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82ECF0" w14:textId="439AED2C" w:rsidR="000A69FD" w:rsidRDefault="00306A66" w:rsidP="00E4585B">
      <w:pPr>
        <w:jc w:val="center"/>
        <w:rPr>
          <w:b/>
        </w:rPr>
      </w:pPr>
      <w:bookmarkStart w:id="0" w:name="Top"/>
      <w:r>
        <w:rPr>
          <w:b/>
        </w:rPr>
        <w:t>T3P</w:t>
      </w:r>
      <w:r w:rsidR="000A69FD">
        <w:rPr>
          <w:b/>
        </w:rPr>
        <w:t xml:space="preserve"> </w:t>
      </w:r>
      <w:r w:rsidR="009F4C8C">
        <w:rPr>
          <w:b/>
        </w:rPr>
        <w:t xml:space="preserve">Top-Level </w:t>
      </w:r>
      <w:r w:rsidR="000A69FD">
        <w:rPr>
          <w:b/>
        </w:rPr>
        <w:t>Commands</w:t>
      </w:r>
    </w:p>
    <w:bookmarkEnd w:id="0"/>
    <w:p w14:paraId="1088D4D0" w14:textId="77777777" w:rsidR="009F4C8C" w:rsidRDefault="009F4C8C" w:rsidP="00E4585B">
      <w:pPr>
        <w:jc w:val="center"/>
        <w:rPr>
          <w:b/>
        </w:rPr>
      </w:pPr>
    </w:p>
    <w:p w14:paraId="6CCDB40B" w14:textId="77777777" w:rsidR="009F4C8C" w:rsidRDefault="009F4C8C" w:rsidP="009F4C8C">
      <w:pPr>
        <w:jc w:val="both"/>
        <w:rPr>
          <w:b/>
        </w:rPr>
      </w:pPr>
    </w:p>
    <w:p w14:paraId="2A80EB2E" w14:textId="49F38215" w:rsidR="009F4C8C" w:rsidRDefault="009F4C8C" w:rsidP="009F4C8C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</w:rPr>
      </w:pPr>
      <w:hyperlink w:anchor="ModelInfo" w:history="1">
        <w:proofErr w:type="spellStart"/>
        <w:r w:rsidRPr="00A05152">
          <w:rPr>
            <w:rStyle w:val="Hyperlink"/>
            <w:b/>
          </w:rPr>
          <w:t>ModelInfo</w:t>
        </w:r>
        <w:proofErr w:type="spellEnd"/>
      </w:hyperlink>
    </w:p>
    <w:p w14:paraId="30778B1B" w14:textId="5FD69E11" w:rsidR="009F4C8C" w:rsidRDefault="009F4C8C" w:rsidP="009F4C8C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</w:rPr>
      </w:pPr>
      <w:hyperlink w:anchor="FiniteElement" w:history="1">
        <w:proofErr w:type="spellStart"/>
        <w:r w:rsidRPr="00A05152">
          <w:rPr>
            <w:rStyle w:val="Hyperlink"/>
            <w:b/>
          </w:rPr>
          <w:t>FiniteElement</w:t>
        </w:r>
        <w:proofErr w:type="spellEnd"/>
      </w:hyperlink>
    </w:p>
    <w:p w14:paraId="6EC05109" w14:textId="05528819" w:rsidR="00110B25" w:rsidRDefault="00110B25" w:rsidP="00110B25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</w:rPr>
      </w:pPr>
      <w:hyperlink w:anchor="PRegion" w:history="1">
        <w:proofErr w:type="spellStart"/>
        <w:r w:rsidRPr="00A05152">
          <w:rPr>
            <w:rStyle w:val="Hyperlink"/>
            <w:b/>
          </w:rPr>
          <w:t>PRegion</w:t>
        </w:r>
        <w:proofErr w:type="spellEnd"/>
      </w:hyperlink>
    </w:p>
    <w:p w14:paraId="678E855A" w14:textId="233CC7F3" w:rsidR="009F4C8C" w:rsidRDefault="009F4C8C" w:rsidP="009F4C8C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</w:rPr>
      </w:pPr>
      <w:hyperlink w:anchor="LoadingInfo" w:history="1">
        <w:proofErr w:type="spellStart"/>
        <w:r w:rsidRPr="00A05152">
          <w:rPr>
            <w:rStyle w:val="Hyperlink"/>
            <w:b/>
          </w:rPr>
          <w:t>LoadingInfo</w:t>
        </w:r>
        <w:proofErr w:type="spellEnd"/>
      </w:hyperlink>
    </w:p>
    <w:p w14:paraId="3CD9B8F8" w14:textId="0DA3D6FD" w:rsidR="00AE7838" w:rsidRDefault="00AE7838" w:rsidP="009F4C8C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</w:rPr>
      </w:pPr>
      <w:hyperlink w:anchor="Loading" w:history="1">
        <w:r w:rsidRPr="00A05152">
          <w:rPr>
            <w:rStyle w:val="Hyperlink"/>
            <w:b/>
          </w:rPr>
          <w:t>Loading</w:t>
        </w:r>
      </w:hyperlink>
    </w:p>
    <w:p w14:paraId="619EC74D" w14:textId="0F97FABE" w:rsidR="009F4C8C" w:rsidRDefault="009F4C8C" w:rsidP="009F4C8C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</w:rPr>
      </w:pPr>
      <w:hyperlink w:anchor="TimeStepping" w:history="1">
        <w:proofErr w:type="spellStart"/>
        <w:r w:rsidRPr="00A05152">
          <w:rPr>
            <w:rStyle w:val="Hyperlink"/>
            <w:b/>
          </w:rPr>
          <w:t>TimeStepping</w:t>
        </w:r>
        <w:proofErr w:type="spellEnd"/>
      </w:hyperlink>
    </w:p>
    <w:p w14:paraId="3047E900" w14:textId="190845D0" w:rsidR="009F4C8C" w:rsidRDefault="009F4C8C" w:rsidP="009F4C8C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</w:rPr>
      </w:pPr>
      <w:hyperlink w:anchor="Monitor" w:history="1">
        <w:r w:rsidRPr="00A05152">
          <w:rPr>
            <w:rStyle w:val="Hyperlink"/>
            <w:b/>
          </w:rPr>
          <w:t>Monitor</w:t>
        </w:r>
      </w:hyperlink>
    </w:p>
    <w:p w14:paraId="2CFBF61E" w14:textId="7AEA3EB6" w:rsidR="009F4C8C" w:rsidRDefault="009F4C8C" w:rsidP="009F4C8C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</w:rPr>
      </w:pPr>
      <w:hyperlink w:anchor="LinearSolver" w:history="1">
        <w:proofErr w:type="spellStart"/>
        <w:r w:rsidRPr="00A05152">
          <w:rPr>
            <w:rStyle w:val="Hyperlink"/>
            <w:b/>
          </w:rPr>
          <w:t>LinearSolver</w:t>
        </w:r>
        <w:proofErr w:type="spellEnd"/>
      </w:hyperlink>
    </w:p>
    <w:p w14:paraId="4ABD2425" w14:textId="3CCC9742" w:rsidR="009F4C8C" w:rsidRDefault="009F4C8C" w:rsidP="009F4C8C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</w:rPr>
      </w:pPr>
      <w:hyperlink w:anchor="CheckPoint" w:history="1">
        <w:proofErr w:type="spellStart"/>
        <w:r w:rsidRPr="00A05152">
          <w:rPr>
            <w:rStyle w:val="Hyperlink"/>
            <w:b/>
          </w:rPr>
          <w:t>CheckPoint</w:t>
        </w:r>
        <w:proofErr w:type="spellEnd"/>
      </w:hyperlink>
    </w:p>
    <w:p w14:paraId="2F5267E1" w14:textId="77777777" w:rsidR="008E703B" w:rsidRDefault="008E703B" w:rsidP="008E703B">
      <w:pPr>
        <w:spacing w:line="360" w:lineRule="auto"/>
        <w:jc w:val="both"/>
        <w:rPr>
          <w:b/>
        </w:rPr>
      </w:pPr>
    </w:p>
    <w:p w14:paraId="32E8C6A3" w14:textId="2719398D" w:rsidR="008E703B" w:rsidRPr="008E703B" w:rsidRDefault="008E703B" w:rsidP="008E703B">
      <w:pPr>
        <w:spacing w:line="360" w:lineRule="auto"/>
        <w:jc w:val="both"/>
      </w:pPr>
      <w:r>
        <w:t xml:space="preserve">Note: Refer to </w:t>
      </w:r>
      <w:proofErr w:type="spellStart"/>
      <w:r w:rsidRPr="008E703B">
        <w:rPr>
          <w:b/>
        </w:rPr>
        <w:t>acdtool</w:t>
      </w:r>
      <w:proofErr w:type="spellEnd"/>
      <w:r>
        <w:t xml:space="preserve"> command syntax for postprocessing capabilities.</w:t>
      </w:r>
    </w:p>
    <w:p w14:paraId="25C8A2D5" w14:textId="77777777" w:rsidR="000A69FD" w:rsidRDefault="000A69FD" w:rsidP="00E4585B">
      <w:pPr>
        <w:jc w:val="center"/>
        <w:rPr>
          <w:b/>
        </w:rPr>
      </w:pPr>
    </w:p>
    <w:p w14:paraId="1D1B9195" w14:textId="77777777" w:rsidR="000A69FD" w:rsidRDefault="000A69FD" w:rsidP="00E4585B">
      <w:pPr>
        <w:jc w:val="center"/>
        <w:rPr>
          <w:b/>
        </w:rPr>
      </w:pPr>
    </w:p>
    <w:p w14:paraId="01F4E5E6" w14:textId="77777777" w:rsidR="00A32D2B" w:rsidRDefault="00A32D2B" w:rsidP="00E4585B">
      <w:pPr>
        <w:jc w:val="center"/>
        <w:rPr>
          <w:b/>
        </w:rPr>
      </w:pPr>
    </w:p>
    <w:p w14:paraId="45ACD08E" w14:textId="615B098F" w:rsidR="00A05152" w:rsidRDefault="00A05152">
      <w:pPr>
        <w:rPr>
          <w:b/>
        </w:rPr>
      </w:pPr>
      <w:r>
        <w:rPr>
          <w:b/>
        </w:rPr>
        <w:br w:type="page"/>
      </w:r>
    </w:p>
    <w:p w14:paraId="6F643A82" w14:textId="76B5A5A7" w:rsidR="007957F4" w:rsidRPr="007957F4" w:rsidRDefault="007957F4" w:rsidP="007957F4">
      <w:pPr>
        <w:jc w:val="right"/>
        <w:rPr>
          <w:b/>
          <w:bCs/>
          <w:color w:val="0032FF"/>
        </w:rPr>
      </w:pPr>
      <w:hyperlink w:anchor="Top" w:history="1">
        <w:r w:rsidRPr="007957F4">
          <w:rPr>
            <w:rStyle w:val="Hyperlink"/>
            <w:b/>
            <w:bCs/>
          </w:rPr>
          <w:t>Back to Index</w:t>
        </w:r>
      </w:hyperlink>
    </w:p>
    <w:p w14:paraId="7C8A94E1" w14:textId="77777777" w:rsidR="000A69FD" w:rsidRDefault="000A69FD" w:rsidP="009D7F5E">
      <w:pPr>
        <w:rPr>
          <w:b/>
        </w:rPr>
      </w:pPr>
    </w:p>
    <w:p w14:paraId="071FF0C4" w14:textId="77777777" w:rsidR="007957F4" w:rsidRDefault="007957F4" w:rsidP="009D7F5E">
      <w:pPr>
        <w:rPr>
          <w:b/>
        </w:rPr>
      </w:pPr>
    </w:p>
    <w:p w14:paraId="72D957BB" w14:textId="1B58C67B" w:rsidR="00E4585B" w:rsidRPr="00707EA0" w:rsidRDefault="00E4585B" w:rsidP="00E4585B">
      <w:pPr>
        <w:jc w:val="center"/>
        <w:rPr>
          <w:b/>
        </w:rPr>
      </w:pPr>
      <w:bookmarkStart w:id="1" w:name="ModelInfo"/>
      <w:proofErr w:type="spellStart"/>
      <w:r w:rsidRPr="00707EA0">
        <w:rPr>
          <w:b/>
        </w:rPr>
        <w:t>ModelInfo</w:t>
      </w:r>
      <w:proofErr w:type="spellEnd"/>
    </w:p>
    <w:bookmarkEnd w:id="1"/>
    <w:p w14:paraId="1707A52F" w14:textId="77777777" w:rsidR="00E4585B" w:rsidRDefault="00E4585B" w:rsidP="00BF4051"/>
    <w:p w14:paraId="37C31E52" w14:textId="45BC7B26" w:rsidR="00E4585B" w:rsidRPr="00707EA0" w:rsidRDefault="00E4585B" w:rsidP="00BF4051"/>
    <w:p w14:paraId="01C783C2" w14:textId="77777777" w:rsidR="00BF4051" w:rsidRPr="00707EA0" w:rsidRDefault="00BF4051" w:rsidP="00BF4051">
      <w:proofErr w:type="spellStart"/>
      <w:r w:rsidRPr="00707EA0">
        <w:t>ModelInfo</w:t>
      </w:r>
      <w:proofErr w:type="spellEnd"/>
      <w:r w:rsidRPr="00707EA0">
        <w:t>:</w:t>
      </w:r>
    </w:p>
    <w:p w14:paraId="5E165CBA" w14:textId="77777777" w:rsidR="00BF4051" w:rsidRPr="00707EA0" w:rsidRDefault="00BF4051" w:rsidP="00BF4051">
      <w:r w:rsidRPr="00707EA0">
        <w:t>{</w:t>
      </w:r>
    </w:p>
    <w:p w14:paraId="1AF02EB5" w14:textId="77777777" w:rsidR="00BF4051" w:rsidRPr="00707EA0" w:rsidRDefault="00BF4051" w:rsidP="00BF4051">
      <w:r w:rsidRPr="00707EA0">
        <w:t xml:space="preserve">  File: ./</w:t>
      </w:r>
      <w:proofErr w:type="spellStart"/>
      <w:r w:rsidRPr="00707EA0">
        <w:t>pillbox.ncdf</w:t>
      </w:r>
      <w:proofErr w:type="spellEnd"/>
    </w:p>
    <w:p w14:paraId="240903AF" w14:textId="77777777" w:rsidR="00707EA0" w:rsidRPr="00707EA0" w:rsidRDefault="00707EA0" w:rsidP="00BF4051"/>
    <w:p w14:paraId="0B3C85C9" w14:textId="77777777" w:rsidR="00BF4051" w:rsidRPr="00707EA0" w:rsidRDefault="00BF4051" w:rsidP="00BF4051">
      <w:r w:rsidRPr="00707EA0">
        <w:t xml:space="preserve">  </w:t>
      </w:r>
      <w:proofErr w:type="spellStart"/>
      <w:r w:rsidRPr="00707EA0">
        <w:t>BoundaryCondition</w:t>
      </w:r>
      <w:proofErr w:type="spellEnd"/>
      <w:r w:rsidRPr="00707EA0">
        <w:t>:</w:t>
      </w:r>
    </w:p>
    <w:p w14:paraId="2BE5340E" w14:textId="77777777" w:rsidR="00BF4051" w:rsidRPr="00707EA0" w:rsidRDefault="00BF4051" w:rsidP="00BF4051">
      <w:r w:rsidRPr="00707EA0">
        <w:t xml:space="preserve">  {</w:t>
      </w:r>
    </w:p>
    <w:p w14:paraId="130AD43B" w14:textId="77777777" w:rsidR="00BF4051" w:rsidRPr="00707EA0" w:rsidRDefault="00BF4051" w:rsidP="00BF4051">
      <w:r w:rsidRPr="00707EA0">
        <w:t xml:space="preserve">    Exterior: 6</w:t>
      </w:r>
    </w:p>
    <w:p w14:paraId="217C986D" w14:textId="77777777" w:rsidR="00BF4051" w:rsidRPr="00707EA0" w:rsidRDefault="00BF4051" w:rsidP="00BF4051">
      <w:r w:rsidRPr="00707EA0">
        <w:t xml:space="preserve">    Magnetic: 1, 2</w:t>
      </w:r>
    </w:p>
    <w:p w14:paraId="43F061E4" w14:textId="77777777" w:rsidR="00BF4051" w:rsidRDefault="00BF4051" w:rsidP="00BF4051">
      <w:r w:rsidRPr="00707EA0">
        <w:t xml:space="preserve">    Absorbing: 3, 4</w:t>
      </w:r>
    </w:p>
    <w:p w14:paraId="5C0CC016" w14:textId="4630E3B4" w:rsidR="00A45F00" w:rsidRDefault="00A45F00" w:rsidP="00BF4051">
      <w:r>
        <w:t xml:space="preserve">    Impedance: 5</w:t>
      </w:r>
    </w:p>
    <w:p w14:paraId="7031EBD3" w14:textId="5C9C5983" w:rsidR="00A45F00" w:rsidRPr="00707EA0" w:rsidRDefault="00A45F00" w:rsidP="00BF4051">
      <w:r>
        <w:t xml:space="preserve">    Waveguide: 7</w:t>
      </w:r>
    </w:p>
    <w:p w14:paraId="77E84EED" w14:textId="77777777" w:rsidR="00BF4051" w:rsidRPr="00707EA0" w:rsidRDefault="00BF4051" w:rsidP="00BF4051">
      <w:r w:rsidRPr="00707EA0">
        <w:t xml:space="preserve">  }</w:t>
      </w:r>
    </w:p>
    <w:p w14:paraId="15C43A9B" w14:textId="77777777" w:rsidR="00707EA0" w:rsidRPr="00707EA0" w:rsidRDefault="00707EA0" w:rsidP="00BF4051"/>
    <w:p w14:paraId="102E3AC8" w14:textId="77777777" w:rsidR="00707EA0" w:rsidRPr="00707EA0" w:rsidRDefault="00707EA0" w:rsidP="00707EA0">
      <w:r w:rsidRPr="00707EA0">
        <w:t xml:space="preserve">  </w:t>
      </w:r>
      <w:proofErr w:type="gramStart"/>
      <w:r w:rsidRPr="00707EA0">
        <w:t>Material :</w:t>
      </w:r>
      <w:proofErr w:type="gramEnd"/>
      <w:r w:rsidRPr="00707EA0">
        <w:t xml:space="preserve"> {</w:t>
      </w:r>
    </w:p>
    <w:p w14:paraId="5891B9EF" w14:textId="77777777" w:rsidR="00707EA0" w:rsidRPr="00707EA0" w:rsidRDefault="00707EA0" w:rsidP="00707EA0">
      <w:r w:rsidRPr="00707EA0">
        <w:t xml:space="preserve">    Attribute: 1</w:t>
      </w:r>
    </w:p>
    <w:p w14:paraId="6996F743" w14:textId="77777777" w:rsidR="00707EA0" w:rsidRPr="00707EA0" w:rsidRDefault="00707EA0" w:rsidP="00707EA0">
      <w:r w:rsidRPr="00707EA0">
        <w:t xml:space="preserve">    Epsilon:   1.0</w:t>
      </w:r>
    </w:p>
    <w:p w14:paraId="5F98C5B1" w14:textId="77777777" w:rsidR="00707EA0" w:rsidRPr="00707EA0" w:rsidRDefault="00707EA0" w:rsidP="00707EA0">
      <w:r w:rsidRPr="00707EA0">
        <w:t xml:space="preserve">    Mu:        1.0</w:t>
      </w:r>
    </w:p>
    <w:p w14:paraId="5D0F0248" w14:textId="77777777" w:rsidR="005D1E22" w:rsidRDefault="00707EA0" w:rsidP="005D1E22">
      <w:r w:rsidRPr="00707EA0">
        <w:t xml:space="preserve">  }</w:t>
      </w:r>
    </w:p>
    <w:p w14:paraId="17AE17C7" w14:textId="77777777" w:rsidR="005D1E22" w:rsidRDefault="005D1E22" w:rsidP="005D1E22"/>
    <w:p w14:paraId="794AEBBC" w14:textId="0CD2EE8F" w:rsidR="005D1E22" w:rsidRPr="005D1E22" w:rsidRDefault="005D1E22" w:rsidP="005D1E22">
      <w:r>
        <w:t xml:space="preserve"> </w:t>
      </w:r>
      <w:proofErr w:type="gramStart"/>
      <w:r w:rsidRPr="005D1E22">
        <w:rPr>
          <w:rFonts w:cs="Menlo Regular"/>
          <w:color w:val="000000"/>
        </w:rPr>
        <w:t>Material :</w:t>
      </w:r>
      <w:proofErr w:type="gramEnd"/>
      <w:r w:rsidRPr="005D1E22">
        <w:rPr>
          <w:rFonts w:cs="Menlo Regular"/>
          <w:color w:val="000000"/>
        </w:rPr>
        <w:t xml:space="preserve"> {</w:t>
      </w:r>
    </w:p>
    <w:p w14:paraId="4A4296F7" w14:textId="77777777" w:rsidR="005D1E22" w:rsidRPr="005D1E22" w:rsidRDefault="005D1E22" w:rsidP="005D1E2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5D1E22">
        <w:rPr>
          <w:rFonts w:cs="Menlo Regular"/>
          <w:color w:val="000000"/>
        </w:rPr>
        <w:t xml:space="preserve">    Attribute: 1</w:t>
      </w:r>
    </w:p>
    <w:p w14:paraId="77A64B62" w14:textId="77777777" w:rsidR="005D1E22" w:rsidRPr="005D1E22" w:rsidRDefault="005D1E22" w:rsidP="005D1E2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5D1E22">
        <w:rPr>
          <w:rFonts w:cs="Menlo Regular"/>
          <w:color w:val="000000"/>
        </w:rPr>
        <w:t xml:space="preserve">    Epsilon:   35.83</w:t>
      </w:r>
    </w:p>
    <w:p w14:paraId="41A6DDA5" w14:textId="77777777" w:rsidR="005D1E22" w:rsidRPr="005D1E22" w:rsidRDefault="005D1E22" w:rsidP="005D1E2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5D1E22">
        <w:rPr>
          <w:rFonts w:cs="Menlo Regular"/>
          <w:color w:val="000000"/>
        </w:rPr>
        <w:t xml:space="preserve">    Mu:        1.0</w:t>
      </w:r>
    </w:p>
    <w:p w14:paraId="3991E446" w14:textId="77777777" w:rsidR="005D1E22" w:rsidRPr="005D1E22" w:rsidRDefault="005D1E22" w:rsidP="005D1E2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5D1E22">
        <w:rPr>
          <w:rFonts w:cs="Menlo Regular"/>
          <w:color w:val="000000"/>
        </w:rPr>
        <w:t xml:space="preserve">    Sigma:     0.316</w:t>
      </w:r>
    </w:p>
    <w:p w14:paraId="2CEF2966" w14:textId="09F6329A" w:rsidR="005D1E22" w:rsidRDefault="005D1E22" w:rsidP="005D1E2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t xml:space="preserve"> </w:t>
      </w:r>
      <w:r w:rsidRPr="005D1E22">
        <w:rPr>
          <w:rFonts w:cs="Menlo Regular"/>
          <w:color w:val="000000"/>
        </w:rPr>
        <w:t>}</w:t>
      </w:r>
    </w:p>
    <w:p w14:paraId="44FFF684" w14:textId="2AA1051D" w:rsidR="00277CA0" w:rsidRDefault="00277CA0" w:rsidP="005D1E2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</w:p>
    <w:p w14:paraId="2A4256B2" w14:textId="535F5C4A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proofErr w:type="gramStart"/>
      <w:r w:rsidRPr="00277CA0">
        <w:rPr>
          <w:rFonts w:cs="Menlo"/>
          <w:color w:val="000000"/>
        </w:rPr>
        <w:t>Material :</w:t>
      </w:r>
      <w:proofErr w:type="gramEnd"/>
      <w:r w:rsidRPr="00277CA0">
        <w:rPr>
          <w:rFonts w:cs="Menlo"/>
          <w:color w:val="000000"/>
        </w:rPr>
        <w:t xml:space="preserve"> {</w:t>
      </w:r>
    </w:p>
    <w:p w14:paraId="4E04A9E7" w14:textId="77777777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   Attribute: 2</w:t>
      </w:r>
    </w:p>
    <w:p w14:paraId="23F6E873" w14:textId="77777777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   PML: {</w:t>
      </w:r>
    </w:p>
    <w:p w14:paraId="52403BF9" w14:textId="77777777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     Type: Face</w:t>
      </w:r>
    </w:p>
    <w:p w14:paraId="0549A224" w14:textId="77777777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     Start: -0.01143 -0.00508 0.08</w:t>
      </w:r>
    </w:p>
    <w:p w14:paraId="74DDFB05" w14:textId="77777777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     End:    </w:t>
      </w:r>
      <w:proofErr w:type="gramStart"/>
      <w:r w:rsidRPr="00277CA0">
        <w:rPr>
          <w:rFonts w:cs="Menlo"/>
          <w:color w:val="000000"/>
        </w:rPr>
        <w:t>0.01143  0.00508</w:t>
      </w:r>
      <w:proofErr w:type="gramEnd"/>
      <w:r w:rsidRPr="00277CA0">
        <w:rPr>
          <w:rFonts w:cs="Menlo"/>
          <w:color w:val="000000"/>
        </w:rPr>
        <w:t xml:space="preserve"> 0.10</w:t>
      </w:r>
    </w:p>
    <w:p w14:paraId="02F3D4A6" w14:textId="77777777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     Direction: 0. 0. +1.</w:t>
      </w:r>
    </w:p>
    <w:p w14:paraId="5F319216" w14:textId="77777777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     Reflection Coefficient:  1.e-5</w:t>
      </w:r>
    </w:p>
    <w:p w14:paraId="0BBE2F2A" w14:textId="77777777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     Polynomial Order: 3</w:t>
      </w:r>
    </w:p>
    <w:p w14:paraId="1A240838" w14:textId="77777777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     Maximum Sigma: 50.e-2 </w:t>
      </w:r>
      <w:proofErr w:type="spellStart"/>
      <w:r w:rsidRPr="00277CA0">
        <w:rPr>
          <w:rFonts w:cs="Menlo"/>
          <w:color w:val="000000"/>
        </w:rPr>
        <w:t>50.e-2</w:t>
      </w:r>
      <w:proofErr w:type="spellEnd"/>
      <w:r w:rsidRPr="00277CA0">
        <w:rPr>
          <w:rFonts w:cs="Menlo"/>
          <w:color w:val="000000"/>
        </w:rPr>
        <w:t xml:space="preserve"> </w:t>
      </w:r>
      <w:proofErr w:type="spellStart"/>
      <w:r w:rsidRPr="00277CA0">
        <w:rPr>
          <w:rFonts w:cs="Menlo"/>
          <w:color w:val="000000"/>
        </w:rPr>
        <w:t>50.e-2</w:t>
      </w:r>
      <w:proofErr w:type="spellEnd"/>
    </w:p>
    <w:p w14:paraId="735C1B64" w14:textId="77777777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   }</w:t>
      </w:r>
    </w:p>
    <w:p w14:paraId="2F93BD5F" w14:textId="0C646AE3" w:rsidR="00277CA0" w:rsidRPr="00277CA0" w:rsidRDefault="00277CA0" w:rsidP="00277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277CA0">
        <w:rPr>
          <w:rFonts w:cs="Menlo"/>
          <w:color w:val="000000"/>
        </w:rPr>
        <w:t xml:space="preserve"> }</w:t>
      </w:r>
    </w:p>
    <w:p w14:paraId="7522F0B8" w14:textId="77777777" w:rsidR="00A45F00" w:rsidRDefault="00A45F00" w:rsidP="00707EA0"/>
    <w:p w14:paraId="30ED5CF0" w14:textId="65EF946E" w:rsidR="00A45F00" w:rsidRPr="00A45F00" w:rsidRDefault="005D1E22" w:rsidP="00A45F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t xml:space="preserve"> </w:t>
      </w:r>
      <w:proofErr w:type="spellStart"/>
      <w:r w:rsidR="00A45F00" w:rsidRPr="00A45F00">
        <w:rPr>
          <w:rFonts w:cs="Menlo Regular"/>
          <w:color w:val="000000"/>
        </w:rPr>
        <w:t>SurfaceMaterial</w:t>
      </w:r>
      <w:proofErr w:type="spellEnd"/>
      <w:r w:rsidR="00A45F00" w:rsidRPr="00A45F00">
        <w:rPr>
          <w:rFonts w:cs="Menlo Regular"/>
          <w:color w:val="000000"/>
        </w:rPr>
        <w:t>: {</w:t>
      </w:r>
    </w:p>
    <w:p w14:paraId="1D132068" w14:textId="2CB42F70" w:rsidR="00A45F00" w:rsidRPr="00A45F00" w:rsidRDefault="00D00606" w:rsidP="00A45F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lastRenderedPageBreak/>
        <w:t xml:space="preserve">    ReferenceNumber: 5</w:t>
      </w:r>
    </w:p>
    <w:p w14:paraId="01CEF89F" w14:textId="77777777" w:rsidR="00A45F00" w:rsidRPr="00A45F00" w:rsidRDefault="00A45F00" w:rsidP="00A45F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A45F00">
        <w:rPr>
          <w:rFonts w:cs="Menlo Regular"/>
          <w:color w:val="000000"/>
        </w:rPr>
        <w:t xml:space="preserve">    Sigma: 1.e6</w:t>
      </w:r>
    </w:p>
    <w:p w14:paraId="7C24A022" w14:textId="4B46303D" w:rsidR="00A45F00" w:rsidRPr="00A45F00" w:rsidRDefault="00563532" w:rsidP="00A45F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t xml:space="preserve">    Frequency: 1.5</w:t>
      </w:r>
      <w:r w:rsidR="00A45F00" w:rsidRPr="00A45F00">
        <w:rPr>
          <w:rFonts w:cs="Menlo Regular"/>
          <w:color w:val="000000"/>
        </w:rPr>
        <w:t>e9</w:t>
      </w:r>
    </w:p>
    <w:p w14:paraId="24203749" w14:textId="0743C248" w:rsidR="00A45F00" w:rsidRDefault="005D1E22" w:rsidP="00A45F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t xml:space="preserve">  </w:t>
      </w:r>
      <w:proofErr w:type="gramStart"/>
      <w:r w:rsidR="00A45F00" w:rsidRPr="00A45F00">
        <w:rPr>
          <w:rFonts w:cs="Menlo Regular"/>
          <w:color w:val="000000"/>
        </w:rPr>
        <w:t>}</w:t>
      </w:r>
      <w:r w:rsidR="00A45F00">
        <w:rPr>
          <w:rFonts w:cs="Menlo Regular"/>
          <w:color w:val="000000"/>
        </w:rPr>
        <w:t xml:space="preserve">   </w:t>
      </w:r>
      <w:proofErr w:type="gramEnd"/>
      <w:r w:rsidR="00A45F00">
        <w:rPr>
          <w:rFonts w:cs="Menlo Regular"/>
          <w:color w:val="000000"/>
        </w:rPr>
        <w:t xml:space="preserve">    // For </w:t>
      </w:r>
      <w:r w:rsidR="007E53BB">
        <w:rPr>
          <w:rFonts w:cs="Menlo Regular"/>
          <w:color w:val="000000"/>
        </w:rPr>
        <w:t xml:space="preserve">surface </w:t>
      </w:r>
      <w:r w:rsidR="00A45F00">
        <w:rPr>
          <w:rFonts w:cs="Menlo Regular"/>
          <w:color w:val="000000"/>
        </w:rPr>
        <w:t xml:space="preserve">impedance boundary </w:t>
      </w:r>
      <w:r w:rsidR="008F5E54">
        <w:rPr>
          <w:rFonts w:cs="Menlo Regular"/>
          <w:color w:val="000000"/>
        </w:rPr>
        <w:t>&amp; surface power monitor</w:t>
      </w:r>
    </w:p>
    <w:p w14:paraId="7FC4E93D" w14:textId="4034B834" w:rsidR="007E53BB" w:rsidRDefault="007E53BB" w:rsidP="00A45F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</w:p>
    <w:p w14:paraId="5C4239FD" w14:textId="77777777" w:rsidR="007E53BB" w:rsidRPr="007E53BB" w:rsidRDefault="007E53BB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proofErr w:type="spellStart"/>
      <w:r w:rsidRPr="007E53BB">
        <w:rPr>
          <w:rFonts w:cs="Menlo"/>
          <w:color w:val="000000"/>
        </w:rPr>
        <w:t>SurfaceMaterial</w:t>
      </w:r>
      <w:proofErr w:type="spellEnd"/>
      <w:r w:rsidRPr="007E53BB">
        <w:rPr>
          <w:rFonts w:cs="Menlo"/>
          <w:color w:val="000000"/>
        </w:rPr>
        <w:t>: {</w:t>
      </w:r>
    </w:p>
    <w:p w14:paraId="73B79452" w14:textId="77777777" w:rsidR="007E53BB" w:rsidRPr="007E53BB" w:rsidRDefault="007E53BB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7E53BB">
        <w:rPr>
          <w:rFonts w:cs="Menlo"/>
          <w:color w:val="000000"/>
        </w:rPr>
        <w:t xml:space="preserve">    ReferenceNumber: 3</w:t>
      </w:r>
    </w:p>
    <w:p w14:paraId="64C1FFD4" w14:textId="77777777" w:rsidR="007E53BB" w:rsidRPr="007E53BB" w:rsidRDefault="007E53BB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7E53BB">
        <w:rPr>
          <w:rFonts w:cs="Menlo"/>
          <w:color w:val="000000"/>
        </w:rPr>
        <w:t xml:space="preserve">    Sigma: 5.8e7</w:t>
      </w:r>
    </w:p>
    <w:p w14:paraId="0180538B" w14:textId="77777777" w:rsidR="007E53BB" w:rsidRPr="007E53BB" w:rsidRDefault="007E53BB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7E53BB">
        <w:rPr>
          <w:rFonts w:cs="Menlo"/>
          <w:color w:val="000000"/>
        </w:rPr>
        <w:t xml:space="preserve">    Frequency: 5e9</w:t>
      </w:r>
    </w:p>
    <w:p w14:paraId="3311A1B6" w14:textId="5D0C81E5" w:rsidR="007E53BB" w:rsidRPr="007E53BB" w:rsidRDefault="007E53BB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7E53BB">
        <w:rPr>
          <w:rFonts w:cs="Menlo"/>
          <w:color w:val="000000"/>
        </w:rPr>
        <w:t xml:space="preserve">  </w:t>
      </w:r>
      <w:r>
        <w:rPr>
          <w:rFonts w:cs="Menlo"/>
          <w:color w:val="000000"/>
        </w:rPr>
        <w:t xml:space="preserve">  </w:t>
      </w:r>
      <w:r w:rsidRPr="007E53BB">
        <w:rPr>
          <w:rFonts w:cs="Menlo"/>
          <w:color w:val="000000"/>
        </w:rPr>
        <w:t>Coating: {</w:t>
      </w:r>
    </w:p>
    <w:p w14:paraId="46758F05" w14:textId="0780CB79" w:rsidR="007E53BB" w:rsidRPr="007E53BB" w:rsidRDefault="007E53BB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7E53BB">
        <w:rPr>
          <w:rFonts w:cs="Menlo"/>
          <w:color w:val="000000"/>
        </w:rPr>
        <w:t xml:space="preserve">    </w:t>
      </w:r>
      <w:r>
        <w:rPr>
          <w:rFonts w:cs="Menlo"/>
          <w:color w:val="000000"/>
        </w:rPr>
        <w:t xml:space="preserve">  </w:t>
      </w:r>
      <w:r w:rsidRPr="007E53BB">
        <w:rPr>
          <w:rFonts w:cs="Menlo"/>
          <w:color w:val="000000"/>
        </w:rPr>
        <w:t xml:space="preserve">Type: </w:t>
      </w:r>
      <w:proofErr w:type="spellStart"/>
      <w:r w:rsidRPr="007E53BB">
        <w:rPr>
          <w:rFonts w:cs="Menlo"/>
          <w:color w:val="000000"/>
        </w:rPr>
        <w:t>ThinLossyDielectric</w:t>
      </w:r>
      <w:proofErr w:type="spellEnd"/>
    </w:p>
    <w:p w14:paraId="26FC983C" w14:textId="7ABBD7A9" w:rsidR="007E53BB" w:rsidRPr="007E53BB" w:rsidRDefault="007E53BB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7E53BB">
        <w:rPr>
          <w:rFonts w:cs="Menlo"/>
          <w:color w:val="000000"/>
        </w:rPr>
        <w:t xml:space="preserve">    </w:t>
      </w:r>
      <w:r>
        <w:rPr>
          <w:rFonts w:cs="Menlo"/>
          <w:color w:val="000000"/>
        </w:rPr>
        <w:t xml:space="preserve">  </w:t>
      </w:r>
      <w:r w:rsidRPr="007E53BB">
        <w:rPr>
          <w:rFonts w:cs="Menlo"/>
          <w:color w:val="000000"/>
        </w:rPr>
        <w:t>Epsilon:   56</w:t>
      </w:r>
    </w:p>
    <w:p w14:paraId="4368F6AF" w14:textId="600F3186" w:rsidR="007E53BB" w:rsidRPr="007E53BB" w:rsidRDefault="007E53BB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7E53BB">
        <w:rPr>
          <w:rFonts w:cs="Menlo"/>
          <w:color w:val="000000"/>
        </w:rPr>
        <w:t xml:space="preserve">    </w:t>
      </w:r>
      <w:r>
        <w:rPr>
          <w:rFonts w:cs="Menlo"/>
          <w:color w:val="000000"/>
        </w:rPr>
        <w:t xml:space="preserve">  </w:t>
      </w:r>
      <w:r w:rsidRPr="007E53BB">
        <w:rPr>
          <w:rFonts w:cs="Menlo"/>
          <w:color w:val="000000"/>
        </w:rPr>
        <w:t>Sigma: 12</w:t>
      </w:r>
    </w:p>
    <w:p w14:paraId="2CCC7CF4" w14:textId="10767617" w:rsidR="007E53BB" w:rsidRDefault="007E53BB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7E53BB">
        <w:rPr>
          <w:rFonts w:cs="Menlo"/>
          <w:color w:val="000000"/>
        </w:rPr>
        <w:t xml:space="preserve">    </w:t>
      </w:r>
      <w:r>
        <w:rPr>
          <w:rFonts w:cs="Menlo"/>
          <w:color w:val="000000"/>
        </w:rPr>
        <w:t xml:space="preserve">  </w:t>
      </w:r>
      <w:r w:rsidRPr="007E53BB">
        <w:rPr>
          <w:rFonts w:cs="Menlo"/>
          <w:color w:val="000000"/>
        </w:rPr>
        <w:t>Thickness:</w:t>
      </w:r>
      <w:proofErr w:type="gramStart"/>
      <w:r w:rsidRPr="007E53BB">
        <w:rPr>
          <w:rFonts w:cs="Menlo"/>
          <w:color w:val="000000"/>
        </w:rPr>
        <w:t>1.e</w:t>
      </w:r>
      <w:proofErr w:type="gramEnd"/>
      <w:r w:rsidRPr="007E53BB">
        <w:rPr>
          <w:rFonts w:cs="Menlo"/>
          <w:color w:val="000000"/>
        </w:rPr>
        <w:t>-3</w:t>
      </w:r>
    </w:p>
    <w:p w14:paraId="474974B4" w14:textId="051EBC4D" w:rsidR="00AB6DB0" w:rsidRPr="007E53BB" w:rsidRDefault="00AB6DB0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>
        <w:rPr>
          <w:rFonts w:cs="Menlo"/>
          <w:color w:val="000000"/>
        </w:rPr>
        <w:t xml:space="preserve">     }</w:t>
      </w:r>
    </w:p>
    <w:p w14:paraId="3BE26D44" w14:textId="06F0468E" w:rsidR="007E53BB" w:rsidRPr="007E53BB" w:rsidRDefault="007E53BB" w:rsidP="007E53B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"/>
          <w:color w:val="000000"/>
        </w:rPr>
      </w:pPr>
      <w:r w:rsidRPr="007E53BB">
        <w:rPr>
          <w:rFonts w:cs="Menlo"/>
          <w:color w:val="000000"/>
        </w:rPr>
        <w:t xml:space="preserve">  </w:t>
      </w:r>
      <w:proofErr w:type="gramStart"/>
      <w:r w:rsidRPr="007E53BB">
        <w:rPr>
          <w:rFonts w:cs="Menlo"/>
          <w:color w:val="000000"/>
        </w:rPr>
        <w:t xml:space="preserve">} </w:t>
      </w:r>
      <w:r>
        <w:rPr>
          <w:rFonts w:cs="Menlo"/>
          <w:color w:val="000000"/>
        </w:rPr>
        <w:t xml:space="preserve">  </w:t>
      </w:r>
      <w:proofErr w:type="gramEnd"/>
      <w:r>
        <w:rPr>
          <w:rFonts w:cs="Menlo"/>
          <w:color w:val="000000"/>
        </w:rPr>
        <w:t xml:space="preserve">   // For surface impedance boundary with thin lossy dielectric on conductor</w:t>
      </w:r>
    </w:p>
    <w:p w14:paraId="418B8439" w14:textId="77777777" w:rsidR="007E53BB" w:rsidRPr="00A45F00" w:rsidRDefault="007E53BB" w:rsidP="00A45F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</w:p>
    <w:p w14:paraId="0CBB6FB4" w14:textId="4010A66A" w:rsidR="00BF4051" w:rsidRPr="00707EA0" w:rsidRDefault="00BF4051" w:rsidP="007E53BB">
      <w:proofErr w:type="spellStart"/>
      <w:r w:rsidRPr="00707EA0">
        <w:rPr>
          <w:b/>
        </w:rPr>
        <w:t>ModelInfo</w:t>
      </w:r>
      <w:proofErr w:type="spellEnd"/>
      <w:r w:rsidRPr="00707EA0">
        <w:t xml:space="preserve"> specifies the model used for </w:t>
      </w:r>
      <w:r w:rsidR="00255B0E" w:rsidRPr="00707EA0">
        <w:t xml:space="preserve">t3p </w:t>
      </w:r>
      <w:r w:rsidRPr="00707EA0">
        <w:t>simulation.</w:t>
      </w:r>
    </w:p>
    <w:p w14:paraId="42593026" w14:textId="77777777" w:rsidR="000A42DC" w:rsidRPr="00707EA0" w:rsidRDefault="000A42DC" w:rsidP="00255B0E">
      <w:pPr>
        <w:jc w:val="both"/>
      </w:pPr>
    </w:p>
    <w:p w14:paraId="0DB90A82" w14:textId="77777777" w:rsidR="00BF4051" w:rsidRPr="00707EA0" w:rsidRDefault="00BF4051" w:rsidP="00255B0E">
      <w:pPr>
        <w:jc w:val="both"/>
      </w:pPr>
      <w:r w:rsidRPr="00707EA0">
        <w:rPr>
          <w:b/>
        </w:rPr>
        <w:t>File</w:t>
      </w:r>
      <w:r w:rsidRPr="00707EA0">
        <w:t xml:space="preserve">: The name of the mesh file in </w:t>
      </w:r>
      <w:proofErr w:type="spellStart"/>
      <w:r w:rsidRPr="00707EA0">
        <w:t>n</w:t>
      </w:r>
      <w:r w:rsidR="00255B0E" w:rsidRPr="00707EA0">
        <w:t>et</w:t>
      </w:r>
      <w:r w:rsidRPr="00707EA0">
        <w:t>cdf</w:t>
      </w:r>
      <w:proofErr w:type="spellEnd"/>
      <w:r w:rsidRPr="00707EA0">
        <w:t xml:space="preserve"> format. It can </w:t>
      </w:r>
      <w:proofErr w:type="gramStart"/>
      <w:r w:rsidRPr="00707EA0">
        <w:t>be located in</w:t>
      </w:r>
      <w:proofErr w:type="gramEnd"/>
      <w:r w:rsidRPr="00707EA0">
        <w:t xml:space="preserve"> a directory specified by the path. If the path is not specified, the default is the directory where the job is submitted.</w:t>
      </w:r>
    </w:p>
    <w:p w14:paraId="7298E9CF" w14:textId="77777777" w:rsidR="000A42DC" w:rsidRPr="00707EA0" w:rsidRDefault="000A42DC" w:rsidP="00255B0E">
      <w:pPr>
        <w:jc w:val="both"/>
      </w:pPr>
    </w:p>
    <w:p w14:paraId="0ED4E6F6" w14:textId="77777777" w:rsidR="00BF4051" w:rsidRPr="00707EA0" w:rsidRDefault="00BF4051" w:rsidP="00255B0E">
      <w:pPr>
        <w:jc w:val="both"/>
      </w:pPr>
      <w:proofErr w:type="spellStart"/>
      <w:r w:rsidRPr="00707EA0">
        <w:rPr>
          <w:b/>
        </w:rPr>
        <w:t>BoundaryCondition</w:t>
      </w:r>
      <w:proofErr w:type="spellEnd"/>
      <w:r w:rsidRPr="00707EA0">
        <w:t xml:space="preserve"> specifies the boundary conditions on all the surfaces of the mesh. Every single surface of the mesh has a reference number which is set in Cubit and each reference number </w:t>
      </w:r>
      <w:r w:rsidR="00255B0E" w:rsidRPr="00707EA0">
        <w:t>is associated with a boundary condition. The types of boundary condition used in t3p are</w:t>
      </w:r>
    </w:p>
    <w:p w14:paraId="18AD14A8" w14:textId="77777777" w:rsidR="00255B0E" w:rsidRPr="00707EA0" w:rsidRDefault="00255B0E" w:rsidP="00255B0E">
      <w:pPr>
        <w:pStyle w:val="ListParagraph"/>
        <w:numPr>
          <w:ilvl w:val="0"/>
          <w:numId w:val="1"/>
        </w:numPr>
        <w:jc w:val="both"/>
      </w:pPr>
      <w:r w:rsidRPr="00707EA0">
        <w:rPr>
          <w:b/>
        </w:rPr>
        <w:t>Electric</w:t>
      </w:r>
      <w:r w:rsidRPr="00707EA0">
        <w:t>: The tangential component of the electric field is zero. It can be used to define a symmetry plane in the model.</w:t>
      </w:r>
    </w:p>
    <w:p w14:paraId="42FE27BB" w14:textId="77777777" w:rsidR="00255B0E" w:rsidRPr="00707EA0" w:rsidRDefault="00255B0E" w:rsidP="00255B0E">
      <w:pPr>
        <w:pStyle w:val="ListParagraph"/>
        <w:numPr>
          <w:ilvl w:val="0"/>
          <w:numId w:val="1"/>
        </w:numPr>
        <w:jc w:val="both"/>
      </w:pPr>
      <w:r w:rsidRPr="00707EA0">
        <w:rPr>
          <w:b/>
        </w:rPr>
        <w:t>Magnetic</w:t>
      </w:r>
      <w:r w:rsidRPr="00707EA0">
        <w:t>: The tangential component of the magnetic field is zero. It can be used to define a symmetry plane in the model.</w:t>
      </w:r>
    </w:p>
    <w:p w14:paraId="2B46FB57" w14:textId="5C244EEA" w:rsidR="00255B0E" w:rsidRPr="00707EA0" w:rsidRDefault="008141B0" w:rsidP="00255B0E">
      <w:pPr>
        <w:pStyle w:val="ListParagraph"/>
        <w:numPr>
          <w:ilvl w:val="0"/>
          <w:numId w:val="1"/>
        </w:numPr>
        <w:jc w:val="both"/>
      </w:pPr>
      <w:r w:rsidRPr="00707EA0">
        <w:rPr>
          <w:b/>
        </w:rPr>
        <w:t>Exterior</w:t>
      </w:r>
      <w:r w:rsidRPr="00707EA0">
        <w:t xml:space="preserve">: The tangential component of the electric field is zero. Computationally it is equivalent to </w:t>
      </w:r>
      <w:r w:rsidRPr="00707EA0">
        <w:rPr>
          <w:b/>
        </w:rPr>
        <w:t>Electric</w:t>
      </w:r>
      <w:r w:rsidRPr="00707EA0">
        <w:t xml:space="preserve"> boundary </w:t>
      </w:r>
      <w:proofErr w:type="gramStart"/>
      <w:r w:rsidRPr="00707EA0">
        <w:t>condition, but</w:t>
      </w:r>
      <w:proofErr w:type="gramEnd"/>
      <w:r w:rsidRPr="00707EA0">
        <w:t xml:space="preserve"> used normally for perfectly conducting cavity surface. For normal conducting surface, it can be used for calculating power loss on the surface </w:t>
      </w:r>
      <w:proofErr w:type="gramStart"/>
      <w:r w:rsidRPr="00707EA0">
        <w:t>using  perturbation</w:t>
      </w:r>
      <w:proofErr w:type="gramEnd"/>
      <w:r w:rsidRPr="00707EA0">
        <w:t xml:space="preserve"> theory.</w:t>
      </w:r>
    </w:p>
    <w:p w14:paraId="5D24FA3E" w14:textId="77777777" w:rsidR="008141B0" w:rsidRPr="00707EA0" w:rsidRDefault="008141B0" w:rsidP="00255B0E">
      <w:pPr>
        <w:pStyle w:val="ListParagraph"/>
        <w:numPr>
          <w:ilvl w:val="0"/>
          <w:numId w:val="1"/>
        </w:numPr>
        <w:jc w:val="both"/>
      </w:pPr>
      <w:r w:rsidRPr="00707EA0">
        <w:rPr>
          <w:b/>
        </w:rPr>
        <w:t>Absorbing</w:t>
      </w:r>
      <w:r w:rsidRPr="00707EA0">
        <w:t xml:space="preserve">: Absorbing boundary condition (ABC) allows electromagnetic waves propagating at the speed of light </w:t>
      </w:r>
      <w:r w:rsidR="00252D9C" w:rsidRPr="00707EA0">
        <w:t>to pass through the</w:t>
      </w:r>
      <w:r w:rsidRPr="00707EA0">
        <w:t xml:space="preserve"> boundary without reflection. It is used for the entry and exit planes for a beam excitation, and for coaxial waveguides.</w:t>
      </w:r>
    </w:p>
    <w:p w14:paraId="6EA0FADB" w14:textId="77777777" w:rsidR="008141B0" w:rsidRDefault="008141B0" w:rsidP="00255B0E">
      <w:pPr>
        <w:pStyle w:val="ListParagraph"/>
        <w:numPr>
          <w:ilvl w:val="0"/>
          <w:numId w:val="1"/>
        </w:numPr>
        <w:jc w:val="both"/>
      </w:pPr>
      <w:r w:rsidRPr="00707EA0">
        <w:rPr>
          <w:b/>
        </w:rPr>
        <w:t>Waveguide</w:t>
      </w:r>
      <w:r w:rsidRPr="00707EA0">
        <w:t>: Broadband waveguide boundary condition to account for the dispersive propagation of electromagnetic wave in waveguides.</w:t>
      </w:r>
    </w:p>
    <w:p w14:paraId="1B5F0F01" w14:textId="5D75440F" w:rsidR="000029DF" w:rsidRPr="007E53BB" w:rsidRDefault="000029DF" w:rsidP="000029DF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</w:rPr>
      </w:pPr>
      <w:r w:rsidRPr="00877A72">
        <w:rPr>
          <w:rFonts w:ascii="Cambria" w:hAnsi="Cambria" w:cs="Times New Roman"/>
          <w:b/>
        </w:rPr>
        <w:t>Impedance</w:t>
      </w:r>
      <w:r w:rsidRPr="00877A72">
        <w:rPr>
          <w:rFonts w:ascii="Cambria" w:hAnsi="Cambria" w:cs="Times New Roman"/>
        </w:rPr>
        <w:t xml:space="preserve">: The electric and magnetic fields are related by the conductivity of the boundary surface for imperfect conductor; useful for self-consistent field calculation for finite loss of a conductor when the skin depth is small compared with the finite element sizes in the mesh. The conductivity is </w:t>
      </w:r>
      <w:r w:rsidRPr="00877A72">
        <w:rPr>
          <w:rFonts w:ascii="Cambria" w:hAnsi="Cambria" w:cs="Times New Roman"/>
        </w:rPr>
        <w:lastRenderedPageBreak/>
        <w:t xml:space="preserve">specified in </w:t>
      </w:r>
      <w:proofErr w:type="spellStart"/>
      <w:r w:rsidRPr="00877A72">
        <w:rPr>
          <w:rFonts w:ascii="Cambria" w:hAnsi="Cambria" w:cs="Times New Roman"/>
          <w:b/>
        </w:rPr>
        <w:t>SurfaceMaterial</w:t>
      </w:r>
      <w:proofErr w:type="spellEnd"/>
      <w:r w:rsidRPr="00877A72">
        <w:rPr>
          <w:rFonts w:ascii="Cambria" w:hAnsi="Cambria" w:cs="Times New Roman"/>
        </w:rPr>
        <w:t>.</w:t>
      </w:r>
      <w:r w:rsidRPr="00877A72">
        <w:rPr>
          <w:rFonts w:ascii="Cambria" w:hAnsi="Cambria" w:cs="Times New Roman"/>
          <w:color w:val="333333"/>
        </w:rPr>
        <w:t xml:space="preserve">  </w:t>
      </w:r>
      <w:r>
        <w:rPr>
          <w:rFonts w:ascii="Cambria" w:hAnsi="Cambria" w:cs="Times New Roman"/>
          <w:color w:val="333333"/>
        </w:rPr>
        <w:t>The conductivity is assumed to be constant, specified at a certain frequency.</w:t>
      </w:r>
    </w:p>
    <w:p w14:paraId="76C0ECD5" w14:textId="3299FCCE" w:rsidR="007E53BB" w:rsidRPr="007E53BB" w:rsidRDefault="007E53BB" w:rsidP="007E53BB">
      <w:pPr>
        <w:pStyle w:val="ListParagraph"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     The surface impedance boundary condition can also be used to model thin lossy dielectric layer deposited </w:t>
      </w:r>
      <w:r w:rsidR="003110F4">
        <w:rPr>
          <w:rFonts w:ascii="Cambria" w:hAnsi="Cambria" w:cs="Times New Roman"/>
        </w:rPr>
        <w:t>o</w:t>
      </w:r>
      <w:r>
        <w:rPr>
          <w:rFonts w:ascii="Cambria" w:hAnsi="Cambria" w:cs="Times New Roman"/>
        </w:rPr>
        <w:t>n a conductor surface. One needs to specify the dielectric properties and thickness of the dielectric material.</w:t>
      </w:r>
    </w:p>
    <w:p w14:paraId="713BE119" w14:textId="77777777" w:rsidR="000029DF" w:rsidRDefault="000029DF" w:rsidP="00E539E7">
      <w:pPr>
        <w:jc w:val="both"/>
        <w:rPr>
          <w:b/>
        </w:rPr>
      </w:pPr>
    </w:p>
    <w:p w14:paraId="3887408B" w14:textId="20482F73" w:rsidR="00E539E7" w:rsidRDefault="001F2FD8" w:rsidP="00E539E7">
      <w:pPr>
        <w:jc w:val="both"/>
      </w:pPr>
      <w:r w:rsidRPr="00E539E7">
        <w:rPr>
          <w:b/>
        </w:rPr>
        <w:t>Material</w:t>
      </w:r>
      <w:r w:rsidRPr="00707EA0">
        <w:t xml:space="preserve"> </w:t>
      </w:r>
      <w:r w:rsidR="00E539E7">
        <w:t>specifies the material properties of a region in the model. If not specified, the region is set to vac</w:t>
      </w:r>
      <w:r w:rsidR="0071553B">
        <w:t>u</w:t>
      </w:r>
      <w:r w:rsidR="00E539E7">
        <w:t>um.</w:t>
      </w:r>
    </w:p>
    <w:p w14:paraId="470EBFCF" w14:textId="2060358C" w:rsidR="001F2FD8" w:rsidRDefault="00E539E7" w:rsidP="00E539E7">
      <w:pPr>
        <w:pStyle w:val="ListParagraph"/>
        <w:numPr>
          <w:ilvl w:val="0"/>
          <w:numId w:val="7"/>
        </w:numPr>
        <w:jc w:val="both"/>
      </w:pPr>
      <w:r w:rsidRPr="00E539E7">
        <w:rPr>
          <w:b/>
        </w:rPr>
        <w:t>Attribute</w:t>
      </w:r>
      <w:r>
        <w:t>: The ID of the region</w:t>
      </w:r>
    </w:p>
    <w:p w14:paraId="4CE8F733" w14:textId="76D6E540" w:rsidR="00E539E7" w:rsidRDefault="00E539E7" w:rsidP="00E539E7">
      <w:pPr>
        <w:pStyle w:val="ListParagraph"/>
        <w:numPr>
          <w:ilvl w:val="0"/>
          <w:numId w:val="7"/>
        </w:numPr>
        <w:jc w:val="both"/>
      </w:pPr>
      <w:r w:rsidRPr="00E539E7">
        <w:rPr>
          <w:b/>
        </w:rPr>
        <w:t>Epsilon</w:t>
      </w:r>
      <w:r>
        <w:t>: Relative permittivity of the region</w:t>
      </w:r>
    </w:p>
    <w:p w14:paraId="25F3036B" w14:textId="2D25D019" w:rsidR="00E539E7" w:rsidRDefault="00E539E7" w:rsidP="00E539E7">
      <w:pPr>
        <w:pStyle w:val="ListParagraph"/>
        <w:numPr>
          <w:ilvl w:val="0"/>
          <w:numId w:val="7"/>
        </w:numPr>
        <w:jc w:val="both"/>
      </w:pPr>
      <w:r w:rsidRPr="00E539E7">
        <w:rPr>
          <w:b/>
        </w:rPr>
        <w:t>Mu</w:t>
      </w:r>
      <w:r>
        <w:t>: Relative permeability of the region</w:t>
      </w:r>
    </w:p>
    <w:p w14:paraId="5D5DB27E" w14:textId="036549E8" w:rsidR="005D1E22" w:rsidRDefault="005D1E22" w:rsidP="00E539E7">
      <w:pPr>
        <w:pStyle w:val="ListParagraph"/>
        <w:numPr>
          <w:ilvl w:val="0"/>
          <w:numId w:val="7"/>
        </w:numPr>
        <w:jc w:val="both"/>
      </w:pPr>
      <w:r>
        <w:rPr>
          <w:b/>
        </w:rPr>
        <w:t>Sigma</w:t>
      </w:r>
      <w:r w:rsidRPr="005D1E22">
        <w:t>:</w:t>
      </w:r>
      <w:r>
        <w:t xml:space="preserve"> Conductivity of lossy material [unit i</w:t>
      </w:r>
      <w:r w:rsidR="00002DE4">
        <w:t>n</w:t>
      </w:r>
      <w:r>
        <w:t xml:space="preserve"> S/m]</w:t>
      </w:r>
    </w:p>
    <w:p w14:paraId="5FD0E8AD" w14:textId="698C742A" w:rsidR="00277CA0" w:rsidRPr="00707EA0" w:rsidRDefault="00277CA0" w:rsidP="00E539E7">
      <w:pPr>
        <w:pStyle w:val="ListParagraph"/>
        <w:numPr>
          <w:ilvl w:val="0"/>
          <w:numId w:val="7"/>
        </w:numPr>
        <w:jc w:val="both"/>
      </w:pPr>
      <w:r>
        <w:rPr>
          <w:b/>
        </w:rPr>
        <w:t>PML</w:t>
      </w:r>
      <w:r w:rsidRPr="00277CA0">
        <w:t>:</w:t>
      </w:r>
      <w:r>
        <w:t xml:space="preserve"> Container to specify perfectly matched layer (see setup below)</w:t>
      </w:r>
    </w:p>
    <w:p w14:paraId="30C497B3" w14:textId="77777777" w:rsidR="00255B0E" w:rsidRDefault="00255B0E" w:rsidP="00BF4051"/>
    <w:p w14:paraId="69A7A2AE" w14:textId="7E65AB8F" w:rsidR="000029DF" w:rsidRPr="00877A72" w:rsidRDefault="000029DF" w:rsidP="000029DF">
      <w:pPr>
        <w:jc w:val="both"/>
        <w:rPr>
          <w:rFonts w:ascii="Cambria" w:hAnsi="Cambria" w:cs="Times New Roman"/>
        </w:rPr>
      </w:pPr>
      <w:proofErr w:type="spellStart"/>
      <w:r w:rsidRPr="00877A72">
        <w:rPr>
          <w:rFonts w:ascii="Cambria" w:hAnsi="Cambria" w:cs="Times New Roman"/>
          <w:b/>
        </w:rPr>
        <w:t>SurfaceMaterial</w:t>
      </w:r>
      <w:proofErr w:type="spellEnd"/>
      <w:r w:rsidRPr="00877A72">
        <w:rPr>
          <w:rFonts w:ascii="Cambria" w:hAnsi="Cambria" w:cs="Times New Roman"/>
          <w:b/>
        </w:rPr>
        <w:t xml:space="preserve"> </w:t>
      </w:r>
      <w:r w:rsidRPr="00877A72">
        <w:rPr>
          <w:rFonts w:ascii="Cambria" w:hAnsi="Cambria" w:cs="Times New Roman"/>
        </w:rPr>
        <w:t xml:space="preserve">specifies the external wall material properties, which are used to </w:t>
      </w:r>
      <w:r>
        <w:rPr>
          <w:rFonts w:ascii="Cambria" w:hAnsi="Cambria" w:cs="Times New Roman"/>
        </w:rPr>
        <w:t>model</w:t>
      </w:r>
      <w:r w:rsidRPr="00877A72">
        <w:rPr>
          <w:rFonts w:ascii="Cambria" w:hAnsi="Cambria" w:cs="Times New Roman"/>
        </w:rPr>
        <w:t xml:space="preserve"> the power loss on the surface. </w:t>
      </w:r>
    </w:p>
    <w:p w14:paraId="5F18D775" w14:textId="77777777" w:rsidR="000029DF" w:rsidRPr="00877A72" w:rsidRDefault="000029DF" w:rsidP="000029DF">
      <w:pPr>
        <w:pStyle w:val="ListParagraph"/>
        <w:numPr>
          <w:ilvl w:val="0"/>
          <w:numId w:val="11"/>
        </w:numPr>
        <w:jc w:val="both"/>
        <w:rPr>
          <w:rFonts w:ascii="Cambria" w:hAnsi="Cambria" w:cs="Times New Roman"/>
        </w:rPr>
      </w:pPr>
      <w:r w:rsidRPr="00877A72">
        <w:rPr>
          <w:rFonts w:ascii="Cambria" w:hAnsi="Cambria" w:cs="Times New Roman"/>
          <w:b/>
        </w:rPr>
        <w:t>ReferenceNumber</w:t>
      </w:r>
      <w:r w:rsidRPr="00877A72">
        <w:rPr>
          <w:rFonts w:ascii="Cambria" w:hAnsi="Cambria" w:cs="Times New Roman"/>
        </w:rPr>
        <w:t>: The reference number of the surface set in Cubit</w:t>
      </w:r>
    </w:p>
    <w:p w14:paraId="570E9312" w14:textId="0898D646" w:rsidR="000029DF" w:rsidRPr="000029DF" w:rsidRDefault="000029DF" w:rsidP="000029DF">
      <w:pPr>
        <w:pStyle w:val="ListParagraph"/>
        <w:numPr>
          <w:ilvl w:val="0"/>
          <w:numId w:val="11"/>
        </w:numPr>
        <w:jc w:val="both"/>
        <w:rPr>
          <w:rFonts w:ascii="Cambria" w:hAnsi="Cambria" w:cs="Times New Roman"/>
        </w:rPr>
      </w:pPr>
      <w:r w:rsidRPr="000029DF">
        <w:rPr>
          <w:rFonts w:ascii="Cambria" w:hAnsi="Cambria" w:cs="Times New Roman"/>
          <w:b/>
        </w:rPr>
        <w:t>Sigma</w:t>
      </w:r>
      <w:r w:rsidRPr="000029DF">
        <w:rPr>
          <w:rFonts w:ascii="Cambria" w:hAnsi="Cambria" w:cs="Times New Roman"/>
        </w:rPr>
        <w:t>: Conductivit</w:t>
      </w:r>
      <w:r w:rsidR="005D1E22">
        <w:rPr>
          <w:rFonts w:ascii="Cambria" w:hAnsi="Cambria" w:cs="Times New Roman"/>
        </w:rPr>
        <w:t>y of the surface [unit in S</w:t>
      </w:r>
      <w:r>
        <w:rPr>
          <w:rFonts w:ascii="Cambria" w:hAnsi="Cambria" w:cs="Times New Roman"/>
        </w:rPr>
        <w:t>/m]</w:t>
      </w:r>
    </w:p>
    <w:p w14:paraId="1A617CD4" w14:textId="5B82992B" w:rsidR="007E53BB" w:rsidRDefault="000029DF" w:rsidP="007E53BB">
      <w:pPr>
        <w:pStyle w:val="ListParagraph"/>
        <w:numPr>
          <w:ilvl w:val="0"/>
          <w:numId w:val="11"/>
        </w:numPr>
        <w:jc w:val="both"/>
        <w:rPr>
          <w:rFonts w:ascii="Cambria" w:hAnsi="Cambria" w:cs="Times New Roman"/>
        </w:rPr>
      </w:pPr>
      <w:r w:rsidRPr="002015E3">
        <w:rPr>
          <w:rFonts w:ascii="Cambria" w:hAnsi="Cambria" w:cs="Times New Roman"/>
          <w:b/>
        </w:rPr>
        <w:t>Frequency</w:t>
      </w:r>
      <w:r>
        <w:rPr>
          <w:rFonts w:ascii="Cambria" w:hAnsi="Cambria" w:cs="Times New Roman"/>
        </w:rPr>
        <w:t>: Frequency at which conductivity is speci</w:t>
      </w:r>
      <w:r w:rsidR="005D1E22">
        <w:rPr>
          <w:rFonts w:ascii="Cambria" w:hAnsi="Cambria" w:cs="Times New Roman"/>
        </w:rPr>
        <w:t>fied [</w:t>
      </w:r>
      <w:r>
        <w:rPr>
          <w:rFonts w:ascii="Cambria" w:hAnsi="Cambria" w:cs="Times New Roman"/>
        </w:rPr>
        <w:t>unit in Hz]</w:t>
      </w:r>
    </w:p>
    <w:p w14:paraId="3C3ADAFE" w14:textId="0A9E5F28" w:rsidR="007E53BB" w:rsidRDefault="007E53BB" w:rsidP="007E53BB">
      <w:pPr>
        <w:pStyle w:val="ListParagraph"/>
        <w:numPr>
          <w:ilvl w:val="0"/>
          <w:numId w:val="11"/>
        </w:numPr>
        <w:jc w:val="both"/>
        <w:rPr>
          <w:rFonts w:ascii="Cambria" w:hAnsi="Cambria" w:cs="Times New Roman"/>
        </w:rPr>
      </w:pPr>
      <w:r>
        <w:rPr>
          <w:rFonts w:ascii="Cambria" w:hAnsi="Cambria" w:cs="Times New Roman"/>
          <w:b/>
        </w:rPr>
        <w:t>Coating</w:t>
      </w:r>
      <w:r>
        <w:rPr>
          <w:rFonts w:ascii="Cambria" w:hAnsi="Cambria" w:cs="Times New Roman"/>
        </w:rPr>
        <w:t xml:space="preserve"> specifies the material properties of a thin dielectric deposited on a conductor surface</w:t>
      </w:r>
      <w:r w:rsidR="00002DE4">
        <w:rPr>
          <w:rFonts w:ascii="Cambria" w:hAnsi="Cambria" w:cs="Times New Roman"/>
        </w:rPr>
        <w:t>.</w:t>
      </w:r>
    </w:p>
    <w:p w14:paraId="78B53BF9" w14:textId="53D93D6B" w:rsidR="00002DE4" w:rsidRDefault="00002DE4" w:rsidP="00002DE4">
      <w:pPr>
        <w:pStyle w:val="ListParagraph"/>
        <w:numPr>
          <w:ilvl w:val="1"/>
          <w:numId w:val="11"/>
        </w:numPr>
        <w:jc w:val="both"/>
        <w:rPr>
          <w:rFonts w:ascii="Cambria" w:hAnsi="Cambria" w:cs="Times New Roman"/>
        </w:rPr>
      </w:pPr>
      <w:r>
        <w:rPr>
          <w:rFonts w:ascii="Cambria" w:hAnsi="Cambria" w:cs="Times New Roman"/>
          <w:b/>
        </w:rPr>
        <w:t xml:space="preserve">Type: </w:t>
      </w:r>
      <w:r>
        <w:rPr>
          <w:rFonts w:ascii="Cambria" w:hAnsi="Cambria" w:cs="Times New Roman"/>
        </w:rPr>
        <w:t>Type of coating layer</w:t>
      </w:r>
    </w:p>
    <w:p w14:paraId="528B61BC" w14:textId="71AD1408" w:rsidR="00002DE4" w:rsidRDefault="00002DE4" w:rsidP="00002DE4">
      <w:pPr>
        <w:pStyle w:val="ListParagraph"/>
        <w:numPr>
          <w:ilvl w:val="2"/>
          <w:numId w:val="11"/>
        </w:numPr>
        <w:jc w:val="both"/>
        <w:rPr>
          <w:rFonts w:ascii="Cambria" w:hAnsi="Cambria" w:cs="Times New Roman"/>
        </w:rPr>
      </w:pPr>
      <w:proofErr w:type="spellStart"/>
      <w:r>
        <w:rPr>
          <w:rFonts w:ascii="Cambria" w:hAnsi="Cambria" w:cs="Times New Roman"/>
          <w:b/>
        </w:rPr>
        <w:t>ThinLossyDielectric</w:t>
      </w:r>
      <w:proofErr w:type="spellEnd"/>
      <w:r>
        <w:rPr>
          <w:rFonts w:ascii="Cambria" w:hAnsi="Cambria" w:cs="Times New Roman"/>
          <w:b/>
        </w:rPr>
        <w:t>:</w:t>
      </w:r>
      <w:r>
        <w:rPr>
          <w:rFonts w:ascii="Cambria" w:hAnsi="Cambria" w:cs="Times New Roman"/>
        </w:rPr>
        <w:t xml:space="preserve"> Thin lossy dielectric layer</w:t>
      </w:r>
    </w:p>
    <w:p w14:paraId="17E6764A" w14:textId="1D8129D5" w:rsidR="00002DE4" w:rsidRDefault="00002DE4" w:rsidP="00002DE4">
      <w:pPr>
        <w:pStyle w:val="ListParagraph"/>
        <w:numPr>
          <w:ilvl w:val="1"/>
          <w:numId w:val="11"/>
        </w:numPr>
        <w:jc w:val="both"/>
        <w:rPr>
          <w:rFonts w:ascii="Cambria" w:hAnsi="Cambria" w:cs="Times New Roman"/>
        </w:rPr>
      </w:pPr>
      <w:r>
        <w:rPr>
          <w:rFonts w:ascii="Cambria" w:hAnsi="Cambria" w:cs="Times New Roman"/>
          <w:b/>
        </w:rPr>
        <w:t>Epsilon:</w:t>
      </w:r>
      <w:r>
        <w:rPr>
          <w:rFonts w:ascii="Cambria" w:hAnsi="Cambria" w:cs="Times New Roman"/>
        </w:rPr>
        <w:t xml:space="preserve"> Relative permittivity of layer</w:t>
      </w:r>
    </w:p>
    <w:p w14:paraId="7F2E911D" w14:textId="0CACACB9" w:rsidR="00002DE4" w:rsidRPr="00002DE4" w:rsidRDefault="00002DE4" w:rsidP="00002DE4">
      <w:pPr>
        <w:pStyle w:val="ListParagraph"/>
        <w:numPr>
          <w:ilvl w:val="1"/>
          <w:numId w:val="11"/>
        </w:numPr>
        <w:jc w:val="both"/>
        <w:rPr>
          <w:rFonts w:ascii="Cambria" w:hAnsi="Cambria" w:cs="Times New Roman"/>
        </w:rPr>
      </w:pPr>
      <w:r>
        <w:rPr>
          <w:b/>
        </w:rPr>
        <w:t xml:space="preserve">Sigma: </w:t>
      </w:r>
      <w:r>
        <w:t>Conductivity of layer [unit in S/m]</w:t>
      </w:r>
    </w:p>
    <w:p w14:paraId="296565DE" w14:textId="2C463C3C" w:rsidR="00002DE4" w:rsidRDefault="00002DE4" w:rsidP="00002DE4">
      <w:pPr>
        <w:pStyle w:val="ListParagraph"/>
        <w:numPr>
          <w:ilvl w:val="1"/>
          <w:numId w:val="11"/>
        </w:numPr>
        <w:jc w:val="both"/>
        <w:rPr>
          <w:rFonts w:ascii="Cambria" w:hAnsi="Cambria" w:cs="Times New Roman"/>
        </w:rPr>
      </w:pPr>
      <w:r>
        <w:rPr>
          <w:b/>
        </w:rPr>
        <w:t>Thickness:</w:t>
      </w:r>
      <w:r>
        <w:rPr>
          <w:rFonts w:ascii="Cambria" w:hAnsi="Cambria" w:cs="Times New Roman"/>
        </w:rPr>
        <w:t xml:space="preserve"> Thickness of layer [unit in m]</w:t>
      </w:r>
    </w:p>
    <w:p w14:paraId="337423C7" w14:textId="77777777" w:rsidR="00002DE4" w:rsidRPr="00002DE4" w:rsidRDefault="00002DE4" w:rsidP="00002DE4">
      <w:pPr>
        <w:jc w:val="both"/>
        <w:rPr>
          <w:rFonts w:ascii="Cambria" w:hAnsi="Cambria" w:cs="Times New Roman"/>
        </w:rPr>
      </w:pPr>
    </w:p>
    <w:p w14:paraId="213782F5" w14:textId="4B865538" w:rsidR="000029DF" w:rsidRDefault="002803A9" w:rsidP="00BF4051">
      <w:r w:rsidRPr="002803A9">
        <w:rPr>
          <w:b/>
          <w:bCs/>
        </w:rPr>
        <w:t>PML</w:t>
      </w:r>
      <w:r>
        <w:t xml:space="preserve"> terminates wave propagation by absorption in artificially lossy layers.</w:t>
      </w:r>
    </w:p>
    <w:p w14:paraId="00FC767D" w14:textId="41AC87E5" w:rsidR="00255B0E" w:rsidRPr="00707EA0" w:rsidRDefault="002803A9" w:rsidP="00BF4051">
      <w:pPr>
        <w:pStyle w:val="ListParagraph"/>
        <w:numPr>
          <w:ilvl w:val="0"/>
          <w:numId w:val="12"/>
        </w:numPr>
      </w:pPr>
      <w:r>
        <w:t>Free space termination set</w:t>
      </w:r>
      <w:r w:rsidR="004A09EB">
        <w:t xml:space="preserve"> by </w:t>
      </w:r>
      <w:r w:rsidR="004A09EB" w:rsidRPr="004A09EB">
        <w:rPr>
          <w:b/>
          <w:bCs/>
        </w:rPr>
        <w:t>Face</w:t>
      </w:r>
      <w:r w:rsidR="004A09EB">
        <w:t xml:space="preserve">, </w:t>
      </w:r>
      <w:r w:rsidR="00A4193B">
        <w:rPr>
          <w:b/>
          <w:bCs/>
        </w:rPr>
        <w:t>Edge</w:t>
      </w:r>
      <w:r w:rsidR="004A09EB">
        <w:t xml:space="preserve"> and </w:t>
      </w:r>
      <w:r w:rsidR="004A09EB" w:rsidRPr="004A09EB">
        <w:rPr>
          <w:b/>
          <w:bCs/>
        </w:rPr>
        <w:t>Corner</w:t>
      </w:r>
      <w:r w:rsidR="004A09EB">
        <w:t xml:space="preserve"> layers</w:t>
      </w:r>
    </w:p>
    <w:p w14:paraId="4536A794" w14:textId="55C1A413" w:rsidR="00F965D0" w:rsidRPr="00707EA0" w:rsidRDefault="004A09EB" w:rsidP="004A09EB">
      <w:pPr>
        <w:jc w:val="center"/>
      </w:pPr>
      <w:r>
        <w:rPr>
          <w:noProof/>
        </w:rPr>
        <w:drawing>
          <wp:inline distT="0" distB="0" distL="0" distR="0" wp14:anchorId="204C3264" wp14:editId="3EA30E15">
            <wp:extent cx="3463446" cy="1737736"/>
            <wp:effectExtent l="0" t="0" r="381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87884" cy="174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7C0F6" w14:textId="774DFD79" w:rsidR="00E539E7" w:rsidRDefault="004A09EB" w:rsidP="00BF4051">
      <w:pPr>
        <w:pStyle w:val="ListParagraph"/>
        <w:numPr>
          <w:ilvl w:val="0"/>
          <w:numId w:val="12"/>
        </w:numPr>
      </w:pPr>
      <w:r>
        <w:t xml:space="preserve">Waveguide termination set by </w:t>
      </w:r>
      <w:r w:rsidRPr="004A09EB">
        <w:rPr>
          <w:b/>
          <w:bCs/>
        </w:rPr>
        <w:t>Face</w:t>
      </w:r>
      <w:r>
        <w:t xml:space="preserve"> layer</w:t>
      </w:r>
    </w:p>
    <w:p w14:paraId="39DE7F57" w14:textId="40C2E88B" w:rsidR="004A09EB" w:rsidRDefault="004A09EB" w:rsidP="004A09EB">
      <w:pPr>
        <w:jc w:val="center"/>
      </w:pPr>
      <w:r>
        <w:rPr>
          <w:noProof/>
        </w:rPr>
        <w:lastRenderedPageBreak/>
        <w:drawing>
          <wp:inline distT="0" distB="0" distL="0" distR="0" wp14:anchorId="105FE5C7" wp14:editId="53CFE390">
            <wp:extent cx="3187179" cy="1206362"/>
            <wp:effectExtent l="0" t="0" r="635" b="635"/>
            <wp:docPr id="4" name="Picture 4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Background pattern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1734" cy="121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2605A" w14:textId="4895C2D4" w:rsidR="00E539E7" w:rsidRDefault="00A4193B" w:rsidP="00A4193B">
      <w:pPr>
        <w:pStyle w:val="ListParagraph"/>
        <w:numPr>
          <w:ilvl w:val="0"/>
          <w:numId w:val="12"/>
        </w:numPr>
      </w:pPr>
      <w:r>
        <w:t>PML parameters specified by the following model</w:t>
      </w:r>
    </w:p>
    <w:p w14:paraId="3F68B9D7" w14:textId="5D355635" w:rsidR="00002DE4" w:rsidRDefault="006065A5" w:rsidP="00A4193B">
      <w:pPr>
        <w:jc w:val="center"/>
      </w:pPr>
      <w:r>
        <w:rPr>
          <w:noProof/>
        </w:rPr>
        <w:drawing>
          <wp:inline distT="0" distB="0" distL="0" distR="0" wp14:anchorId="6239172D" wp14:editId="2FF8601A">
            <wp:extent cx="2931091" cy="493913"/>
            <wp:effectExtent l="0" t="0" r="3175" b="1905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10648" cy="50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8E6AB" w14:textId="6499CC75" w:rsidR="00002DE4" w:rsidRDefault="00A4193B" w:rsidP="00090AFF">
      <w:pPr>
        <w:ind w:left="720"/>
      </w:pPr>
      <w:r>
        <w:t xml:space="preserve">where </w:t>
      </w:r>
      <w:r w:rsidRPr="00A4193B">
        <w:rPr>
          <w:rFonts w:ascii="Symbol" w:hAnsi="Symbol"/>
        </w:rPr>
        <w:t>s</w:t>
      </w:r>
      <w:r w:rsidR="00090AFF" w:rsidRPr="00090AFF">
        <w:rPr>
          <w:rFonts w:asciiTheme="majorHAnsi" w:hAnsiTheme="majorHAnsi" w:cs="Calibri (Headings)"/>
          <w:vertAlign w:val="subscript"/>
        </w:rPr>
        <w:t>w</w:t>
      </w:r>
      <w:r w:rsidRPr="00090AFF">
        <w:rPr>
          <w:rFonts w:asciiTheme="majorHAnsi" w:hAnsiTheme="majorHAnsi" w:cs="Calibri (Headings)"/>
          <w:vertAlign w:val="subscript"/>
        </w:rPr>
        <w:t xml:space="preserve"> </w:t>
      </w:r>
      <w:r>
        <w:t xml:space="preserve">is the conductivity set by </w:t>
      </w:r>
      <w:r w:rsidRPr="00A4193B">
        <w:rPr>
          <w:rFonts w:ascii="Symbol" w:hAnsi="Symbol"/>
        </w:rPr>
        <w:t>s</w:t>
      </w:r>
      <w:proofErr w:type="spellStart"/>
      <w:proofErr w:type="gramStart"/>
      <w:r w:rsidR="00090AFF">
        <w:rPr>
          <w:rFonts w:cs="Times New Roman (Body CS)"/>
          <w:vertAlign w:val="subscript"/>
        </w:rPr>
        <w:t>w,m</w:t>
      </w:r>
      <w:r w:rsidRPr="00A4193B">
        <w:rPr>
          <w:rFonts w:cs="Times New Roman (Body CS)"/>
          <w:vertAlign w:val="subscript"/>
        </w:rPr>
        <w:t>ax</w:t>
      </w:r>
      <w:proofErr w:type="spellEnd"/>
      <w:proofErr w:type="gramEnd"/>
      <w:r>
        <w:t xml:space="preserve">, thickness </w:t>
      </w:r>
      <w:r w:rsidR="006065A5">
        <w:rPr>
          <w:i/>
          <w:iCs/>
        </w:rPr>
        <w:t>d</w:t>
      </w:r>
      <w:r w:rsidR="00090AFF">
        <w:t xml:space="preserve">, </w:t>
      </w:r>
      <w:r>
        <w:t xml:space="preserve">order </w:t>
      </w:r>
      <w:r w:rsidR="006065A5">
        <w:rPr>
          <w:i/>
          <w:iCs/>
        </w:rPr>
        <w:t>m</w:t>
      </w:r>
      <w:r w:rsidR="00090AFF">
        <w:t xml:space="preserve"> and location in layer. </w:t>
      </w:r>
      <w:r w:rsidR="00090AFF" w:rsidRPr="00090AFF">
        <w:rPr>
          <w:i/>
          <w:iCs/>
        </w:rPr>
        <w:t xml:space="preserve">R </w:t>
      </w:r>
      <w:r w:rsidR="00090AFF">
        <w:t>is the reflection coefficient from the PML.</w:t>
      </w:r>
    </w:p>
    <w:p w14:paraId="220CB277" w14:textId="5DAC9C69" w:rsidR="00A722DE" w:rsidRDefault="00A722DE" w:rsidP="00BF4051">
      <w:r w:rsidRPr="00A722DE">
        <w:rPr>
          <w:b/>
          <w:bCs/>
        </w:rPr>
        <w:t>PML</w:t>
      </w:r>
      <w:r>
        <w:t xml:space="preserve"> container specifications</w:t>
      </w:r>
    </w:p>
    <w:p w14:paraId="41F95E02" w14:textId="70DD7D6F" w:rsidR="00125E50" w:rsidRDefault="00125E50" w:rsidP="00125E50">
      <w:pPr>
        <w:pStyle w:val="ListParagraph"/>
        <w:numPr>
          <w:ilvl w:val="0"/>
          <w:numId w:val="12"/>
        </w:numPr>
      </w:pPr>
      <w:r w:rsidRPr="00152889">
        <w:rPr>
          <w:b/>
          <w:bCs/>
        </w:rPr>
        <w:t>Type</w:t>
      </w:r>
      <w:r>
        <w:t>: Type of PML layer</w:t>
      </w:r>
    </w:p>
    <w:p w14:paraId="7C21FC17" w14:textId="26C42444" w:rsidR="00125E50" w:rsidRDefault="00125E50" w:rsidP="00125E50">
      <w:pPr>
        <w:pStyle w:val="ListParagraph"/>
        <w:numPr>
          <w:ilvl w:val="1"/>
          <w:numId w:val="12"/>
        </w:numPr>
      </w:pPr>
      <w:r w:rsidRPr="004B5344">
        <w:rPr>
          <w:b/>
          <w:bCs/>
        </w:rPr>
        <w:t>Face</w:t>
      </w:r>
      <w:r>
        <w:t xml:space="preserve">: 6 orientations specified by </w:t>
      </w:r>
      <w:r w:rsidRPr="00125E50">
        <w:rPr>
          <w:b/>
          <w:bCs/>
        </w:rPr>
        <w:t>Direction</w:t>
      </w:r>
    </w:p>
    <w:p w14:paraId="49FE32C2" w14:textId="6B5FCB4A" w:rsidR="00125E50" w:rsidRDefault="00125E50" w:rsidP="00125E50">
      <w:pPr>
        <w:pStyle w:val="ListParagraph"/>
        <w:numPr>
          <w:ilvl w:val="1"/>
          <w:numId w:val="12"/>
        </w:numPr>
      </w:pPr>
      <w:r w:rsidRPr="004B5344">
        <w:rPr>
          <w:b/>
          <w:bCs/>
        </w:rPr>
        <w:t>Edge</w:t>
      </w:r>
      <w:r>
        <w:t xml:space="preserve">: 12 orientations specified by </w:t>
      </w:r>
      <w:r w:rsidRPr="00125E50">
        <w:rPr>
          <w:b/>
          <w:bCs/>
        </w:rPr>
        <w:t>Direction</w:t>
      </w:r>
    </w:p>
    <w:p w14:paraId="06AB77A4" w14:textId="158DDF6D" w:rsidR="00125E50" w:rsidRPr="004B5344" w:rsidRDefault="00125E50" w:rsidP="00125E50">
      <w:pPr>
        <w:pStyle w:val="ListParagraph"/>
        <w:numPr>
          <w:ilvl w:val="1"/>
          <w:numId w:val="12"/>
        </w:numPr>
      </w:pPr>
      <w:r w:rsidRPr="004B5344">
        <w:rPr>
          <w:b/>
          <w:bCs/>
        </w:rPr>
        <w:t>Corner</w:t>
      </w:r>
      <w:r>
        <w:t xml:space="preserve">: 8 orientations specified by </w:t>
      </w:r>
      <w:r w:rsidRPr="00152889">
        <w:rPr>
          <w:b/>
          <w:bCs/>
        </w:rPr>
        <w:t>Direction</w:t>
      </w:r>
    </w:p>
    <w:p w14:paraId="719A910B" w14:textId="1D3ED2FF" w:rsidR="004B5344" w:rsidRDefault="004B5344" w:rsidP="004B5344">
      <w:pPr>
        <w:pStyle w:val="ListParagraph"/>
        <w:numPr>
          <w:ilvl w:val="0"/>
          <w:numId w:val="12"/>
        </w:numPr>
      </w:pPr>
      <w:r w:rsidRPr="004B5344">
        <w:rPr>
          <w:b/>
          <w:bCs/>
        </w:rPr>
        <w:t>Start</w:t>
      </w:r>
      <w:r>
        <w:t xml:space="preserve">: x, y, z </w:t>
      </w:r>
    </w:p>
    <w:p w14:paraId="7677455E" w14:textId="312CB623" w:rsidR="00E539E7" w:rsidRDefault="004B5344" w:rsidP="004B5344">
      <w:pPr>
        <w:ind w:left="720"/>
      </w:pPr>
      <w:r>
        <w:t>Lower bound coordinates (x, y, z) of layer’s bounding box [units in m]</w:t>
      </w:r>
    </w:p>
    <w:p w14:paraId="38037492" w14:textId="00179095" w:rsidR="004B5344" w:rsidRDefault="004B5344" w:rsidP="004B5344">
      <w:pPr>
        <w:pStyle w:val="ListParagraph"/>
        <w:numPr>
          <w:ilvl w:val="0"/>
          <w:numId w:val="12"/>
        </w:numPr>
      </w:pPr>
      <w:r>
        <w:rPr>
          <w:b/>
          <w:bCs/>
        </w:rPr>
        <w:t>End</w:t>
      </w:r>
      <w:r>
        <w:t xml:space="preserve">: x, y, z </w:t>
      </w:r>
    </w:p>
    <w:p w14:paraId="779BDAFB" w14:textId="24670FE1" w:rsidR="004B5344" w:rsidRDefault="004B5344" w:rsidP="004B5344">
      <w:pPr>
        <w:ind w:left="720"/>
      </w:pPr>
      <w:r>
        <w:t>Upper bound coordinates (x, y, z) of layer’s bounding box [units in m]</w:t>
      </w:r>
    </w:p>
    <w:p w14:paraId="3E7C3CCE" w14:textId="5D750860" w:rsidR="00F41C41" w:rsidRDefault="00F41C41" w:rsidP="00F41C41">
      <w:pPr>
        <w:pStyle w:val="ListParagraph"/>
        <w:numPr>
          <w:ilvl w:val="0"/>
          <w:numId w:val="12"/>
        </w:numPr>
      </w:pPr>
      <w:r>
        <w:rPr>
          <w:b/>
          <w:bCs/>
        </w:rPr>
        <w:t>Direction:</w:t>
      </w:r>
      <w:r>
        <w:t xml:space="preserve"> ix, </w:t>
      </w:r>
      <w:proofErr w:type="spellStart"/>
      <w:r>
        <w:t>iy</w:t>
      </w:r>
      <w:proofErr w:type="spellEnd"/>
      <w:r>
        <w:t xml:space="preserve">, </w:t>
      </w:r>
      <w:proofErr w:type="spellStart"/>
      <w:r>
        <w:t>iz</w:t>
      </w:r>
      <w:proofErr w:type="spellEnd"/>
      <w:r>
        <w:t xml:space="preserve"> </w:t>
      </w:r>
    </w:p>
    <w:p w14:paraId="078717F2" w14:textId="77777777" w:rsidR="00F41C41" w:rsidRDefault="00F41C41" w:rsidP="00F41C41">
      <w:pPr>
        <w:ind w:left="720"/>
      </w:pPr>
      <w:r>
        <w:t xml:space="preserve">Orientation of layer: </w:t>
      </w:r>
    </w:p>
    <w:p w14:paraId="006C19B3" w14:textId="64AE45CD" w:rsidR="00F41C41" w:rsidRDefault="00F41C41" w:rsidP="00F41C41">
      <w:pPr>
        <w:ind w:left="720" w:firstLine="720"/>
      </w:pPr>
      <w:r>
        <w:t xml:space="preserve">(+/- 1, 0, 0), (0, +/- 1, 0), (0, 0, +/- 1) for </w:t>
      </w:r>
      <w:r w:rsidRPr="00F41C41">
        <w:rPr>
          <w:b/>
          <w:bCs/>
        </w:rPr>
        <w:t>Face</w:t>
      </w:r>
      <w:r>
        <w:t xml:space="preserve"> layer</w:t>
      </w:r>
    </w:p>
    <w:p w14:paraId="7ABE7858" w14:textId="41D6A735" w:rsidR="00F41C41" w:rsidRDefault="00F41C41" w:rsidP="00F41C41">
      <w:pPr>
        <w:ind w:left="720" w:firstLine="720"/>
      </w:pPr>
      <w:r>
        <w:t xml:space="preserve">(+/- 1, +/- 1, 0), (0, +/- 1, +/- 1), (+/- 1, 0, +/- 1) for </w:t>
      </w:r>
      <w:r>
        <w:rPr>
          <w:b/>
          <w:bCs/>
        </w:rPr>
        <w:t>Edge</w:t>
      </w:r>
      <w:r>
        <w:t xml:space="preserve"> layer</w:t>
      </w:r>
    </w:p>
    <w:p w14:paraId="5C231A02" w14:textId="78862DAD" w:rsidR="00F41C41" w:rsidRDefault="00F41C41" w:rsidP="00F41C41">
      <w:pPr>
        <w:ind w:left="720" w:firstLine="720"/>
      </w:pPr>
      <w:r>
        <w:t xml:space="preserve">(+/- 1, +/- 1, +/- 1) for </w:t>
      </w:r>
      <w:r>
        <w:rPr>
          <w:b/>
          <w:bCs/>
        </w:rPr>
        <w:t>Corner</w:t>
      </w:r>
      <w:r>
        <w:t xml:space="preserve"> layer</w:t>
      </w:r>
    </w:p>
    <w:p w14:paraId="4E933A83" w14:textId="04C451B5" w:rsidR="00090AFF" w:rsidRDefault="00090AFF" w:rsidP="00090AFF">
      <w:pPr>
        <w:pStyle w:val="ListParagraph"/>
        <w:numPr>
          <w:ilvl w:val="0"/>
          <w:numId w:val="12"/>
        </w:numPr>
      </w:pPr>
      <w:r>
        <w:rPr>
          <w:b/>
          <w:bCs/>
        </w:rPr>
        <w:t>Reflection Coefficient</w:t>
      </w:r>
      <w:r>
        <w:t xml:space="preserve">: Reflected from PML; if specified, </w:t>
      </w:r>
      <w:r w:rsidRPr="00090AFF">
        <w:rPr>
          <w:b/>
          <w:bCs/>
        </w:rPr>
        <w:t>Maximum Sigma</w:t>
      </w:r>
      <w:r>
        <w:t xml:space="preserve"> will be calculated</w:t>
      </w:r>
      <w:r w:rsidR="00A47B96">
        <w:t>.</w:t>
      </w:r>
    </w:p>
    <w:p w14:paraId="6F6AC63F" w14:textId="38DCB8D6" w:rsidR="00F41C41" w:rsidRDefault="00090AFF" w:rsidP="00467DC1">
      <w:pPr>
        <w:pStyle w:val="ListParagraph"/>
        <w:numPr>
          <w:ilvl w:val="0"/>
          <w:numId w:val="12"/>
        </w:numPr>
      </w:pPr>
      <w:r w:rsidRPr="00090AFF">
        <w:rPr>
          <w:b/>
          <w:bCs/>
        </w:rPr>
        <w:t>Maximum Sigma</w:t>
      </w:r>
      <w:r w:rsidRPr="00090AFF">
        <w:t>:</w:t>
      </w:r>
      <w:r>
        <w:t xml:space="preserve"> Conductivity in x, y, z directions [units in S/m]</w:t>
      </w:r>
    </w:p>
    <w:p w14:paraId="60F9EF04" w14:textId="77777777" w:rsidR="007957F4" w:rsidRDefault="007957F4" w:rsidP="007957F4"/>
    <w:p w14:paraId="075A6FDD" w14:textId="77777777" w:rsidR="007957F4" w:rsidRDefault="007957F4" w:rsidP="007957F4"/>
    <w:p w14:paraId="49A99A5D" w14:textId="6653B53A" w:rsidR="00F41C41" w:rsidRPr="007957F4" w:rsidRDefault="007957F4" w:rsidP="007957F4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781BC35F" w14:textId="77777777" w:rsidR="00F41C41" w:rsidRDefault="00F41C41" w:rsidP="00F41C41"/>
    <w:p w14:paraId="4BC89AD4" w14:textId="0C1606EA" w:rsidR="000029DF" w:rsidRDefault="000029DF" w:rsidP="00BF4051"/>
    <w:p w14:paraId="4413FBDA" w14:textId="6AF8E5AA" w:rsidR="00A05152" w:rsidRDefault="00A05152">
      <w:r>
        <w:br w:type="page"/>
      </w:r>
    </w:p>
    <w:p w14:paraId="5503EDDE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5716CDDB" w14:textId="20E43A94" w:rsidR="00002DE4" w:rsidRDefault="00002DE4" w:rsidP="00BF4051"/>
    <w:p w14:paraId="21CBA233" w14:textId="77777777" w:rsidR="005D1E22" w:rsidRPr="00707EA0" w:rsidRDefault="005D1E22" w:rsidP="00BF4051"/>
    <w:p w14:paraId="6D9DAAB8" w14:textId="4A6F102D" w:rsidR="00F965D0" w:rsidRPr="00707EA0" w:rsidRDefault="00F965D0" w:rsidP="00F965D0">
      <w:pPr>
        <w:jc w:val="center"/>
        <w:rPr>
          <w:b/>
        </w:rPr>
      </w:pPr>
      <w:bookmarkStart w:id="2" w:name="FiniteElement"/>
      <w:proofErr w:type="spellStart"/>
      <w:r w:rsidRPr="00707EA0">
        <w:rPr>
          <w:b/>
        </w:rPr>
        <w:t>FiniteElement</w:t>
      </w:r>
      <w:proofErr w:type="spellEnd"/>
    </w:p>
    <w:bookmarkEnd w:id="2"/>
    <w:p w14:paraId="54AB4B28" w14:textId="77777777" w:rsidR="00F965D0" w:rsidRPr="00707EA0" w:rsidRDefault="00F965D0" w:rsidP="00BF4051"/>
    <w:p w14:paraId="705A3F52" w14:textId="77777777" w:rsidR="00BF4051" w:rsidRPr="00707EA0" w:rsidRDefault="00BF4051" w:rsidP="00BF4051">
      <w:proofErr w:type="spellStart"/>
      <w:r w:rsidRPr="00707EA0">
        <w:t>FiniteElement</w:t>
      </w:r>
      <w:proofErr w:type="spellEnd"/>
      <w:r w:rsidRPr="00707EA0">
        <w:t>:</w:t>
      </w:r>
    </w:p>
    <w:p w14:paraId="513C298C" w14:textId="77777777" w:rsidR="00BF4051" w:rsidRPr="00707EA0" w:rsidRDefault="00BF4051" w:rsidP="00BF4051">
      <w:r w:rsidRPr="00707EA0">
        <w:t>{</w:t>
      </w:r>
    </w:p>
    <w:p w14:paraId="0C12AF83" w14:textId="77777777" w:rsidR="00BF4051" w:rsidRPr="00707EA0" w:rsidRDefault="00BF4051" w:rsidP="00BF4051">
      <w:r w:rsidRPr="00707EA0">
        <w:t xml:space="preserve">  Order: 1</w:t>
      </w:r>
    </w:p>
    <w:p w14:paraId="21CC759A" w14:textId="3BC853F6" w:rsidR="00F965D0" w:rsidRPr="00707EA0" w:rsidRDefault="00BF4051" w:rsidP="00BF4051">
      <w:r w:rsidRPr="00707EA0">
        <w:t xml:space="preserve">  Curved Surfaces: on</w:t>
      </w:r>
    </w:p>
    <w:p w14:paraId="19C6404A" w14:textId="77777777" w:rsidR="00BF4051" w:rsidRPr="00707EA0" w:rsidRDefault="00BF4051" w:rsidP="00BF4051">
      <w:r w:rsidRPr="00707EA0">
        <w:t>}</w:t>
      </w:r>
    </w:p>
    <w:p w14:paraId="0F49D4FE" w14:textId="77777777" w:rsidR="00F965D0" w:rsidRPr="00707EA0" w:rsidRDefault="00F965D0" w:rsidP="00BF4051"/>
    <w:p w14:paraId="1E7CD8D6" w14:textId="643C71B1" w:rsidR="00F965D0" w:rsidRPr="00707EA0" w:rsidRDefault="00F965D0" w:rsidP="00256D8B">
      <w:pPr>
        <w:jc w:val="both"/>
      </w:pPr>
      <w:proofErr w:type="spellStart"/>
      <w:r w:rsidRPr="00707EA0">
        <w:rPr>
          <w:b/>
        </w:rPr>
        <w:t>FiniteElement</w:t>
      </w:r>
      <w:proofErr w:type="spellEnd"/>
      <w:r w:rsidRPr="00707EA0">
        <w:t xml:space="preserve"> specifies parameters for the finite element method.</w:t>
      </w:r>
    </w:p>
    <w:p w14:paraId="369744F0" w14:textId="77777777" w:rsidR="00F965D0" w:rsidRPr="00707EA0" w:rsidRDefault="00F965D0" w:rsidP="00256D8B">
      <w:pPr>
        <w:jc w:val="both"/>
      </w:pPr>
    </w:p>
    <w:p w14:paraId="7DE29094" w14:textId="3CAAB6AA" w:rsidR="00F965D0" w:rsidRPr="00707EA0" w:rsidRDefault="00F965D0" w:rsidP="00256D8B">
      <w:pPr>
        <w:jc w:val="both"/>
      </w:pPr>
      <w:r w:rsidRPr="00707EA0">
        <w:rPr>
          <w:b/>
        </w:rPr>
        <w:t>Order</w:t>
      </w:r>
      <w:r w:rsidRPr="00707EA0">
        <w:t xml:space="preserve">: The order of the finite elements used in the simulation. Order 1-6 have been implemented. The higher the order is, the more accurate the calculation </w:t>
      </w:r>
      <w:r w:rsidR="00256D8B" w:rsidRPr="00707EA0">
        <w:t>is and the more computational resources are or a fixed mesh. For most applications, using 2</w:t>
      </w:r>
      <w:r w:rsidR="00256D8B" w:rsidRPr="00707EA0">
        <w:rPr>
          <w:vertAlign w:val="superscript"/>
        </w:rPr>
        <w:t>nd</w:t>
      </w:r>
      <w:r w:rsidR="00256D8B" w:rsidRPr="00707EA0">
        <w:t xml:space="preserve"> order is good enough to obtain the solution accuracy.</w:t>
      </w:r>
    </w:p>
    <w:p w14:paraId="08C30530" w14:textId="77777777" w:rsidR="00256D8B" w:rsidRPr="00707EA0" w:rsidRDefault="00256D8B" w:rsidP="00256D8B">
      <w:pPr>
        <w:jc w:val="both"/>
      </w:pPr>
    </w:p>
    <w:p w14:paraId="75DE79E0" w14:textId="77777777" w:rsidR="00256D8B" w:rsidRPr="00707EA0" w:rsidRDefault="00256D8B" w:rsidP="00256D8B">
      <w:pPr>
        <w:jc w:val="both"/>
      </w:pPr>
      <w:r w:rsidRPr="00707EA0">
        <w:rPr>
          <w:b/>
        </w:rPr>
        <w:t>Curved Surfaces</w:t>
      </w:r>
      <w:r w:rsidRPr="00707EA0">
        <w:t xml:space="preserve">: </w:t>
      </w:r>
      <w:r w:rsidRPr="00707EA0">
        <w:rPr>
          <w:b/>
        </w:rPr>
        <w:t>on</w:t>
      </w:r>
      <w:r w:rsidRPr="00707EA0">
        <w:t xml:space="preserve"> or </w:t>
      </w:r>
      <w:r w:rsidRPr="00707EA0">
        <w:rPr>
          <w:b/>
        </w:rPr>
        <w:t>off</w:t>
      </w:r>
    </w:p>
    <w:p w14:paraId="7C2E6262" w14:textId="72EE1116" w:rsidR="00256D8B" w:rsidRPr="00707EA0" w:rsidRDefault="00E638B5" w:rsidP="00256D8B">
      <w:pPr>
        <w:jc w:val="both"/>
      </w:pPr>
      <w:r w:rsidRPr="00707EA0">
        <w:rPr>
          <w:b/>
        </w:rPr>
        <w:t>o</w:t>
      </w:r>
      <w:r w:rsidR="00256D8B" w:rsidRPr="00707EA0">
        <w:rPr>
          <w:b/>
        </w:rPr>
        <w:t>n</w:t>
      </w:r>
      <w:r w:rsidR="00256D8B" w:rsidRPr="00707EA0">
        <w:t>: The surfaces of the finite elements on the model surface are represented by curved surfaces to better approximate the geometry.</w:t>
      </w:r>
    </w:p>
    <w:p w14:paraId="10B1ACBC" w14:textId="0A24E077" w:rsidR="00256D8B" w:rsidRPr="00707EA0" w:rsidRDefault="00E638B5" w:rsidP="00256D8B">
      <w:pPr>
        <w:jc w:val="both"/>
      </w:pPr>
      <w:r w:rsidRPr="00707EA0">
        <w:rPr>
          <w:b/>
        </w:rPr>
        <w:t>o</w:t>
      </w:r>
      <w:r w:rsidR="00256D8B" w:rsidRPr="00707EA0">
        <w:rPr>
          <w:b/>
        </w:rPr>
        <w:t>ff</w:t>
      </w:r>
      <w:r w:rsidR="00256D8B" w:rsidRPr="00707EA0">
        <w:t xml:space="preserve">: </w:t>
      </w:r>
      <w:r w:rsidRPr="00707EA0">
        <w:t>The surfaces of the finite elements on the model surface are represented by flat surfaces.</w:t>
      </w:r>
    </w:p>
    <w:p w14:paraId="659D1885" w14:textId="77777777" w:rsidR="00BF4051" w:rsidRPr="00707EA0" w:rsidRDefault="00BF4051" w:rsidP="00BF4051"/>
    <w:p w14:paraId="12C93073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619D2524" w14:textId="77777777" w:rsidR="00E638B5" w:rsidRPr="00707EA0" w:rsidRDefault="00E638B5" w:rsidP="00BF4051"/>
    <w:p w14:paraId="64A6C0D9" w14:textId="77777777" w:rsidR="00E638B5" w:rsidRPr="00707EA0" w:rsidRDefault="00E638B5" w:rsidP="00BF4051"/>
    <w:p w14:paraId="45B64959" w14:textId="77777777" w:rsidR="00014EAF" w:rsidRPr="00707EA0" w:rsidRDefault="00014EAF" w:rsidP="00BF4051"/>
    <w:p w14:paraId="7D28B11F" w14:textId="77777777" w:rsidR="00014EAF" w:rsidRPr="00707EA0" w:rsidRDefault="00014EAF" w:rsidP="00BF4051"/>
    <w:p w14:paraId="1D1FF1A4" w14:textId="6304B2BF" w:rsidR="00A05152" w:rsidRDefault="00A05152">
      <w:r>
        <w:br w:type="page"/>
      </w:r>
    </w:p>
    <w:p w14:paraId="497685FB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6C413ED0" w14:textId="77777777" w:rsidR="00E638B5" w:rsidRDefault="00E638B5" w:rsidP="00BF4051"/>
    <w:p w14:paraId="7D30854B" w14:textId="77777777" w:rsidR="008C741B" w:rsidRPr="00707EA0" w:rsidRDefault="008C741B" w:rsidP="00BF4051"/>
    <w:p w14:paraId="58D2D401" w14:textId="77777777" w:rsidR="00110B25" w:rsidRPr="00707EA0" w:rsidRDefault="00110B25" w:rsidP="00110B25">
      <w:pPr>
        <w:jc w:val="center"/>
        <w:rPr>
          <w:b/>
        </w:rPr>
      </w:pPr>
      <w:bookmarkStart w:id="3" w:name="PRegion"/>
      <w:proofErr w:type="spellStart"/>
      <w:r w:rsidRPr="00707EA0">
        <w:rPr>
          <w:b/>
        </w:rPr>
        <w:t>PRegion</w:t>
      </w:r>
      <w:proofErr w:type="spellEnd"/>
    </w:p>
    <w:bookmarkEnd w:id="3"/>
    <w:p w14:paraId="2B1C1117" w14:textId="77777777" w:rsidR="00110B25" w:rsidRPr="00707EA0" w:rsidRDefault="00110B25" w:rsidP="00110B25"/>
    <w:p w14:paraId="6EC87A51" w14:textId="77777777" w:rsidR="00110B25" w:rsidRPr="00707EA0" w:rsidRDefault="00110B25" w:rsidP="00110B25"/>
    <w:p w14:paraId="1C0962E6" w14:textId="77777777" w:rsidR="00110B25" w:rsidRPr="00707EA0" w:rsidRDefault="00110B25" w:rsidP="00110B25">
      <w:proofErr w:type="spellStart"/>
      <w:r w:rsidRPr="00707EA0">
        <w:t>FiniteElement</w:t>
      </w:r>
      <w:proofErr w:type="spellEnd"/>
      <w:r w:rsidRPr="00707EA0">
        <w:t>:</w:t>
      </w:r>
    </w:p>
    <w:p w14:paraId="2F23D391" w14:textId="77777777" w:rsidR="00110B25" w:rsidRPr="00707EA0" w:rsidRDefault="00110B25" w:rsidP="00110B25">
      <w:r w:rsidRPr="00707EA0">
        <w:t>{</w:t>
      </w:r>
    </w:p>
    <w:p w14:paraId="0C783C7E" w14:textId="77777777" w:rsidR="00110B25" w:rsidRPr="00707EA0" w:rsidRDefault="00110B25" w:rsidP="00110B25">
      <w:r w:rsidRPr="00707EA0">
        <w:t xml:space="preserve">  Order: 0      </w:t>
      </w:r>
      <w:r>
        <w:t xml:space="preserve">           // finite element order p outside </w:t>
      </w:r>
      <w:r w:rsidRPr="00707EA0">
        <w:t>the window</w:t>
      </w:r>
    </w:p>
    <w:p w14:paraId="7BB566F1" w14:textId="77777777" w:rsidR="00110B25" w:rsidRPr="00707EA0" w:rsidRDefault="00110B25" w:rsidP="00110B25">
      <w:r w:rsidRPr="00707EA0">
        <w:t xml:space="preserve">  </w:t>
      </w:r>
      <w:proofErr w:type="spellStart"/>
      <w:r w:rsidRPr="00707EA0">
        <w:t>CurvedSurfaces</w:t>
      </w:r>
      <w:proofErr w:type="spellEnd"/>
      <w:r w:rsidRPr="00707EA0">
        <w:t>: on</w:t>
      </w:r>
    </w:p>
    <w:p w14:paraId="793B1C17" w14:textId="77777777" w:rsidR="00110B25" w:rsidRPr="00707EA0" w:rsidRDefault="00110B25" w:rsidP="00110B25">
      <w:r w:rsidRPr="00707EA0">
        <w:t>}</w:t>
      </w:r>
    </w:p>
    <w:p w14:paraId="6BB197F6" w14:textId="77777777" w:rsidR="00110B25" w:rsidRPr="00707EA0" w:rsidRDefault="00110B25" w:rsidP="00110B25"/>
    <w:p w14:paraId="171FB114" w14:textId="77777777" w:rsidR="00110B25" w:rsidRPr="00707EA0" w:rsidRDefault="00110B25" w:rsidP="00110B25">
      <w:proofErr w:type="spellStart"/>
      <w:r w:rsidRPr="00707EA0">
        <w:t>PRegion</w:t>
      </w:r>
      <w:proofErr w:type="spellEnd"/>
      <w:r w:rsidRPr="00707EA0">
        <w:t xml:space="preserve">: </w:t>
      </w:r>
    </w:p>
    <w:p w14:paraId="35D917B8" w14:textId="77777777" w:rsidR="00110B25" w:rsidRPr="00707EA0" w:rsidRDefault="00110B25" w:rsidP="00110B25">
      <w:r w:rsidRPr="00707EA0">
        <w:t>{</w:t>
      </w:r>
    </w:p>
    <w:p w14:paraId="646FC44F" w14:textId="77777777" w:rsidR="00110B25" w:rsidRPr="00707EA0" w:rsidRDefault="00110B25" w:rsidP="00110B25">
      <w:r w:rsidRPr="00707EA0">
        <w:t xml:space="preserve">  Type: </w:t>
      </w:r>
      <w:proofErr w:type="spellStart"/>
      <w:r w:rsidRPr="00707EA0">
        <w:t>AutomaticMovingWindow</w:t>
      </w:r>
      <w:proofErr w:type="spellEnd"/>
    </w:p>
    <w:p w14:paraId="2ECAFC11" w14:textId="77777777" w:rsidR="00110B25" w:rsidRPr="00707EA0" w:rsidRDefault="00110B25" w:rsidP="00110B25">
      <w:r w:rsidRPr="00707EA0">
        <w:t xml:space="preserve">  Order: 2</w:t>
      </w:r>
    </w:p>
    <w:p w14:paraId="3C34EB32" w14:textId="77777777" w:rsidR="00110B25" w:rsidRPr="00707EA0" w:rsidRDefault="00110B25" w:rsidP="00110B25">
      <w:r w:rsidRPr="00707EA0">
        <w:t xml:space="preserve">  Back:  0.001</w:t>
      </w:r>
    </w:p>
    <w:p w14:paraId="552FC0E5" w14:textId="77777777" w:rsidR="00110B25" w:rsidRPr="00707EA0" w:rsidRDefault="00110B25" w:rsidP="00110B25">
      <w:r w:rsidRPr="00707EA0">
        <w:t xml:space="preserve">  Front: 0.002</w:t>
      </w:r>
    </w:p>
    <w:p w14:paraId="2407E1F7" w14:textId="77777777" w:rsidR="00110B25" w:rsidRPr="00707EA0" w:rsidRDefault="00110B25" w:rsidP="00110B25">
      <w:r w:rsidRPr="00707EA0">
        <w:t xml:space="preserve">  </w:t>
      </w:r>
      <w:proofErr w:type="spellStart"/>
      <w:r w:rsidRPr="00707EA0">
        <w:t>StructureEnd</w:t>
      </w:r>
      <w:proofErr w:type="spellEnd"/>
      <w:r w:rsidRPr="00707EA0">
        <w:t>: 0.0689</w:t>
      </w:r>
    </w:p>
    <w:p w14:paraId="5D74933A" w14:textId="77777777" w:rsidR="00110B25" w:rsidRPr="00707EA0" w:rsidRDefault="00110B25" w:rsidP="00110B25">
      <w:r w:rsidRPr="00707EA0">
        <w:t>}</w:t>
      </w:r>
    </w:p>
    <w:p w14:paraId="5C40F162" w14:textId="77777777" w:rsidR="00110B25" w:rsidRDefault="00110B25" w:rsidP="00110B25"/>
    <w:p w14:paraId="42792A39" w14:textId="77777777" w:rsidR="00110B25" w:rsidRDefault="00110B25" w:rsidP="00110B25">
      <w:pPr>
        <w:jc w:val="both"/>
      </w:pPr>
      <w:proofErr w:type="spellStart"/>
      <w:r w:rsidRPr="00797B44">
        <w:rPr>
          <w:b/>
        </w:rPr>
        <w:t>PRegion</w:t>
      </w:r>
      <w:proofErr w:type="spellEnd"/>
      <w:r>
        <w:t xml:space="preserve"> enables the use of the moving window technique in calculating short-range </w:t>
      </w:r>
      <w:proofErr w:type="spellStart"/>
      <w:r>
        <w:t>wakefield</w:t>
      </w:r>
      <w:proofErr w:type="spellEnd"/>
      <w:r>
        <w:t xml:space="preserve">. The size of the window is governed by the distances in front of and at the back of the moving bunch. Within the window, higher-order finite elements are used for the computation, and outside the window, the order of the finite elements </w:t>
      </w:r>
      <w:proofErr w:type="gramStart"/>
      <w:r>
        <w:t>are</w:t>
      </w:r>
      <w:proofErr w:type="gramEnd"/>
      <w:r>
        <w:t xml:space="preserve"> set to zero (as shown above) because the fields in these regions will not affect the </w:t>
      </w:r>
      <w:proofErr w:type="spellStart"/>
      <w:r>
        <w:t>wakefield</w:t>
      </w:r>
      <w:proofErr w:type="spellEnd"/>
      <w:r>
        <w:t xml:space="preserve"> calculation.</w:t>
      </w:r>
    </w:p>
    <w:p w14:paraId="3D559C95" w14:textId="77777777" w:rsidR="00110B25" w:rsidRDefault="00110B25" w:rsidP="00110B25">
      <w:pPr>
        <w:jc w:val="both"/>
      </w:pPr>
    </w:p>
    <w:p w14:paraId="1864CBBC" w14:textId="77777777" w:rsidR="00110B25" w:rsidRDefault="00110B25" w:rsidP="00110B25">
      <w:pPr>
        <w:jc w:val="both"/>
      </w:pPr>
      <w:r w:rsidRPr="00797B44">
        <w:rPr>
          <w:b/>
        </w:rPr>
        <w:t>Type</w:t>
      </w:r>
      <w:r>
        <w:t xml:space="preserve">: The type of calculation in the </w:t>
      </w:r>
      <w:proofErr w:type="spellStart"/>
      <w:r w:rsidRPr="00797B44">
        <w:rPr>
          <w:b/>
        </w:rPr>
        <w:t>PRegion</w:t>
      </w:r>
      <w:proofErr w:type="spellEnd"/>
      <w:r>
        <w:t xml:space="preserve"> is </w:t>
      </w:r>
      <w:proofErr w:type="spellStart"/>
      <w:r w:rsidRPr="00797B44">
        <w:rPr>
          <w:b/>
        </w:rPr>
        <w:t>AutomaticMovingWindow</w:t>
      </w:r>
      <w:proofErr w:type="spellEnd"/>
      <w:r>
        <w:t xml:space="preserve"> for </w:t>
      </w:r>
      <w:proofErr w:type="spellStart"/>
      <w:r>
        <w:t>wakefield</w:t>
      </w:r>
      <w:proofErr w:type="spellEnd"/>
      <w:r>
        <w:t xml:space="preserve"> computation from the transit of a beam.</w:t>
      </w:r>
    </w:p>
    <w:p w14:paraId="6DE8A956" w14:textId="77777777" w:rsidR="00110B25" w:rsidRDefault="00110B25" w:rsidP="00110B25">
      <w:pPr>
        <w:jc w:val="both"/>
      </w:pPr>
    </w:p>
    <w:p w14:paraId="11B5315F" w14:textId="77777777" w:rsidR="00110B25" w:rsidRDefault="00110B25" w:rsidP="00110B25">
      <w:pPr>
        <w:jc w:val="both"/>
      </w:pPr>
      <w:r w:rsidRPr="00E77512">
        <w:rPr>
          <w:b/>
        </w:rPr>
        <w:t>Order</w:t>
      </w:r>
      <w:r>
        <w:t>: The order of finite elements</w:t>
      </w:r>
    </w:p>
    <w:p w14:paraId="6F33B6FE" w14:textId="77777777" w:rsidR="00110B25" w:rsidRDefault="00110B25" w:rsidP="00110B25">
      <w:pPr>
        <w:jc w:val="both"/>
      </w:pPr>
    </w:p>
    <w:p w14:paraId="2E0011EE" w14:textId="77777777" w:rsidR="00110B25" w:rsidRDefault="00110B25" w:rsidP="00110B25">
      <w:pPr>
        <w:jc w:val="both"/>
      </w:pPr>
      <w:r w:rsidRPr="00797B44">
        <w:rPr>
          <w:b/>
        </w:rPr>
        <w:t>Back</w:t>
      </w:r>
      <w:r>
        <w:t>: Distance from the back of the bunch to the back end of the window [unit in m]</w:t>
      </w:r>
    </w:p>
    <w:p w14:paraId="53BCA16A" w14:textId="77777777" w:rsidR="00110B25" w:rsidRDefault="00110B25" w:rsidP="00110B25">
      <w:pPr>
        <w:jc w:val="both"/>
      </w:pPr>
    </w:p>
    <w:p w14:paraId="06894411" w14:textId="77777777" w:rsidR="00110B25" w:rsidRDefault="00110B25" w:rsidP="00110B25">
      <w:pPr>
        <w:jc w:val="both"/>
      </w:pPr>
      <w:r w:rsidRPr="00797B44">
        <w:rPr>
          <w:b/>
        </w:rPr>
        <w:t>Front</w:t>
      </w:r>
      <w:r>
        <w:t>: Distance from the front of the bunch to the front end of the window [unit in m]</w:t>
      </w:r>
    </w:p>
    <w:p w14:paraId="5B04EA82" w14:textId="77777777" w:rsidR="00110B25" w:rsidRDefault="00110B25" w:rsidP="00110B25">
      <w:pPr>
        <w:jc w:val="both"/>
      </w:pPr>
    </w:p>
    <w:p w14:paraId="66A56F1E" w14:textId="03F95F7A" w:rsidR="00110B25" w:rsidRDefault="00110B25" w:rsidP="00110B25">
      <w:pPr>
        <w:jc w:val="both"/>
      </w:pPr>
      <w:proofErr w:type="spellStart"/>
      <w:r w:rsidRPr="00797B44">
        <w:rPr>
          <w:b/>
        </w:rPr>
        <w:t>StructureEnd</w:t>
      </w:r>
      <w:proofErr w:type="spellEnd"/>
      <w:r w:rsidR="00084DF4">
        <w:t>: z coordinate</w:t>
      </w:r>
      <w:r>
        <w:t xml:space="preserve"> </w:t>
      </w:r>
      <w:r w:rsidR="00084DF4">
        <w:t>of the end point of the model in the z direction [unit in m]</w:t>
      </w:r>
    </w:p>
    <w:p w14:paraId="73A4AF55" w14:textId="77777777" w:rsidR="00110B25" w:rsidRDefault="00110B25" w:rsidP="00110B25">
      <w:pPr>
        <w:jc w:val="both"/>
      </w:pPr>
    </w:p>
    <w:p w14:paraId="3520C82C" w14:textId="10D08C49" w:rsidR="00110B25" w:rsidRDefault="00110B25" w:rsidP="00084DF4">
      <w:pPr>
        <w:jc w:val="both"/>
      </w:pPr>
      <w:r>
        <w:t xml:space="preserve">Note that the window length in the beam propagation direction is </w:t>
      </w:r>
      <w:r w:rsidRPr="00C40473">
        <w:rPr>
          <w:b/>
        </w:rPr>
        <w:t>Back</w:t>
      </w:r>
      <w:r>
        <w:t xml:space="preserve"> + Total length of bunch + </w:t>
      </w:r>
      <w:r w:rsidRPr="00C40473">
        <w:rPr>
          <w:b/>
        </w:rPr>
        <w:t>Front</w:t>
      </w:r>
      <w:r>
        <w:t xml:space="preserve">. The beam will traverse this window until its front reaches the front end of the window, then a new window moving in the forward direction will be created. The smaller the window is, the less the computational time for each time step is. However, whenever a new window is created, t3p will assemble new </w:t>
      </w:r>
      <w:r>
        <w:lastRenderedPageBreak/>
        <w:t>matrices for solving the linear system, which will increase the computational time. Therefore, the choice of a reasonable size window can optimize the runtime performance.</w:t>
      </w:r>
    </w:p>
    <w:p w14:paraId="6B30C073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2F79B565" w14:textId="77777777" w:rsidR="008C741B" w:rsidRDefault="008C741B" w:rsidP="00084DF4">
      <w:pPr>
        <w:jc w:val="both"/>
      </w:pPr>
    </w:p>
    <w:p w14:paraId="7DBA9005" w14:textId="77777777" w:rsidR="008C741B" w:rsidRPr="007957F4" w:rsidRDefault="00A05152" w:rsidP="008C741B">
      <w:pPr>
        <w:jc w:val="right"/>
        <w:rPr>
          <w:b/>
          <w:bCs/>
          <w:color w:val="0032FF"/>
        </w:rPr>
      </w:pPr>
      <w:r>
        <w:br w:type="page"/>
      </w:r>
      <w:hyperlink w:anchor="Top" w:history="1">
        <w:r w:rsidR="008C741B" w:rsidRPr="008C741B">
          <w:rPr>
            <w:rStyle w:val="Hyperlink"/>
            <w:b/>
            <w:bCs/>
          </w:rPr>
          <w:t>Back to Index</w:t>
        </w:r>
      </w:hyperlink>
    </w:p>
    <w:p w14:paraId="64CD8E85" w14:textId="77777777" w:rsidR="008C741B" w:rsidRDefault="008C741B"/>
    <w:p w14:paraId="500720B0" w14:textId="77777777" w:rsidR="00A05152" w:rsidRDefault="00A05152" w:rsidP="00084DF4">
      <w:pPr>
        <w:jc w:val="both"/>
      </w:pPr>
    </w:p>
    <w:p w14:paraId="1D3DA731" w14:textId="005DD4D2" w:rsidR="007F16E2" w:rsidRPr="00707EA0" w:rsidRDefault="007F16E2" w:rsidP="007F16E2">
      <w:pPr>
        <w:jc w:val="center"/>
        <w:rPr>
          <w:b/>
        </w:rPr>
      </w:pPr>
      <w:bookmarkStart w:id="4" w:name="LoadingInfo"/>
      <w:proofErr w:type="spellStart"/>
      <w:r w:rsidRPr="00707EA0">
        <w:rPr>
          <w:b/>
        </w:rPr>
        <w:t>LoadingInfo</w:t>
      </w:r>
      <w:proofErr w:type="spellEnd"/>
    </w:p>
    <w:bookmarkEnd w:id="4"/>
    <w:p w14:paraId="6143C808" w14:textId="77777777" w:rsidR="007F16E2" w:rsidRPr="00707EA0" w:rsidRDefault="007F16E2" w:rsidP="00BF4051"/>
    <w:p w14:paraId="56C284A6" w14:textId="77777777" w:rsidR="00BF4051" w:rsidRPr="00707EA0" w:rsidRDefault="00BF4051" w:rsidP="00BF4051">
      <w:proofErr w:type="spellStart"/>
      <w:r w:rsidRPr="00707EA0">
        <w:t>LoadingInfo</w:t>
      </w:r>
      <w:proofErr w:type="spellEnd"/>
      <w:r w:rsidRPr="00707EA0">
        <w:t>:</w:t>
      </w:r>
    </w:p>
    <w:p w14:paraId="7F67C871" w14:textId="77777777" w:rsidR="00BF4051" w:rsidRPr="00707EA0" w:rsidRDefault="00BF4051" w:rsidP="00BF4051">
      <w:r w:rsidRPr="00707EA0">
        <w:t>{</w:t>
      </w:r>
    </w:p>
    <w:p w14:paraId="4B8185B8" w14:textId="77777777" w:rsidR="00BF4051" w:rsidRPr="00707EA0" w:rsidRDefault="00BF4051" w:rsidP="00BF4051">
      <w:r w:rsidRPr="00707EA0">
        <w:t xml:space="preserve">  Bunch:</w:t>
      </w:r>
    </w:p>
    <w:p w14:paraId="42F3C89F" w14:textId="77777777" w:rsidR="00BF4051" w:rsidRPr="00707EA0" w:rsidRDefault="00BF4051" w:rsidP="00BF4051">
      <w:r w:rsidRPr="00707EA0">
        <w:t xml:space="preserve">  {</w:t>
      </w:r>
    </w:p>
    <w:p w14:paraId="1D64615E" w14:textId="77777777" w:rsidR="00BF4051" w:rsidRPr="00707EA0" w:rsidRDefault="00BF4051" w:rsidP="00BF4051">
      <w:r w:rsidRPr="00707EA0">
        <w:t xml:space="preserve">    Type: Gaussian</w:t>
      </w:r>
    </w:p>
    <w:p w14:paraId="2EF81250" w14:textId="77777777" w:rsidR="00BF4051" w:rsidRPr="00707EA0" w:rsidRDefault="00BF4051" w:rsidP="00BF4051">
      <w:r w:rsidRPr="00707EA0">
        <w:t xml:space="preserve">    Sigma: 0.01</w:t>
      </w:r>
    </w:p>
    <w:p w14:paraId="7DE3659E" w14:textId="77777777" w:rsidR="00BF4051" w:rsidRPr="00707EA0" w:rsidRDefault="00BF4051" w:rsidP="00BF4051">
      <w:r w:rsidRPr="00707EA0">
        <w:t xml:space="preserve">    Number of </w:t>
      </w:r>
      <w:proofErr w:type="spellStart"/>
      <w:r w:rsidRPr="00707EA0">
        <w:t>sigmas</w:t>
      </w:r>
      <w:proofErr w:type="spellEnd"/>
      <w:r w:rsidRPr="00707EA0">
        <w:t>: 5</w:t>
      </w:r>
    </w:p>
    <w:p w14:paraId="17BE6772" w14:textId="2ABA1DB5" w:rsidR="00BF4051" w:rsidRPr="00707EA0" w:rsidRDefault="00BF4051" w:rsidP="00BF4051">
      <w:r w:rsidRPr="00707EA0">
        <w:t xml:space="preserve">    Charge: 1e-12     </w:t>
      </w:r>
    </w:p>
    <w:p w14:paraId="7E933C6E" w14:textId="77777777" w:rsidR="00BF4051" w:rsidRPr="00707EA0" w:rsidRDefault="00BF4051" w:rsidP="00BF4051">
      <w:r w:rsidRPr="00707EA0">
        <w:t xml:space="preserve">  }</w:t>
      </w:r>
    </w:p>
    <w:p w14:paraId="718234C1" w14:textId="6C8E417E" w:rsidR="00BF4051" w:rsidRPr="00707EA0" w:rsidRDefault="007F16E2" w:rsidP="00BF4051">
      <w:r w:rsidRPr="00707EA0">
        <w:t xml:space="preserve">  </w:t>
      </w:r>
      <w:proofErr w:type="spellStart"/>
      <w:r w:rsidRPr="00707EA0">
        <w:t>SymmetryFactor</w:t>
      </w:r>
      <w:proofErr w:type="spellEnd"/>
      <w:r w:rsidRPr="00707EA0">
        <w:t>: 4</w:t>
      </w:r>
      <w:r w:rsidR="00BF4051" w:rsidRPr="00707EA0">
        <w:t>.0</w:t>
      </w:r>
    </w:p>
    <w:p w14:paraId="2B2EC66D" w14:textId="77777777" w:rsidR="00BF4051" w:rsidRPr="00707EA0" w:rsidRDefault="00BF4051" w:rsidP="00BF4051">
      <w:r w:rsidRPr="00707EA0">
        <w:t xml:space="preserve">  </w:t>
      </w:r>
      <w:proofErr w:type="spellStart"/>
      <w:r w:rsidRPr="00707EA0">
        <w:t>StartPoint</w:t>
      </w:r>
      <w:proofErr w:type="spellEnd"/>
      <w:r w:rsidRPr="00707EA0">
        <w:t>: 0 0 -0.10</w:t>
      </w:r>
    </w:p>
    <w:p w14:paraId="3C7F163E" w14:textId="77777777" w:rsidR="00BF4051" w:rsidRPr="00707EA0" w:rsidRDefault="00BF4051" w:rsidP="00BF4051">
      <w:r w:rsidRPr="00707EA0">
        <w:t xml:space="preserve">  Direction: 0 0 1</w:t>
      </w:r>
    </w:p>
    <w:p w14:paraId="3FD51B25" w14:textId="77777777" w:rsidR="003A46D4" w:rsidRDefault="00BF4051" w:rsidP="00BF4051">
      <w:r w:rsidRPr="00707EA0">
        <w:t xml:space="preserve">  </w:t>
      </w:r>
      <w:proofErr w:type="spellStart"/>
      <w:r w:rsidRPr="00707EA0">
        <w:t>BoundaryID</w:t>
      </w:r>
      <w:proofErr w:type="spellEnd"/>
      <w:r w:rsidRPr="00707EA0">
        <w:t xml:space="preserve">: 3  </w:t>
      </w:r>
    </w:p>
    <w:p w14:paraId="7E3A207F" w14:textId="49903AFA" w:rsidR="007F16E2" w:rsidRPr="003A46D4" w:rsidRDefault="003A46D4" w:rsidP="00BF4051">
      <w:pPr>
        <w:rPr>
          <w:rFonts w:eastAsia="Times New Roman" w:cs="Times New Roman"/>
          <w:lang w:eastAsia="zh-CN"/>
        </w:rPr>
      </w:pPr>
      <w:r w:rsidRPr="003A46D4">
        <w:rPr>
          <w:rFonts w:ascii="Calibri" w:eastAsia="Times New Roman" w:hAnsi="Calibri" w:cs="Calibri"/>
          <w:color w:val="000000"/>
          <w:shd w:val="clear" w:color="auto" w:fill="FFFFFF"/>
          <w:lang w:eastAsia="zh-CN"/>
        </w:rPr>
        <w:t xml:space="preserve">  </w:t>
      </w:r>
      <w:proofErr w:type="spellStart"/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>NumBunches</w:t>
      </w:r>
      <w:proofErr w:type="spellEnd"/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>: 2</w:t>
      </w:r>
      <w:r>
        <w:rPr>
          <w:rFonts w:eastAsia="Times New Roman" w:cs="Calibri"/>
          <w:color w:val="000000"/>
          <w:shd w:val="clear" w:color="auto" w:fill="FFFFFF"/>
          <w:lang w:eastAsia="zh-CN"/>
        </w:rPr>
        <w:t>.</w:t>
      </w:r>
      <w:r>
        <w:rPr>
          <w:rFonts w:eastAsia="Times New Roman" w:cs="Calibri"/>
          <w:color w:val="000000"/>
          <w:shd w:val="clear" w:color="auto" w:fill="FFFFFF"/>
          <w:lang w:eastAsia="zh-CN"/>
        </w:rPr>
        <w:tab/>
      </w:r>
      <w:r>
        <w:rPr>
          <w:rFonts w:eastAsia="Times New Roman" w:cs="Calibri"/>
          <w:color w:val="000000"/>
          <w:shd w:val="clear" w:color="auto" w:fill="FFFFFF"/>
          <w:lang w:eastAsia="zh-CN"/>
        </w:rPr>
        <w:tab/>
        <w:t>// optional</w:t>
      </w:r>
      <w:r w:rsidRPr="003A46D4">
        <w:rPr>
          <w:rFonts w:eastAsia="Times New Roman" w:cs="Calibri"/>
          <w:color w:val="000000"/>
          <w:sz w:val="28"/>
          <w:szCs w:val="28"/>
          <w:shd w:val="clear" w:color="auto" w:fill="FFFFFF"/>
          <w:lang w:eastAsia="zh-CN"/>
        </w:rPr>
        <w:br/>
      </w:r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 xml:space="preserve">  </w:t>
      </w:r>
      <w:proofErr w:type="spellStart"/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>BunchSeparation</w:t>
      </w:r>
      <w:proofErr w:type="spellEnd"/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>: 0.1</w:t>
      </w:r>
      <w:r>
        <w:rPr>
          <w:rFonts w:eastAsia="Times New Roman" w:cs="Calibri"/>
          <w:color w:val="000000"/>
          <w:shd w:val="clear" w:color="auto" w:fill="FFFFFF"/>
          <w:lang w:eastAsia="zh-CN"/>
        </w:rPr>
        <w:tab/>
        <w:t>// optional</w:t>
      </w:r>
      <w:r w:rsidRPr="003A46D4">
        <w:rPr>
          <w:rFonts w:eastAsia="Times New Roman" w:cs="Calibri"/>
          <w:color w:val="000000"/>
          <w:sz w:val="28"/>
          <w:szCs w:val="28"/>
          <w:shd w:val="clear" w:color="auto" w:fill="FFFFFF"/>
          <w:lang w:eastAsia="zh-CN"/>
        </w:rPr>
        <w:br/>
      </w:r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 xml:space="preserve">  </w:t>
      </w:r>
      <w:proofErr w:type="spellStart"/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>StartTime</w:t>
      </w:r>
      <w:proofErr w:type="spellEnd"/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>: 1.e-9</w:t>
      </w:r>
      <w:r w:rsidR="00BF4051" w:rsidRPr="00707EA0">
        <w:t xml:space="preserve">         </w:t>
      </w:r>
      <w:r>
        <w:tab/>
        <w:t>// optional</w:t>
      </w:r>
    </w:p>
    <w:p w14:paraId="7A86A44E" w14:textId="77777777" w:rsidR="00BF4051" w:rsidRPr="00707EA0" w:rsidRDefault="00BF4051" w:rsidP="00BF4051">
      <w:r w:rsidRPr="00707EA0">
        <w:t>}</w:t>
      </w:r>
    </w:p>
    <w:p w14:paraId="73C13CE6" w14:textId="77777777" w:rsidR="00BF5007" w:rsidRPr="00707EA0" w:rsidRDefault="00BF5007" w:rsidP="00BF4051"/>
    <w:p w14:paraId="0C7F4C16" w14:textId="77777777" w:rsidR="00BF5007" w:rsidRPr="00707EA0" w:rsidRDefault="00BF5007" w:rsidP="00BF5007">
      <w:proofErr w:type="spellStart"/>
      <w:r w:rsidRPr="00707EA0">
        <w:t>LoadingInfo</w:t>
      </w:r>
      <w:proofErr w:type="spellEnd"/>
      <w:r w:rsidRPr="00707EA0">
        <w:t>:</w:t>
      </w:r>
    </w:p>
    <w:p w14:paraId="0A968CB6" w14:textId="77777777" w:rsidR="00BF5007" w:rsidRPr="00707EA0" w:rsidRDefault="00BF5007" w:rsidP="00BF5007">
      <w:r w:rsidRPr="00707EA0">
        <w:t>{</w:t>
      </w:r>
    </w:p>
    <w:p w14:paraId="2229C4E3" w14:textId="060D6834" w:rsidR="00C54F6B" w:rsidRDefault="00BF5007" w:rsidP="00BF5007">
      <w:r w:rsidRPr="00707EA0">
        <w:t xml:space="preserve">  </w:t>
      </w:r>
      <w:r w:rsidR="00FE26D5">
        <w:t xml:space="preserve">// </w:t>
      </w:r>
      <w:proofErr w:type="spellStart"/>
      <w:r w:rsidR="00FE26D5">
        <w:t>BiGaussian</w:t>
      </w:r>
      <w:proofErr w:type="spellEnd"/>
      <w:r w:rsidR="00FE26D5">
        <w:t xml:space="preserve"> bunch</w:t>
      </w:r>
    </w:p>
    <w:p w14:paraId="0EB0CCEC" w14:textId="6BF15BCD" w:rsidR="00BF5007" w:rsidRPr="00707EA0" w:rsidRDefault="00C54F6B" w:rsidP="00BF5007">
      <w:r>
        <w:t xml:space="preserve"> </w:t>
      </w:r>
      <w:r w:rsidR="00FE26D5">
        <w:t xml:space="preserve"> </w:t>
      </w:r>
      <w:r w:rsidR="00BF5007" w:rsidRPr="00707EA0">
        <w:t>Bunch:</w:t>
      </w:r>
    </w:p>
    <w:p w14:paraId="2FB23B73" w14:textId="77777777" w:rsidR="00BF5007" w:rsidRPr="00707EA0" w:rsidRDefault="00BF5007" w:rsidP="00BF5007">
      <w:r w:rsidRPr="00707EA0">
        <w:t xml:space="preserve">  {</w:t>
      </w:r>
    </w:p>
    <w:p w14:paraId="639F69B7" w14:textId="77777777" w:rsidR="00BF5007" w:rsidRPr="00707EA0" w:rsidRDefault="00BF5007" w:rsidP="00BF5007">
      <w:r w:rsidRPr="00707EA0">
        <w:t xml:space="preserve">    Type: </w:t>
      </w:r>
      <w:proofErr w:type="spellStart"/>
      <w:r w:rsidRPr="00707EA0">
        <w:t>BiGaussian</w:t>
      </w:r>
      <w:proofErr w:type="spellEnd"/>
    </w:p>
    <w:p w14:paraId="75A7817F" w14:textId="77777777" w:rsidR="00BF5007" w:rsidRPr="00707EA0" w:rsidRDefault="00BF5007" w:rsidP="00BF5007">
      <w:r w:rsidRPr="00707EA0">
        <w:t xml:space="preserve">    Sigma1: 59e-6</w:t>
      </w:r>
    </w:p>
    <w:p w14:paraId="361FD42E" w14:textId="77777777" w:rsidR="00BF5007" w:rsidRPr="00707EA0" w:rsidRDefault="00BF5007" w:rsidP="00BF5007">
      <w:r w:rsidRPr="00707EA0">
        <w:t xml:space="preserve">    Sigma2: 8e-6</w:t>
      </w:r>
    </w:p>
    <w:p w14:paraId="7E1BCA0A" w14:textId="77777777" w:rsidR="00BF5007" w:rsidRPr="00707EA0" w:rsidRDefault="00BF5007" w:rsidP="00BF5007">
      <w:r w:rsidRPr="00707EA0">
        <w:t xml:space="preserve">    Number of </w:t>
      </w:r>
      <w:proofErr w:type="spellStart"/>
      <w:r w:rsidRPr="00707EA0">
        <w:t>sigmas</w:t>
      </w:r>
      <w:proofErr w:type="spellEnd"/>
      <w:r w:rsidRPr="00707EA0">
        <w:t>: 5</w:t>
      </w:r>
    </w:p>
    <w:p w14:paraId="0B22DFF7" w14:textId="77777777" w:rsidR="00BF5007" w:rsidRPr="00707EA0" w:rsidRDefault="00BF5007" w:rsidP="00BF5007">
      <w:r w:rsidRPr="00707EA0">
        <w:t xml:space="preserve">    Charge: 1.e-12</w:t>
      </w:r>
    </w:p>
    <w:p w14:paraId="53F6C3CC" w14:textId="4B6355A7" w:rsidR="00BF5007" w:rsidRDefault="00BF5007" w:rsidP="00BF5007">
      <w:r w:rsidRPr="00707EA0">
        <w:t xml:space="preserve">  }</w:t>
      </w:r>
    </w:p>
    <w:p w14:paraId="3CD9BB70" w14:textId="07F89461" w:rsidR="00FE26D5" w:rsidRDefault="00FE26D5" w:rsidP="00BF5007"/>
    <w:p w14:paraId="1CA73474" w14:textId="14AD9E65" w:rsidR="00FE26D5" w:rsidRDefault="00FE26D5" w:rsidP="00FE26D5">
      <w:r>
        <w:t xml:space="preserve">  // Flattop bunch with half Gaussian rise and fall </w:t>
      </w:r>
    </w:p>
    <w:p w14:paraId="2D23437C" w14:textId="6EC87E6E" w:rsidR="00FE26D5" w:rsidRDefault="00FE26D5" w:rsidP="00FE26D5">
      <w:r>
        <w:t xml:space="preserve"> Bunch:</w:t>
      </w:r>
    </w:p>
    <w:p w14:paraId="3CE0AFDC" w14:textId="42B219E3" w:rsidR="00FE26D5" w:rsidRDefault="00FE26D5" w:rsidP="00FE26D5">
      <w:r>
        <w:t xml:space="preserve"> {</w:t>
      </w:r>
    </w:p>
    <w:p w14:paraId="12C74D29" w14:textId="23012B4D" w:rsidR="00FE26D5" w:rsidRDefault="00FE26D5" w:rsidP="00FE26D5">
      <w:r>
        <w:t xml:space="preserve">   Type: Flattop</w:t>
      </w:r>
    </w:p>
    <w:p w14:paraId="02E7E741" w14:textId="69D19836" w:rsidR="00FE26D5" w:rsidRDefault="00FE26D5" w:rsidP="00FE26D5">
      <w:r>
        <w:t xml:space="preserve">   Rise sigma: 0.002</w:t>
      </w:r>
    </w:p>
    <w:p w14:paraId="159F556C" w14:textId="07BCD281" w:rsidR="00FE26D5" w:rsidRDefault="00FE26D5" w:rsidP="00FE26D5">
      <w:r>
        <w:t xml:space="preserve">   Number of rise sigma: 5</w:t>
      </w:r>
    </w:p>
    <w:p w14:paraId="1C9CDB8B" w14:textId="1627078D" w:rsidR="00FE26D5" w:rsidRDefault="00FE26D5" w:rsidP="00FE26D5">
      <w:r>
        <w:t xml:space="preserve">   Drop sigma: 0.002</w:t>
      </w:r>
    </w:p>
    <w:p w14:paraId="489F1CAB" w14:textId="3CA08E7B" w:rsidR="00FE26D5" w:rsidRDefault="00FE26D5" w:rsidP="00FE26D5">
      <w:r>
        <w:t xml:space="preserve">   Number of drop sigma: 5</w:t>
      </w:r>
    </w:p>
    <w:p w14:paraId="1B1B964D" w14:textId="35548E99" w:rsidR="00FE26D5" w:rsidRDefault="00FE26D5" w:rsidP="00FE26D5">
      <w:r>
        <w:t xml:space="preserve">   Flattop width: 0.01</w:t>
      </w:r>
    </w:p>
    <w:p w14:paraId="0C61DB12" w14:textId="1666B765" w:rsidR="00FE26D5" w:rsidRDefault="00FE26D5" w:rsidP="00FE26D5">
      <w:r>
        <w:t xml:space="preserve">   Charge: 1.e-12</w:t>
      </w:r>
    </w:p>
    <w:p w14:paraId="6660F4CC" w14:textId="0F229C4A" w:rsidR="00FE26D5" w:rsidRDefault="00FE26D5" w:rsidP="00FE26D5">
      <w:r>
        <w:t xml:space="preserve"> </w:t>
      </w:r>
      <w:r w:rsidR="003A0E73">
        <w:t xml:space="preserve"> </w:t>
      </w:r>
      <w:r>
        <w:t>}</w:t>
      </w:r>
    </w:p>
    <w:p w14:paraId="3DD28A84" w14:textId="77777777" w:rsidR="003A0E73" w:rsidRPr="00707EA0" w:rsidRDefault="003A0E73" w:rsidP="00FE26D5"/>
    <w:p w14:paraId="5A1F5B31" w14:textId="77777777" w:rsidR="00BF5007" w:rsidRPr="00707EA0" w:rsidRDefault="00BF5007" w:rsidP="00BF5007">
      <w:r w:rsidRPr="00707EA0">
        <w:t xml:space="preserve">  </w:t>
      </w:r>
      <w:proofErr w:type="spellStart"/>
      <w:r w:rsidRPr="00707EA0">
        <w:t>SymmetryFactor</w:t>
      </w:r>
      <w:proofErr w:type="spellEnd"/>
      <w:r w:rsidRPr="00707EA0">
        <w:t>: 4.0</w:t>
      </w:r>
    </w:p>
    <w:p w14:paraId="7FFA44E9" w14:textId="77777777" w:rsidR="00BF5007" w:rsidRPr="00707EA0" w:rsidRDefault="00BF5007" w:rsidP="00BF5007">
      <w:r w:rsidRPr="00707EA0">
        <w:t xml:space="preserve">  </w:t>
      </w:r>
      <w:proofErr w:type="spellStart"/>
      <w:r w:rsidRPr="00707EA0">
        <w:t>StartPoint</w:t>
      </w:r>
      <w:proofErr w:type="spellEnd"/>
      <w:r w:rsidRPr="00707EA0">
        <w:t>: 0 0 -0.10</w:t>
      </w:r>
    </w:p>
    <w:p w14:paraId="3F3294E2" w14:textId="77777777" w:rsidR="00BF5007" w:rsidRPr="00707EA0" w:rsidRDefault="00BF5007" w:rsidP="00BF5007">
      <w:r w:rsidRPr="00707EA0">
        <w:t xml:space="preserve">  Direction: 0 0 1</w:t>
      </w:r>
    </w:p>
    <w:p w14:paraId="12866DDB" w14:textId="77777777" w:rsidR="00BF5007" w:rsidRPr="00707EA0" w:rsidRDefault="00BF5007" w:rsidP="00BF5007">
      <w:r w:rsidRPr="00707EA0">
        <w:t xml:space="preserve">  </w:t>
      </w:r>
      <w:proofErr w:type="spellStart"/>
      <w:r w:rsidRPr="00707EA0">
        <w:t>BoundaryID</w:t>
      </w:r>
      <w:proofErr w:type="spellEnd"/>
      <w:r w:rsidRPr="00707EA0">
        <w:t xml:space="preserve">: 3           </w:t>
      </w:r>
    </w:p>
    <w:p w14:paraId="574A2602" w14:textId="4A313689" w:rsidR="00BF5007" w:rsidRPr="00707EA0" w:rsidRDefault="00BF5007" w:rsidP="00BF4051">
      <w:r w:rsidRPr="00707EA0">
        <w:t>}</w:t>
      </w:r>
    </w:p>
    <w:p w14:paraId="1A5A3B66" w14:textId="77777777" w:rsidR="00BF4051" w:rsidRPr="00707EA0" w:rsidRDefault="00BF4051" w:rsidP="00BF4051"/>
    <w:p w14:paraId="2350CE71" w14:textId="53DFE383" w:rsidR="007F16E2" w:rsidRPr="00707EA0" w:rsidRDefault="007F16E2" w:rsidP="00D24212">
      <w:pPr>
        <w:jc w:val="both"/>
      </w:pPr>
      <w:proofErr w:type="spellStart"/>
      <w:r w:rsidRPr="00707EA0">
        <w:rPr>
          <w:b/>
        </w:rPr>
        <w:t>LoadingInfo</w:t>
      </w:r>
      <w:proofErr w:type="spellEnd"/>
      <w:r w:rsidRPr="00707EA0">
        <w:t xml:space="preserve"> specifies the information for </w:t>
      </w:r>
      <w:r w:rsidR="00F51329">
        <w:t xml:space="preserve">beam </w:t>
      </w:r>
      <w:r w:rsidRPr="00707EA0">
        <w:t>excitation in t3p. For beam excitation, the following parameters for the bunch shape and its path are de</w:t>
      </w:r>
      <w:r w:rsidR="004E0F76" w:rsidRPr="00707EA0">
        <w:t>s</w:t>
      </w:r>
      <w:r w:rsidRPr="00707EA0">
        <w:t>cribed.</w:t>
      </w:r>
      <w:r w:rsidR="003A46D4">
        <w:t xml:space="preserve"> One can define multiple instances of </w:t>
      </w:r>
      <w:proofErr w:type="spellStart"/>
      <w:r w:rsidR="003A46D4" w:rsidRPr="003A46D4">
        <w:rPr>
          <w:b/>
          <w:bCs/>
        </w:rPr>
        <w:t>LoadingInfo</w:t>
      </w:r>
      <w:proofErr w:type="spellEnd"/>
      <w:r w:rsidR="003A46D4">
        <w:t xml:space="preserve"> representing the use of multiple bunches.</w:t>
      </w:r>
    </w:p>
    <w:p w14:paraId="510849D4" w14:textId="77777777" w:rsidR="007F16E2" w:rsidRPr="00707EA0" w:rsidRDefault="007F16E2" w:rsidP="00D24212">
      <w:pPr>
        <w:jc w:val="both"/>
      </w:pPr>
    </w:p>
    <w:p w14:paraId="4EA7B572" w14:textId="26825425" w:rsidR="007F16E2" w:rsidRPr="00707EA0" w:rsidRDefault="007F16E2" w:rsidP="00D24212">
      <w:pPr>
        <w:jc w:val="both"/>
      </w:pPr>
      <w:r w:rsidRPr="00707EA0">
        <w:rPr>
          <w:b/>
        </w:rPr>
        <w:t>Bunch</w:t>
      </w:r>
      <w:r w:rsidRPr="00707EA0">
        <w:t xml:space="preserve">: </w:t>
      </w:r>
      <w:r w:rsidR="00D24212" w:rsidRPr="00707EA0">
        <w:t>A rigid beam traverses the computational domain at a certain direction.</w:t>
      </w:r>
      <w:r w:rsidR="004C594A" w:rsidRPr="00707EA0">
        <w:t xml:space="preserve"> Currently only transit in the </w:t>
      </w:r>
      <w:r w:rsidR="00D24212" w:rsidRPr="00707EA0">
        <w:t>z direction is allowed. The bunch shape is defined by the following parameters.</w:t>
      </w:r>
    </w:p>
    <w:p w14:paraId="08BD8A02" w14:textId="5B5E55C5" w:rsidR="00D24212" w:rsidRPr="00707EA0" w:rsidRDefault="00D24212" w:rsidP="00D24212">
      <w:pPr>
        <w:pStyle w:val="ListParagraph"/>
        <w:numPr>
          <w:ilvl w:val="0"/>
          <w:numId w:val="2"/>
        </w:numPr>
        <w:jc w:val="both"/>
      </w:pPr>
      <w:r w:rsidRPr="00707EA0">
        <w:rPr>
          <w:b/>
        </w:rPr>
        <w:t>Type</w:t>
      </w:r>
      <w:r w:rsidRPr="00707EA0">
        <w:t xml:space="preserve">: </w:t>
      </w:r>
      <w:r w:rsidR="004E0F76" w:rsidRPr="00707EA0">
        <w:t>Type of bunch shape</w:t>
      </w:r>
      <w:r w:rsidR="004E0F76" w:rsidRPr="00707EA0">
        <w:tab/>
      </w:r>
    </w:p>
    <w:p w14:paraId="4D0D5250" w14:textId="3288FE8F" w:rsidR="004E0F76" w:rsidRPr="00707EA0" w:rsidRDefault="004E0F76" w:rsidP="004E0F76">
      <w:pPr>
        <w:pStyle w:val="ListParagraph"/>
        <w:numPr>
          <w:ilvl w:val="1"/>
          <w:numId w:val="2"/>
        </w:numPr>
        <w:jc w:val="both"/>
      </w:pPr>
      <w:r w:rsidRPr="00707EA0">
        <w:rPr>
          <w:b/>
        </w:rPr>
        <w:t>Gaussian</w:t>
      </w:r>
      <w:r w:rsidRPr="00707EA0">
        <w:t>: symmetric Gaussian shape</w:t>
      </w:r>
    </w:p>
    <w:p w14:paraId="131BA88C" w14:textId="464E2A0C" w:rsidR="004E0F76" w:rsidRDefault="004E0F76" w:rsidP="004E0F76">
      <w:pPr>
        <w:pStyle w:val="ListParagraph"/>
        <w:numPr>
          <w:ilvl w:val="1"/>
          <w:numId w:val="2"/>
        </w:numPr>
        <w:jc w:val="both"/>
      </w:pPr>
      <w:proofErr w:type="spellStart"/>
      <w:r w:rsidRPr="00707EA0">
        <w:rPr>
          <w:b/>
        </w:rPr>
        <w:t>BiGaussian</w:t>
      </w:r>
      <w:proofErr w:type="spellEnd"/>
      <w:r w:rsidRPr="00707EA0">
        <w:t>: asymmetric Gaussian shape</w:t>
      </w:r>
    </w:p>
    <w:p w14:paraId="3FAFDB50" w14:textId="6CC1ECB7" w:rsidR="003A4E01" w:rsidRPr="00707EA0" w:rsidRDefault="003A4E01" w:rsidP="004E0F76">
      <w:pPr>
        <w:pStyle w:val="ListParagraph"/>
        <w:numPr>
          <w:ilvl w:val="1"/>
          <w:numId w:val="2"/>
        </w:numPr>
        <w:jc w:val="both"/>
      </w:pPr>
      <w:r>
        <w:rPr>
          <w:b/>
        </w:rPr>
        <w:t>Flattop</w:t>
      </w:r>
      <w:r w:rsidRPr="003A4E01">
        <w:t>:</w:t>
      </w:r>
      <w:r>
        <w:t xml:space="preserve"> flattop with Gaussian rise and fall</w:t>
      </w:r>
    </w:p>
    <w:p w14:paraId="6DA53E6F" w14:textId="77777777" w:rsidR="009F44F4" w:rsidRPr="00707EA0" w:rsidRDefault="009F44F4" w:rsidP="004E0F76">
      <w:pPr>
        <w:ind w:left="360"/>
        <w:jc w:val="both"/>
      </w:pPr>
    </w:p>
    <w:p w14:paraId="149A9435" w14:textId="30AE6939" w:rsidR="004E0F76" w:rsidRPr="00707EA0" w:rsidRDefault="004E0F76" w:rsidP="004E0F76">
      <w:pPr>
        <w:ind w:left="360"/>
        <w:jc w:val="both"/>
      </w:pPr>
      <w:r w:rsidRPr="00707EA0">
        <w:t xml:space="preserve">For </w:t>
      </w:r>
      <w:r w:rsidR="009F44F4" w:rsidRPr="00707EA0">
        <w:rPr>
          <w:b/>
        </w:rPr>
        <w:t>Gaussian</w:t>
      </w:r>
      <w:r w:rsidRPr="00707EA0">
        <w:t>, specify the following:</w:t>
      </w:r>
    </w:p>
    <w:p w14:paraId="769AED0E" w14:textId="4BE4A1D3" w:rsidR="004E0F76" w:rsidRPr="00707EA0" w:rsidRDefault="004E0F76" w:rsidP="004E0F76">
      <w:pPr>
        <w:pStyle w:val="ListParagraph"/>
        <w:numPr>
          <w:ilvl w:val="0"/>
          <w:numId w:val="2"/>
        </w:numPr>
        <w:jc w:val="both"/>
      </w:pPr>
      <w:r w:rsidRPr="00707EA0">
        <w:rPr>
          <w:b/>
        </w:rPr>
        <w:t>Sigma</w:t>
      </w:r>
      <w:r w:rsidRPr="00707EA0">
        <w:t xml:space="preserve">: RMS value of bunch length [unit in m] </w:t>
      </w:r>
    </w:p>
    <w:p w14:paraId="77C8FE31" w14:textId="5E41323D" w:rsidR="004E0F76" w:rsidRPr="00707EA0" w:rsidRDefault="004E0F76" w:rsidP="004E0F76">
      <w:pPr>
        <w:pStyle w:val="ListParagraph"/>
        <w:numPr>
          <w:ilvl w:val="0"/>
          <w:numId w:val="2"/>
        </w:numPr>
        <w:jc w:val="both"/>
      </w:pPr>
      <w:r w:rsidRPr="00707EA0">
        <w:rPr>
          <w:b/>
        </w:rPr>
        <w:t xml:space="preserve">Number of </w:t>
      </w:r>
      <w:proofErr w:type="spellStart"/>
      <w:r w:rsidRPr="00707EA0">
        <w:rPr>
          <w:b/>
        </w:rPr>
        <w:t>sigmas</w:t>
      </w:r>
      <w:proofErr w:type="spellEnd"/>
      <w:r w:rsidRPr="00707EA0">
        <w:t>: The total length of the symmetric Gaussian bunch is defined by 2*</w:t>
      </w:r>
      <w:r w:rsidRPr="00A40EF9">
        <w:rPr>
          <w:b/>
        </w:rPr>
        <w:t>Sigma</w:t>
      </w:r>
      <w:r w:rsidRPr="00707EA0">
        <w:t>*</w:t>
      </w:r>
      <w:r w:rsidRPr="00A40EF9">
        <w:rPr>
          <w:b/>
        </w:rPr>
        <w:t xml:space="preserve">Number of </w:t>
      </w:r>
      <w:proofErr w:type="spellStart"/>
      <w:r w:rsidRPr="00A40EF9">
        <w:rPr>
          <w:b/>
        </w:rPr>
        <w:t>sigmas</w:t>
      </w:r>
      <w:proofErr w:type="spellEnd"/>
      <w:r w:rsidRPr="00707EA0">
        <w:t>.</w:t>
      </w:r>
    </w:p>
    <w:p w14:paraId="308A0851" w14:textId="730947F5" w:rsidR="004E0F76" w:rsidRPr="00707EA0" w:rsidRDefault="004E0F76" w:rsidP="004E0F76">
      <w:pPr>
        <w:ind w:left="360"/>
        <w:jc w:val="both"/>
      </w:pPr>
      <w:r w:rsidRPr="00707EA0">
        <w:t xml:space="preserve">For </w:t>
      </w:r>
      <w:proofErr w:type="spellStart"/>
      <w:r w:rsidR="009F44F4" w:rsidRPr="00707EA0">
        <w:rPr>
          <w:b/>
        </w:rPr>
        <w:t>BiGaussian</w:t>
      </w:r>
      <w:proofErr w:type="spellEnd"/>
      <w:r w:rsidRPr="00707EA0">
        <w:t>, specify the following:</w:t>
      </w:r>
    </w:p>
    <w:p w14:paraId="3A6DC87E" w14:textId="27A1FD04" w:rsidR="004E0F76" w:rsidRPr="00707EA0" w:rsidRDefault="004E0F76" w:rsidP="004E0F76">
      <w:pPr>
        <w:pStyle w:val="ListParagraph"/>
        <w:numPr>
          <w:ilvl w:val="0"/>
          <w:numId w:val="2"/>
        </w:numPr>
        <w:jc w:val="both"/>
      </w:pPr>
      <w:r w:rsidRPr="00707EA0">
        <w:rPr>
          <w:b/>
        </w:rPr>
        <w:t>Sigma1</w:t>
      </w:r>
      <w:r w:rsidRPr="00707EA0">
        <w:t>: RMS value of bunch length [unit in m] for the front side of the asymmetric Gaussian bunch</w:t>
      </w:r>
    </w:p>
    <w:p w14:paraId="663C43F8" w14:textId="52E02EFD" w:rsidR="004E0F76" w:rsidRPr="00707EA0" w:rsidRDefault="004E0F76" w:rsidP="004E0F76">
      <w:pPr>
        <w:pStyle w:val="ListParagraph"/>
        <w:numPr>
          <w:ilvl w:val="0"/>
          <w:numId w:val="2"/>
        </w:numPr>
        <w:jc w:val="both"/>
      </w:pPr>
      <w:r w:rsidRPr="00707EA0">
        <w:rPr>
          <w:b/>
        </w:rPr>
        <w:t>Sigma2</w:t>
      </w:r>
      <w:r w:rsidRPr="00707EA0">
        <w:t>: RMS value of bunch length [unit in m] for the back side of the asymmetric Gaussian bunch</w:t>
      </w:r>
    </w:p>
    <w:p w14:paraId="7CC51A2C" w14:textId="29AC82E1" w:rsidR="004E0F76" w:rsidRPr="00707EA0" w:rsidRDefault="004E0F76" w:rsidP="005A094A">
      <w:pPr>
        <w:pStyle w:val="ListParagraph"/>
        <w:numPr>
          <w:ilvl w:val="0"/>
          <w:numId w:val="2"/>
        </w:numPr>
        <w:jc w:val="both"/>
      </w:pPr>
      <w:r w:rsidRPr="00707EA0">
        <w:rPr>
          <w:b/>
        </w:rPr>
        <w:t xml:space="preserve">Number of </w:t>
      </w:r>
      <w:proofErr w:type="spellStart"/>
      <w:r w:rsidRPr="00707EA0">
        <w:rPr>
          <w:b/>
        </w:rPr>
        <w:t>sigmas</w:t>
      </w:r>
      <w:proofErr w:type="spellEnd"/>
      <w:r w:rsidRPr="00707EA0">
        <w:t xml:space="preserve">: </w:t>
      </w:r>
      <w:r w:rsidR="00BF5007" w:rsidRPr="00707EA0">
        <w:t>T</w:t>
      </w:r>
      <w:r w:rsidRPr="00707EA0">
        <w:t xml:space="preserve">he total length of the asymmetric Gaussian bunch is </w:t>
      </w:r>
      <w:r w:rsidR="00BF5007" w:rsidRPr="00A40EF9">
        <w:rPr>
          <w:b/>
        </w:rPr>
        <w:t xml:space="preserve">Number of </w:t>
      </w:r>
      <w:proofErr w:type="spellStart"/>
      <w:r w:rsidR="00BF5007" w:rsidRPr="00A40EF9">
        <w:rPr>
          <w:b/>
        </w:rPr>
        <w:t>sigmas</w:t>
      </w:r>
      <w:proofErr w:type="spellEnd"/>
      <w:r w:rsidR="00BF5007" w:rsidRPr="00707EA0">
        <w:t xml:space="preserve"> * (</w:t>
      </w:r>
      <w:r w:rsidR="00BF5007" w:rsidRPr="00A40EF9">
        <w:rPr>
          <w:b/>
        </w:rPr>
        <w:t>Sigma1</w:t>
      </w:r>
      <w:r w:rsidR="00BF5007" w:rsidRPr="00707EA0">
        <w:t>+</w:t>
      </w:r>
      <w:r w:rsidR="00BF5007" w:rsidRPr="00A40EF9">
        <w:rPr>
          <w:b/>
        </w:rPr>
        <w:t>Sigma2</w:t>
      </w:r>
      <w:r w:rsidR="00BF5007" w:rsidRPr="00707EA0">
        <w:t>)</w:t>
      </w:r>
      <w:r w:rsidR="009F44F4" w:rsidRPr="00707EA0">
        <w:t>.</w:t>
      </w:r>
    </w:p>
    <w:p w14:paraId="6A65CDF6" w14:textId="59129B7B" w:rsidR="004E0F76" w:rsidRDefault="004E0F76" w:rsidP="004E0F76">
      <w:pPr>
        <w:pStyle w:val="ListParagraph"/>
        <w:numPr>
          <w:ilvl w:val="0"/>
          <w:numId w:val="2"/>
        </w:numPr>
        <w:jc w:val="both"/>
      </w:pPr>
      <w:r w:rsidRPr="00707EA0">
        <w:rPr>
          <w:b/>
        </w:rPr>
        <w:t>Charge:</w:t>
      </w:r>
      <w:r w:rsidRPr="00707EA0">
        <w:t xml:space="preserve"> Total charge of the bunch [unit in C]</w:t>
      </w:r>
    </w:p>
    <w:p w14:paraId="306B3D41" w14:textId="77777777" w:rsidR="003A0E73" w:rsidRPr="00707EA0" w:rsidRDefault="003A0E73" w:rsidP="003A0E73">
      <w:pPr>
        <w:ind w:left="360"/>
        <w:jc w:val="both"/>
      </w:pPr>
      <w:r w:rsidRPr="00707EA0">
        <w:t xml:space="preserve">For </w:t>
      </w:r>
      <w:proofErr w:type="spellStart"/>
      <w:r w:rsidRPr="00707EA0">
        <w:rPr>
          <w:b/>
        </w:rPr>
        <w:t>BiGaussian</w:t>
      </w:r>
      <w:proofErr w:type="spellEnd"/>
      <w:r w:rsidRPr="00707EA0">
        <w:t>, specify the following:</w:t>
      </w:r>
    </w:p>
    <w:p w14:paraId="1D19C493" w14:textId="09358782" w:rsidR="003A0E73" w:rsidRPr="00707EA0" w:rsidRDefault="003A4E01" w:rsidP="003A0E73">
      <w:pPr>
        <w:pStyle w:val="ListParagraph"/>
        <w:numPr>
          <w:ilvl w:val="0"/>
          <w:numId w:val="2"/>
        </w:numPr>
        <w:jc w:val="both"/>
      </w:pPr>
      <w:r>
        <w:rPr>
          <w:b/>
        </w:rPr>
        <w:t>Rise s</w:t>
      </w:r>
      <w:r w:rsidR="003A0E73" w:rsidRPr="00707EA0">
        <w:rPr>
          <w:b/>
        </w:rPr>
        <w:t>igm</w:t>
      </w:r>
      <w:r>
        <w:rPr>
          <w:b/>
        </w:rPr>
        <w:t>a</w:t>
      </w:r>
      <w:r w:rsidR="003A0E73" w:rsidRPr="00707EA0">
        <w:t xml:space="preserve">: RMS value of bunch length [unit in m] for the </w:t>
      </w:r>
      <w:r>
        <w:t>rise Gaussian</w:t>
      </w:r>
    </w:p>
    <w:p w14:paraId="00970CB4" w14:textId="65A105B4" w:rsidR="003A0E73" w:rsidRPr="00707EA0" w:rsidRDefault="003A4E01" w:rsidP="003A0E73">
      <w:pPr>
        <w:pStyle w:val="ListParagraph"/>
        <w:numPr>
          <w:ilvl w:val="0"/>
          <w:numId w:val="2"/>
        </w:numPr>
        <w:jc w:val="both"/>
      </w:pPr>
      <w:r>
        <w:rPr>
          <w:b/>
        </w:rPr>
        <w:t>Drop sigma</w:t>
      </w:r>
      <w:r w:rsidR="003A0E73" w:rsidRPr="00707EA0">
        <w:t xml:space="preserve">: RMS value of bunch length [unit in m] for </w:t>
      </w:r>
      <w:r>
        <w:t>the fall Gaussian</w:t>
      </w:r>
    </w:p>
    <w:p w14:paraId="3DCF0BF0" w14:textId="211A33A7" w:rsidR="003A0E73" w:rsidRDefault="003A0E73" w:rsidP="003A0E73">
      <w:pPr>
        <w:pStyle w:val="ListParagraph"/>
        <w:numPr>
          <w:ilvl w:val="0"/>
          <w:numId w:val="2"/>
        </w:numPr>
        <w:jc w:val="both"/>
      </w:pPr>
      <w:r w:rsidRPr="00707EA0">
        <w:rPr>
          <w:b/>
        </w:rPr>
        <w:t xml:space="preserve">Number of </w:t>
      </w:r>
      <w:r w:rsidR="003A4E01">
        <w:rPr>
          <w:b/>
        </w:rPr>
        <w:t xml:space="preserve">rise </w:t>
      </w:r>
      <w:r w:rsidRPr="00707EA0">
        <w:rPr>
          <w:b/>
        </w:rPr>
        <w:t>sigma</w:t>
      </w:r>
      <w:r w:rsidRPr="00707EA0">
        <w:t xml:space="preserve">: The total length of the </w:t>
      </w:r>
      <w:r w:rsidR="003A4E01">
        <w:t>rise</w:t>
      </w:r>
      <w:r w:rsidRPr="00707EA0">
        <w:t xml:space="preserve"> Gaussian is </w:t>
      </w:r>
      <w:r w:rsidRPr="00A40EF9">
        <w:rPr>
          <w:b/>
        </w:rPr>
        <w:t xml:space="preserve">Number of </w:t>
      </w:r>
      <w:r w:rsidR="003A4E01">
        <w:rPr>
          <w:b/>
        </w:rPr>
        <w:t xml:space="preserve">rise </w:t>
      </w:r>
      <w:r w:rsidRPr="00A40EF9">
        <w:rPr>
          <w:b/>
        </w:rPr>
        <w:t>sigma</w:t>
      </w:r>
      <w:r w:rsidR="003A4E01">
        <w:rPr>
          <w:b/>
        </w:rPr>
        <w:t>*Rise sigma</w:t>
      </w:r>
      <w:r w:rsidR="003A4E01">
        <w:t>.</w:t>
      </w:r>
    </w:p>
    <w:p w14:paraId="62DDAE54" w14:textId="74DDEBA0" w:rsidR="003A4E01" w:rsidRDefault="003A4E01" w:rsidP="003A4E01">
      <w:pPr>
        <w:pStyle w:val="ListParagraph"/>
        <w:numPr>
          <w:ilvl w:val="0"/>
          <w:numId w:val="2"/>
        </w:numPr>
        <w:jc w:val="both"/>
      </w:pPr>
      <w:r w:rsidRPr="00707EA0">
        <w:rPr>
          <w:b/>
        </w:rPr>
        <w:t xml:space="preserve">Number of </w:t>
      </w:r>
      <w:r>
        <w:rPr>
          <w:b/>
        </w:rPr>
        <w:t xml:space="preserve">drop </w:t>
      </w:r>
      <w:r w:rsidRPr="00707EA0">
        <w:rPr>
          <w:b/>
        </w:rPr>
        <w:t>sigma</w:t>
      </w:r>
      <w:r w:rsidRPr="00707EA0">
        <w:t xml:space="preserve">: The total length of the </w:t>
      </w:r>
      <w:r>
        <w:t>fall</w:t>
      </w:r>
      <w:r w:rsidRPr="00707EA0">
        <w:t xml:space="preserve"> Gaussian is </w:t>
      </w:r>
      <w:r w:rsidRPr="00A40EF9">
        <w:rPr>
          <w:b/>
        </w:rPr>
        <w:t xml:space="preserve">Number of </w:t>
      </w:r>
      <w:r>
        <w:rPr>
          <w:b/>
        </w:rPr>
        <w:t xml:space="preserve">drop </w:t>
      </w:r>
      <w:r w:rsidRPr="00A40EF9">
        <w:rPr>
          <w:b/>
        </w:rPr>
        <w:t>sigma</w:t>
      </w:r>
      <w:r>
        <w:rPr>
          <w:b/>
        </w:rPr>
        <w:t>*Rise sigma</w:t>
      </w:r>
      <w:r>
        <w:t>.</w:t>
      </w:r>
    </w:p>
    <w:p w14:paraId="5A612104" w14:textId="4BF029DD" w:rsidR="003A4E01" w:rsidRDefault="003A4E01" w:rsidP="003A0E73">
      <w:pPr>
        <w:pStyle w:val="ListParagraph"/>
        <w:numPr>
          <w:ilvl w:val="0"/>
          <w:numId w:val="2"/>
        </w:numPr>
        <w:jc w:val="both"/>
      </w:pPr>
      <w:r w:rsidRPr="003A4E01">
        <w:rPr>
          <w:b/>
          <w:bCs/>
        </w:rPr>
        <w:t>Flattop width</w:t>
      </w:r>
      <w:r>
        <w:t>: [unit in m]</w:t>
      </w:r>
    </w:p>
    <w:p w14:paraId="39E3B139" w14:textId="621BAA4C" w:rsidR="003A0E73" w:rsidRPr="00707EA0" w:rsidRDefault="003A0E73" w:rsidP="003A0E73">
      <w:pPr>
        <w:pStyle w:val="ListParagraph"/>
        <w:numPr>
          <w:ilvl w:val="0"/>
          <w:numId w:val="2"/>
        </w:numPr>
        <w:jc w:val="both"/>
      </w:pPr>
      <w:r w:rsidRPr="003A4E01">
        <w:rPr>
          <w:b/>
        </w:rPr>
        <w:t>Charge:</w:t>
      </w:r>
      <w:r w:rsidRPr="00707EA0">
        <w:t xml:space="preserve"> Total charge of the bunch [unit in C]</w:t>
      </w:r>
    </w:p>
    <w:p w14:paraId="023B7A6B" w14:textId="77777777" w:rsidR="009F44F4" w:rsidRPr="00707EA0" w:rsidRDefault="009F44F4" w:rsidP="009F44F4">
      <w:pPr>
        <w:jc w:val="both"/>
      </w:pPr>
    </w:p>
    <w:p w14:paraId="461A83B4" w14:textId="6C8FCF8B" w:rsidR="009F44F4" w:rsidRPr="00707EA0" w:rsidRDefault="009F44F4" w:rsidP="009F44F4">
      <w:pPr>
        <w:jc w:val="both"/>
      </w:pPr>
      <w:proofErr w:type="spellStart"/>
      <w:r w:rsidRPr="00707EA0">
        <w:rPr>
          <w:b/>
        </w:rPr>
        <w:t>SymmetryFactor</w:t>
      </w:r>
      <w:proofErr w:type="spellEnd"/>
      <w:r w:rsidRPr="00707EA0">
        <w:t xml:space="preserve">: If the bunch trajectory is located on a symmetry plane, this parameter sets the correct value of </w:t>
      </w:r>
      <w:r w:rsidRPr="00707EA0">
        <w:rPr>
          <w:b/>
        </w:rPr>
        <w:t>Charge</w:t>
      </w:r>
      <w:r w:rsidRPr="00707EA0">
        <w:t xml:space="preserve"> in simulation. For example, if the bunch is located on a symmetric plane with </w:t>
      </w:r>
      <w:r w:rsidRPr="00707EA0">
        <w:rPr>
          <w:b/>
        </w:rPr>
        <w:t>Magnetic</w:t>
      </w:r>
      <w:r w:rsidRPr="00707EA0">
        <w:t xml:space="preserve"> boundary condition, it is set to 2. If </w:t>
      </w:r>
      <w:r w:rsidRPr="00707EA0">
        <w:lastRenderedPageBreak/>
        <w:t xml:space="preserve">the bunch is located at the corner of two symmetry planes with </w:t>
      </w:r>
      <w:r w:rsidRPr="00707EA0">
        <w:rPr>
          <w:b/>
        </w:rPr>
        <w:t>Magnetic</w:t>
      </w:r>
      <w:r w:rsidRPr="00707EA0">
        <w:t xml:space="preserve"> boundary condition (in a quarter model), it is set to 4.</w:t>
      </w:r>
    </w:p>
    <w:p w14:paraId="6419FB1C" w14:textId="77777777" w:rsidR="009F44F4" w:rsidRPr="00707EA0" w:rsidRDefault="009F44F4" w:rsidP="009F44F4">
      <w:pPr>
        <w:jc w:val="both"/>
      </w:pPr>
    </w:p>
    <w:p w14:paraId="53C34580" w14:textId="55BE5129" w:rsidR="009F44F4" w:rsidRPr="00707EA0" w:rsidRDefault="009F44F4" w:rsidP="009F44F4">
      <w:pPr>
        <w:jc w:val="both"/>
      </w:pPr>
      <w:proofErr w:type="spellStart"/>
      <w:r w:rsidRPr="00707EA0">
        <w:rPr>
          <w:b/>
        </w:rPr>
        <w:t>StartPoint</w:t>
      </w:r>
      <w:proofErr w:type="spellEnd"/>
      <w:r w:rsidRPr="00707EA0">
        <w:t>: x, y, z</w:t>
      </w:r>
      <w:r w:rsidR="004C594A" w:rsidRPr="00707EA0">
        <w:t xml:space="preserve"> </w:t>
      </w:r>
    </w:p>
    <w:p w14:paraId="3F6661AF" w14:textId="09761503" w:rsidR="004C594A" w:rsidRPr="00707EA0" w:rsidRDefault="004C594A" w:rsidP="009F44F4">
      <w:pPr>
        <w:jc w:val="both"/>
      </w:pPr>
      <w:r w:rsidRPr="00707EA0">
        <w:t>The bunch enters the computational domain at the coordinates (x, y, z) [units in m].</w:t>
      </w:r>
    </w:p>
    <w:p w14:paraId="013C82E4" w14:textId="77777777" w:rsidR="004C594A" w:rsidRPr="00707EA0" w:rsidRDefault="004C594A" w:rsidP="009F44F4">
      <w:pPr>
        <w:jc w:val="both"/>
      </w:pPr>
    </w:p>
    <w:p w14:paraId="1210BFB4" w14:textId="695E1859" w:rsidR="004C594A" w:rsidRPr="00707EA0" w:rsidRDefault="004C594A" w:rsidP="009F44F4">
      <w:pPr>
        <w:jc w:val="both"/>
      </w:pPr>
      <w:r w:rsidRPr="00707EA0">
        <w:rPr>
          <w:b/>
        </w:rPr>
        <w:t>Direction</w:t>
      </w:r>
      <w:r w:rsidRPr="00707EA0">
        <w:t>: x, y, z</w:t>
      </w:r>
    </w:p>
    <w:p w14:paraId="2797106E" w14:textId="70E2D858" w:rsidR="004C594A" w:rsidRPr="00707EA0" w:rsidRDefault="004C594A" w:rsidP="009F44F4">
      <w:pPr>
        <w:jc w:val="both"/>
      </w:pPr>
      <w:r w:rsidRPr="00707EA0">
        <w:t>The direction of the bunch, only z direction is allowed</w:t>
      </w:r>
    </w:p>
    <w:p w14:paraId="49929E0E" w14:textId="77777777" w:rsidR="004C594A" w:rsidRPr="00707EA0" w:rsidRDefault="004C594A" w:rsidP="009F44F4">
      <w:pPr>
        <w:jc w:val="both"/>
      </w:pPr>
    </w:p>
    <w:p w14:paraId="18C6631E" w14:textId="0DD53C2F" w:rsidR="004C594A" w:rsidRPr="00707EA0" w:rsidRDefault="004C594A" w:rsidP="009F44F4">
      <w:pPr>
        <w:jc w:val="both"/>
      </w:pPr>
      <w:proofErr w:type="spellStart"/>
      <w:r w:rsidRPr="00707EA0">
        <w:rPr>
          <w:b/>
        </w:rPr>
        <w:t>BoundaryID</w:t>
      </w:r>
      <w:proofErr w:type="spellEnd"/>
      <w:r w:rsidRPr="00707EA0">
        <w:t xml:space="preserve">: The reference number of the surface where the bunch enters </w:t>
      </w:r>
    </w:p>
    <w:p w14:paraId="492995A2" w14:textId="77777777" w:rsidR="004E0F76" w:rsidRPr="00707EA0" w:rsidRDefault="004E0F76" w:rsidP="004E0F76">
      <w:pPr>
        <w:pStyle w:val="ListParagraph"/>
        <w:ind w:left="1440"/>
        <w:jc w:val="both"/>
      </w:pPr>
    </w:p>
    <w:p w14:paraId="6EBBF284" w14:textId="7326E214" w:rsidR="007F16E2" w:rsidRDefault="00337C5F" w:rsidP="00B4783C">
      <w:pPr>
        <w:jc w:val="both"/>
      </w:pPr>
      <w:r>
        <w:t xml:space="preserve">Note that multiple bunches can be specified by using multiple instances of </w:t>
      </w:r>
      <w:r w:rsidRPr="00D83C70">
        <w:rPr>
          <w:b/>
        </w:rPr>
        <w:t>Bunch</w:t>
      </w:r>
      <w:r>
        <w:t>. The posit</w:t>
      </w:r>
      <w:r w:rsidR="00B4783C">
        <w:t xml:space="preserve">ions of individual bunches can be set by </w:t>
      </w:r>
      <w:proofErr w:type="spellStart"/>
      <w:r w:rsidR="00B4783C" w:rsidRPr="00B4783C">
        <w:rPr>
          <w:b/>
        </w:rPr>
        <w:t>StartPoint</w:t>
      </w:r>
      <w:proofErr w:type="spellEnd"/>
      <w:r w:rsidR="00B4783C">
        <w:t xml:space="preserve">. The </w:t>
      </w:r>
      <w:r w:rsidR="00040B09">
        <w:t xml:space="preserve">time of </w:t>
      </w:r>
      <w:r w:rsidR="00B4783C">
        <w:t xml:space="preserve">injection of each bunch </w:t>
      </w:r>
      <w:r w:rsidR="00040B09">
        <w:t>can be specified using</w:t>
      </w:r>
    </w:p>
    <w:p w14:paraId="7775ED14" w14:textId="77777777" w:rsidR="00B4783C" w:rsidRDefault="00B4783C" w:rsidP="00B4783C">
      <w:pPr>
        <w:jc w:val="both"/>
      </w:pPr>
    </w:p>
    <w:p w14:paraId="7C058008" w14:textId="4B892C40" w:rsidR="00B4783C" w:rsidRDefault="00040B09" w:rsidP="00B4783C">
      <w:pPr>
        <w:jc w:val="both"/>
      </w:pPr>
      <w:proofErr w:type="spellStart"/>
      <w:r>
        <w:rPr>
          <w:b/>
        </w:rPr>
        <w:t>StartTime</w:t>
      </w:r>
      <w:proofErr w:type="spellEnd"/>
      <w:r w:rsidR="00B4783C">
        <w:t xml:space="preserve">: The time </w:t>
      </w:r>
      <w:r>
        <w:t xml:space="preserve">when the bunch is injected </w:t>
      </w:r>
      <w:r w:rsidR="00B4783C">
        <w:t>[unit in s]. The default is zero, and it is not required to specify this parameter for a single bunch.</w:t>
      </w:r>
    </w:p>
    <w:p w14:paraId="21F1EEA1" w14:textId="77777777" w:rsidR="003A46D4" w:rsidRDefault="003A46D4" w:rsidP="00B4783C">
      <w:pPr>
        <w:jc w:val="both"/>
      </w:pPr>
    </w:p>
    <w:p w14:paraId="1B4215D2" w14:textId="705EDA01" w:rsidR="003A46D4" w:rsidRDefault="003A46D4" w:rsidP="00B4783C">
      <w:pPr>
        <w:jc w:val="both"/>
        <w:rPr>
          <w:rFonts w:eastAsia="Times New Roman" w:cs="Calibri"/>
          <w:color w:val="000000"/>
          <w:shd w:val="clear" w:color="auto" w:fill="FFFFFF"/>
          <w:lang w:eastAsia="zh-CN"/>
        </w:rPr>
      </w:pPr>
      <w:proofErr w:type="spellStart"/>
      <w:r w:rsidRPr="003A46D4">
        <w:rPr>
          <w:rFonts w:eastAsia="Times New Roman" w:cs="Calibri"/>
          <w:b/>
          <w:bCs/>
          <w:color w:val="000000"/>
          <w:shd w:val="clear" w:color="auto" w:fill="FFFFFF"/>
          <w:lang w:eastAsia="zh-CN"/>
        </w:rPr>
        <w:t>NumBunches</w:t>
      </w:r>
      <w:proofErr w:type="spellEnd"/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>:</w:t>
      </w:r>
      <w:r>
        <w:rPr>
          <w:rFonts w:eastAsia="Times New Roman" w:cs="Calibri"/>
          <w:color w:val="000000"/>
          <w:shd w:val="clear" w:color="auto" w:fill="FFFFFF"/>
          <w:lang w:eastAsia="zh-CN"/>
        </w:rPr>
        <w:t xml:space="preserve"> </w:t>
      </w:r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 xml:space="preserve"> </w:t>
      </w:r>
      <w:r>
        <w:rPr>
          <w:rFonts w:eastAsia="Times New Roman" w:cs="Calibri"/>
          <w:color w:val="000000"/>
          <w:shd w:val="clear" w:color="auto" w:fill="FFFFFF"/>
          <w:lang w:eastAsia="zh-CN"/>
        </w:rPr>
        <w:t xml:space="preserve">The number of bunches in a bunch train. </w:t>
      </w:r>
      <w:r>
        <w:t>it is not required to specify this parameter for a single bunch.</w:t>
      </w:r>
    </w:p>
    <w:p w14:paraId="2498AEE2" w14:textId="77777777" w:rsidR="003A46D4" w:rsidRDefault="003A46D4" w:rsidP="00B4783C">
      <w:pPr>
        <w:jc w:val="both"/>
        <w:rPr>
          <w:rFonts w:eastAsia="Times New Roman" w:cs="Calibri"/>
          <w:color w:val="000000"/>
          <w:shd w:val="clear" w:color="auto" w:fill="FFFFFF"/>
          <w:lang w:eastAsia="zh-CN"/>
        </w:rPr>
      </w:pPr>
    </w:p>
    <w:p w14:paraId="40271D29" w14:textId="4E361799" w:rsidR="003A46D4" w:rsidRDefault="003A46D4" w:rsidP="00B4783C">
      <w:pPr>
        <w:jc w:val="both"/>
        <w:rPr>
          <w:rFonts w:eastAsia="Times New Roman" w:cs="Calibri"/>
          <w:color w:val="000000"/>
          <w:shd w:val="clear" w:color="auto" w:fill="FFFFFF"/>
          <w:lang w:eastAsia="zh-CN"/>
        </w:rPr>
      </w:pPr>
      <w:proofErr w:type="spellStart"/>
      <w:r w:rsidRPr="003A46D4">
        <w:rPr>
          <w:rFonts w:eastAsia="Times New Roman" w:cs="Calibri"/>
          <w:b/>
          <w:bCs/>
          <w:color w:val="000000"/>
          <w:shd w:val="clear" w:color="auto" w:fill="FFFFFF"/>
          <w:lang w:eastAsia="zh-CN"/>
        </w:rPr>
        <w:t>BunchSeparation</w:t>
      </w:r>
      <w:proofErr w:type="spellEnd"/>
      <w:r w:rsidRPr="003A46D4">
        <w:rPr>
          <w:rFonts w:eastAsia="Times New Roman" w:cs="Calibri"/>
          <w:color w:val="000000"/>
          <w:shd w:val="clear" w:color="auto" w:fill="FFFFFF"/>
          <w:lang w:eastAsia="zh-CN"/>
        </w:rPr>
        <w:t xml:space="preserve">: </w:t>
      </w:r>
      <w:r>
        <w:rPr>
          <w:rFonts w:eastAsia="Times New Roman" w:cs="Calibri"/>
          <w:color w:val="000000"/>
          <w:shd w:val="clear" w:color="auto" w:fill="FFFFFF"/>
          <w:lang w:eastAsia="zh-CN"/>
        </w:rPr>
        <w:t>The distance between bunches in a train [units in m]</w:t>
      </w:r>
    </w:p>
    <w:p w14:paraId="4853F709" w14:textId="77777777" w:rsidR="008C741B" w:rsidRPr="007957F4" w:rsidRDefault="003A46D4" w:rsidP="008C741B">
      <w:pPr>
        <w:jc w:val="right"/>
        <w:rPr>
          <w:b/>
          <w:bCs/>
          <w:color w:val="0032FF"/>
        </w:rPr>
      </w:pPr>
      <w:r w:rsidRPr="003A46D4">
        <w:rPr>
          <w:rFonts w:eastAsia="Times New Roman" w:cs="Calibri"/>
          <w:color w:val="000000"/>
          <w:sz w:val="28"/>
          <w:szCs w:val="28"/>
          <w:shd w:val="clear" w:color="auto" w:fill="FFFFFF"/>
          <w:lang w:eastAsia="zh-CN"/>
        </w:rPr>
        <w:br/>
      </w:r>
      <w:hyperlink w:anchor="Top" w:history="1">
        <w:r w:rsidR="008C741B" w:rsidRPr="008C741B">
          <w:rPr>
            <w:rStyle w:val="Hyperlink"/>
            <w:b/>
            <w:bCs/>
          </w:rPr>
          <w:t>Back to Index</w:t>
        </w:r>
      </w:hyperlink>
    </w:p>
    <w:p w14:paraId="6E8584F9" w14:textId="5838E677" w:rsidR="003A46D4" w:rsidRPr="00707EA0" w:rsidRDefault="003A46D4" w:rsidP="00B4783C">
      <w:pPr>
        <w:jc w:val="both"/>
      </w:pPr>
    </w:p>
    <w:p w14:paraId="0455BE4E" w14:textId="74DE95AE" w:rsidR="00F51329" w:rsidRDefault="00F51329" w:rsidP="00BF4051"/>
    <w:p w14:paraId="1A2125F4" w14:textId="77777777" w:rsidR="003A46D4" w:rsidRPr="00707EA0" w:rsidRDefault="003A46D4" w:rsidP="00BF4051"/>
    <w:p w14:paraId="432AAAE4" w14:textId="45713DF0" w:rsidR="00A05152" w:rsidRDefault="00A05152">
      <w:r>
        <w:br w:type="page"/>
      </w:r>
    </w:p>
    <w:p w14:paraId="19EE470A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42CAB4CE" w14:textId="77777777" w:rsidR="003A4E01" w:rsidRPr="00707EA0" w:rsidRDefault="003A4E01" w:rsidP="00BF4051"/>
    <w:p w14:paraId="6B864393" w14:textId="05BCFFFC" w:rsidR="00F51329" w:rsidRPr="00707EA0" w:rsidRDefault="00F51329" w:rsidP="00F51329">
      <w:pPr>
        <w:jc w:val="center"/>
        <w:rPr>
          <w:b/>
        </w:rPr>
      </w:pPr>
      <w:bookmarkStart w:id="5" w:name="Loading"/>
      <w:r>
        <w:rPr>
          <w:b/>
        </w:rPr>
        <w:t>Loading</w:t>
      </w:r>
    </w:p>
    <w:bookmarkEnd w:id="5"/>
    <w:p w14:paraId="18DB3D1D" w14:textId="77777777" w:rsidR="00F51329" w:rsidRPr="00707EA0" w:rsidRDefault="00F51329" w:rsidP="00F51329"/>
    <w:p w14:paraId="4C949ACB" w14:textId="77777777" w:rsidR="00685C11" w:rsidRDefault="00685C11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</w:p>
    <w:p w14:paraId="6C143000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Loading: </w:t>
      </w:r>
    </w:p>
    <w:p w14:paraId="5D825E4B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>{</w:t>
      </w:r>
    </w:p>
    <w:p w14:paraId="6D684B78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Type: </w:t>
      </w:r>
      <w:proofErr w:type="spellStart"/>
      <w:r w:rsidRPr="00B442F3">
        <w:rPr>
          <w:rFonts w:cs="Menlo Regular"/>
          <w:color w:val="000000"/>
        </w:rPr>
        <w:t>DipoleLoading</w:t>
      </w:r>
      <w:proofErr w:type="spellEnd"/>
    </w:p>
    <w:p w14:paraId="55242DD5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Coordinate: 0.0001, 0.00001, 0.</w:t>
      </w:r>
    </w:p>
    <w:p w14:paraId="67FF2C4D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Direction: 0.0, 0.0, 1.0</w:t>
      </w:r>
    </w:p>
    <w:p w14:paraId="435383B4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Tolerance: 0.001</w:t>
      </w:r>
    </w:p>
    <w:p w14:paraId="75F06249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Excitation:</w:t>
      </w:r>
    </w:p>
    <w:p w14:paraId="21F778D1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{</w:t>
      </w:r>
    </w:p>
    <w:p w14:paraId="2DE2ABCA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Power: 1.</w:t>
      </w:r>
    </w:p>
    <w:p w14:paraId="6BE53142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Pulse:</w:t>
      </w:r>
    </w:p>
    <w:p w14:paraId="529F98C0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{</w:t>
      </w:r>
    </w:p>
    <w:p w14:paraId="4FB3ED9E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  Type: Gaussian</w:t>
      </w:r>
    </w:p>
    <w:p w14:paraId="44AFA781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  Frequency: 11.0e9</w:t>
      </w:r>
    </w:p>
    <w:p w14:paraId="21B9E94A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  Bandwidth: 2.0e9</w:t>
      </w:r>
    </w:p>
    <w:p w14:paraId="74378529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  DB: 20.</w:t>
      </w:r>
    </w:p>
    <w:p w14:paraId="10FC6877" w14:textId="28509C50" w:rsidR="00B442F3" w:rsidRPr="00B442F3" w:rsidRDefault="007D7537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t xml:space="preserve">      T0: </w:t>
      </w:r>
      <w:r w:rsidR="00AF6E92">
        <w:rPr>
          <w:rFonts w:cs="Menlo Regular"/>
          <w:color w:val="000000"/>
        </w:rPr>
        <w:t>5</w:t>
      </w:r>
      <w:r w:rsidR="00B442F3" w:rsidRPr="00B442F3">
        <w:rPr>
          <w:rFonts w:cs="Menlo Regular"/>
          <w:color w:val="000000"/>
        </w:rPr>
        <w:t>.</w:t>
      </w:r>
    </w:p>
    <w:p w14:paraId="3E40465E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  Phase: 90.0</w:t>
      </w:r>
    </w:p>
    <w:p w14:paraId="42D85346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}</w:t>
      </w:r>
    </w:p>
    <w:p w14:paraId="7FFF7712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}</w:t>
      </w:r>
    </w:p>
    <w:p w14:paraId="0687FB28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>}</w:t>
      </w:r>
    </w:p>
    <w:p w14:paraId="75BD201B" w14:textId="5F055ED6" w:rsidR="00F51329" w:rsidRPr="00B442F3" w:rsidRDefault="00F51329" w:rsidP="00F51329"/>
    <w:p w14:paraId="58402EF8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Loading: </w:t>
      </w:r>
    </w:p>
    <w:p w14:paraId="3156B8F6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>{</w:t>
      </w:r>
    </w:p>
    <w:p w14:paraId="6702792D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Type: </w:t>
      </w:r>
      <w:proofErr w:type="spellStart"/>
      <w:r w:rsidRPr="00B442F3">
        <w:rPr>
          <w:rFonts w:cs="Menlo Regular"/>
          <w:color w:val="000000"/>
        </w:rPr>
        <w:t>DipoleLoading</w:t>
      </w:r>
      <w:proofErr w:type="spellEnd"/>
    </w:p>
    <w:p w14:paraId="64EF9BF2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Coordinate: 0.0001, 0.00001, 0.</w:t>
      </w:r>
    </w:p>
    <w:p w14:paraId="573E82A2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Direction: 0.0, 0.0, 1.0</w:t>
      </w:r>
    </w:p>
    <w:p w14:paraId="14265406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Tolerance: 0.001</w:t>
      </w:r>
    </w:p>
    <w:p w14:paraId="1D72357C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Excitation:</w:t>
      </w:r>
    </w:p>
    <w:p w14:paraId="417A9E94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{</w:t>
      </w:r>
    </w:p>
    <w:p w14:paraId="18226704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Power: 1.</w:t>
      </w:r>
    </w:p>
    <w:p w14:paraId="43EBF060" w14:textId="77777777" w:rsidR="00D62A5E" w:rsidRDefault="00B442F3" w:rsidP="00D62A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  </w:t>
      </w:r>
      <w:r w:rsidR="00D62A5E" w:rsidRPr="00D62A5E">
        <w:rPr>
          <w:rFonts w:cs="Menlo Regular"/>
          <w:color w:val="000000"/>
        </w:rPr>
        <w:t xml:space="preserve">Pulse: </w:t>
      </w:r>
    </w:p>
    <w:p w14:paraId="3C566924" w14:textId="15C2FEDE" w:rsidR="00D62A5E" w:rsidRPr="00D62A5E" w:rsidRDefault="00D62A5E" w:rsidP="00D62A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t xml:space="preserve">    </w:t>
      </w:r>
      <w:r w:rsidRPr="00D62A5E">
        <w:rPr>
          <w:rFonts w:cs="Menlo Regular"/>
          <w:color w:val="000000"/>
        </w:rPr>
        <w:t>{</w:t>
      </w:r>
    </w:p>
    <w:p w14:paraId="5A0C6723" w14:textId="77777777" w:rsidR="00D62A5E" w:rsidRPr="00D62A5E" w:rsidRDefault="00D62A5E" w:rsidP="00D62A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D62A5E">
        <w:rPr>
          <w:rFonts w:cs="Menlo Regular"/>
          <w:color w:val="000000"/>
        </w:rPr>
        <w:t xml:space="preserve">      Type: Monochromatic</w:t>
      </w:r>
    </w:p>
    <w:p w14:paraId="28DD9A7C" w14:textId="77777777" w:rsidR="00D62A5E" w:rsidRPr="00D62A5E" w:rsidRDefault="00D62A5E" w:rsidP="00D62A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D62A5E">
        <w:rPr>
          <w:rFonts w:cs="Menlo Regular"/>
          <w:color w:val="000000"/>
        </w:rPr>
        <w:t xml:space="preserve">      Frequency: 10.915e9</w:t>
      </w:r>
    </w:p>
    <w:p w14:paraId="587C48AF" w14:textId="77777777" w:rsidR="00D62A5E" w:rsidRPr="00D62A5E" w:rsidRDefault="00D62A5E" w:rsidP="00D62A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D62A5E">
        <w:rPr>
          <w:rFonts w:cs="Menlo Regular"/>
          <w:color w:val="000000"/>
        </w:rPr>
        <w:t xml:space="preserve">      Rise periods: 10</w:t>
      </w:r>
    </w:p>
    <w:p w14:paraId="32FD3FE9" w14:textId="77777777" w:rsidR="00D62A5E" w:rsidRPr="00D62A5E" w:rsidRDefault="00D62A5E" w:rsidP="00D62A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D62A5E">
        <w:rPr>
          <w:rFonts w:cs="Menlo Regular"/>
          <w:color w:val="000000"/>
        </w:rPr>
        <w:t xml:space="preserve">      T0: 0.</w:t>
      </w:r>
    </w:p>
    <w:p w14:paraId="38899B6C" w14:textId="77777777" w:rsidR="00D62A5E" w:rsidRPr="00D62A5E" w:rsidRDefault="00D62A5E" w:rsidP="00D62A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D62A5E">
        <w:rPr>
          <w:rFonts w:cs="Menlo Regular"/>
          <w:color w:val="000000"/>
        </w:rPr>
        <w:t xml:space="preserve">    }</w:t>
      </w:r>
    </w:p>
    <w:p w14:paraId="29DE4C2A" w14:textId="26AFAB96" w:rsidR="00B442F3" w:rsidRPr="00B442F3" w:rsidRDefault="00B442F3" w:rsidP="00D62A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 xml:space="preserve">  }</w:t>
      </w:r>
    </w:p>
    <w:p w14:paraId="501CB09D" w14:textId="77777777" w:rsidR="00B442F3" w:rsidRPr="00B442F3" w:rsidRDefault="00B442F3" w:rsidP="00B442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>}</w:t>
      </w:r>
    </w:p>
    <w:p w14:paraId="7385A783" w14:textId="77777777" w:rsidR="00F51329" w:rsidRDefault="00F51329" w:rsidP="00F51329"/>
    <w:p w14:paraId="1A96D272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>Loading:</w:t>
      </w:r>
    </w:p>
    <w:p w14:paraId="27142912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lastRenderedPageBreak/>
        <w:t>{</w:t>
      </w:r>
    </w:p>
    <w:p w14:paraId="5A7C7612" w14:textId="2131D8B0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Type: </w:t>
      </w:r>
      <w:proofErr w:type="spellStart"/>
      <w:r w:rsidRPr="009A0248">
        <w:rPr>
          <w:rFonts w:cs="Menlo Regular"/>
          <w:color w:val="000000"/>
        </w:rPr>
        <w:t>PortModeLoading</w:t>
      </w:r>
      <w:proofErr w:type="spellEnd"/>
    </w:p>
    <w:p w14:paraId="63E6FE99" w14:textId="6A3DE2E8" w:rsidR="009373F3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</w:t>
      </w:r>
      <w:r w:rsidR="009373F3">
        <w:rPr>
          <w:rFonts w:cs="Menlo Regular"/>
          <w:color w:val="000000"/>
        </w:rPr>
        <w:t>// Example for loading external port mode fields from files</w:t>
      </w:r>
    </w:p>
    <w:p w14:paraId="73CA7C0F" w14:textId="2FC2270C" w:rsidR="009A0248" w:rsidRPr="009A0248" w:rsidRDefault="009373F3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t xml:space="preserve"> </w:t>
      </w:r>
      <w:r w:rsidR="009A0248" w:rsidRPr="009A0248">
        <w:rPr>
          <w:rFonts w:cs="Menlo Regular"/>
          <w:color w:val="000000"/>
        </w:rPr>
        <w:t>Port</w:t>
      </w:r>
      <w:proofErr w:type="gramStart"/>
      <w:r w:rsidR="009A0248" w:rsidRPr="009A0248">
        <w:rPr>
          <w:rFonts w:cs="Menlo Regular"/>
          <w:color w:val="000000"/>
        </w:rPr>
        <w:t>:  {</w:t>
      </w:r>
      <w:proofErr w:type="gramEnd"/>
    </w:p>
    <w:p w14:paraId="3A063E64" w14:textId="62759D05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ReferenceNumber: 3   </w:t>
      </w:r>
    </w:p>
    <w:p w14:paraId="1C944E62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Origin: 0.0 0.0 -1.928 </w:t>
      </w:r>
    </w:p>
    <w:p w14:paraId="008FC718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</w:t>
      </w:r>
      <w:proofErr w:type="spellStart"/>
      <w:r w:rsidRPr="009A0248">
        <w:rPr>
          <w:rFonts w:cs="Menlo Regular"/>
          <w:color w:val="000000"/>
        </w:rPr>
        <w:t>XDirection</w:t>
      </w:r>
      <w:proofErr w:type="spellEnd"/>
      <w:r w:rsidRPr="009A0248">
        <w:rPr>
          <w:rFonts w:cs="Menlo Regular"/>
          <w:color w:val="000000"/>
        </w:rPr>
        <w:t>: 1.0 0.0 0.0</w:t>
      </w:r>
    </w:p>
    <w:p w14:paraId="26D58DC1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</w:t>
      </w:r>
      <w:proofErr w:type="spellStart"/>
      <w:r w:rsidRPr="009A0248">
        <w:rPr>
          <w:rFonts w:cs="Menlo Regular"/>
          <w:color w:val="000000"/>
        </w:rPr>
        <w:t>YDirection</w:t>
      </w:r>
      <w:proofErr w:type="spellEnd"/>
      <w:r w:rsidRPr="009A0248">
        <w:rPr>
          <w:rFonts w:cs="Menlo Regular"/>
          <w:color w:val="000000"/>
        </w:rPr>
        <w:t>: 0.0 1.0 0.0</w:t>
      </w:r>
    </w:p>
    <w:p w14:paraId="69ABFB21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</w:t>
      </w:r>
      <w:proofErr w:type="spellStart"/>
      <w:r w:rsidRPr="009A0248">
        <w:rPr>
          <w:rFonts w:cs="Menlo Regular"/>
          <w:color w:val="000000"/>
        </w:rPr>
        <w:t>ESolver</w:t>
      </w:r>
      <w:proofErr w:type="spellEnd"/>
      <w:r w:rsidRPr="009A0248">
        <w:rPr>
          <w:rFonts w:cs="Menlo Regular"/>
          <w:color w:val="000000"/>
        </w:rPr>
        <w:t>: {</w:t>
      </w:r>
    </w:p>
    <w:p w14:paraId="05CE1A6A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  Type: Interpolative</w:t>
      </w:r>
    </w:p>
    <w:p w14:paraId="4ED80237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  Mode: {</w:t>
      </w:r>
    </w:p>
    <w:p w14:paraId="4FD9CA2D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    </w:t>
      </w:r>
      <w:proofErr w:type="spellStart"/>
      <w:r w:rsidRPr="009A0248">
        <w:rPr>
          <w:rFonts w:cs="Menlo Regular"/>
          <w:color w:val="000000"/>
        </w:rPr>
        <w:t>ExFile</w:t>
      </w:r>
      <w:proofErr w:type="spellEnd"/>
      <w:r w:rsidRPr="009A0248">
        <w:rPr>
          <w:rFonts w:cs="Menlo Regular"/>
          <w:color w:val="000000"/>
        </w:rPr>
        <w:t xml:space="preserve">: </w:t>
      </w:r>
      <w:proofErr w:type="spellStart"/>
      <w:r w:rsidRPr="009A0248">
        <w:rPr>
          <w:rFonts w:cs="Menlo Regular"/>
          <w:color w:val="000000"/>
        </w:rPr>
        <w:t>Ex.prn</w:t>
      </w:r>
      <w:proofErr w:type="spellEnd"/>
    </w:p>
    <w:p w14:paraId="712E0426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    </w:t>
      </w:r>
      <w:proofErr w:type="spellStart"/>
      <w:r w:rsidRPr="009A0248">
        <w:rPr>
          <w:rFonts w:cs="Menlo Regular"/>
          <w:color w:val="000000"/>
        </w:rPr>
        <w:t>EyFile</w:t>
      </w:r>
      <w:proofErr w:type="spellEnd"/>
      <w:r w:rsidRPr="009A0248">
        <w:rPr>
          <w:rFonts w:cs="Menlo Regular"/>
          <w:color w:val="000000"/>
        </w:rPr>
        <w:t xml:space="preserve">: </w:t>
      </w:r>
      <w:proofErr w:type="spellStart"/>
      <w:r w:rsidRPr="009A0248">
        <w:rPr>
          <w:rFonts w:cs="Menlo Regular"/>
          <w:color w:val="000000"/>
        </w:rPr>
        <w:t>Ey.prn</w:t>
      </w:r>
      <w:proofErr w:type="spellEnd"/>
    </w:p>
    <w:p w14:paraId="0D6223EA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    </w:t>
      </w:r>
      <w:proofErr w:type="spellStart"/>
      <w:r w:rsidRPr="009A0248">
        <w:rPr>
          <w:rFonts w:cs="Menlo Regular"/>
          <w:color w:val="000000"/>
        </w:rPr>
        <w:t>BxFile</w:t>
      </w:r>
      <w:proofErr w:type="spellEnd"/>
      <w:r w:rsidRPr="009A0248">
        <w:rPr>
          <w:rFonts w:cs="Menlo Regular"/>
          <w:color w:val="000000"/>
        </w:rPr>
        <w:t xml:space="preserve">: </w:t>
      </w:r>
      <w:proofErr w:type="spellStart"/>
      <w:r w:rsidRPr="009A0248">
        <w:rPr>
          <w:rFonts w:cs="Menlo Regular"/>
          <w:color w:val="000000"/>
        </w:rPr>
        <w:t>Bx.prn</w:t>
      </w:r>
      <w:proofErr w:type="spellEnd"/>
    </w:p>
    <w:p w14:paraId="09087019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    </w:t>
      </w:r>
      <w:proofErr w:type="spellStart"/>
      <w:r w:rsidRPr="009A0248">
        <w:rPr>
          <w:rFonts w:cs="Menlo Regular"/>
          <w:color w:val="000000"/>
        </w:rPr>
        <w:t>ByFile</w:t>
      </w:r>
      <w:proofErr w:type="spellEnd"/>
      <w:r w:rsidRPr="009A0248">
        <w:rPr>
          <w:rFonts w:cs="Menlo Regular"/>
          <w:color w:val="000000"/>
        </w:rPr>
        <w:t xml:space="preserve">: </w:t>
      </w:r>
      <w:proofErr w:type="spellStart"/>
      <w:r w:rsidRPr="009A0248">
        <w:rPr>
          <w:rFonts w:cs="Menlo Regular"/>
          <w:color w:val="000000"/>
        </w:rPr>
        <w:t>By.prn</w:t>
      </w:r>
      <w:proofErr w:type="spellEnd"/>
    </w:p>
    <w:p w14:paraId="23C12961" w14:textId="77777777" w:rsidR="009A0248" w:rsidRP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  }</w:t>
      </w:r>
    </w:p>
    <w:p w14:paraId="445D2DDA" w14:textId="276176ED" w:rsid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  }</w:t>
      </w:r>
    </w:p>
    <w:p w14:paraId="611C2169" w14:textId="0F3AA5A5" w:rsidR="009373F3" w:rsidRDefault="009373F3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</w:p>
    <w:p w14:paraId="16C2FDA7" w14:textId="6F5E79DD" w:rsidR="009373F3" w:rsidRDefault="009373F3" w:rsidP="009373F3">
      <w:pPr>
        <w:pStyle w:val="xp1"/>
        <w:spacing w:before="0" w:beforeAutospacing="0" w:after="0" w:afterAutospacing="0"/>
        <w:rPr>
          <w:rStyle w:val="xs1"/>
          <w:rFonts w:asciiTheme="minorHAnsi" w:hAnsiTheme="minorHAnsi"/>
        </w:rPr>
      </w:pPr>
      <w:r>
        <w:rPr>
          <w:rStyle w:val="xs1"/>
          <w:rFonts w:asciiTheme="minorHAnsi" w:hAnsiTheme="minorHAnsi"/>
        </w:rPr>
        <w:t xml:space="preserve"> // Example for calculating port modes numerically</w:t>
      </w:r>
    </w:p>
    <w:p w14:paraId="4596F2FF" w14:textId="51899AFA" w:rsidR="009373F3" w:rsidRPr="009373F3" w:rsidRDefault="009373F3" w:rsidP="009373F3">
      <w:pPr>
        <w:pStyle w:val="xp1"/>
        <w:spacing w:before="0" w:beforeAutospacing="0" w:after="0" w:afterAutospacing="0"/>
        <w:rPr>
          <w:rFonts w:asciiTheme="minorHAnsi" w:hAnsiTheme="minorHAnsi"/>
        </w:rPr>
      </w:pPr>
      <w:r>
        <w:rPr>
          <w:rStyle w:val="xs1"/>
          <w:rFonts w:asciiTheme="minorHAnsi" w:hAnsiTheme="minorHAnsi"/>
        </w:rPr>
        <w:t xml:space="preserve"> </w:t>
      </w:r>
      <w:r w:rsidRPr="009373F3">
        <w:rPr>
          <w:rStyle w:val="xs1"/>
          <w:rFonts w:asciiTheme="minorHAnsi" w:hAnsiTheme="minorHAnsi"/>
        </w:rPr>
        <w:t>Port</w:t>
      </w:r>
      <w:proofErr w:type="gramStart"/>
      <w:r w:rsidRPr="009373F3">
        <w:rPr>
          <w:rStyle w:val="xs1"/>
          <w:rFonts w:asciiTheme="minorHAnsi" w:hAnsiTheme="minorHAnsi"/>
        </w:rPr>
        <w:t>:</w:t>
      </w:r>
      <w:r w:rsidRPr="009373F3">
        <w:rPr>
          <w:rStyle w:val="xapple-converted-space"/>
          <w:rFonts w:asciiTheme="minorHAnsi" w:hAnsiTheme="minorHAnsi"/>
        </w:rPr>
        <w:t xml:space="preserve">  </w:t>
      </w:r>
      <w:r w:rsidRPr="009373F3">
        <w:rPr>
          <w:rStyle w:val="xs1"/>
          <w:rFonts w:asciiTheme="minorHAnsi" w:hAnsiTheme="minorHAnsi"/>
        </w:rPr>
        <w:t>{</w:t>
      </w:r>
      <w:proofErr w:type="gramEnd"/>
    </w:p>
    <w:p w14:paraId="4AF4F827" w14:textId="40A940D5" w:rsidR="009373F3" w:rsidRPr="009373F3" w:rsidRDefault="009373F3" w:rsidP="009373F3">
      <w:pPr>
        <w:pStyle w:val="xp1"/>
        <w:spacing w:before="0" w:beforeAutospacing="0" w:after="0" w:afterAutospacing="0"/>
        <w:rPr>
          <w:rFonts w:asciiTheme="minorHAnsi" w:hAnsiTheme="minorHAnsi"/>
        </w:rPr>
      </w:pPr>
      <w:r w:rsidRPr="009373F3">
        <w:rPr>
          <w:rStyle w:val="xapple-converted-space"/>
          <w:rFonts w:asciiTheme="minorHAnsi" w:hAnsiTheme="minorHAnsi"/>
        </w:rPr>
        <w:t xml:space="preserve">   </w:t>
      </w:r>
      <w:r w:rsidRPr="009373F3">
        <w:rPr>
          <w:rStyle w:val="xs1"/>
          <w:rFonts w:asciiTheme="minorHAnsi" w:hAnsiTheme="minorHAnsi"/>
        </w:rPr>
        <w:t xml:space="preserve">ReferenceNumber: </w:t>
      </w:r>
      <w:r>
        <w:rPr>
          <w:rStyle w:val="xs1"/>
          <w:rFonts w:asciiTheme="minorHAnsi" w:hAnsiTheme="minorHAnsi"/>
        </w:rPr>
        <w:t>3</w:t>
      </w:r>
      <w:r w:rsidRPr="009373F3">
        <w:rPr>
          <w:rStyle w:val="xapple-converted-space"/>
          <w:rFonts w:asciiTheme="minorHAnsi" w:hAnsiTheme="minorHAnsi"/>
        </w:rPr>
        <w:t xml:space="preserve">  </w:t>
      </w:r>
    </w:p>
    <w:p w14:paraId="32E0D001" w14:textId="266407BE" w:rsidR="009373F3" w:rsidRPr="009373F3" w:rsidRDefault="009373F3" w:rsidP="009373F3">
      <w:pPr>
        <w:pStyle w:val="xp1"/>
        <w:spacing w:before="0" w:beforeAutospacing="0" w:after="0" w:afterAutospacing="0"/>
        <w:rPr>
          <w:rFonts w:asciiTheme="minorHAnsi" w:hAnsiTheme="minorHAnsi"/>
        </w:rPr>
      </w:pPr>
      <w:r w:rsidRPr="009373F3">
        <w:rPr>
          <w:rStyle w:val="xapple-converted-space"/>
          <w:rFonts w:asciiTheme="minorHAnsi" w:hAnsiTheme="minorHAnsi"/>
        </w:rPr>
        <w:t xml:space="preserve">   </w:t>
      </w:r>
      <w:proofErr w:type="spellStart"/>
      <w:r w:rsidRPr="009373F3">
        <w:rPr>
          <w:rStyle w:val="xs1"/>
          <w:rFonts w:asciiTheme="minorHAnsi" w:hAnsiTheme="minorHAnsi"/>
        </w:rPr>
        <w:t>SymmetricFactor</w:t>
      </w:r>
      <w:proofErr w:type="spellEnd"/>
      <w:r w:rsidRPr="009373F3">
        <w:rPr>
          <w:rStyle w:val="xs1"/>
          <w:rFonts w:asciiTheme="minorHAnsi" w:hAnsiTheme="minorHAnsi"/>
        </w:rPr>
        <w:t>:</w:t>
      </w:r>
      <w:r>
        <w:rPr>
          <w:rStyle w:val="xs1"/>
          <w:rFonts w:asciiTheme="minorHAnsi" w:hAnsiTheme="minorHAnsi"/>
        </w:rPr>
        <w:t xml:space="preserve"> 4</w:t>
      </w:r>
    </w:p>
    <w:p w14:paraId="7598760D" w14:textId="77777777" w:rsidR="009373F3" w:rsidRPr="009373F3" w:rsidRDefault="009373F3" w:rsidP="009373F3">
      <w:pPr>
        <w:pStyle w:val="xp1"/>
        <w:spacing w:before="0" w:beforeAutospacing="0" w:after="0" w:afterAutospacing="0"/>
        <w:rPr>
          <w:rFonts w:asciiTheme="minorHAnsi" w:hAnsiTheme="minorHAnsi"/>
        </w:rPr>
      </w:pPr>
      <w:r w:rsidRPr="009373F3">
        <w:rPr>
          <w:rStyle w:val="xapple-converted-space"/>
          <w:rFonts w:asciiTheme="minorHAnsi" w:hAnsiTheme="minorHAnsi"/>
        </w:rPr>
        <w:t xml:space="preserve">   </w:t>
      </w:r>
      <w:proofErr w:type="spellStart"/>
      <w:r w:rsidRPr="009373F3">
        <w:rPr>
          <w:rStyle w:val="xs1"/>
          <w:rFonts w:asciiTheme="minorHAnsi" w:hAnsiTheme="minorHAnsi"/>
        </w:rPr>
        <w:t>NumberOfModes</w:t>
      </w:r>
      <w:proofErr w:type="spellEnd"/>
      <w:r w:rsidRPr="009373F3">
        <w:rPr>
          <w:rStyle w:val="xs1"/>
          <w:rFonts w:asciiTheme="minorHAnsi" w:hAnsiTheme="minorHAnsi"/>
        </w:rPr>
        <w:t>: 1</w:t>
      </w:r>
    </w:p>
    <w:p w14:paraId="74F5B9B2" w14:textId="77777777" w:rsidR="009373F3" w:rsidRPr="009373F3" w:rsidRDefault="009373F3" w:rsidP="009373F3">
      <w:pPr>
        <w:pStyle w:val="xp1"/>
        <w:spacing w:before="0" w:beforeAutospacing="0" w:after="0" w:afterAutospacing="0"/>
        <w:rPr>
          <w:rFonts w:asciiTheme="minorHAnsi" w:hAnsiTheme="minorHAnsi"/>
        </w:rPr>
      </w:pPr>
      <w:r w:rsidRPr="009373F3">
        <w:rPr>
          <w:rStyle w:val="xapple-converted-space"/>
          <w:rFonts w:asciiTheme="minorHAnsi" w:hAnsiTheme="minorHAnsi"/>
        </w:rPr>
        <w:t xml:space="preserve">  </w:t>
      </w:r>
      <w:r w:rsidRPr="009373F3">
        <w:rPr>
          <w:rStyle w:val="xs1"/>
          <w:rFonts w:asciiTheme="minorHAnsi" w:hAnsiTheme="minorHAnsi"/>
        </w:rPr>
        <w:t>}</w:t>
      </w:r>
    </w:p>
    <w:p w14:paraId="6676FE5A" w14:textId="77777777" w:rsidR="00B97601" w:rsidRPr="009373F3" w:rsidRDefault="00B97601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</w:p>
    <w:p w14:paraId="3ED6410E" w14:textId="3B6FBD0C" w:rsidR="00B97601" w:rsidRPr="00B97601" w:rsidRDefault="00B97601" w:rsidP="00B9760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t>Excitation</w:t>
      </w:r>
      <w:proofErr w:type="gramStart"/>
      <w:r>
        <w:rPr>
          <w:rFonts w:cs="Menlo Regular"/>
          <w:color w:val="000000"/>
        </w:rPr>
        <w:t>:  {</w:t>
      </w:r>
      <w:proofErr w:type="gramEnd"/>
    </w:p>
    <w:p w14:paraId="3C8A96BE" w14:textId="77777777" w:rsidR="00B97601" w:rsidRPr="00B97601" w:rsidRDefault="00B97601" w:rsidP="00B9760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97601">
        <w:rPr>
          <w:rFonts w:cs="Menlo Regular"/>
          <w:color w:val="000000"/>
        </w:rPr>
        <w:t xml:space="preserve">    Power: 1.</w:t>
      </w:r>
    </w:p>
    <w:p w14:paraId="2BC5DD01" w14:textId="77777777" w:rsidR="00B97601" w:rsidRPr="00B97601" w:rsidRDefault="00B97601" w:rsidP="00B9760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97601">
        <w:rPr>
          <w:rFonts w:cs="Menlo Regular"/>
          <w:color w:val="000000"/>
        </w:rPr>
        <w:t xml:space="preserve">    Pulse: {</w:t>
      </w:r>
    </w:p>
    <w:p w14:paraId="60BC2B01" w14:textId="77777777" w:rsidR="00B97601" w:rsidRPr="00B97601" w:rsidRDefault="00B97601" w:rsidP="00B9760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97601">
        <w:rPr>
          <w:rFonts w:cs="Menlo Regular"/>
          <w:color w:val="000000"/>
        </w:rPr>
        <w:t xml:space="preserve">      Type: Monochromatic</w:t>
      </w:r>
    </w:p>
    <w:p w14:paraId="54A8B8C4" w14:textId="48382A3C" w:rsidR="00B97601" w:rsidRPr="00B97601" w:rsidRDefault="00B97601" w:rsidP="00B9760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97601">
        <w:rPr>
          <w:rFonts w:cs="Menlo Regular"/>
          <w:color w:val="000000"/>
        </w:rPr>
        <w:t xml:space="preserve">      Frequency: </w:t>
      </w:r>
      <w:r>
        <w:rPr>
          <w:rFonts w:cs="Menlo Regular"/>
          <w:color w:val="000000"/>
        </w:rPr>
        <w:t>1.e9</w:t>
      </w:r>
    </w:p>
    <w:p w14:paraId="67C507E6" w14:textId="77777777" w:rsidR="00B97601" w:rsidRPr="00B97601" w:rsidRDefault="00B97601" w:rsidP="00B9760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97601">
        <w:rPr>
          <w:rFonts w:cs="Menlo Regular"/>
          <w:color w:val="000000"/>
        </w:rPr>
        <w:t xml:space="preserve">      Rise periods: 10</w:t>
      </w:r>
    </w:p>
    <w:p w14:paraId="0CCCF473" w14:textId="77777777" w:rsidR="00B97601" w:rsidRPr="00B97601" w:rsidRDefault="00B97601" w:rsidP="00B9760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97601">
        <w:rPr>
          <w:rFonts w:cs="Menlo Regular"/>
          <w:color w:val="000000"/>
        </w:rPr>
        <w:t xml:space="preserve">      T0: 0.</w:t>
      </w:r>
    </w:p>
    <w:p w14:paraId="7E089EEE" w14:textId="070EED9B" w:rsidR="00B97601" w:rsidRDefault="00B97601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t xml:space="preserve">    }</w:t>
      </w:r>
    </w:p>
    <w:p w14:paraId="32C503B5" w14:textId="5515BFE0" w:rsid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9A0248">
        <w:rPr>
          <w:rFonts w:cs="Menlo Regular"/>
          <w:color w:val="000000"/>
        </w:rPr>
        <w:t xml:space="preserve"> }</w:t>
      </w:r>
    </w:p>
    <w:p w14:paraId="3E6EE644" w14:textId="77777777" w:rsid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</w:p>
    <w:p w14:paraId="32DD245D" w14:textId="6711E55D" w:rsidR="003D35B2" w:rsidRDefault="003D35B2" w:rsidP="003D35B2">
      <w:pPr>
        <w:rPr>
          <w:rFonts w:eastAsia="Times New Roman" w:cs="Times New Roman"/>
          <w:lang w:eastAsia="zh-CN"/>
        </w:rPr>
      </w:pPr>
      <w:r w:rsidRPr="003D35B2">
        <w:rPr>
          <w:rFonts w:eastAsia="Times New Roman" w:cs="Times New Roman"/>
          <w:lang w:eastAsia="zh-CN"/>
        </w:rPr>
        <w:t>Loading:</w:t>
      </w:r>
      <w:r w:rsidRPr="003D35B2">
        <w:rPr>
          <w:rFonts w:eastAsia="Times New Roman" w:cs="Times New Roman"/>
          <w:lang w:eastAsia="zh-CN"/>
        </w:rPr>
        <w:br/>
        <w:t> </w:t>
      </w:r>
      <w:proofErr w:type="gramStart"/>
      <w:r w:rsidRPr="003D35B2">
        <w:rPr>
          <w:rFonts w:eastAsia="Times New Roman" w:cs="Times New Roman"/>
          <w:lang w:eastAsia="zh-CN"/>
        </w:rPr>
        <w:t>   {</w:t>
      </w:r>
      <w:proofErr w:type="gramEnd"/>
      <w:r w:rsidRPr="003D35B2">
        <w:rPr>
          <w:rFonts w:eastAsia="Times New Roman" w:cs="Times New Roman"/>
          <w:lang w:eastAsia="zh-CN"/>
        </w:rPr>
        <w:br/>
        <w:t xml:space="preserve">     Type: </w:t>
      </w:r>
      <w:proofErr w:type="spellStart"/>
      <w:r w:rsidRPr="003D35B2">
        <w:rPr>
          <w:rFonts w:eastAsia="Times New Roman" w:cs="Times New Roman"/>
          <w:lang w:eastAsia="zh-CN"/>
        </w:rPr>
        <w:t>SurfaceLoading</w:t>
      </w:r>
      <w:proofErr w:type="spellEnd"/>
      <w:r w:rsidRPr="003D35B2">
        <w:rPr>
          <w:rFonts w:eastAsia="Times New Roman" w:cs="Times New Roman"/>
          <w:lang w:eastAsia="zh-CN"/>
        </w:rPr>
        <w:br/>
        <w:t>     ReferenceNumber: 4</w:t>
      </w:r>
      <w:r w:rsidRPr="003D35B2">
        <w:rPr>
          <w:rFonts w:eastAsia="Times New Roman" w:cs="Times New Roman"/>
          <w:lang w:eastAsia="zh-CN"/>
        </w:rPr>
        <w:br/>
        <w:t>   </w:t>
      </w:r>
      <w:r w:rsidRPr="003D35B2">
        <w:rPr>
          <w:rFonts w:eastAsia="Times New Roman" w:cs="Times New Roman"/>
          <w:lang w:eastAsia="zh-CN"/>
        </w:rPr>
        <w:br/>
        <w:t xml:space="preserve">     </w:t>
      </w:r>
      <w:proofErr w:type="spellStart"/>
      <w:r w:rsidRPr="003D35B2">
        <w:rPr>
          <w:rFonts w:eastAsia="Times New Roman" w:cs="Times New Roman"/>
          <w:lang w:eastAsia="zh-CN"/>
        </w:rPr>
        <w:t>InputFile</w:t>
      </w:r>
      <w:proofErr w:type="spellEnd"/>
      <w:r w:rsidRPr="003D35B2">
        <w:rPr>
          <w:rFonts w:eastAsia="Times New Roman" w:cs="Times New Roman"/>
          <w:lang w:eastAsia="zh-CN"/>
        </w:rPr>
        <w:t>: TM01.prn</w:t>
      </w:r>
    </w:p>
    <w:p w14:paraId="5564AECD" w14:textId="77777777" w:rsidR="003D35B2" w:rsidRDefault="003D35B2" w:rsidP="003D35B2">
      <w:pPr>
        <w:rPr>
          <w:rFonts w:ascii="Times New Roman" w:eastAsia="Times New Roman" w:hAnsi="Times New Roman" w:cs="Times New Roman"/>
          <w:sz w:val="22"/>
          <w:szCs w:val="22"/>
          <w:lang w:eastAsia="zh-CN"/>
        </w:rPr>
      </w:pPr>
    </w:p>
    <w:p w14:paraId="06573DA0" w14:textId="747DC6DF" w:rsidR="003D35B2" w:rsidRPr="003D35B2" w:rsidRDefault="003D35B2" w:rsidP="003D35B2">
      <w:pPr>
        <w:rPr>
          <w:rFonts w:eastAsia="Times New Roman" w:cs="Times New Roman"/>
          <w:lang w:eastAsia="zh-CN"/>
        </w:rPr>
      </w:pPr>
      <w:r>
        <w:rPr>
          <w:rFonts w:ascii="Times New Roman" w:eastAsia="Times New Roman" w:hAnsi="Times New Roman" w:cs="Times New Roman"/>
          <w:sz w:val="22"/>
          <w:szCs w:val="22"/>
          <w:lang w:eastAsia="zh-CN"/>
        </w:rPr>
        <w:t xml:space="preserve">    </w:t>
      </w:r>
      <w:r w:rsidRPr="003D35B2">
        <w:rPr>
          <w:rFonts w:eastAsia="Times New Roman" w:cs="Times New Roman"/>
          <w:lang w:eastAsia="zh-CN"/>
        </w:rPr>
        <w:t>Excitation</w:t>
      </w:r>
      <w:proofErr w:type="gramStart"/>
      <w:r w:rsidRPr="003D35B2">
        <w:rPr>
          <w:rFonts w:eastAsia="Times New Roman" w:cs="Times New Roman"/>
          <w:lang w:eastAsia="zh-CN"/>
        </w:rPr>
        <w:t>:  {</w:t>
      </w:r>
      <w:proofErr w:type="gramEnd"/>
      <w:r w:rsidRPr="003D35B2">
        <w:rPr>
          <w:rFonts w:eastAsia="Times New Roman" w:cs="Times New Roman"/>
          <w:lang w:eastAsia="zh-CN"/>
        </w:rPr>
        <w:br/>
        <w:t>        Mode number: 1</w:t>
      </w:r>
      <w:r w:rsidRPr="003D35B2">
        <w:rPr>
          <w:rFonts w:eastAsia="Times New Roman" w:cs="Times New Roman"/>
          <w:lang w:eastAsia="zh-CN"/>
        </w:rPr>
        <w:br/>
        <w:t>        Power: 1.</w:t>
      </w:r>
      <w:r w:rsidRPr="003D35B2">
        <w:rPr>
          <w:rFonts w:eastAsia="Times New Roman" w:cs="Times New Roman"/>
          <w:lang w:eastAsia="zh-CN"/>
        </w:rPr>
        <w:br/>
        <w:t>        Pulse: {</w:t>
      </w:r>
      <w:r w:rsidRPr="003D35B2">
        <w:rPr>
          <w:rFonts w:eastAsia="Times New Roman" w:cs="Times New Roman"/>
          <w:lang w:eastAsia="zh-CN"/>
        </w:rPr>
        <w:br/>
      </w:r>
      <w:r w:rsidRPr="003D35B2">
        <w:rPr>
          <w:rFonts w:eastAsia="Times New Roman" w:cs="Times New Roman"/>
          <w:lang w:eastAsia="zh-CN"/>
        </w:rPr>
        <w:lastRenderedPageBreak/>
        <w:t>          Type: Monochromatic</w:t>
      </w:r>
      <w:r w:rsidRPr="003D35B2">
        <w:rPr>
          <w:rFonts w:eastAsia="Times New Roman" w:cs="Times New Roman"/>
          <w:lang w:eastAsia="zh-CN"/>
        </w:rPr>
        <w:br/>
        <w:t>          Frequency: 390.2035e6</w:t>
      </w:r>
      <w:r w:rsidRPr="003D35B2">
        <w:rPr>
          <w:rFonts w:eastAsia="Times New Roman" w:cs="Times New Roman"/>
          <w:lang w:eastAsia="zh-CN"/>
        </w:rPr>
        <w:br/>
        <w:t>          Rise periods: 10</w:t>
      </w:r>
      <w:r w:rsidRPr="003D35B2">
        <w:rPr>
          <w:rFonts w:eastAsia="Times New Roman" w:cs="Times New Roman"/>
          <w:lang w:eastAsia="zh-CN"/>
        </w:rPr>
        <w:br/>
        <w:t>          T0: 0.</w:t>
      </w:r>
      <w:r w:rsidRPr="003D35B2">
        <w:rPr>
          <w:rFonts w:eastAsia="Times New Roman" w:cs="Times New Roman"/>
          <w:lang w:eastAsia="zh-CN"/>
        </w:rPr>
        <w:br/>
        <w:t>      </w:t>
      </w:r>
      <w:proofErr w:type="gramStart"/>
      <w:r w:rsidRPr="003D35B2">
        <w:rPr>
          <w:rFonts w:eastAsia="Times New Roman" w:cs="Times New Roman"/>
          <w:lang w:eastAsia="zh-CN"/>
        </w:rPr>
        <w:t>  }</w:t>
      </w:r>
      <w:proofErr w:type="gramEnd"/>
      <w:r w:rsidRPr="003D35B2">
        <w:rPr>
          <w:rFonts w:eastAsia="Times New Roman" w:cs="Times New Roman"/>
          <w:lang w:eastAsia="zh-CN"/>
        </w:rPr>
        <w:br/>
        <w:t>   </w:t>
      </w:r>
      <w:proofErr w:type="gramStart"/>
      <w:r w:rsidRPr="003D35B2">
        <w:rPr>
          <w:rFonts w:eastAsia="Times New Roman" w:cs="Times New Roman"/>
          <w:lang w:eastAsia="zh-CN"/>
        </w:rPr>
        <w:t>  }</w:t>
      </w:r>
      <w:proofErr w:type="gramEnd"/>
      <w:r w:rsidRPr="003D35B2">
        <w:rPr>
          <w:rFonts w:eastAsia="Times New Roman" w:cs="Times New Roman"/>
          <w:lang w:eastAsia="zh-CN"/>
        </w:rPr>
        <w:br/>
        <w:t>  </w:t>
      </w:r>
      <w:proofErr w:type="gramStart"/>
      <w:r w:rsidRPr="003D35B2">
        <w:rPr>
          <w:rFonts w:eastAsia="Times New Roman" w:cs="Times New Roman"/>
          <w:lang w:eastAsia="zh-CN"/>
        </w:rPr>
        <w:t>  }</w:t>
      </w:r>
      <w:proofErr w:type="gramEnd"/>
    </w:p>
    <w:p w14:paraId="3F849C24" w14:textId="04DB6914" w:rsidR="009A0248" w:rsidRDefault="009A0248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</w:p>
    <w:p w14:paraId="5E234C64" w14:textId="3D89D7B0" w:rsidR="00374E10" w:rsidRDefault="00374E10" w:rsidP="00374E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B442F3">
        <w:rPr>
          <w:rFonts w:cs="Menlo Regular"/>
          <w:color w:val="000000"/>
        </w:rPr>
        <w:t>Loading</w:t>
      </w:r>
      <w:proofErr w:type="gramStart"/>
      <w:r w:rsidRPr="009A0248">
        <w:rPr>
          <w:rFonts w:cs="Menlo Regular"/>
          <w:color w:val="000000"/>
        </w:rPr>
        <w:t>:  {</w:t>
      </w:r>
      <w:proofErr w:type="gramEnd"/>
    </w:p>
    <w:p w14:paraId="7D4388CF" w14:textId="4B619B6F" w:rsidR="001376B5" w:rsidRDefault="001376B5" w:rsidP="001376B5">
      <w:pPr>
        <w:pStyle w:val="xp1"/>
        <w:spacing w:before="0" w:beforeAutospacing="0" w:after="0" w:afterAutospacing="0"/>
        <w:rPr>
          <w:rStyle w:val="xs1"/>
          <w:rFonts w:asciiTheme="minorHAnsi" w:hAnsiTheme="minorHAnsi"/>
        </w:rPr>
      </w:pPr>
      <w:r>
        <w:rPr>
          <w:rStyle w:val="xs1"/>
          <w:rFonts w:asciiTheme="minorHAnsi" w:hAnsiTheme="minorHAnsi"/>
        </w:rPr>
        <w:t>// Example of exciting a port with a user defined pulse from a file</w:t>
      </w:r>
    </w:p>
    <w:p w14:paraId="147581E6" w14:textId="6B0D398B" w:rsidR="00374E10" w:rsidRPr="009A0248" w:rsidRDefault="002D3E31" w:rsidP="00374E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>
        <w:rPr>
          <w:rFonts w:cs="Menlo Regular"/>
          <w:color w:val="000000"/>
        </w:rPr>
        <w:t xml:space="preserve"> </w:t>
      </w:r>
      <w:r w:rsidR="00374E10" w:rsidRPr="009A0248">
        <w:rPr>
          <w:rFonts w:cs="Menlo Regular"/>
          <w:color w:val="000000"/>
        </w:rPr>
        <w:t xml:space="preserve">Type: </w:t>
      </w:r>
      <w:proofErr w:type="spellStart"/>
      <w:r w:rsidR="00374E10" w:rsidRPr="009A0248">
        <w:rPr>
          <w:rFonts w:cs="Menlo Regular"/>
          <w:color w:val="000000"/>
        </w:rPr>
        <w:t>PortModeLoading</w:t>
      </w:r>
      <w:proofErr w:type="spellEnd"/>
    </w:p>
    <w:p w14:paraId="0B36832E" w14:textId="4B6846F6" w:rsidR="00374E10" w:rsidRPr="00C46231" w:rsidRDefault="002D3E31" w:rsidP="00374E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</w:pPr>
      <w:r>
        <w:rPr>
          <w:rFonts w:cs="Menlo Regular"/>
          <w:color w:val="000000"/>
        </w:rPr>
        <w:t xml:space="preserve"> </w:t>
      </w:r>
      <w:proofErr w:type="gramStart"/>
      <w:r w:rsidR="00C46231">
        <w:t>Port:{</w:t>
      </w:r>
      <w:proofErr w:type="gramEnd"/>
      <w:r w:rsidR="00C46231">
        <w:br/>
      </w:r>
      <w:r w:rsidR="00C46231">
        <w:t xml:space="preserve">   </w:t>
      </w:r>
      <w:r w:rsidR="00C46231">
        <w:t>ReferenceNumber: 3</w:t>
      </w:r>
      <w:r w:rsidR="00C46231">
        <w:br/>
      </w:r>
      <w:r w:rsidR="00C46231">
        <w:t xml:space="preserve">   </w:t>
      </w:r>
      <w:proofErr w:type="spellStart"/>
      <w:r w:rsidR="00C46231">
        <w:t>NumberOfModes</w:t>
      </w:r>
      <w:proofErr w:type="spellEnd"/>
      <w:r w:rsidR="00C46231">
        <w:t>: 1</w:t>
      </w:r>
      <w:r w:rsidR="00C46231">
        <w:br/>
      </w:r>
      <w:r w:rsidR="00C46231">
        <w:t xml:space="preserve"> </w:t>
      </w:r>
      <w:r w:rsidR="00C46231">
        <w:t>}</w:t>
      </w:r>
    </w:p>
    <w:p w14:paraId="42B73178" w14:textId="7A772BA6" w:rsidR="00374E10" w:rsidRDefault="002D3E31" w:rsidP="00374E10">
      <w:pPr>
        <w:tabs>
          <w:tab w:val="left" w:pos="720"/>
        </w:tabs>
      </w:pPr>
      <w:r>
        <w:t xml:space="preserve"> </w:t>
      </w:r>
      <w:r w:rsidR="00374E10">
        <w:t>Excitation: {</w:t>
      </w:r>
      <w:r w:rsidR="00374E10">
        <w:tab/>
      </w:r>
      <w:r w:rsidR="00374E10">
        <w:tab/>
      </w:r>
    </w:p>
    <w:p w14:paraId="08F1B1CC" w14:textId="4546C383" w:rsidR="00374E10" w:rsidRDefault="002D3E31" w:rsidP="002D3E31">
      <w:r>
        <w:t xml:space="preserve">    </w:t>
      </w:r>
      <w:r w:rsidR="00374E10">
        <w:t>Power:</w:t>
      </w:r>
      <w:r w:rsidR="00374E10">
        <w:tab/>
        <w:t>1000</w:t>
      </w:r>
      <w:r w:rsidR="00374E10">
        <w:tab/>
      </w:r>
      <w:r w:rsidR="00374E10">
        <w:tab/>
      </w:r>
    </w:p>
    <w:p w14:paraId="3B3E937C" w14:textId="2D97B2D5" w:rsidR="00374E10" w:rsidRDefault="002D3E31" w:rsidP="002D3E31">
      <w:r>
        <w:t xml:space="preserve">      </w:t>
      </w:r>
      <w:r w:rsidR="00374E10">
        <w:t>Pulse:</w:t>
      </w:r>
      <w:r w:rsidR="00374E10">
        <w:tab/>
        <w:t>{</w:t>
      </w:r>
      <w:r w:rsidR="00374E10">
        <w:tab/>
      </w:r>
      <w:r w:rsidR="00374E10">
        <w:tab/>
      </w:r>
      <w:r w:rsidR="00374E10">
        <w:tab/>
        <w:t xml:space="preserve">  </w:t>
      </w:r>
    </w:p>
    <w:p w14:paraId="6AACD49C" w14:textId="266DBBC6" w:rsidR="00374E10" w:rsidRDefault="002D3E31" w:rsidP="002D3E31">
      <w:r>
        <w:t xml:space="preserve">        </w:t>
      </w:r>
      <w:r w:rsidR="00374E10">
        <w:t>Type:</w:t>
      </w:r>
      <w:r w:rsidR="00374E10">
        <w:tab/>
      </w:r>
      <w:proofErr w:type="spellStart"/>
      <w:r w:rsidR="00374E10">
        <w:t>UserDefinedPulse</w:t>
      </w:r>
      <w:proofErr w:type="spellEnd"/>
      <w:r w:rsidR="00374E10">
        <w:tab/>
      </w:r>
    </w:p>
    <w:p w14:paraId="3DF18520" w14:textId="2279BF81" w:rsidR="00374E10" w:rsidRDefault="002D3E31" w:rsidP="002D3E31">
      <w:r>
        <w:t xml:space="preserve">        </w:t>
      </w:r>
      <w:r w:rsidR="00374E10">
        <w:t>T0:</w:t>
      </w:r>
      <w:r w:rsidR="00374E10">
        <w:tab/>
        <w:t xml:space="preserve">0    </w:t>
      </w:r>
    </w:p>
    <w:p w14:paraId="244608E2" w14:textId="63EFCAB4" w:rsidR="00374E10" w:rsidRDefault="002D3E31" w:rsidP="002D3E31">
      <w:r>
        <w:t xml:space="preserve">        </w:t>
      </w:r>
      <w:r w:rsidR="00374E10">
        <w:t xml:space="preserve">Scaling: 1       </w:t>
      </w:r>
    </w:p>
    <w:p w14:paraId="03655957" w14:textId="1EDB3ACE" w:rsidR="00374E10" w:rsidRDefault="002D3E31" w:rsidP="002D3E31">
      <w:r>
        <w:t xml:space="preserve">        </w:t>
      </w:r>
      <w:r w:rsidR="00374E10">
        <w:t xml:space="preserve">Frequency: 1e9     </w:t>
      </w:r>
      <w:r w:rsidR="00374E10">
        <w:tab/>
      </w:r>
      <w:r w:rsidR="00374E10">
        <w:tab/>
      </w:r>
    </w:p>
    <w:p w14:paraId="46AEF4C0" w14:textId="097957F9" w:rsidR="00374E10" w:rsidRDefault="002D3E31" w:rsidP="002D3E31">
      <w:r>
        <w:t xml:space="preserve">        </w:t>
      </w:r>
      <w:r w:rsidR="00374E10">
        <w:t>File:</w:t>
      </w:r>
      <w:r w:rsidR="00374E10">
        <w:tab/>
        <w:t>InputPulse.dat</w:t>
      </w:r>
      <w:r w:rsidR="00374E10">
        <w:tab/>
      </w:r>
    </w:p>
    <w:p w14:paraId="477A5FE5" w14:textId="78A8B9BE" w:rsidR="00DD05A1" w:rsidRDefault="00DD05A1" w:rsidP="002D3E31">
      <w:r>
        <w:t xml:space="preserve">     }</w:t>
      </w:r>
    </w:p>
    <w:p w14:paraId="40F03ABF" w14:textId="48D268CE" w:rsidR="00374E10" w:rsidRDefault="00DD05A1" w:rsidP="002D3E31">
      <w:r>
        <w:t xml:space="preserve">   </w:t>
      </w:r>
      <w:r w:rsidR="00374E10">
        <w:t xml:space="preserve">}    </w:t>
      </w:r>
    </w:p>
    <w:p w14:paraId="5B0A98C9" w14:textId="78F5AD23" w:rsidR="00374E10" w:rsidRPr="00707EA0" w:rsidRDefault="00374E10" w:rsidP="002D3E31">
      <w:pPr>
        <w:jc w:val="both"/>
      </w:pPr>
      <w:r>
        <w:t>}</w:t>
      </w:r>
    </w:p>
    <w:p w14:paraId="12A65656" w14:textId="77777777" w:rsidR="00374E10" w:rsidRDefault="00374E10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</w:p>
    <w:p w14:paraId="705AD677" w14:textId="77777777" w:rsidR="005B2BF2" w:rsidRPr="009A0248" w:rsidRDefault="005B2BF2" w:rsidP="009A02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</w:p>
    <w:p w14:paraId="4D77CBC3" w14:textId="5462876D" w:rsidR="009A0248" w:rsidRDefault="00B442F3" w:rsidP="00F51329">
      <w:pPr>
        <w:jc w:val="both"/>
      </w:pPr>
      <w:r>
        <w:rPr>
          <w:b/>
        </w:rPr>
        <w:t>Loading</w:t>
      </w:r>
      <w:r w:rsidR="00F51329" w:rsidRPr="00707EA0">
        <w:t xml:space="preserve"> specifies the information for </w:t>
      </w:r>
      <w:r>
        <w:t>dipole</w:t>
      </w:r>
      <w:r w:rsidR="00F51329">
        <w:t xml:space="preserve"> </w:t>
      </w:r>
      <w:r w:rsidR="00F51329" w:rsidRPr="00707EA0">
        <w:t>excitation</w:t>
      </w:r>
      <w:r w:rsidR="00A62705">
        <w:t xml:space="preserve"> and</w:t>
      </w:r>
      <w:r w:rsidR="009A0248">
        <w:t xml:space="preserve"> port mode excitation</w:t>
      </w:r>
      <w:r w:rsidR="00F51329" w:rsidRPr="00707EA0">
        <w:t xml:space="preserve"> in t3p. </w:t>
      </w:r>
      <w:r w:rsidR="009A0248">
        <w:t>The type of loading is specified by the following.</w:t>
      </w:r>
    </w:p>
    <w:p w14:paraId="43CD5C92" w14:textId="77777777" w:rsidR="009A0248" w:rsidRDefault="009A0248" w:rsidP="00F51329">
      <w:pPr>
        <w:jc w:val="both"/>
      </w:pPr>
    </w:p>
    <w:p w14:paraId="5CB26B5B" w14:textId="35B1C595" w:rsidR="009A0248" w:rsidRDefault="009A0248" w:rsidP="009A0248">
      <w:pPr>
        <w:jc w:val="both"/>
        <w:rPr>
          <w:b/>
        </w:rPr>
      </w:pPr>
      <w:r>
        <w:rPr>
          <w:b/>
        </w:rPr>
        <w:t>Type</w:t>
      </w:r>
      <w:r w:rsidRPr="00707EA0">
        <w:t xml:space="preserve">: </w:t>
      </w:r>
      <w:r>
        <w:t>Loading type</w:t>
      </w:r>
    </w:p>
    <w:p w14:paraId="565D71CB" w14:textId="67F2C3E2" w:rsidR="009A0248" w:rsidRPr="00685C11" w:rsidRDefault="009A0248" w:rsidP="009A0248">
      <w:pPr>
        <w:pStyle w:val="ListParagraph"/>
        <w:numPr>
          <w:ilvl w:val="0"/>
          <w:numId w:val="2"/>
        </w:numPr>
        <w:jc w:val="both"/>
      </w:pPr>
      <w:proofErr w:type="spellStart"/>
      <w:r>
        <w:rPr>
          <w:b/>
        </w:rPr>
        <w:t>DipoleLoading</w:t>
      </w:r>
      <w:proofErr w:type="spellEnd"/>
      <w:r>
        <w:t>: Excitation of a dipole at a point in the computational volume</w:t>
      </w:r>
    </w:p>
    <w:p w14:paraId="71291893" w14:textId="77777777" w:rsidR="003D35B2" w:rsidRPr="003D35B2" w:rsidRDefault="009A0248" w:rsidP="009A0248">
      <w:pPr>
        <w:pStyle w:val="ListParagraph"/>
        <w:numPr>
          <w:ilvl w:val="0"/>
          <w:numId w:val="2"/>
        </w:numPr>
        <w:jc w:val="both"/>
      </w:pPr>
      <w:proofErr w:type="spellStart"/>
      <w:r>
        <w:rPr>
          <w:b/>
        </w:rPr>
        <w:t>PortModeLoading</w:t>
      </w:r>
      <w:proofErr w:type="spellEnd"/>
      <w:r w:rsidRPr="00707EA0">
        <w:t xml:space="preserve">: </w:t>
      </w:r>
      <w:r>
        <w:t>Field excitation at a boundary surface</w:t>
      </w:r>
      <w:r w:rsidR="00B97601">
        <w:t xml:space="preserve">, specified by its location through </w:t>
      </w:r>
      <w:r w:rsidR="00B97601" w:rsidRPr="00B97601">
        <w:rPr>
          <w:b/>
        </w:rPr>
        <w:t>Port</w:t>
      </w:r>
      <w:r w:rsidR="00B97601">
        <w:t xml:space="preserve"> and excitation properties through </w:t>
      </w:r>
      <w:r w:rsidR="00B97601" w:rsidRPr="00B97601">
        <w:rPr>
          <w:b/>
        </w:rPr>
        <w:t>Excitation</w:t>
      </w:r>
    </w:p>
    <w:p w14:paraId="59E34B17" w14:textId="36C56587" w:rsidR="009A0248" w:rsidRPr="00707EA0" w:rsidRDefault="003D35B2" w:rsidP="003D35B2">
      <w:pPr>
        <w:pStyle w:val="ListParagraph"/>
        <w:numPr>
          <w:ilvl w:val="0"/>
          <w:numId w:val="2"/>
        </w:numPr>
        <w:jc w:val="both"/>
      </w:pPr>
      <w:proofErr w:type="spellStart"/>
      <w:r>
        <w:rPr>
          <w:b/>
        </w:rPr>
        <w:t>SurfaceLoading</w:t>
      </w:r>
      <w:proofErr w:type="spellEnd"/>
      <w:r w:rsidRPr="00707EA0">
        <w:t xml:space="preserve">: </w:t>
      </w:r>
      <w:r>
        <w:t xml:space="preserve">Field excitation at a </w:t>
      </w:r>
      <w:r w:rsidR="005B2BF2">
        <w:t xml:space="preserve">curved </w:t>
      </w:r>
      <w:r>
        <w:t xml:space="preserve">boundary surface, specified by user-defined fields and excitation properties through </w:t>
      </w:r>
      <w:r w:rsidRPr="00B97601">
        <w:rPr>
          <w:b/>
        </w:rPr>
        <w:t>Excitation</w:t>
      </w:r>
      <w:r w:rsidR="009A0248" w:rsidRPr="00707EA0">
        <w:tab/>
      </w:r>
    </w:p>
    <w:p w14:paraId="71FD26E3" w14:textId="77777777" w:rsidR="009A0248" w:rsidRDefault="009A0248" w:rsidP="00F51329">
      <w:pPr>
        <w:jc w:val="both"/>
      </w:pPr>
    </w:p>
    <w:p w14:paraId="69784898" w14:textId="6082E18D" w:rsidR="00F51329" w:rsidRDefault="009A0248" w:rsidP="00F51329">
      <w:pPr>
        <w:jc w:val="both"/>
      </w:pPr>
      <w:r>
        <w:t xml:space="preserve">(1) </w:t>
      </w:r>
      <w:r w:rsidR="00F51329" w:rsidRPr="00707EA0">
        <w:t xml:space="preserve">For </w:t>
      </w:r>
      <w:proofErr w:type="spellStart"/>
      <w:r w:rsidRPr="009A0248">
        <w:rPr>
          <w:b/>
        </w:rPr>
        <w:t>DipoleLoading</w:t>
      </w:r>
      <w:proofErr w:type="spellEnd"/>
      <w:r>
        <w:t>, specify the following parameters.</w:t>
      </w:r>
    </w:p>
    <w:p w14:paraId="74B84A7C" w14:textId="77777777" w:rsidR="00D62A5E" w:rsidRPr="00707EA0" w:rsidRDefault="00D62A5E" w:rsidP="00F51329">
      <w:pPr>
        <w:jc w:val="both"/>
      </w:pPr>
    </w:p>
    <w:p w14:paraId="0D0F3E16" w14:textId="3458C544" w:rsidR="00B442F3" w:rsidRPr="00D62A5E" w:rsidRDefault="00D62A5E" w:rsidP="00B442F3">
      <w:pPr>
        <w:jc w:val="both"/>
        <w:rPr>
          <w:b/>
        </w:rPr>
      </w:pPr>
      <w:r>
        <w:rPr>
          <w:b/>
        </w:rPr>
        <w:t>Coordinate</w:t>
      </w:r>
      <w:r w:rsidR="00B442F3" w:rsidRPr="00707EA0">
        <w:t xml:space="preserve">: x, y, z </w:t>
      </w:r>
    </w:p>
    <w:p w14:paraId="1CCD889E" w14:textId="21161774" w:rsidR="00B442F3" w:rsidRPr="00707EA0" w:rsidRDefault="00B442F3" w:rsidP="00B442F3">
      <w:pPr>
        <w:jc w:val="both"/>
      </w:pPr>
      <w:r>
        <w:t>The location of the dipole</w:t>
      </w:r>
      <w:r w:rsidRPr="00707EA0">
        <w:t xml:space="preserve"> at the coordinates (x, y, z) [units in m].</w:t>
      </w:r>
    </w:p>
    <w:p w14:paraId="13FED8D6" w14:textId="77777777" w:rsidR="00B442F3" w:rsidRPr="00707EA0" w:rsidRDefault="00B442F3" w:rsidP="00B442F3">
      <w:pPr>
        <w:jc w:val="both"/>
      </w:pPr>
    </w:p>
    <w:p w14:paraId="32D14F80" w14:textId="77777777" w:rsidR="00B442F3" w:rsidRPr="00707EA0" w:rsidRDefault="00B442F3" w:rsidP="00B442F3">
      <w:pPr>
        <w:jc w:val="both"/>
      </w:pPr>
      <w:r w:rsidRPr="00707EA0">
        <w:rPr>
          <w:b/>
        </w:rPr>
        <w:t>Direction</w:t>
      </w:r>
      <w:r w:rsidRPr="00707EA0">
        <w:t>: x, y, z</w:t>
      </w:r>
    </w:p>
    <w:p w14:paraId="4685E0BC" w14:textId="61DEA866" w:rsidR="00F51329" w:rsidRDefault="00B442F3" w:rsidP="00B442F3">
      <w:pPr>
        <w:jc w:val="both"/>
      </w:pPr>
      <w:r w:rsidRPr="00707EA0">
        <w:t xml:space="preserve">The direction of the </w:t>
      </w:r>
      <w:r>
        <w:t>dipole.</w:t>
      </w:r>
    </w:p>
    <w:p w14:paraId="0FC2644F" w14:textId="77777777" w:rsidR="00B442F3" w:rsidRDefault="00B442F3" w:rsidP="00B442F3">
      <w:pPr>
        <w:jc w:val="both"/>
      </w:pPr>
    </w:p>
    <w:p w14:paraId="6959B73B" w14:textId="60A784CE" w:rsidR="00B442F3" w:rsidRDefault="00D62A5E" w:rsidP="00B442F3">
      <w:pPr>
        <w:jc w:val="both"/>
      </w:pPr>
      <w:r>
        <w:rPr>
          <w:b/>
        </w:rPr>
        <w:lastRenderedPageBreak/>
        <w:t>Tolerance</w:t>
      </w:r>
      <w:r>
        <w:t xml:space="preserve">: Set the tolerance that the dipole </w:t>
      </w:r>
      <w:r w:rsidRPr="00D62A5E">
        <w:rPr>
          <w:b/>
        </w:rPr>
        <w:t>Direction</w:t>
      </w:r>
      <w:r>
        <w:t xml:space="preserve"> aligns with the edge of the element closest to </w:t>
      </w:r>
      <w:r w:rsidR="000A2CF5">
        <w:t xml:space="preserve">the </w:t>
      </w:r>
      <w:r>
        <w:t xml:space="preserve">dipole </w:t>
      </w:r>
      <w:r w:rsidRPr="00D62A5E">
        <w:rPr>
          <w:b/>
        </w:rPr>
        <w:t>Coordinate</w:t>
      </w:r>
      <w:r>
        <w:t>.</w:t>
      </w:r>
    </w:p>
    <w:p w14:paraId="1634E32B" w14:textId="77777777" w:rsidR="00B442F3" w:rsidRPr="00707EA0" w:rsidRDefault="00B442F3" w:rsidP="00B442F3">
      <w:pPr>
        <w:jc w:val="both"/>
      </w:pPr>
    </w:p>
    <w:p w14:paraId="190B6D42" w14:textId="304A49DB" w:rsidR="00F51329" w:rsidRPr="00707EA0" w:rsidRDefault="00D62A5E" w:rsidP="00F51329">
      <w:pPr>
        <w:jc w:val="both"/>
      </w:pPr>
      <w:r>
        <w:rPr>
          <w:b/>
        </w:rPr>
        <w:t>Excitation</w:t>
      </w:r>
      <w:r w:rsidR="00F51329" w:rsidRPr="00707EA0">
        <w:t xml:space="preserve">: </w:t>
      </w:r>
      <w:r>
        <w:t>Specifies properties of excitation</w:t>
      </w:r>
      <w:r w:rsidR="00F51329" w:rsidRPr="00707EA0">
        <w:t>.</w:t>
      </w:r>
    </w:p>
    <w:p w14:paraId="7C033675" w14:textId="0CF4D197" w:rsidR="00685C11" w:rsidRPr="00685C11" w:rsidRDefault="00685C11" w:rsidP="00F51329">
      <w:pPr>
        <w:pStyle w:val="ListParagraph"/>
        <w:numPr>
          <w:ilvl w:val="0"/>
          <w:numId w:val="2"/>
        </w:numPr>
        <w:jc w:val="both"/>
      </w:pPr>
      <w:r w:rsidRPr="00685C11">
        <w:rPr>
          <w:b/>
        </w:rPr>
        <w:t>Power</w:t>
      </w:r>
      <w:r>
        <w:t xml:space="preserve">: </w:t>
      </w:r>
      <w:r w:rsidR="00D57EDA">
        <w:t>Electric dipole moment</w:t>
      </w:r>
      <w:r>
        <w:t xml:space="preserve"> [unit in </w:t>
      </w:r>
      <w:r w:rsidR="00D57EDA">
        <w:t>A-m</w:t>
      </w:r>
      <w:r>
        <w:t>]</w:t>
      </w:r>
    </w:p>
    <w:p w14:paraId="666B3219" w14:textId="7F2AED21" w:rsidR="00F51329" w:rsidRPr="00707EA0" w:rsidRDefault="00D62A5E" w:rsidP="00F51329">
      <w:pPr>
        <w:pStyle w:val="ListParagraph"/>
        <w:numPr>
          <w:ilvl w:val="0"/>
          <w:numId w:val="2"/>
        </w:numPr>
        <w:jc w:val="both"/>
      </w:pPr>
      <w:r>
        <w:rPr>
          <w:b/>
        </w:rPr>
        <w:t>Pulse</w:t>
      </w:r>
      <w:r w:rsidR="00F51329" w:rsidRPr="00707EA0">
        <w:t xml:space="preserve">: Type of </w:t>
      </w:r>
      <w:r>
        <w:t>excitation</w:t>
      </w:r>
      <w:r w:rsidR="00F51329" w:rsidRPr="00707EA0">
        <w:tab/>
      </w:r>
    </w:p>
    <w:p w14:paraId="396DE0F8" w14:textId="78C1B6A5" w:rsidR="00F51329" w:rsidRPr="00707EA0" w:rsidRDefault="00F51329" w:rsidP="00F51329">
      <w:pPr>
        <w:pStyle w:val="ListParagraph"/>
        <w:numPr>
          <w:ilvl w:val="1"/>
          <w:numId w:val="2"/>
        </w:numPr>
        <w:jc w:val="both"/>
      </w:pPr>
      <w:r w:rsidRPr="00707EA0">
        <w:rPr>
          <w:b/>
        </w:rPr>
        <w:t>Gaussian</w:t>
      </w:r>
      <w:r w:rsidRPr="00707EA0">
        <w:t xml:space="preserve">: </w:t>
      </w:r>
      <w:r w:rsidR="00D62A5E">
        <w:t>Gaussian pulse</w:t>
      </w:r>
    </w:p>
    <w:p w14:paraId="475C558C" w14:textId="40826865" w:rsidR="00F51329" w:rsidRDefault="00D62A5E" w:rsidP="00F51329">
      <w:pPr>
        <w:pStyle w:val="ListParagraph"/>
        <w:numPr>
          <w:ilvl w:val="1"/>
          <w:numId w:val="2"/>
        </w:numPr>
        <w:jc w:val="both"/>
      </w:pPr>
      <w:r>
        <w:rPr>
          <w:b/>
        </w:rPr>
        <w:t>Monochromatic</w:t>
      </w:r>
      <w:r w:rsidR="00F51329" w:rsidRPr="00707EA0">
        <w:t xml:space="preserve">: </w:t>
      </w:r>
      <w:r>
        <w:t>Single-frequency pulse</w:t>
      </w:r>
    </w:p>
    <w:p w14:paraId="27299B30" w14:textId="09B839F1" w:rsidR="00374E10" w:rsidRPr="00707EA0" w:rsidRDefault="00374E10" w:rsidP="00F51329">
      <w:pPr>
        <w:pStyle w:val="ListParagraph"/>
        <w:numPr>
          <w:ilvl w:val="1"/>
          <w:numId w:val="2"/>
        </w:numPr>
        <w:jc w:val="both"/>
      </w:pPr>
      <w:proofErr w:type="spellStart"/>
      <w:r>
        <w:rPr>
          <w:b/>
        </w:rPr>
        <w:t>UserDefined</w:t>
      </w:r>
      <w:proofErr w:type="spellEnd"/>
      <w:r w:rsidRPr="00374E10">
        <w:t>:</w:t>
      </w:r>
      <w:r>
        <w:t xml:space="preserve"> a user defined pulse read from a file</w:t>
      </w:r>
    </w:p>
    <w:p w14:paraId="3C4AB254" w14:textId="77777777" w:rsidR="00F51329" w:rsidRPr="00707EA0" w:rsidRDefault="00F51329" w:rsidP="00F51329">
      <w:pPr>
        <w:ind w:left="360"/>
        <w:jc w:val="both"/>
      </w:pPr>
    </w:p>
    <w:p w14:paraId="18A80B86" w14:textId="77777777" w:rsidR="00F51329" w:rsidRPr="00707EA0" w:rsidRDefault="00F51329" w:rsidP="00F51329">
      <w:pPr>
        <w:ind w:left="360"/>
        <w:jc w:val="both"/>
      </w:pPr>
      <w:r w:rsidRPr="00707EA0">
        <w:t xml:space="preserve">For </w:t>
      </w:r>
      <w:r w:rsidRPr="00707EA0">
        <w:rPr>
          <w:b/>
        </w:rPr>
        <w:t>Gaussian</w:t>
      </w:r>
      <w:r w:rsidRPr="00707EA0">
        <w:t>, specify the following:</w:t>
      </w:r>
    </w:p>
    <w:p w14:paraId="01CEC057" w14:textId="00BBED30" w:rsidR="00F51329" w:rsidRDefault="00685C11" w:rsidP="00F51329">
      <w:pPr>
        <w:pStyle w:val="ListParagraph"/>
        <w:numPr>
          <w:ilvl w:val="0"/>
          <w:numId w:val="2"/>
        </w:numPr>
        <w:jc w:val="both"/>
      </w:pPr>
      <w:r>
        <w:rPr>
          <w:b/>
        </w:rPr>
        <w:t>Frequency</w:t>
      </w:r>
      <w:r w:rsidR="00F51329" w:rsidRPr="00707EA0">
        <w:t xml:space="preserve">: </w:t>
      </w:r>
      <w:r w:rsidR="006A1EA7">
        <w:t xml:space="preserve">Mean frequency </w:t>
      </w:r>
      <w:r w:rsidR="00F51329" w:rsidRPr="00707EA0">
        <w:t xml:space="preserve">[unit in </w:t>
      </w:r>
      <w:r w:rsidR="006A1EA7">
        <w:t>Hz</w:t>
      </w:r>
      <w:r w:rsidR="00F51329" w:rsidRPr="00707EA0">
        <w:t xml:space="preserve">] </w:t>
      </w:r>
    </w:p>
    <w:p w14:paraId="4486F6DF" w14:textId="7DF8F552" w:rsidR="006A1EA7" w:rsidRDefault="006A1EA7" w:rsidP="00F51329">
      <w:pPr>
        <w:pStyle w:val="ListParagraph"/>
        <w:numPr>
          <w:ilvl w:val="0"/>
          <w:numId w:val="2"/>
        </w:numPr>
        <w:jc w:val="both"/>
      </w:pPr>
      <w:r>
        <w:rPr>
          <w:b/>
        </w:rPr>
        <w:t>Bandwidth</w:t>
      </w:r>
      <w:r w:rsidRPr="006A1EA7">
        <w:t>:</w:t>
      </w:r>
      <w:r>
        <w:t xml:space="preserve"> Pulse bandwidth [unit in Hz]</w:t>
      </w:r>
    </w:p>
    <w:p w14:paraId="2EBF5A53" w14:textId="46BCDFEF" w:rsidR="006A1EA7" w:rsidRDefault="006A1EA7" w:rsidP="00F51329">
      <w:pPr>
        <w:pStyle w:val="ListParagraph"/>
        <w:numPr>
          <w:ilvl w:val="0"/>
          <w:numId w:val="2"/>
        </w:numPr>
        <w:jc w:val="both"/>
      </w:pPr>
      <w:r>
        <w:rPr>
          <w:b/>
        </w:rPr>
        <w:t>DB</w:t>
      </w:r>
      <w:r w:rsidRPr="006A1EA7">
        <w:t>:</w:t>
      </w:r>
      <w:r>
        <w:t xml:space="preserve"> </w:t>
      </w:r>
      <w:r w:rsidR="00AE7838">
        <w:t xml:space="preserve">Cutoff </w:t>
      </w:r>
      <w:r w:rsidR="0082258D">
        <w:t xml:space="preserve">in dB </w:t>
      </w:r>
      <w:r w:rsidR="00AE7838">
        <w:t>of t</w:t>
      </w:r>
      <w:r w:rsidR="00D040CB">
        <w:t>he Gaussian from the peak value</w:t>
      </w:r>
    </w:p>
    <w:p w14:paraId="7231AB8B" w14:textId="14BF0B6F" w:rsidR="00D040CB" w:rsidRDefault="00D040CB" w:rsidP="00F51329">
      <w:pPr>
        <w:pStyle w:val="ListParagraph"/>
        <w:numPr>
          <w:ilvl w:val="0"/>
          <w:numId w:val="2"/>
        </w:numPr>
        <w:jc w:val="both"/>
      </w:pPr>
      <w:r>
        <w:rPr>
          <w:b/>
        </w:rPr>
        <w:t>T0</w:t>
      </w:r>
      <w:r w:rsidRPr="00D040CB">
        <w:t>:</w:t>
      </w:r>
      <w:r>
        <w:t xml:space="preserve"> </w:t>
      </w:r>
      <w:r w:rsidR="007C32D1">
        <w:t xml:space="preserve">Number of </w:t>
      </w:r>
      <w:proofErr w:type="gramStart"/>
      <w:r w:rsidR="007C32D1">
        <w:t>sigma’s</w:t>
      </w:r>
      <w:proofErr w:type="gramEnd"/>
      <w:r w:rsidR="007C32D1">
        <w:t xml:space="preserve"> to define the Gaussian pulse length</w:t>
      </w:r>
    </w:p>
    <w:p w14:paraId="40B42AAF" w14:textId="2B0954C6" w:rsidR="00D040CB" w:rsidRDefault="00D040CB" w:rsidP="00F51329">
      <w:pPr>
        <w:pStyle w:val="ListParagraph"/>
        <w:numPr>
          <w:ilvl w:val="0"/>
          <w:numId w:val="2"/>
        </w:numPr>
        <w:jc w:val="both"/>
      </w:pPr>
      <w:r>
        <w:rPr>
          <w:b/>
        </w:rPr>
        <w:t>Phase</w:t>
      </w:r>
      <w:r w:rsidRPr="00D040CB">
        <w:t>:</w:t>
      </w:r>
      <w:r>
        <w:t xml:space="preserve"> Phase for the sinusoidal oscillation at the mean frequency [unit in degree]</w:t>
      </w:r>
    </w:p>
    <w:p w14:paraId="174C8AD4" w14:textId="7EA48BBA" w:rsidR="00D040CB" w:rsidRPr="00707EA0" w:rsidRDefault="00D040CB" w:rsidP="00D040CB">
      <w:pPr>
        <w:ind w:left="360"/>
        <w:jc w:val="both"/>
      </w:pPr>
      <w:r w:rsidRPr="00707EA0">
        <w:t xml:space="preserve">For </w:t>
      </w:r>
      <w:r w:rsidR="00984AE8">
        <w:rPr>
          <w:b/>
        </w:rPr>
        <w:t>Monochromatic</w:t>
      </w:r>
      <w:r w:rsidRPr="00707EA0">
        <w:t>, specify the following:</w:t>
      </w:r>
    </w:p>
    <w:p w14:paraId="6E769EE9" w14:textId="2586AACA" w:rsidR="00D040CB" w:rsidRDefault="00D040CB" w:rsidP="00D040CB">
      <w:pPr>
        <w:pStyle w:val="ListParagraph"/>
        <w:numPr>
          <w:ilvl w:val="0"/>
          <w:numId w:val="2"/>
        </w:numPr>
        <w:jc w:val="both"/>
      </w:pPr>
      <w:r>
        <w:rPr>
          <w:b/>
        </w:rPr>
        <w:t>Frequency</w:t>
      </w:r>
      <w:r w:rsidRPr="00707EA0">
        <w:t xml:space="preserve">: </w:t>
      </w:r>
      <w:r w:rsidR="00984AE8">
        <w:t>Drive</w:t>
      </w:r>
      <w:r>
        <w:t xml:space="preserve"> frequency </w:t>
      </w:r>
      <w:r w:rsidRPr="00707EA0">
        <w:t xml:space="preserve">[unit in </w:t>
      </w:r>
      <w:r>
        <w:t>Hz</w:t>
      </w:r>
      <w:r w:rsidRPr="00707EA0">
        <w:t xml:space="preserve">] </w:t>
      </w:r>
    </w:p>
    <w:p w14:paraId="57BB3DD0" w14:textId="41492C3D" w:rsidR="00D040CB" w:rsidRDefault="00984AE8" w:rsidP="00D040CB">
      <w:pPr>
        <w:pStyle w:val="ListParagraph"/>
        <w:numPr>
          <w:ilvl w:val="0"/>
          <w:numId w:val="2"/>
        </w:numPr>
        <w:jc w:val="both"/>
      </w:pPr>
      <w:r>
        <w:rPr>
          <w:b/>
        </w:rPr>
        <w:t>Rise periods</w:t>
      </w:r>
      <w:r w:rsidR="00D040CB" w:rsidRPr="006A1EA7">
        <w:t>:</w:t>
      </w:r>
      <w:r w:rsidR="00D040CB">
        <w:t xml:space="preserve"> </w:t>
      </w:r>
      <w:r>
        <w:t>Number of cycles to reach steady state from initial zero value</w:t>
      </w:r>
    </w:p>
    <w:p w14:paraId="2F32EED6" w14:textId="30932430" w:rsidR="001067B1" w:rsidRDefault="001067B1" w:rsidP="001067B1">
      <w:pPr>
        <w:pStyle w:val="ListParagraph"/>
        <w:numPr>
          <w:ilvl w:val="0"/>
          <w:numId w:val="2"/>
        </w:numPr>
        <w:jc w:val="both"/>
      </w:pPr>
      <w:r>
        <w:rPr>
          <w:b/>
        </w:rPr>
        <w:t>Fall periods</w:t>
      </w:r>
      <w:r w:rsidRPr="001067B1">
        <w:t>:</w:t>
      </w:r>
      <w:r>
        <w:t xml:space="preserve"> Number of cycles to zero value from flattop (optional)</w:t>
      </w:r>
    </w:p>
    <w:p w14:paraId="27A40BE6" w14:textId="334E727F" w:rsidR="00D040CB" w:rsidRDefault="00D040CB" w:rsidP="00D040CB">
      <w:pPr>
        <w:pStyle w:val="ListParagraph"/>
        <w:numPr>
          <w:ilvl w:val="0"/>
          <w:numId w:val="2"/>
        </w:numPr>
        <w:jc w:val="both"/>
      </w:pPr>
      <w:r>
        <w:rPr>
          <w:b/>
        </w:rPr>
        <w:t>T0</w:t>
      </w:r>
      <w:r w:rsidRPr="00D040CB">
        <w:t>:</w:t>
      </w:r>
      <w:r>
        <w:t xml:space="preserve"> </w:t>
      </w:r>
      <w:r w:rsidR="00984AE8">
        <w:t>Start time of pulse</w:t>
      </w:r>
      <w:r>
        <w:t xml:space="preserve"> [unit in s]</w:t>
      </w:r>
    </w:p>
    <w:p w14:paraId="689E08ED" w14:textId="6DDA6D88" w:rsidR="001067B1" w:rsidRDefault="001067B1" w:rsidP="00D040CB">
      <w:pPr>
        <w:pStyle w:val="ListParagraph"/>
        <w:numPr>
          <w:ilvl w:val="0"/>
          <w:numId w:val="2"/>
        </w:numPr>
        <w:jc w:val="both"/>
      </w:pPr>
      <w:proofErr w:type="spellStart"/>
      <w:r>
        <w:rPr>
          <w:b/>
        </w:rPr>
        <w:t>TMax</w:t>
      </w:r>
      <w:proofErr w:type="spellEnd"/>
      <w:r w:rsidRPr="001067B1">
        <w:t>:</w:t>
      </w:r>
      <w:r>
        <w:t xml:space="preserve"> Total time of pulse [unit in s] (optional)</w:t>
      </w:r>
    </w:p>
    <w:p w14:paraId="3BAC165B" w14:textId="1B06DA73" w:rsidR="00374E10" w:rsidRDefault="00374E10" w:rsidP="00374E10">
      <w:pPr>
        <w:pStyle w:val="ListParagraph"/>
        <w:ind w:left="360"/>
        <w:jc w:val="both"/>
      </w:pPr>
      <w:r w:rsidRPr="00707EA0">
        <w:t xml:space="preserve">For </w:t>
      </w:r>
      <w:proofErr w:type="spellStart"/>
      <w:r>
        <w:rPr>
          <w:b/>
        </w:rPr>
        <w:t>UserDefined</w:t>
      </w:r>
      <w:proofErr w:type="spellEnd"/>
      <w:r w:rsidRPr="00707EA0">
        <w:t>, specify the following:</w:t>
      </w:r>
    </w:p>
    <w:p w14:paraId="6865A636" w14:textId="630E2285" w:rsidR="00374E10" w:rsidRDefault="00374E10" w:rsidP="00891C65">
      <w:pPr>
        <w:pStyle w:val="ListParagraph"/>
        <w:numPr>
          <w:ilvl w:val="0"/>
          <w:numId w:val="2"/>
        </w:numPr>
        <w:jc w:val="both"/>
      </w:pPr>
      <w:r w:rsidRPr="00374E10">
        <w:rPr>
          <w:b/>
          <w:bCs/>
        </w:rPr>
        <w:t>T0</w:t>
      </w:r>
      <w:r>
        <w:t>:</w:t>
      </w:r>
      <w:r>
        <w:tab/>
        <w:t xml:space="preserve">0    // time </w:t>
      </w:r>
      <w:proofErr w:type="gramStart"/>
      <w:r>
        <w:t>offset</w:t>
      </w:r>
      <w:r w:rsidR="004C038C">
        <w:t xml:space="preserve"> </w:t>
      </w:r>
      <w:r w:rsidR="00891C65">
        <w:t xml:space="preserve"> </w:t>
      </w:r>
      <w:r w:rsidR="00891C65" w:rsidRPr="00707EA0">
        <w:t>[</w:t>
      </w:r>
      <w:proofErr w:type="gramEnd"/>
      <w:r w:rsidR="00891C65" w:rsidRPr="00707EA0">
        <w:t xml:space="preserve">unit in </w:t>
      </w:r>
      <w:r w:rsidR="00891C65">
        <w:t>sec</w:t>
      </w:r>
      <w:r w:rsidR="00891C65" w:rsidRPr="00707EA0">
        <w:t xml:space="preserve">] </w:t>
      </w:r>
    </w:p>
    <w:p w14:paraId="6C082FB9" w14:textId="77777777" w:rsidR="00374E10" w:rsidRDefault="00374E10" w:rsidP="00374E10">
      <w:pPr>
        <w:pStyle w:val="ListParagraph"/>
        <w:numPr>
          <w:ilvl w:val="0"/>
          <w:numId w:val="14"/>
        </w:numPr>
        <w:ind w:left="720"/>
      </w:pPr>
      <w:r w:rsidRPr="00374E10">
        <w:rPr>
          <w:b/>
          <w:bCs/>
        </w:rPr>
        <w:t>Scaling</w:t>
      </w:r>
      <w:r>
        <w:t>: 1       // scale factor</w:t>
      </w:r>
    </w:p>
    <w:p w14:paraId="04D61BE7" w14:textId="2FEA14A1" w:rsidR="00374E10" w:rsidRDefault="00374E10" w:rsidP="00374E10">
      <w:pPr>
        <w:pStyle w:val="ListParagraph"/>
        <w:numPr>
          <w:ilvl w:val="0"/>
          <w:numId w:val="14"/>
        </w:numPr>
        <w:ind w:left="720"/>
      </w:pPr>
      <w:r w:rsidRPr="00374E10">
        <w:rPr>
          <w:b/>
          <w:bCs/>
        </w:rPr>
        <w:t>Frequency</w:t>
      </w:r>
      <w:r>
        <w:t xml:space="preserve">: 2e9     // </w:t>
      </w:r>
      <w:r w:rsidR="00891C65">
        <w:t>(</w:t>
      </w:r>
      <w:r w:rsidR="00135623">
        <w:t>optional</w:t>
      </w:r>
      <w:r>
        <w:t xml:space="preserve">) frequency for port mode </w:t>
      </w:r>
      <w:proofErr w:type="gramStart"/>
      <w:r>
        <w:t>evaluation</w:t>
      </w:r>
      <w:r w:rsidR="00891C65">
        <w:t xml:space="preserve">  </w:t>
      </w:r>
      <w:r w:rsidR="00891C65" w:rsidRPr="00707EA0">
        <w:t>[</w:t>
      </w:r>
      <w:proofErr w:type="gramEnd"/>
      <w:r w:rsidR="00891C65" w:rsidRPr="00707EA0">
        <w:t xml:space="preserve">unit in </w:t>
      </w:r>
      <w:r w:rsidR="00891C65">
        <w:t>Hz</w:t>
      </w:r>
      <w:r w:rsidR="00891C65" w:rsidRPr="00707EA0">
        <w:t>]</w:t>
      </w:r>
      <w:r>
        <w:tab/>
      </w:r>
      <w:r>
        <w:tab/>
      </w:r>
    </w:p>
    <w:p w14:paraId="24F9190D" w14:textId="5C59839C" w:rsidR="00374E10" w:rsidRDefault="00374E10" w:rsidP="00374E10">
      <w:pPr>
        <w:pStyle w:val="ListParagraph"/>
        <w:numPr>
          <w:ilvl w:val="0"/>
          <w:numId w:val="14"/>
        </w:numPr>
        <w:ind w:left="720"/>
      </w:pPr>
      <w:r w:rsidRPr="00374E10">
        <w:rPr>
          <w:b/>
          <w:bCs/>
        </w:rPr>
        <w:t>File</w:t>
      </w:r>
      <w:r>
        <w:t>:</w:t>
      </w:r>
      <w:r>
        <w:tab/>
        <w:t>InputPulse.dat</w:t>
      </w:r>
      <w:r>
        <w:tab/>
        <w:t xml:space="preserve">// two column ASCII file. Column 1 </w:t>
      </w:r>
      <w:r w:rsidR="000F01CE">
        <w:t>is</w:t>
      </w:r>
      <w:r>
        <w:t xml:space="preserve"> time samples, column 2 is pulse samples.</w:t>
      </w:r>
    </w:p>
    <w:p w14:paraId="0D6D18DF" w14:textId="77777777" w:rsidR="00374E10" w:rsidRDefault="00374E10" w:rsidP="00374E10">
      <w:pPr>
        <w:pStyle w:val="ListParagraph"/>
        <w:jc w:val="both"/>
      </w:pPr>
    </w:p>
    <w:p w14:paraId="2AE25140" w14:textId="77777777" w:rsidR="00F51329" w:rsidRPr="00707EA0" w:rsidRDefault="00F51329" w:rsidP="00F51329"/>
    <w:p w14:paraId="49267F16" w14:textId="6786EECF" w:rsidR="009A0248" w:rsidRPr="00177323" w:rsidRDefault="009A0248" w:rsidP="009A0248">
      <w:pPr>
        <w:jc w:val="both"/>
      </w:pPr>
      <w:r>
        <w:t>(</w:t>
      </w:r>
      <w:r w:rsidR="002A03B7">
        <w:t>2</w:t>
      </w:r>
      <w:r>
        <w:t xml:space="preserve">) </w:t>
      </w:r>
      <w:r w:rsidRPr="00707EA0">
        <w:t xml:space="preserve">For </w:t>
      </w:r>
      <w:proofErr w:type="spellStart"/>
      <w:r>
        <w:rPr>
          <w:b/>
        </w:rPr>
        <w:t>PortMode</w:t>
      </w:r>
      <w:r w:rsidRPr="009A0248">
        <w:rPr>
          <w:b/>
        </w:rPr>
        <w:t>Loading</w:t>
      </w:r>
      <w:proofErr w:type="spellEnd"/>
      <w:r>
        <w:t>, specify the following parameters.</w:t>
      </w:r>
    </w:p>
    <w:p w14:paraId="0447AEAE" w14:textId="77777777" w:rsidR="00791506" w:rsidRDefault="00791506" w:rsidP="00791506">
      <w:pPr>
        <w:pStyle w:val="ListParagraph"/>
        <w:jc w:val="both"/>
        <w:rPr>
          <w:b/>
        </w:rPr>
      </w:pPr>
    </w:p>
    <w:p w14:paraId="3DDF2E04" w14:textId="544BFC14" w:rsidR="009A0248" w:rsidRPr="00707EA0" w:rsidRDefault="009A0248" w:rsidP="009A0248">
      <w:pPr>
        <w:jc w:val="both"/>
      </w:pPr>
      <w:r>
        <w:rPr>
          <w:b/>
        </w:rPr>
        <w:t>Port</w:t>
      </w:r>
      <w:r w:rsidRPr="00707EA0">
        <w:t xml:space="preserve">: </w:t>
      </w:r>
      <w:r>
        <w:t xml:space="preserve">Specifies the properties of the </w:t>
      </w:r>
      <w:r w:rsidR="003733C3">
        <w:t>port and loaded external fields.</w:t>
      </w:r>
      <w:r w:rsidR="002A03B7">
        <w:t xml:space="preserve"> Note that t</w:t>
      </w:r>
      <w:r w:rsidR="00552E03">
        <w:t xml:space="preserve">he boundary condition is set </w:t>
      </w:r>
      <w:r w:rsidR="002A03B7">
        <w:t xml:space="preserve">to </w:t>
      </w:r>
      <w:r w:rsidR="002A03B7" w:rsidRPr="002A03B7">
        <w:rPr>
          <w:b/>
        </w:rPr>
        <w:t>Absorbing</w:t>
      </w:r>
      <w:r w:rsidR="002A03B7">
        <w:t xml:space="preserve"> to minimize reflection of outgoing fields at the port.</w:t>
      </w:r>
      <w:r w:rsidR="00DD06F0">
        <w:t xml:space="preserve"> Port mode fields can be imported from files for arbitrary ports or solved numerically for homogeneous waveguides. For importing fields from files, set</w:t>
      </w:r>
    </w:p>
    <w:p w14:paraId="4E394A21" w14:textId="06DDB9E5" w:rsidR="003733C3" w:rsidRPr="003733C3" w:rsidRDefault="003733C3" w:rsidP="009A0248">
      <w:pPr>
        <w:pStyle w:val="ListParagraph"/>
        <w:numPr>
          <w:ilvl w:val="0"/>
          <w:numId w:val="2"/>
        </w:numPr>
        <w:jc w:val="both"/>
      </w:pPr>
      <w:r w:rsidRPr="003733C3">
        <w:rPr>
          <w:b/>
        </w:rPr>
        <w:t>ReferenceNumber</w:t>
      </w:r>
      <w:r w:rsidRPr="00DD06F0">
        <w:rPr>
          <w:bCs/>
        </w:rPr>
        <w:t>:</w:t>
      </w:r>
      <w:r>
        <w:t xml:space="preserve"> The reference number of the boundary port, specified when generating the mesh using Cubit</w:t>
      </w:r>
    </w:p>
    <w:p w14:paraId="5AF3A138" w14:textId="140DEC18" w:rsidR="009A0248" w:rsidRDefault="003733C3" w:rsidP="009A0248">
      <w:pPr>
        <w:pStyle w:val="ListParagraph"/>
        <w:numPr>
          <w:ilvl w:val="0"/>
          <w:numId w:val="2"/>
        </w:numPr>
        <w:jc w:val="both"/>
      </w:pPr>
      <w:r>
        <w:rPr>
          <w:b/>
        </w:rPr>
        <w:t>Origin</w:t>
      </w:r>
      <w:r w:rsidR="009A0248">
        <w:t xml:space="preserve">: </w:t>
      </w:r>
      <w:r>
        <w:t>x, y, z</w:t>
      </w:r>
    </w:p>
    <w:p w14:paraId="35D6FF53" w14:textId="1BBD74DF" w:rsidR="003733C3" w:rsidRDefault="003733C3" w:rsidP="003733C3">
      <w:pPr>
        <w:ind w:left="720"/>
        <w:jc w:val="both"/>
      </w:pPr>
      <w:r>
        <w:t>Coordinates of the origin of the port boundary [units in m]</w:t>
      </w:r>
    </w:p>
    <w:p w14:paraId="03313ADF" w14:textId="60EA495A" w:rsidR="003733C3" w:rsidRDefault="003733C3" w:rsidP="003733C3">
      <w:pPr>
        <w:pStyle w:val="ListParagraph"/>
        <w:numPr>
          <w:ilvl w:val="0"/>
          <w:numId w:val="10"/>
        </w:numPr>
        <w:jc w:val="both"/>
      </w:pPr>
      <w:proofErr w:type="spellStart"/>
      <w:r w:rsidRPr="003733C3">
        <w:rPr>
          <w:b/>
        </w:rPr>
        <w:t>XDirection</w:t>
      </w:r>
      <w:proofErr w:type="spellEnd"/>
      <w:r w:rsidRPr="003733C3">
        <w:rPr>
          <w:b/>
        </w:rPr>
        <w:t>:</w:t>
      </w:r>
      <w:r>
        <w:t xml:space="preserve"> x, y, z</w:t>
      </w:r>
    </w:p>
    <w:p w14:paraId="147B8000" w14:textId="01C5BC77" w:rsidR="003733C3" w:rsidRDefault="003733C3" w:rsidP="003733C3">
      <w:pPr>
        <w:ind w:left="720"/>
        <w:jc w:val="both"/>
      </w:pPr>
      <w:r>
        <w:t xml:space="preserve">x direction of the port </w:t>
      </w:r>
    </w:p>
    <w:p w14:paraId="657BD2DC" w14:textId="62264FEC" w:rsidR="003733C3" w:rsidRDefault="003733C3" w:rsidP="003733C3">
      <w:pPr>
        <w:pStyle w:val="ListParagraph"/>
        <w:numPr>
          <w:ilvl w:val="0"/>
          <w:numId w:val="10"/>
        </w:numPr>
        <w:jc w:val="both"/>
      </w:pPr>
      <w:proofErr w:type="spellStart"/>
      <w:r>
        <w:rPr>
          <w:b/>
        </w:rPr>
        <w:t>Y</w:t>
      </w:r>
      <w:r w:rsidRPr="003733C3">
        <w:rPr>
          <w:b/>
        </w:rPr>
        <w:t>Direction</w:t>
      </w:r>
      <w:proofErr w:type="spellEnd"/>
      <w:r w:rsidRPr="003733C3">
        <w:rPr>
          <w:b/>
        </w:rPr>
        <w:t>:</w:t>
      </w:r>
      <w:r>
        <w:t xml:space="preserve"> x, y, z</w:t>
      </w:r>
    </w:p>
    <w:p w14:paraId="7025640A" w14:textId="1B9A8B0E" w:rsidR="003733C3" w:rsidRPr="00685C11" w:rsidRDefault="003733C3" w:rsidP="003733C3">
      <w:pPr>
        <w:ind w:left="720"/>
        <w:jc w:val="both"/>
      </w:pPr>
      <w:r>
        <w:t>y direction of the port</w:t>
      </w:r>
    </w:p>
    <w:p w14:paraId="4F7CBC9B" w14:textId="1E2F2883" w:rsidR="009A0248" w:rsidRPr="00707EA0" w:rsidRDefault="003733C3" w:rsidP="009A0248">
      <w:pPr>
        <w:pStyle w:val="ListParagraph"/>
        <w:numPr>
          <w:ilvl w:val="0"/>
          <w:numId w:val="2"/>
        </w:numPr>
        <w:jc w:val="both"/>
      </w:pPr>
      <w:proofErr w:type="spellStart"/>
      <w:r>
        <w:rPr>
          <w:b/>
        </w:rPr>
        <w:lastRenderedPageBreak/>
        <w:t>ESolver</w:t>
      </w:r>
      <w:proofErr w:type="spellEnd"/>
      <w:r w:rsidR="009A0248" w:rsidRPr="00707EA0">
        <w:t xml:space="preserve">: </w:t>
      </w:r>
      <w:r>
        <w:t>Solution of the port mode</w:t>
      </w:r>
      <w:r w:rsidR="009A0248" w:rsidRPr="00707EA0">
        <w:tab/>
      </w:r>
    </w:p>
    <w:p w14:paraId="1231F040" w14:textId="77777777" w:rsidR="003733C3" w:rsidRPr="003733C3" w:rsidRDefault="003733C3" w:rsidP="009A0248">
      <w:pPr>
        <w:pStyle w:val="ListParagraph"/>
        <w:numPr>
          <w:ilvl w:val="1"/>
          <w:numId w:val="2"/>
        </w:numPr>
        <w:jc w:val="both"/>
      </w:pPr>
      <w:r>
        <w:rPr>
          <w:b/>
        </w:rPr>
        <w:t>Type: Interpolative</w:t>
      </w:r>
    </w:p>
    <w:p w14:paraId="7A49903A" w14:textId="06937202" w:rsidR="003733C3" w:rsidRPr="003733C3" w:rsidRDefault="003733C3" w:rsidP="003733C3">
      <w:pPr>
        <w:ind w:left="1440"/>
        <w:jc w:val="both"/>
      </w:pPr>
      <w:r>
        <w:t>The fields are determined by interpolation from input data</w:t>
      </w:r>
      <w:r w:rsidR="00FE3943">
        <w:t>, which are formatted in 2D Cartesian coordinates</w:t>
      </w:r>
    </w:p>
    <w:p w14:paraId="7F5C6949" w14:textId="2BCE2373" w:rsidR="009A0248" w:rsidRDefault="003733C3" w:rsidP="003733C3">
      <w:pPr>
        <w:pStyle w:val="ListParagraph"/>
        <w:numPr>
          <w:ilvl w:val="1"/>
          <w:numId w:val="2"/>
        </w:numPr>
        <w:jc w:val="both"/>
      </w:pPr>
      <w:r>
        <w:rPr>
          <w:b/>
        </w:rPr>
        <w:t>Mode</w:t>
      </w:r>
      <w:r w:rsidR="009A0248" w:rsidRPr="00707EA0">
        <w:t xml:space="preserve">: </w:t>
      </w:r>
      <w:r>
        <w:t>Field data of the drive fields</w:t>
      </w:r>
    </w:p>
    <w:p w14:paraId="0FB4F2AA" w14:textId="22C06E39" w:rsidR="003733C3" w:rsidRDefault="00FE3943" w:rsidP="00886E3F">
      <w:pPr>
        <w:pStyle w:val="ListParagraph"/>
        <w:numPr>
          <w:ilvl w:val="2"/>
          <w:numId w:val="2"/>
        </w:numPr>
        <w:ind w:left="1800" w:hanging="270"/>
        <w:jc w:val="both"/>
      </w:pPr>
      <w:proofErr w:type="spellStart"/>
      <w:r w:rsidRPr="00FE3943">
        <w:rPr>
          <w:b/>
        </w:rPr>
        <w:t>ExFile</w:t>
      </w:r>
      <w:proofErr w:type="spellEnd"/>
      <w:r>
        <w:t>: File name containing the x component of the electric field</w:t>
      </w:r>
    </w:p>
    <w:p w14:paraId="429EBA22" w14:textId="2E417877" w:rsidR="00886E3F" w:rsidRDefault="00886E3F" w:rsidP="00886E3F">
      <w:pPr>
        <w:pStyle w:val="ListParagraph"/>
        <w:numPr>
          <w:ilvl w:val="2"/>
          <w:numId w:val="2"/>
        </w:numPr>
        <w:ind w:left="1800" w:hanging="270"/>
        <w:jc w:val="both"/>
      </w:pPr>
      <w:proofErr w:type="spellStart"/>
      <w:r>
        <w:rPr>
          <w:b/>
        </w:rPr>
        <w:t>Ey</w:t>
      </w:r>
      <w:r w:rsidRPr="00FE3943">
        <w:rPr>
          <w:b/>
        </w:rPr>
        <w:t>File</w:t>
      </w:r>
      <w:proofErr w:type="spellEnd"/>
      <w:r>
        <w:t>: File name containing the y component of the electric field</w:t>
      </w:r>
    </w:p>
    <w:p w14:paraId="65DC6468" w14:textId="77777777" w:rsidR="00886E3F" w:rsidRPr="00886E3F" w:rsidRDefault="00886E3F" w:rsidP="00886E3F">
      <w:pPr>
        <w:pStyle w:val="ListParagraph"/>
        <w:numPr>
          <w:ilvl w:val="2"/>
          <w:numId w:val="2"/>
        </w:numPr>
        <w:ind w:left="1800" w:hanging="270"/>
        <w:jc w:val="both"/>
      </w:pPr>
      <w:proofErr w:type="spellStart"/>
      <w:r>
        <w:rPr>
          <w:b/>
        </w:rPr>
        <w:t>Bx</w:t>
      </w:r>
      <w:r w:rsidRPr="00FE3943">
        <w:rPr>
          <w:b/>
        </w:rPr>
        <w:t>File</w:t>
      </w:r>
      <w:proofErr w:type="spellEnd"/>
      <w:r>
        <w:t>: File name containing the x component of the magnetic field</w:t>
      </w:r>
      <w:r w:rsidRPr="00886E3F">
        <w:rPr>
          <w:b/>
        </w:rPr>
        <w:t xml:space="preserve"> </w:t>
      </w:r>
    </w:p>
    <w:p w14:paraId="06187D6D" w14:textId="724226A5" w:rsidR="00886E3F" w:rsidRPr="00707EA0" w:rsidRDefault="00886E3F" w:rsidP="00886E3F">
      <w:pPr>
        <w:pStyle w:val="ListParagraph"/>
        <w:numPr>
          <w:ilvl w:val="2"/>
          <w:numId w:val="2"/>
        </w:numPr>
        <w:ind w:left="1800" w:hanging="270"/>
        <w:jc w:val="both"/>
      </w:pPr>
      <w:proofErr w:type="spellStart"/>
      <w:r>
        <w:rPr>
          <w:b/>
        </w:rPr>
        <w:t>By</w:t>
      </w:r>
      <w:r w:rsidRPr="00FE3943">
        <w:rPr>
          <w:b/>
        </w:rPr>
        <w:t>File</w:t>
      </w:r>
      <w:proofErr w:type="spellEnd"/>
      <w:r>
        <w:t>: File name containing the y component of the magnetic field</w:t>
      </w:r>
    </w:p>
    <w:p w14:paraId="67ADAD2A" w14:textId="3C339345" w:rsidR="00DD06F0" w:rsidRDefault="00886E3F" w:rsidP="00886E3F">
      <w:pPr>
        <w:pStyle w:val="ListParagraph"/>
        <w:ind w:left="1800"/>
        <w:jc w:val="both"/>
      </w:pPr>
      <w:r>
        <w:t>The data format in these field fil</w:t>
      </w:r>
      <w:r w:rsidR="002A03B7">
        <w:t xml:space="preserve">es is (ix, </w:t>
      </w:r>
      <w:proofErr w:type="spellStart"/>
      <w:r w:rsidR="002A03B7">
        <w:t>iy</w:t>
      </w:r>
      <w:proofErr w:type="spellEnd"/>
      <w:r w:rsidR="002A03B7">
        <w:t>, x, y, F</w:t>
      </w:r>
      <w:r>
        <w:t xml:space="preserve">). For </w:t>
      </w:r>
      <w:r w:rsidR="002A03B7">
        <w:t xml:space="preserve">a rectangular grid of </w:t>
      </w:r>
      <w:proofErr w:type="spellStart"/>
      <w:r w:rsidR="002A03B7">
        <w:t>MxN</w:t>
      </w:r>
      <w:proofErr w:type="spellEnd"/>
      <w:r w:rsidR="002A03B7">
        <w:t xml:space="preserve">, ix is the grid ID number in the x direction (starting from 1 to M), </w:t>
      </w:r>
      <w:proofErr w:type="spellStart"/>
      <w:r w:rsidR="002A03B7">
        <w:t>iy</w:t>
      </w:r>
      <w:proofErr w:type="spellEnd"/>
      <w:r w:rsidR="002A03B7">
        <w:t xml:space="preserve"> the grid ID in the y direction</w:t>
      </w:r>
      <w:r w:rsidR="009E1E38">
        <w:t xml:space="preserve"> (starting from 1 to N)</w:t>
      </w:r>
      <w:r w:rsidR="002A03B7">
        <w:t xml:space="preserve">, x the corresponding x coordinate, y the corresponding y coordinate, and F the field value at the grid point [electric field unit in V/m, magnetic field unit in T], respectively. The data file is filled each row by </w:t>
      </w:r>
      <w:r w:rsidR="00376F82">
        <w:t>advancing</w:t>
      </w:r>
      <w:r w:rsidR="002A03B7">
        <w:t xml:space="preserve"> ix from 1 to M for a fixed </w:t>
      </w:r>
      <w:proofErr w:type="spellStart"/>
      <w:r w:rsidR="002A03B7">
        <w:t>iy</w:t>
      </w:r>
      <w:proofErr w:type="spellEnd"/>
      <w:r w:rsidR="00F948AF">
        <w:t xml:space="preserve"> (starting from 1)</w:t>
      </w:r>
      <w:r w:rsidR="002A03B7">
        <w:t xml:space="preserve">, </w:t>
      </w:r>
      <w:r w:rsidR="00F948AF">
        <w:t xml:space="preserve">and </w:t>
      </w:r>
      <w:r w:rsidR="002A03B7">
        <w:t xml:space="preserve">then </w:t>
      </w:r>
      <w:r w:rsidR="00F948AF">
        <w:t xml:space="preserve">repeat for the next </w:t>
      </w:r>
      <w:proofErr w:type="spellStart"/>
      <w:r w:rsidR="00F948AF">
        <w:t>iy</w:t>
      </w:r>
      <w:proofErr w:type="spellEnd"/>
      <w:r w:rsidR="00F948AF">
        <w:t xml:space="preserve"> until </w:t>
      </w:r>
      <w:proofErr w:type="spellStart"/>
      <w:r w:rsidR="00F948AF">
        <w:t>iy</w:t>
      </w:r>
      <w:proofErr w:type="spellEnd"/>
      <w:r w:rsidR="00F948AF">
        <w:t xml:space="preserve"> = N</w:t>
      </w:r>
      <w:r w:rsidR="002A03B7">
        <w:t>.</w:t>
      </w:r>
    </w:p>
    <w:p w14:paraId="658D3386" w14:textId="307322B5" w:rsidR="00DD06F0" w:rsidRPr="00DD06F0" w:rsidRDefault="00DD06F0" w:rsidP="00DD06F0">
      <w:pPr>
        <w:jc w:val="both"/>
      </w:pPr>
      <w:r w:rsidRPr="00DD06F0">
        <w:t>For numerical solution of waveguide port modes, set</w:t>
      </w:r>
    </w:p>
    <w:p w14:paraId="74FE827A" w14:textId="4C073F49" w:rsidR="00DD06F0" w:rsidRPr="00DD06F0" w:rsidRDefault="00DD06F0" w:rsidP="00A84A30">
      <w:pPr>
        <w:pStyle w:val="ListParagraph"/>
        <w:numPr>
          <w:ilvl w:val="0"/>
          <w:numId w:val="2"/>
        </w:numPr>
        <w:jc w:val="both"/>
      </w:pPr>
      <w:r w:rsidRPr="00DD06F0">
        <w:rPr>
          <w:b/>
        </w:rPr>
        <w:t>ReferenceNumber</w:t>
      </w:r>
      <w:r w:rsidRPr="00DD06F0">
        <w:rPr>
          <w:bCs/>
        </w:rPr>
        <w:t>:</w:t>
      </w:r>
      <w:r w:rsidRPr="00DD06F0">
        <w:t xml:space="preserve"> The reference number of the boundary port, specified when generating the mesh using Cubit</w:t>
      </w:r>
    </w:p>
    <w:p w14:paraId="1AAF53CF" w14:textId="5E5B9DEF" w:rsidR="00DD06F0" w:rsidRPr="00DD06F0" w:rsidRDefault="00DD06F0" w:rsidP="00A84A30">
      <w:pPr>
        <w:pStyle w:val="xp1"/>
        <w:numPr>
          <w:ilvl w:val="0"/>
          <w:numId w:val="2"/>
        </w:numPr>
        <w:rPr>
          <w:rFonts w:asciiTheme="minorHAnsi" w:hAnsiTheme="minorHAnsi"/>
        </w:rPr>
      </w:pPr>
      <w:proofErr w:type="spellStart"/>
      <w:r w:rsidRPr="00DD06F0">
        <w:rPr>
          <w:rStyle w:val="xs1"/>
          <w:rFonts w:asciiTheme="minorHAnsi" w:hAnsiTheme="minorHAnsi"/>
          <w:b/>
          <w:bCs/>
        </w:rPr>
        <w:t>SymmetricFactor</w:t>
      </w:r>
      <w:proofErr w:type="spellEnd"/>
      <w:r w:rsidRPr="00DD06F0">
        <w:rPr>
          <w:rStyle w:val="xs1"/>
          <w:rFonts w:asciiTheme="minorHAnsi" w:hAnsiTheme="minorHAnsi"/>
        </w:rPr>
        <w:t xml:space="preserve">: </w:t>
      </w:r>
      <w:r w:rsidR="00A84A30">
        <w:rPr>
          <w:rStyle w:val="xs1"/>
          <w:rFonts w:asciiTheme="minorHAnsi" w:hAnsiTheme="minorHAnsi"/>
        </w:rPr>
        <w:t>1 for no symmetry plane; 2 for symmetry with 180</w:t>
      </w:r>
      <w:r w:rsidR="00A84A30" w:rsidRPr="00A84A30">
        <w:rPr>
          <w:rStyle w:val="xs1"/>
          <w:rFonts w:asciiTheme="minorHAnsi" w:hAnsiTheme="minorHAnsi"/>
          <w:vertAlign w:val="superscript"/>
        </w:rPr>
        <w:t xml:space="preserve">o </w:t>
      </w:r>
      <w:r w:rsidR="00A84A30">
        <w:rPr>
          <w:rStyle w:val="xs1"/>
          <w:rFonts w:asciiTheme="minorHAnsi" w:hAnsiTheme="minorHAnsi"/>
        </w:rPr>
        <w:t>plane; 4 for symmetry with 90</w:t>
      </w:r>
      <w:r w:rsidR="00A84A30" w:rsidRPr="00A84A30">
        <w:rPr>
          <w:rStyle w:val="xs1"/>
          <w:rFonts w:asciiTheme="minorHAnsi" w:hAnsiTheme="minorHAnsi"/>
          <w:vertAlign w:val="superscript"/>
        </w:rPr>
        <w:t>o</w:t>
      </w:r>
      <w:r w:rsidR="00A84A30">
        <w:rPr>
          <w:rStyle w:val="xs1"/>
          <w:rFonts w:asciiTheme="minorHAnsi" w:hAnsiTheme="minorHAnsi"/>
        </w:rPr>
        <w:t xml:space="preserve"> planes</w:t>
      </w:r>
    </w:p>
    <w:p w14:paraId="30391DFA" w14:textId="159ED1BC" w:rsidR="00B97601" w:rsidRPr="00DD06F0" w:rsidRDefault="00DD06F0" w:rsidP="00A84A30">
      <w:pPr>
        <w:pStyle w:val="xp1"/>
        <w:numPr>
          <w:ilvl w:val="0"/>
          <w:numId w:val="2"/>
        </w:numPr>
        <w:rPr>
          <w:rFonts w:asciiTheme="minorHAnsi" w:hAnsiTheme="minorHAnsi"/>
        </w:rPr>
      </w:pPr>
      <w:proofErr w:type="spellStart"/>
      <w:r w:rsidRPr="00DD06F0">
        <w:rPr>
          <w:rStyle w:val="xs1"/>
          <w:rFonts w:asciiTheme="minorHAnsi" w:hAnsiTheme="minorHAnsi"/>
          <w:b/>
          <w:bCs/>
        </w:rPr>
        <w:t>NumberOfModes</w:t>
      </w:r>
      <w:proofErr w:type="spellEnd"/>
      <w:r w:rsidRPr="00DD06F0">
        <w:rPr>
          <w:rStyle w:val="xs1"/>
          <w:rFonts w:asciiTheme="minorHAnsi" w:hAnsiTheme="minorHAnsi"/>
        </w:rPr>
        <w:t xml:space="preserve">: </w:t>
      </w:r>
      <w:r w:rsidR="00A84A30">
        <w:rPr>
          <w:rStyle w:val="xs1"/>
          <w:rFonts w:asciiTheme="minorHAnsi" w:hAnsiTheme="minorHAnsi"/>
        </w:rPr>
        <w:t>Number of modes loaded at port</w:t>
      </w:r>
    </w:p>
    <w:p w14:paraId="46C1E4C6" w14:textId="177267B5" w:rsidR="00B97601" w:rsidRPr="00707EA0" w:rsidRDefault="00B97601" w:rsidP="00B97601">
      <w:pPr>
        <w:jc w:val="both"/>
      </w:pPr>
      <w:r w:rsidRPr="00B97601">
        <w:rPr>
          <w:b/>
        </w:rPr>
        <w:t>Excitation</w:t>
      </w:r>
      <w:r>
        <w:t xml:space="preserve">: See </w:t>
      </w:r>
      <w:proofErr w:type="spellStart"/>
      <w:r w:rsidRPr="00B97601">
        <w:rPr>
          <w:b/>
        </w:rPr>
        <w:t>DipoleLoading</w:t>
      </w:r>
      <w:proofErr w:type="spellEnd"/>
      <w:r>
        <w:t xml:space="preserve"> above.</w:t>
      </w:r>
    </w:p>
    <w:p w14:paraId="7BB5B10A" w14:textId="77777777" w:rsidR="00F51329" w:rsidRPr="00707EA0" w:rsidRDefault="00F51329" w:rsidP="00F51329"/>
    <w:p w14:paraId="74AC46C8" w14:textId="43DA36E0" w:rsidR="005B2BF2" w:rsidRPr="005B2BF2" w:rsidRDefault="003D35B2" w:rsidP="005424EA">
      <w:pPr>
        <w:jc w:val="both"/>
        <w:rPr>
          <w:rFonts w:ascii="Times New Roman" w:eastAsia="Times New Roman" w:hAnsi="Times New Roman" w:cs="Times New Roman"/>
          <w:lang w:eastAsia="zh-CN"/>
        </w:rPr>
      </w:pPr>
      <w:r>
        <w:t xml:space="preserve">(2) </w:t>
      </w:r>
      <w:r w:rsidRPr="00707EA0">
        <w:t xml:space="preserve">For </w:t>
      </w:r>
      <w:proofErr w:type="spellStart"/>
      <w:r w:rsidR="005B2BF2">
        <w:rPr>
          <w:b/>
        </w:rPr>
        <w:t>Surface</w:t>
      </w:r>
      <w:r w:rsidRPr="009A0248">
        <w:rPr>
          <w:b/>
        </w:rPr>
        <w:t>Loading</w:t>
      </w:r>
      <w:proofErr w:type="spellEnd"/>
      <w:r>
        <w:t>, specify the following parameters.</w:t>
      </w:r>
      <w:r w:rsidR="005B2BF2">
        <w:t xml:space="preserve"> </w:t>
      </w:r>
      <w:r w:rsidR="005B2BF2" w:rsidRPr="005B2BF2">
        <w:rPr>
          <w:rFonts w:ascii="Times New Roman" w:hAnsi="Times New Roman" w:cs="Times New Roman"/>
        </w:rPr>
        <w:t>User s</w:t>
      </w:r>
      <w:r w:rsidR="005B2BF2" w:rsidRPr="005B2BF2">
        <w:rPr>
          <w:rFonts w:ascii="Times New Roman" w:eastAsia="Times New Roman" w:hAnsi="Times New Roman" w:cs="Times New Roman"/>
          <w:lang w:eastAsia="zh-CN"/>
        </w:rPr>
        <w:t>upplies a field map in a unif</w:t>
      </w:r>
      <w:r w:rsidR="000E738B">
        <w:rPr>
          <w:rFonts w:ascii="Times New Roman" w:eastAsia="Times New Roman" w:hAnsi="Times New Roman" w:cs="Times New Roman"/>
          <w:lang w:eastAsia="zh-CN"/>
        </w:rPr>
        <w:t>or</w:t>
      </w:r>
      <w:r w:rsidR="005B2BF2" w:rsidRPr="005B2BF2">
        <w:rPr>
          <w:rFonts w:ascii="Times New Roman" w:eastAsia="Times New Roman" w:hAnsi="Times New Roman" w:cs="Times New Roman"/>
          <w:lang w:eastAsia="zh-CN"/>
        </w:rPr>
        <w:t>m (theta, phi) grid</w:t>
      </w:r>
      <w:r w:rsidR="00791506">
        <w:rPr>
          <w:rFonts w:ascii="Times New Roman" w:eastAsia="Times New Roman" w:hAnsi="Times New Roman" w:cs="Times New Roman"/>
          <w:lang w:eastAsia="zh-CN"/>
        </w:rPr>
        <w:t xml:space="preserve"> on a curved surface;</w:t>
      </w:r>
      <w:r w:rsidR="005B2BF2" w:rsidRPr="005B2BF2">
        <w:rPr>
          <w:rFonts w:ascii="Times New Roman" w:eastAsia="Times New Roman" w:hAnsi="Times New Roman" w:cs="Times New Roman"/>
          <w:lang w:eastAsia="zh-CN"/>
        </w:rPr>
        <w:t xml:space="preserve"> Boundary condition of curved surface set to</w:t>
      </w:r>
      <w:r w:rsidR="005B2BF2">
        <w:rPr>
          <w:rFonts w:ascii="Times New Roman" w:eastAsia="Times New Roman" w:hAnsi="Times New Roman" w:cs="Times New Roman"/>
          <w:lang w:eastAsia="zh-CN"/>
        </w:rPr>
        <w:t xml:space="preserve"> </w:t>
      </w:r>
      <w:r w:rsidR="005B2BF2" w:rsidRPr="005B2BF2">
        <w:rPr>
          <w:rFonts w:ascii="Times New Roman" w:eastAsia="Times New Roman" w:hAnsi="Times New Roman" w:cs="Times New Roman"/>
          <w:b/>
          <w:bCs/>
          <w:lang w:eastAsia="zh-CN"/>
        </w:rPr>
        <w:t>Absorbing</w:t>
      </w:r>
      <w:r w:rsidR="005B2BF2">
        <w:rPr>
          <w:rFonts w:ascii="Times New Roman" w:eastAsia="Times New Roman" w:hAnsi="Times New Roman" w:cs="Times New Roman"/>
          <w:lang w:eastAsia="zh-CN"/>
        </w:rPr>
        <w:t>.</w:t>
      </w:r>
    </w:p>
    <w:p w14:paraId="4CE7ADBE" w14:textId="10246391" w:rsidR="003D35B2" w:rsidRPr="00177323" w:rsidRDefault="003D35B2" w:rsidP="003D35B2">
      <w:pPr>
        <w:jc w:val="both"/>
      </w:pPr>
    </w:p>
    <w:p w14:paraId="7D6A50E0" w14:textId="77777777" w:rsidR="00791506" w:rsidRPr="002D277C" w:rsidRDefault="00791506" w:rsidP="00791506">
      <w:pPr>
        <w:pStyle w:val="ListParagraph"/>
        <w:ind w:left="0"/>
        <w:jc w:val="both"/>
        <w:rPr>
          <w:rFonts w:ascii="Times New Roman" w:hAnsi="Times New Roman" w:cs="Times New Roman"/>
        </w:rPr>
      </w:pPr>
      <w:r w:rsidRPr="002D277C">
        <w:rPr>
          <w:rFonts w:ascii="Times New Roman" w:hAnsi="Times New Roman" w:cs="Times New Roman"/>
          <w:b/>
        </w:rPr>
        <w:t>ReferenceNumber</w:t>
      </w:r>
      <w:r w:rsidRPr="002D277C">
        <w:rPr>
          <w:rFonts w:ascii="Times New Roman" w:hAnsi="Times New Roman" w:cs="Times New Roman"/>
          <w:bCs/>
        </w:rPr>
        <w:t>:</w:t>
      </w:r>
      <w:r w:rsidRPr="002D277C">
        <w:rPr>
          <w:rFonts w:ascii="Times New Roman" w:hAnsi="Times New Roman" w:cs="Times New Roman"/>
        </w:rPr>
        <w:t xml:space="preserve"> The reference number of the boundary curved surface, specified when generating the mesh using Cubit</w:t>
      </w:r>
    </w:p>
    <w:p w14:paraId="6F0139CC" w14:textId="77777777" w:rsidR="003D35B2" w:rsidRPr="00707EA0" w:rsidRDefault="003D35B2" w:rsidP="003D35B2">
      <w:pPr>
        <w:jc w:val="both"/>
      </w:pPr>
    </w:p>
    <w:p w14:paraId="593F220F" w14:textId="5F262207" w:rsidR="000E738B" w:rsidRDefault="002D277C" w:rsidP="002D277C">
      <w:pPr>
        <w:jc w:val="both"/>
      </w:pPr>
      <w:proofErr w:type="spellStart"/>
      <w:r>
        <w:rPr>
          <w:b/>
        </w:rPr>
        <w:t>InputF</w:t>
      </w:r>
      <w:r w:rsidR="000E738B">
        <w:rPr>
          <w:b/>
        </w:rPr>
        <w:t>i</w:t>
      </w:r>
      <w:r>
        <w:rPr>
          <w:b/>
        </w:rPr>
        <w:t>le</w:t>
      </w:r>
      <w:proofErr w:type="spellEnd"/>
      <w:r w:rsidR="003D35B2" w:rsidRPr="00707EA0">
        <w:t xml:space="preserve">: </w:t>
      </w:r>
      <w:r w:rsidR="000E738B">
        <w:t>Name of input file</w:t>
      </w:r>
    </w:p>
    <w:p w14:paraId="7E7D6391" w14:textId="5F0C4C94" w:rsidR="003D35B2" w:rsidRDefault="003D35B2" w:rsidP="002D277C">
      <w:pPr>
        <w:jc w:val="both"/>
      </w:pPr>
      <w:r>
        <w:t xml:space="preserve">Specifies </w:t>
      </w:r>
      <w:r w:rsidR="002D277C">
        <w:t xml:space="preserve">field map on curved surface in (theta, phi) </w:t>
      </w:r>
      <w:r w:rsidR="000E738B">
        <w:t xml:space="preserve">spherical </w:t>
      </w:r>
      <w:r w:rsidR="002D277C">
        <w:t xml:space="preserve">coordinates. </w:t>
      </w:r>
      <w:r>
        <w:t xml:space="preserve">The data format in is (ix, </w:t>
      </w:r>
      <w:proofErr w:type="spellStart"/>
      <w:r>
        <w:t>iy</w:t>
      </w:r>
      <w:proofErr w:type="spellEnd"/>
      <w:r>
        <w:t xml:space="preserve">, </w:t>
      </w:r>
      <w:r w:rsidR="002D277C">
        <w:t xml:space="preserve">theta, phi, Ex, Ey, Ez, Bx, By, </w:t>
      </w:r>
      <w:proofErr w:type="spellStart"/>
      <w:r w:rsidR="002D277C">
        <w:t>Bz</w:t>
      </w:r>
      <w:proofErr w:type="spellEnd"/>
      <w:r w:rsidR="002D277C">
        <w:t>)</w:t>
      </w:r>
      <w:r>
        <w:t xml:space="preserve">. For a </w:t>
      </w:r>
      <w:r w:rsidR="002D277C">
        <w:t>(theta, phi)</w:t>
      </w:r>
      <w:r>
        <w:t xml:space="preserve"> grid of </w:t>
      </w:r>
      <w:proofErr w:type="spellStart"/>
      <w:r>
        <w:t>MxN</w:t>
      </w:r>
      <w:proofErr w:type="spellEnd"/>
      <w:r>
        <w:t xml:space="preserve">, ix is the grid ID number in the </w:t>
      </w:r>
      <w:r w:rsidR="002D277C">
        <w:t>theta</w:t>
      </w:r>
      <w:r>
        <w:t xml:space="preserve"> direction (starting from 1 to M), </w:t>
      </w:r>
      <w:proofErr w:type="spellStart"/>
      <w:r>
        <w:t>iy</w:t>
      </w:r>
      <w:proofErr w:type="spellEnd"/>
      <w:r>
        <w:t xml:space="preserve"> the grid ID in the </w:t>
      </w:r>
      <w:r w:rsidR="002D277C">
        <w:t>phi</w:t>
      </w:r>
      <w:r>
        <w:t xml:space="preserve"> direction (starting from 1 to N), </w:t>
      </w:r>
      <w:r w:rsidR="002D277C">
        <w:t>theta</w:t>
      </w:r>
      <w:r>
        <w:t xml:space="preserve"> the corresponding </w:t>
      </w:r>
      <w:r w:rsidR="002D277C">
        <w:t xml:space="preserve">theta </w:t>
      </w:r>
      <w:r>
        <w:t>coordinate</w:t>
      </w:r>
      <w:r w:rsidR="002D277C">
        <w:t xml:space="preserve"> [unit in radian]</w:t>
      </w:r>
      <w:r>
        <w:t xml:space="preserve">, </w:t>
      </w:r>
      <w:r w:rsidR="002D277C">
        <w:t>phi</w:t>
      </w:r>
      <w:r>
        <w:t xml:space="preserve"> the corresponding </w:t>
      </w:r>
      <w:r w:rsidR="002D277C">
        <w:t>phi</w:t>
      </w:r>
      <w:r>
        <w:t xml:space="preserve"> coordinate</w:t>
      </w:r>
      <w:r w:rsidR="000E738B">
        <w:t xml:space="preserve"> [unit in radian]</w:t>
      </w:r>
      <w:r>
        <w:t xml:space="preserve">, and </w:t>
      </w:r>
      <w:r w:rsidR="000E738B">
        <w:t xml:space="preserve">Ex, Ey, Ez, Bx, By, </w:t>
      </w:r>
      <w:proofErr w:type="spellStart"/>
      <w:r w:rsidR="000E738B">
        <w:t>Bz</w:t>
      </w:r>
      <w:proofErr w:type="spellEnd"/>
      <w:r>
        <w:t xml:space="preserve"> the field </w:t>
      </w:r>
      <w:r w:rsidR="000E738B">
        <w:t xml:space="preserve">components </w:t>
      </w:r>
      <w:r>
        <w:t xml:space="preserve">at the grid point [electric field unit in V/m, magnetic field unit in T], respectively. The data file is filled each row by advancing ix from 1 to M for a fixed </w:t>
      </w:r>
      <w:proofErr w:type="spellStart"/>
      <w:r>
        <w:t>iy</w:t>
      </w:r>
      <w:proofErr w:type="spellEnd"/>
      <w:r>
        <w:t xml:space="preserve"> (starting from 1), and then repeat for the next </w:t>
      </w:r>
      <w:proofErr w:type="spellStart"/>
      <w:r>
        <w:t>iy</w:t>
      </w:r>
      <w:proofErr w:type="spellEnd"/>
      <w:r>
        <w:t xml:space="preserve"> until </w:t>
      </w:r>
      <w:proofErr w:type="spellStart"/>
      <w:r>
        <w:t>iy</w:t>
      </w:r>
      <w:proofErr w:type="spellEnd"/>
      <w:r>
        <w:t xml:space="preserve"> = N</w:t>
      </w:r>
      <w:r w:rsidR="000E738B">
        <w:t>.</w:t>
      </w:r>
    </w:p>
    <w:p w14:paraId="43012465" w14:textId="77777777" w:rsidR="000E738B" w:rsidRDefault="000E738B" w:rsidP="003D35B2">
      <w:pPr>
        <w:jc w:val="both"/>
        <w:rPr>
          <w:b/>
        </w:rPr>
      </w:pPr>
    </w:p>
    <w:p w14:paraId="0AC03DB2" w14:textId="42AEB276" w:rsidR="003D35B2" w:rsidRPr="00707EA0" w:rsidRDefault="003D35B2" w:rsidP="003D35B2">
      <w:pPr>
        <w:jc w:val="both"/>
      </w:pPr>
      <w:r w:rsidRPr="00B97601">
        <w:rPr>
          <w:b/>
        </w:rPr>
        <w:lastRenderedPageBreak/>
        <w:t>Excitation</w:t>
      </w:r>
      <w:r>
        <w:t xml:space="preserve">: See </w:t>
      </w:r>
      <w:proofErr w:type="spellStart"/>
      <w:r w:rsidRPr="00B97601">
        <w:rPr>
          <w:b/>
        </w:rPr>
        <w:t>DipoleLoading</w:t>
      </w:r>
      <w:proofErr w:type="spellEnd"/>
      <w:r>
        <w:t xml:space="preserve"> above.</w:t>
      </w:r>
    </w:p>
    <w:p w14:paraId="6527FC02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3EA1B9E5" w14:textId="77777777" w:rsidR="00F948AF" w:rsidRDefault="00F948AF" w:rsidP="00BF4051"/>
    <w:p w14:paraId="60A2EABF" w14:textId="77777777" w:rsidR="009D7F5E" w:rsidRDefault="009D7F5E" w:rsidP="00BF4051"/>
    <w:p w14:paraId="3E84733C" w14:textId="77777777" w:rsidR="00177323" w:rsidRDefault="00177323" w:rsidP="00BF4051"/>
    <w:p w14:paraId="1B015430" w14:textId="77777777" w:rsidR="00B97601" w:rsidRDefault="00B97601" w:rsidP="00BF4051"/>
    <w:p w14:paraId="1D076937" w14:textId="77777777" w:rsidR="00B97601" w:rsidRDefault="00B97601" w:rsidP="00BF4051"/>
    <w:p w14:paraId="405C2A2A" w14:textId="5361FF48" w:rsidR="00A05152" w:rsidRDefault="00A05152">
      <w:r>
        <w:br w:type="page"/>
      </w:r>
    </w:p>
    <w:p w14:paraId="49FBCD77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11FDC616" w14:textId="77777777" w:rsidR="00A84A30" w:rsidRPr="00707EA0" w:rsidRDefault="00A84A30" w:rsidP="00BF4051"/>
    <w:p w14:paraId="304B07C8" w14:textId="5C5549A9" w:rsidR="00883728" w:rsidRPr="00707EA0" w:rsidRDefault="00883728" w:rsidP="00883728">
      <w:pPr>
        <w:jc w:val="center"/>
        <w:rPr>
          <w:b/>
        </w:rPr>
      </w:pPr>
      <w:bookmarkStart w:id="6" w:name="TimeStepping"/>
      <w:proofErr w:type="spellStart"/>
      <w:r w:rsidRPr="00707EA0">
        <w:rPr>
          <w:b/>
        </w:rPr>
        <w:t>TimeStepping</w:t>
      </w:r>
      <w:proofErr w:type="spellEnd"/>
    </w:p>
    <w:bookmarkEnd w:id="6"/>
    <w:p w14:paraId="49765986" w14:textId="77777777" w:rsidR="00883728" w:rsidRPr="00707EA0" w:rsidRDefault="00883728" w:rsidP="00BF4051"/>
    <w:p w14:paraId="2803FDE7" w14:textId="3C304842" w:rsidR="007F16E2" w:rsidRPr="00707EA0" w:rsidRDefault="00BF4051" w:rsidP="00BF4051">
      <w:proofErr w:type="spellStart"/>
      <w:r w:rsidRPr="00707EA0">
        <w:t>TimeStepping</w:t>
      </w:r>
      <w:proofErr w:type="spellEnd"/>
      <w:r w:rsidRPr="00707EA0">
        <w:t>:</w:t>
      </w:r>
    </w:p>
    <w:p w14:paraId="72B8A86F" w14:textId="77777777" w:rsidR="00BF4051" w:rsidRPr="00707EA0" w:rsidRDefault="00BF4051" w:rsidP="00BF4051">
      <w:r w:rsidRPr="00707EA0">
        <w:t>{</w:t>
      </w:r>
    </w:p>
    <w:p w14:paraId="31229373" w14:textId="77777777" w:rsidR="00BF4051" w:rsidRPr="00707EA0" w:rsidRDefault="00BF4051" w:rsidP="00BF4051">
      <w:r w:rsidRPr="00707EA0">
        <w:t xml:space="preserve">  </w:t>
      </w:r>
      <w:proofErr w:type="spellStart"/>
      <w:r w:rsidRPr="00707EA0">
        <w:t>MaximumTime</w:t>
      </w:r>
      <w:proofErr w:type="spellEnd"/>
      <w:r w:rsidRPr="00707EA0">
        <w:t xml:space="preserve">: 3.0e-9  </w:t>
      </w:r>
    </w:p>
    <w:p w14:paraId="167F76A0" w14:textId="77777777" w:rsidR="00BF4051" w:rsidRPr="00707EA0" w:rsidRDefault="00BF4051" w:rsidP="00BF4051">
      <w:r w:rsidRPr="00707EA0">
        <w:t xml:space="preserve">  DT: 1e-12</w:t>
      </w:r>
    </w:p>
    <w:p w14:paraId="32F6956B" w14:textId="77777777" w:rsidR="00BF4051" w:rsidRPr="00707EA0" w:rsidRDefault="00BF4051" w:rsidP="00BF4051">
      <w:r w:rsidRPr="00707EA0">
        <w:t>}</w:t>
      </w:r>
    </w:p>
    <w:p w14:paraId="4EF7CC62" w14:textId="77777777" w:rsidR="00883728" w:rsidRPr="00707EA0" w:rsidRDefault="00883728" w:rsidP="00BF4051"/>
    <w:p w14:paraId="1368AC56" w14:textId="21D71F7C" w:rsidR="00883728" w:rsidRPr="00707EA0" w:rsidRDefault="0004007D" w:rsidP="00BF4051">
      <w:proofErr w:type="spellStart"/>
      <w:r w:rsidRPr="00707EA0">
        <w:rPr>
          <w:b/>
        </w:rPr>
        <w:t>TimeStepping</w:t>
      </w:r>
      <w:proofErr w:type="spellEnd"/>
      <w:r w:rsidRPr="00707EA0">
        <w:t xml:space="preserve"> sets the total time and the time step of t3p simulation.</w:t>
      </w:r>
    </w:p>
    <w:p w14:paraId="54DF9A48" w14:textId="77777777" w:rsidR="0004007D" w:rsidRPr="00707EA0" w:rsidRDefault="0004007D" w:rsidP="00BF4051"/>
    <w:p w14:paraId="212EABE0" w14:textId="74B75D29" w:rsidR="0004007D" w:rsidRPr="00707EA0" w:rsidRDefault="0004007D" w:rsidP="00BF4051">
      <w:proofErr w:type="spellStart"/>
      <w:r w:rsidRPr="00707EA0">
        <w:rPr>
          <w:b/>
        </w:rPr>
        <w:t>MaximumTime</w:t>
      </w:r>
      <w:proofErr w:type="spellEnd"/>
      <w:r w:rsidRPr="00707EA0">
        <w:t>: Total simulation time [unit in s]</w:t>
      </w:r>
    </w:p>
    <w:p w14:paraId="1684838C" w14:textId="77777777" w:rsidR="0004007D" w:rsidRPr="00707EA0" w:rsidRDefault="0004007D" w:rsidP="00BF4051"/>
    <w:p w14:paraId="397DDCCA" w14:textId="4D64F3B8" w:rsidR="0004007D" w:rsidRPr="00707EA0" w:rsidRDefault="0004007D" w:rsidP="00BF4051">
      <w:r w:rsidRPr="00707EA0">
        <w:rPr>
          <w:b/>
        </w:rPr>
        <w:t>DT</w:t>
      </w:r>
      <w:r w:rsidRPr="00707EA0">
        <w:t xml:space="preserve">: </w:t>
      </w:r>
      <w:r w:rsidR="00626441">
        <w:t>Time step for advancing the Maxwell equation numerically in the time domain [unit in s]</w:t>
      </w:r>
    </w:p>
    <w:p w14:paraId="38CEF3AD" w14:textId="77777777" w:rsidR="00BF4051" w:rsidRPr="00707EA0" w:rsidRDefault="00BF4051" w:rsidP="00BF4051"/>
    <w:p w14:paraId="29D73502" w14:textId="77777777" w:rsidR="006C6B82" w:rsidRPr="00707EA0" w:rsidRDefault="006C6B82" w:rsidP="00BF4051"/>
    <w:p w14:paraId="5C0627EB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4019635F" w14:textId="77777777" w:rsidR="006C6B82" w:rsidRPr="00707EA0" w:rsidRDefault="006C6B82" w:rsidP="00BF4051"/>
    <w:p w14:paraId="2905FE97" w14:textId="77777777" w:rsidR="006C6B82" w:rsidRPr="00707EA0" w:rsidRDefault="006C6B82" w:rsidP="00BF4051"/>
    <w:p w14:paraId="6604C0D8" w14:textId="30C3A0A9" w:rsidR="00A05152" w:rsidRDefault="00A05152">
      <w:r>
        <w:br w:type="page"/>
      </w:r>
    </w:p>
    <w:p w14:paraId="73364C77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34E6C298" w14:textId="77777777" w:rsidR="00626441" w:rsidRPr="00707EA0" w:rsidRDefault="00626441" w:rsidP="00BF4051"/>
    <w:p w14:paraId="0671D309" w14:textId="0C9E5C21" w:rsidR="006C6B82" w:rsidRPr="00707EA0" w:rsidRDefault="006C6B82" w:rsidP="006C6B82">
      <w:pPr>
        <w:jc w:val="center"/>
        <w:rPr>
          <w:b/>
        </w:rPr>
      </w:pPr>
      <w:bookmarkStart w:id="7" w:name="Monitor"/>
      <w:r w:rsidRPr="00707EA0">
        <w:rPr>
          <w:b/>
        </w:rPr>
        <w:t>Monitor</w:t>
      </w:r>
    </w:p>
    <w:bookmarkEnd w:id="7"/>
    <w:p w14:paraId="57B9C3EE" w14:textId="77777777" w:rsidR="006C6B82" w:rsidRPr="00707EA0" w:rsidRDefault="006C6B82" w:rsidP="006C6B82"/>
    <w:p w14:paraId="1DC503F0" w14:textId="77777777" w:rsidR="006C6B82" w:rsidRPr="00707EA0" w:rsidRDefault="006C6B82" w:rsidP="006C6B82">
      <w:r w:rsidRPr="00707EA0">
        <w:t>Monitor:</w:t>
      </w:r>
    </w:p>
    <w:p w14:paraId="2A34BE98" w14:textId="77777777" w:rsidR="006C6B82" w:rsidRPr="00707EA0" w:rsidRDefault="006C6B82" w:rsidP="006C6B82">
      <w:r w:rsidRPr="00707EA0">
        <w:t>{</w:t>
      </w:r>
    </w:p>
    <w:p w14:paraId="44808DBB" w14:textId="77777777" w:rsidR="006C6B82" w:rsidRPr="00707EA0" w:rsidRDefault="006C6B82" w:rsidP="006C6B82">
      <w:r w:rsidRPr="00707EA0">
        <w:t xml:space="preserve">  Type: Point</w:t>
      </w:r>
    </w:p>
    <w:p w14:paraId="12CA27D6" w14:textId="77777777" w:rsidR="006C6B82" w:rsidRPr="00707EA0" w:rsidRDefault="006C6B82" w:rsidP="006C6B82">
      <w:r w:rsidRPr="00707EA0">
        <w:t xml:space="preserve">  Name: mon1</w:t>
      </w:r>
    </w:p>
    <w:p w14:paraId="7066FB9B" w14:textId="07590B42" w:rsidR="006C6B82" w:rsidRPr="00707EA0" w:rsidRDefault="006C6B82" w:rsidP="006C6B82">
      <w:r w:rsidRPr="00707EA0">
        <w:t xml:space="preserve">  Coordinate: 0.01, 0.00, 0.001</w:t>
      </w:r>
    </w:p>
    <w:p w14:paraId="6197605F" w14:textId="7E11A848" w:rsidR="006C6B82" w:rsidRPr="00707EA0" w:rsidRDefault="006C6B82" w:rsidP="006C6B82">
      <w:r w:rsidRPr="00707EA0">
        <w:t>}</w:t>
      </w:r>
    </w:p>
    <w:p w14:paraId="503C7366" w14:textId="77777777" w:rsidR="006C6B82" w:rsidRPr="00707EA0" w:rsidRDefault="006C6B82" w:rsidP="00BF4051"/>
    <w:p w14:paraId="76670A76" w14:textId="77777777" w:rsidR="00BF4051" w:rsidRPr="00707EA0" w:rsidRDefault="00BF4051" w:rsidP="00BF4051">
      <w:r w:rsidRPr="00707EA0">
        <w:t>Monitor:</w:t>
      </w:r>
    </w:p>
    <w:p w14:paraId="6A09502B" w14:textId="77777777" w:rsidR="00BF4051" w:rsidRPr="00707EA0" w:rsidRDefault="00BF4051" w:rsidP="00BF4051">
      <w:r w:rsidRPr="00707EA0">
        <w:t>{</w:t>
      </w:r>
    </w:p>
    <w:p w14:paraId="025572D8" w14:textId="77777777" w:rsidR="00BF4051" w:rsidRPr="00707EA0" w:rsidRDefault="00BF4051" w:rsidP="00BF4051">
      <w:r w:rsidRPr="00707EA0">
        <w:t xml:space="preserve">  Type: Volume</w:t>
      </w:r>
    </w:p>
    <w:p w14:paraId="23236731" w14:textId="77777777" w:rsidR="00BF4051" w:rsidRPr="00707EA0" w:rsidRDefault="00BF4051" w:rsidP="00BF4051">
      <w:r w:rsidRPr="00707EA0">
        <w:t xml:space="preserve">  Name: </w:t>
      </w:r>
      <w:proofErr w:type="spellStart"/>
      <w:r w:rsidRPr="00707EA0">
        <w:t>mymon</w:t>
      </w:r>
      <w:proofErr w:type="spellEnd"/>
    </w:p>
    <w:p w14:paraId="203A886A" w14:textId="77777777" w:rsidR="00BF4051" w:rsidRPr="00707EA0" w:rsidRDefault="00BF4051" w:rsidP="00BF4051">
      <w:r w:rsidRPr="00707EA0">
        <w:t xml:space="preserve">  </w:t>
      </w:r>
      <w:proofErr w:type="spellStart"/>
      <w:r w:rsidRPr="00707EA0">
        <w:t>TimeStart</w:t>
      </w:r>
      <w:proofErr w:type="spellEnd"/>
      <w:r w:rsidRPr="00707EA0">
        <w:t>: 0e-9</w:t>
      </w:r>
    </w:p>
    <w:p w14:paraId="00900B2D" w14:textId="77777777" w:rsidR="00BF4051" w:rsidRPr="00707EA0" w:rsidRDefault="00BF4051" w:rsidP="00BF4051">
      <w:r w:rsidRPr="00707EA0">
        <w:t xml:space="preserve">  </w:t>
      </w:r>
      <w:proofErr w:type="spellStart"/>
      <w:r w:rsidRPr="00707EA0">
        <w:t>TimeEnd</w:t>
      </w:r>
      <w:proofErr w:type="spellEnd"/>
      <w:r w:rsidRPr="00707EA0">
        <w:t>:   3e-9</w:t>
      </w:r>
    </w:p>
    <w:p w14:paraId="31096775" w14:textId="77777777" w:rsidR="00BF4051" w:rsidRPr="00707EA0" w:rsidRDefault="00BF4051" w:rsidP="00BF4051">
      <w:r w:rsidRPr="00707EA0">
        <w:t xml:space="preserve">  </w:t>
      </w:r>
      <w:proofErr w:type="spellStart"/>
      <w:r w:rsidRPr="00707EA0">
        <w:t>TimeStep</w:t>
      </w:r>
      <w:proofErr w:type="spellEnd"/>
      <w:r w:rsidRPr="00707EA0">
        <w:t>:  2.5e-11</w:t>
      </w:r>
    </w:p>
    <w:p w14:paraId="50D2D07E" w14:textId="77777777" w:rsidR="00BF4051" w:rsidRPr="00707EA0" w:rsidRDefault="00BF4051" w:rsidP="00BF4051">
      <w:r w:rsidRPr="00707EA0">
        <w:t>}</w:t>
      </w:r>
    </w:p>
    <w:p w14:paraId="429540B6" w14:textId="77777777" w:rsidR="00BF4051" w:rsidRPr="00707EA0" w:rsidRDefault="00BF4051" w:rsidP="00BF4051"/>
    <w:p w14:paraId="72E05A7C" w14:textId="77777777" w:rsidR="00BF4051" w:rsidRPr="00707EA0" w:rsidRDefault="00BF4051" w:rsidP="00BF4051">
      <w:r w:rsidRPr="00707EA0">
        <w:t>Monitor:</w:t>
      </w:r>
    </w:p>
    <w:p w14:paraId="23FC351E" w14:textId="77777777" w:rsidR="00BF4051" w:rsidRPr="00707EA0" w:rsidRDefault="00BF4051" w:rsidP="00BF4051">
      <w:r w:rsidRPr="00707EA0">
        <w:t>{</w:t>
      </w:r>
    </w:p>
    <w:p w14:paraId="1D8E934C" w14:textId="77777777" w:rsidR="00BF4051" w:rsidRPr="00707EA0" w:rsidRDefault="00BF4051" w:rsidP="00BF4051">
      <w:r w:rsidRPr="00707EA0">
        <w:t xml:space="preserve">  Type: </w:t>
      </w:r>
      <w:proofErr w:type="spellStart"/>
      <w:r w:rsidRPr="00707EA0">
        <w:t>WakeField</w:t>
      </w:r>
      <w:proofErr w:type="spellEnd"/>
    </w:p>
    <w:p w14:paraId="01B58475" w14:textId="77777777" w:rsidR="00BF4051" w:rsidRPr="00707EA0" w:rsidRDefault="00BF4051" w:rsidP="00BF4051">
      <w:r w:rsidRPr="00707EA0">
        <w:t xml:space="preserve">  Name: </w:t>
      </w:r>
      <w:proofErr w:type="spellStart"/>
      <w:r w:rsidRPr="00707EA0">
        <w:t>wakefield</w:t>
      </w:r>
      <w:proofErr w:type="spellEnd"/>
    </w:p>
    <w:p w14:paraId="2BA738AC" w14:textId="77777777" w:rsidR="00BF4051" w:rsidRPr="00707EA0" w:rsidRDefault="00BF4051" w:rsidP="00BF4051">
      <w:r w:rsidRPr="00707EA0">
        <w:t xml:space="preserve">  </w:t>
      </w:r>
      <w:proofErr w:type="spellStart"/>
      <w:r w:rsidRPr="00707EA0">
        <w:t>StartContour</w:t>
      </w:r>
      <w:proofErr w:type="spellEnd"/>
      <w:r w:rsidRPr="00707EA0">
        <w:t>: -0.03</w:t>
      </w:r>
    </w:p>
    <w:p w14:paraId="4935F2DB" w14:textId="77777777" w:rsidR="00BF4051" w:rsidRPr="00707EA0" w:rsidRDefault="00BF4051" w:rsidP="00BF4051">
      <w:r w:rsidRPr="00707EA0">
        <w:t xml:space="preserve">  </w:t>
      </w:r>
      <w:proofErr w:type="spellStart"/>
      <w:r w:rsidRPr="00707EA0">
        <w:t>EndContour</w:t>
      </w:r>
      <w:proofErr w:type="spellEnd"/>
      <w:r w:rsidRPr="00707EA0">
        <w:t>:  0.03</w:t>
      </w:r>
    </w:p>
    <w:p w14:paraId="35B29A45" w14:textId="77777777" w:rsidR="00BF4051" w:rsidRDefault="00BF4051" w:rsidP="00BF4051">
      <w:r w:rsidRPr="00707EA0">
        <w:t xml:space="preserve">  Smax: 0.5 </w:t>
      </w:r>
    </w:p>
    <w:p w14:paraId="19B1B7FF" w14:textId="77777777" w:rsidR="00B63145" w:rsidRDefault="00B63145" w:rsidP="00BF4051"/>
    <w:p w14:paraId="76430BF2" w14:textId="36333332" w:rsidR="00B63145" w:rsidRDefault="00B63145" w:rsidP="00BF4051">
      <w:r>
        <w:t>// Use the following only for direct integration for collimator-type structures</w:t>
      </w:r>
    </w:p>
    <w:p w14:paraId="61FC3B04" w14:textId="77777777" w:rsidR="00B63145" w:rsidRPr="00B63145" w:rsidRDefault="00B63145" w:rsidP="00B63145">
      <w:r w:rsidRPr="00B63145">
        <w:t xml:space="preserve">  Grid:</w:t>
      </w:r>
    </w:p>
    <w:p w14:paraId="2470FB05" w14:textId="77777777" w:rsidR="00B63145" w:rsidRPr="00B63145" w:rsidRDefault="00B63145" w:rsidP="00B63145">
      <w:r w:rsidRPr="00B63145">
        <w:t xml:space="preserve">  {</w:t>
      </w:r>
    </w:p>
    <w:p w14:paraId="1D5ABE3E" w14:textId="77777777" w:rsidR="00B63145" w:rsidRPr="00B63145" w:rsidRDefault="00B63145" w:rsidP="00B63145">
      <w:r w:rsidRPr="00B63145">
        <w:t xml:space="preserve">    Method: Circle</w:t>
      </w:r>
    </w:p>
    <w:p w14:paraId="3D4118AE" w14:textId="77777777" w:rsidR="00B63145" w:rsidRPr="00B63145" w:rsidRDefault="00B63145" w:rsidP="00B63145">
      <w:r w:rsidRPr="00B63145">
        <w:t xml:space="preserve">    Radius: 0.0149</w:t>
      </w:r>
    </w:p>
    <w:p w14:paraId="055CA1FB" w14:textId="77777777" w:rsidR="00B63145" w:rsidRPr="00B63145" w:rsidRDefault="00B63145" w:rsidP="00B63145">
      <w:r w:rsidRPr="00B63145">
        <w:t xml:space="preserve">    </w:t>
      </w:r>
      <w:proofErr w:type="spellStart"/>
      <w:r w:rsidRPr="00B63145">
        <w:t>NPoints</w:t>
      </w:r>
      <w:proofErr w:type="spellEnd"/>
      <w:r w:rsidRPr="00B63145">
        <w:t>: 10</w:t>
      </w:r>
    </w:p>
    <w:p w14:paraId="4DBEDAB2" w14:textId="77777777" w:rsidR="00B63145" w:rsidRPr="00B63145" w:rsidRDefault="00B63145" w:rsidP="00B63145">
      <w:r w:rsidRPr="00B63145">
        <w:t xml:space="preserve">    </w:t>
      </w:r>
      <w:proofErr w:type="spellStart"/>
      <w:r w:rsidRPr="00B63145">
        <w:t>StartDense</w:t>
      </w:r>
      <w:proofErr w:type="spellEnd"/>
      <w:r w:rsidRPr="00B63145">
        <w:t>: 0</w:t>
      </w:r>
    </w:p>
    <w:p w14:paraId="2DD8C791" w14:textId="77777777" w:rsidR="00B63145" w:rsidRPr="00B63145" w:rsidRDefault="00B63145" w:rsidP="00B63145">
      <w:r w:rsidRPr="00B63145">
        <w:t xml:space="preserve">    </w:t>
      </w:r>
      <w:proofErr w:type="spellStart"/>
      <w:r w:rsidRPr="00B63145">
        <w:t>EndDense</w:t>
      </w:r>
      <w:proofErr w:type="spellEnd"/>
      <w:r w:rsidRPr="00B63145">
        <w:t>:   90</w:t>
      </w:r>
    </w:p>
    <w:p w14:paraId="706CC48A" w14:textId="77777777" w:rsidR="00B63145" w:rsidRPr="00B63145" w:rsidRDefault="00B63145" w:rsidP="00B63145">
      <w:r w:rsidRPr="00B63145">
        <w:t xml:space="preserve">    Fraction:   1</w:t>
      </w:r>
    </w:p>
    <w:p w14:paraId="5DB72268" w14:textId="69DEBEA1" w:rsidR="00B63145" w:rsidRPr="00707EA0" w:rsidRDefault="00B63145" w:rsidP="00BF4051">
      <w:r w:rsidRPr="00B63145">
        <w:t xml:space="preserve">  }</w:t>
      </w:r>
    </w:p>
    <w:p w14:paraId="1FD51353" w14:textId="77777777" w:rsidR="00BF4051" w:rsidRPr="00707EA0" w:rsidRDefault="00BF4051" w:rsidP="00BF4051">
      <w:r w:rsidRPr="00707EA0">
        <w:t>}</w:t>
      </w:r>
    </w:p>
    <w:p w14:paraId="32410939" w14:textId="77777777" w:rsidR="006C6B82" w:rsidRDefault="006C6B82" w:rsidP="00BF4051"/>
    <w:p w14:paraId="514598A4" w14:textId="77777777" w:rsidR="00102B35" w:rsidRPr="00102B35" w:rsidRDefault="00102B35" w:rsidP="00102B3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102B35">
        <w:rPr>
          <w:rFonts w:ascii="Cambria" w:hAnsi="Cambria" w:cs="Menlo Regular"/>
          <w:color w:val="000000"/>
        </w:rPr>
        <w:t>Monitor:</w:t>
      </w:r>
    </w:p>
    <w:p w14:paraId="75FDAB2F" w14:textId="77777777" w:rsidR="00102B35" w:rsidRPr="00102B35" w:rsidRDefault="00102B35" w:rsidP="00102B3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102B35">
        <w:rPr>
          <w:rFonts w:ascii="Cambria" w:hAnsi="Cambria" w:cs="Menlo Regular"/>
          <w:color w:val="000000"/>
        </w:rPr>
        <w:t>{</w:t>
      </w:r>
    </w:p>
    <w:p w14:paraId="1F9D2196" w14:textId="77777777" w:rsidR="00102B35" w:rsidRPr="00102B35" w:rsidRDefault="00102B35" w:rsidP="00102B3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102B35">
        <w:rPr>
          <w:rFonts w:ascii="Cambria" w:hAnsi="Cambria" w:cs="Menlo Regular"/>
          <w:color w:val="000000"/>
        </w:rPr>
        <w:t xml:space="preserve">  Type: Power</w:t>
      </w:r>
    </w:p>
    <w:p w14:paraId="6A1E468A" w14:textId="77777777" w:rsidR="00102B35" w:rsidRPr="00102B35" w:rsidRDefault="00102B35" w:rsidP="00102B3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102B35">
        <w:rPr>
          <w:rFonts w:ascii="Cambria" w:hAnsi="Cambria" w:cs="Menlo Regular"/>
          <w:color w:val="000000"/>
        </w:rPr>
        <w:t xml:space="preserve">  ReferenceNumber: 5</w:t>
      </w:r>
    </w:p>
    <w:p w14:paraId="26850E2D" w14:textId="77777777" w:rsidR="00102B35" w:rsidRPr="00102B35" w:rsidRDefault="00102B35" w:rsidP="00102B3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102B35">
        <w:rPr>
          <w:rFonts w:ascii="Cambria" w:hAnsi="Cambria" w:cs="Menlo Regular"/>
          <w:color w:val="000000"/>
        </w:rPr>
        <w:t xml:space="preserve">  Name: port</w:t>
      </w:r>
    </w:p>
    <w:p w14:paraId="597D995B" w14:textId="4D81021F" w:rsidR="00102B35" w:rsidRDefault="00102B35" w:rsidP="00102B3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102B35">
        <w:rPr>
          <w:rFonts w:ascii="Cambria" w:hAnsi="Cambria" w:cs="Menlo Regular"/>
          <w:color w:val="000000"/>
        </w:rPr>
        <w:t>}</w:t>
      </w:r>
    </w:p>
    <w:p w14:paraId="693B416A" w14:textId="21497DC4" w:rsidR="008F5E54" w:rsidRDefault="008F5E54" w:rsidP="00102B3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</w:p>
    <w:p w14:paraId="292E4C78" w14:textId="77777777" w:rsidR="008F5E54" w:rsidRDefault="008F5E54" w:rsidP="008F5E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8F5E54">
        <w:rPr>
          <w:rFonts w:cs="Menlo Regular"/>
          <w:color w:val="000000"/>
        </w:rPr>
        <w:t xml:space="preserve">Monitor: </w:t>
      </w:r>
    </w:p>
    <w:p w14:paraId="3ADB6453" w14:textId="47BFEE85" w:rsidR="008F5E54" w:rsidRPr="008F5E54" w:rsidRDefault="008F5E54" w:rsidP="008F5E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8F5E54">
        <w:rPr>
          <w:rFonts w:cs="Menlo Regular"/>
          <w:color w:val="000000"/>
        </w:rPr>
        <w:t>{</w:t>
      </w:r>
    </w:p>
    <w:p w14:paraId="0DA4A869" w14:textId="5E4CCB2A" w:rsidR="008F5E54" w:rsidRPr="008F5E54" w:rsidRDefault="008F5E54" w:rsidP="008F5E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8F5E54">
        <w:rPr>
          <w:rFonts w:cs="Menlo Regular"/>
          <w:color w:val="000000"/>
        </w:rPr>
        <w:t xml:space="preserve">  Type: </w:t>
      </w:r>
      <w:proofErr w:type="spellStart"/>
      <w:r w:rsidRPr="008F5E54">
        <w:rPr>
          <w:rFonts w:cs="Menlo Regular"/>
          <w:color w:val="000000"/>
        </w:rPr>
        <w:t>SurfacePowerLoss</w:t>
      </w:r>
      <w:proofErr w:type="spellEnd"/>
    </w:p>
    <w:p w14:paraId="00DD78F9" w14:textId="3C1AB64A" w:rsidR="008F5E54" w:rsidRPr="008F5E54" w:rsidRDefault="008F5E54" w:rsidP="008F5E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8F5E54">
        <w:rPr>
          <w:rFonts w:cs="Menlo Regular"/>
          <w:color w:val="000000"/>
        </w:rPr>
        <w:t xml:space="preserve">   ReferenceNumber: 3     </w:t>
      </w:r>
    </w:p>
    <w:p w14:paraId="4B769E1B" w14:textId="4C91E654" w:rsidR="008F5E54" w:rsidRPr="008F5E54" w:rsidRDefault="008F5E54" w:rsidP="008F5E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8F5E54">
        <w:rPr>
          <w:rFonts w:cs="Menlo Regular"/>
          <w:color w:val="000000"/>
        </w:rPr>
        <w:t xml:space="preserve">   Name: </w:t>
      </w:r>
      <w:proofErr w:type="spellStart"/>
      <w:r w:rsidRPr="008F5E54">
        <w:rPr>
          <w:rFonts w:cs="Menlo Regular"/>
          <w:color w:val="000000"/>
        </w:rPr>
        <w:t>wallLoss</w:t>
      </w:r>
      <w:proofErr w:type="spellEnd"/>
    </w:p>
    <w:p w14:paraId="1B6A7E27" w14:textId="3F946CB2" w:rsidR="008F5E54" w:rsidRPr="008F5E54" w:rsidRDefault="008F5E54" w:rsidP="008F5E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/>
        </w:rPr>
      </w:pPr>
      <w:r w:rsidRPr="008F5E54">
        <w:rPr>
          <w:rFonts w:cs="Menlo Regular"/>
          <w:color w:val="000000"/>
        </w:rPr>
        <w:t xml:space="preserve"> }</w:t>
      </w:r>
    </w:p>
    <w:p w14:paraId="46CAB407" w14:textId="77777777" w:rsidR="00102B35" w:rsidRDefault="00102B35" w:rsidP="00BF4051"/>
    <w:p w14:paraId="4855500A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>Monitor:</w:t>
      </w:r>
    </w:p>
    <w:p w14:paraId="0BEC6145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>{</w:t>
      </w:r>
    </w:p>
    <w:p w14:paraId="065C56C2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Type: </w:t>
      </w:r>
      <w:proofErr w:type="spellStart"/>
      <w:r w:rsidRPr="005E5364">
        <w:rPr>
          <w:rFonts w:ascii="Cambria" w:hAnsi="Cambria" w:cs="Menlo Regular"/>
          <w:color w:val="000000"/>
        </w:rPr>
        <w:t>ModeVoltage</w:t>
      </w:r>
      <w:proofErr w:type="spellEnd"/>
    </w:p>
    <w:p w14:paraId="1F78F6EB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Name: </w:t>
      </w:r>
      <w:proofErr w:type="spellStart"/>
      <w:r w:rsidRPr="005E5364">
        <w:rPr>
          <w:rFonts w:ascii="Cambria" w:hAnsi="Cambria" w:cs="Menlo Regular"/>
          <w:color w:val="000000"/>
        </w:rPr>
        <w:t>modecoeff</w:t>
      </w:r>
      <w:proofErr w:type="spellEnd"/>
    </w:p>
    <w:p w14:paraId="7EA54FD0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Port: {</w:t>
      </w:r>
    </w:p>
    <w:p w14:paraId="26F3D27A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  ReferenceNumber: 5</w:t>
      </w:r>
    </w:p>
    <w:p w14:paraId="72DE6C28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</w:p>
    <w:p w14:paraId="59E83291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  </w:t>
      </w:r>
      <w:proofErr w:type="spellStart"/>
      <w:r w:rsidRPr="005E5364">
        <w:rPr>
          <w:rFonts w:ascii="Cambria" w:hAnsi="Cambria" w:cs="Menlo Regular"/>
          <w:color w:val="000000"/>
        </w:rPr>
        <w:t>ESolver</w:t>
      </w:r>
      <w:proofErr w:type="spellEnd"/>
      <w:r w:rsidRPr="005E5364">
        <w:rPr>
          <w:rFonts w:ascii="Cambria" w:hAnsi="Cambria" w:cs="Menlo Regular"/>
          <w:color w:val="000000"/>
        </w:rPr>
        <w:t>: {</w:t>
      </w:r>
    </w:p>
    <w:p w14:paraId="3BE8BE37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    Type: Numerical2D</w:t>
      </w:r>
    </w:p>
    <w:p w14:paraId="6AD62024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    </w:t>
      </w:r>
      <w:proofErr w:type="spellStart"/>
      <w:r w:rsidRPr="005E5364">
        <w:rPr>
          <w:rFonts w:ascii="Cambria" w:hAnsi="Cambria" w:cs="Menlo Regular"/>
          <w:color w:val="000000"/>
        </w:rPr>
        <w:t>NumberOfModes</w:t>
      </w:r>
      <w:proofErr w:type="spellEnd"/>
      <w:r w:rsidRPr="005E5364">
        <w:rPr>
          <w:rFonts w:ascii="Cambria" w:hAnsi="Cambria" w:cs="Menlo Regular"/>
          <w:color w:val="000000"/>
        </w:rPr>
        <w:t>: 1</w:t>
      </w:r>
    </w:p>
    <w:p w14:paraId="339BEEF4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    Frequency: 1.e9</w:t>
      </w:r>
    </w:p>
    <w:p w14:paraId="002AD372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    Tolerance: 1.e-15</w:t>
      </w:r>
    </w:p>
    <w:p w14:paraId="05FE76DD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    </w:t>
      </w:r>
      <w:proofErr w:type="spellStart"/>
      <w:r w:rsidRPr="005E5364">
        <w:rPr>
          <w:rFonts w:ascii="Cambria" w:hAnsi="Cambria" w:cs="Menlo Regular"/>
          <w:color w:val="000000"/>
        </w:rPr>
        <w:t>MaxIterations</w:t>
      </w:r>
      <w:proofErr w:type="spellEnd"/>
      <w:r w:rsidRPr="005E5364">
        <w:rPr>
          <w:rFonts w:ascii="Cambria" w:hAnsi="Cambria" w:cs="Menlo Regular"/>
          <w:color w:val="000000"/>
        </w:rPr>
        <w:t>: 1000</w:t>
      </w:r>
    </w:p>
    <w:p w14:paraId="0E22A37A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    }</w:t>
      </w:r>
    </w:p>
    <w:p w14:paraId="61E64117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 xml:space="preserve">  }</w:t>
      </w:r>
    </w:p>
    <w:p w14:paraId="595C0B19" w14:textId="77777777" w:rsidR="005E5364" w:rsidRPr="005E5364" w:rsidRDefault="005E5364" w:rsidP="005E53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Menlo Regular"/>
          <w:color w:val="000000"/>
        </w:rPr>
      </w:pPr>
      <w:r w:rsidRPr="005E5364">
        <w:rPr>
          <w:rFonts w:ascii="Cambria" w:hAnsi="Cambria" w:cs="Menlo Regular"/>
          <w:color w:val="000000"/>
        </w:rPr>
        <w:t>}</w:t>
      </w:r>
    </w:p>
    <w:p w14:paraId="6F05003F" w14:textId="77777777" w:rsidR="005E5364" w:rsidRPr="00707EA0" w:rsidRDefault="005E5364" w:rsidP="00BF4051"/>
    <w:p w14:paraId="040BA222" w14:textId="3BEB4AB9" w:rsidR="006C6B82" w:rsidRPr="00707EA0" w:rsidRDefault="006C6B82" w:rsidP="006C6B82">
      <w:pPr>
        <w:jc w:val="both"/>
      </w:pPr>
      <w:r w:rsidRPr="00707EA0">
        <w:rPr>
          <w:b/>
        </w:rPr>
        <w:t>Monitor</w:t>
      </w:r>
      <w:r w:rsidRPr="00707EA0">
        <w:t xml:space="preserve"> provides diagnostics for the electromagnetic field in a time domain simulation. Several types of monitors have been implemented in t3p, namely, </w:t>
      </w:r>
      <w:r w:rsidRPr="00707EA0">
        <w:rPr>
          <w:b/>
        </w:rPr>
        <w:t>Point</w:t>
      </w:r>
      <w:r w:rsidRPr="00707EA0">
        <w:t xml:space="preserve">, </w:t>
      </w:r>
      <w:r w:rsidRPr="00707EA0">
        <w:rPr>
          <w:b/>
        </w:rPr>
        <w:t>Volume</w:t>
      </w:r>
      <w:r w:rsidRPr="00707EA0">
        <w:t xml:space="preserve">, </w:t>
      </w:r>
      <w:proofErr w:type="spellStart"/>
      <w:r w:rsidRPr="00707EA0">
        <w:rPr>
          <w:b/>
        </w:rPr>
        <w:t>WakeField</w:t>
      </w:r>
      <w:proofErr w:type="spellEnd"/>
      <w:r w:rsidR="005E5364">
        <w:t xml:space="preserve">, </w:t>
      </w:r>
      <w:r w:rsidR="005E5364" w:rsidRPr="005E5364">
        <w:rPr>
          <w:b/>
        </w:rPr>
        <w:t>Power</w:t>
      </w:r>
      <w:r w:rsidR="005E5364">
        <w:t xml:space="preserve"> and </w:t>
      </w:r>
      <w:proofErr w:type="spellStart"/>
      <w:r w:rsidR="005E5364" w:rsidRPr="005E5364">
        <w:rPr>
          <w:b/>
        </w:rPr>
        <w:t>ModeVoltage</w:t>
      </w:r>
      <w:proofErr w:type="spellEnd"/>
      <w:r w:rsidRPr="00707EA0">
        <w:t>.</w:t>
      </w:r>
    </w:p>
    <w:p w14:paraId="176E07A1" w14:textId="77777777" w:rsidR="006C6B82" w:rsidRPr="00707EA0" w:rsidRDefault="006C6B82" w:rsidP="006C6B82">
      <w:pPr>
        <w:jc w:val="both"/>
      </w:pPr>
    </w:p>
    <w:p w14:paraId="73276AA6" w14:textId="310BFEE7" w:rsidR="006C6B82" w:rsidRPr="00707EA0" w:rsidRDefault="006C6B82" w:rsidP="006C6B82">
      <w:pPr>
        <w:jc w:val="both"/>
      </w:pPr>
      <w:r w:rsidRPr="00707EA0">
        <w:rPr>
          <w:b/>
        </w:rPr>
        <w:t>Type</w:t>
      </w:r>
      <w:r w:rsidRPr="00707EA0">
        <w:t>: Type of monitor</w:t>
      </w:r>
    </w:p>
    <w:p w14:paraId="4A33673A" w14:textId="26677098" w:rsidR="006C6B82" w:rsidRPr="00707EA0" w:rsidRDefault="006C6B82" w:rsidP="006C6B82">
      <w:pPr>
        <w:pStyle w:val="ListParagraph"/>
        <w:numPr>
          <w:ilvl w:val="0"/>
          <w:numId w:val="3"/>
        </w:numPr>
        <w:jc w:val="both"/>
      </w:pPr>
      <w:r w:rsidRPr="00707EA0">
        <w:rPr>
          <w:b/>
        </w:rPr>
        <w:t>Point</w:t>
      </w:r>
      <w:r w:rsidRPr="00707EA0">
        <w:t>: Monitor</w:t>
      </w:r>
      <w:r w:rsidR="002807F5" w:rsidRPr="00707EA0">
        <w:t>s</w:t>
      </w:r>
      <w:r w:rsidRPr="00707EA0">
        <w:t xml:space="preserve"> the fields </w:t>
      </w:r>
      <w:r w:rsidR="002807F5" w:rsidRPr="00707EA0">
        <w:t xml:space="preserve">at a location </w:t>
      </w:r>
      <w:r w:rsidRPr="00707EA0">
        <w:t xml:space="preserve">as a function of time. The output is stored in an ascii file with the format (t </w:t>
      </w:r>
      <w:proofErr w:type="spellStart"/>
      <w:r w:rsidRPr="00707EA0">
        <w:t>Hx</w:t>
      </w:r>
      <w:proofErr w:type="spellEnd"/>
      <w:r w:rsidRPr="00707EA0">
        <w:t xml:space="preserve"> Hy Hz Ex Ey Ez</w:t>
      </w:r>
      <w:r w:rsidR="002807F5" w:rsidRPr="00707EA0">
        <w:t>) with units in SI.</w:t>
      </w:r>
    </w:p>
    <w:p w14:paraId="6B689362" w14:textId="6957418C" w:rsidR="002807F5" w:rsidRPr="00707EA0" w:rsidRDefault="002807F5" w:rsidP="006C6B82">
      <w:pPr>
        <w:pStyle w:val="ListParagraph"/>
        <w:numPr>
          <w:ilvl w:val="0"/>
          <w:numId w:val="3"/>
        </w:numPr>
        <w:jc w:val="both"/>
      </w:pPr>
      <w:r w:rsidRPr="00707EA0">
        <w:rPr>
          <w:b/>
        </w:rPr>
        <w:t>Volume</w:t>
      </w:r>
      <w:r w:rsidRPr="00707EA0">
        <w:t xml:space="preserve">: Dumps snapshots of volumetric fields. The output is stored in </w:t>
      </w:r>
      <w:proofErr w:type="spellStart"/>
      <w:r w:rsidRPr="00707EA0">
        <w:t>netcdf</w:t>
      </w:r>
      <w:proofErr w:type="spellEnd"/>
      <w:r w:rsidRPr="00707EA0">
        <w:t xml:space="preserve"> format which can be visualized using </w:t>
      </w:r>
      <w:proofErr w:type="spellStart"/>
      <w:r w:rsidRPr="00707EA0">
        <w:t>ParaView</w:t>
      </w:r>
      <w:proofErr w:type="spellEnd"/>
      <w:r w:rsidRPr="00707EA0">
        <w:t>.</w:t>
      </w:r>
    </w:p>
    <w:p w14:paraId="053F1B2D" w14:textId="537A78E4" w:rsidR="002807F5" w:rsidRDefault="002807F5" w:rsidP="006C6B82">
      <w:pPr>
        <w:pStyle w:val="ListParagraph"/>
        <w:numPr>
          <w:ilvl w:val="0"/>
          <w:numId w:val="3"/>
        </w:numPr>
        <w:jc w:val="both"/>
      </w:pPr>
      <w:proofErr w:type="spellStart"/>
      <w:r w:rsidRPr="00707EA0">
        <w:rPr>
          <w:b/>
        </w:rPr>
        <w:t>WakeField</w:t>
      </w:r>
      <w:proofErr w:type="spellEnd"/>
      <w:r w:rsidRPr="00707EA0">
        <w:t xml:space="preserve">: Calculates the </w:t>
      </w:r>
      <w:proofErr w:type="spellStart"/>
      <w:r w:rsidRPr="00707EA0">
        <w:t>wakefield</w:t>
      </w:r>
      <w:proofErr w:type="spellEnd"/>
      <w:r w:rsidRPr="00707EA0">
        <w:t xml:space="preserve"> due to beam excitation.</w:t>
      </w:r>
    </w:p>
    <w:p w14:paraId="42711D10" w14:textId="67D0159D" w:rsidR="00102B35" w:rsidRDefault="00102B35" w:rsidP="006C6B82">
      <w:pPr>
        <w:pStyle w:val="ListParagraph"/>
        <w:numPr>
          <w:ilvl w:val="0"/>
          <w:numId w:val="3"/>
        </w:numPr>
        <w:jc w:val="both"/>
      </w:pPr>
      <w:r>
        <w:rPr>
          <w:b/>
        </w:rPr>
        <w:t>Power</w:t>
      </w:r>
      <w:r w:rsidRPr="00707EA0">
        <w:t xml:space="preserve">: Calculates the </w:t>
      </w:r>
      <w:r>
        <w:t>power at a boundary port.</w:t>
      </w:r>
    </w:p>
    <w:p w14:paraId="34DA14FB" w14:textId="70801EB3" w:rsidR="008F5E54" w:rsidRDefault="008F5E54" w:rsidP="006C6B82">
      <w:pPr>
        <w:pStyle w:val="ListParagraph"/>
        <w:numPr>
          <w:ilvl w:val="0"/>
          <w:numId w:val="3"/>
        </w:numPr>
        <w:jc w:val="both"/>
      </w:pPr>
      <w:proofErr w:type="spellStart"/>
      <w:r w:rsidRPr="008F5E54">
        <w:rPr>
          <w:rFonts w:cs="Menlo Regular"/>
          <w:color w:val="000000"/>
        </w:rPr>
        <w:t>SurfacePowerLoss</w:t>
      </w:r>
      <w:proofErr w:type="spellEnd"/>
      <w:r>
        <w:rPr>
          <w:rFonts w:cs="Menlo Regular"/>
          <w:color w:val="000000"/>
        </w:rPr>
        <w:t xml:space="preserve">: Calculates the power loss on a lossy surface defined by a reference </w:t>
      </w:r>
      <w:proofErr w:type="gramStart"/>
      <w:r>
        <w:rPr>
          <w:rFonts w:cs="Menlo Regular"/>
          <w:color w:val="000000"/>
        </w:rPr>
        <w:t>number,.</w:t>
      </w:r>
      <w:proofErr w:type="gramEnd"/>
    </w:p>
    <w:p w14:paraId="4C9E6862" w14:textId="561B8422" w:rsidR="005E5364" w:rsidRPr="00707EA0" w:rsidRDefault="005E5364" w:rsidP="006C6B82">
      <w:pPr>
        <w:pStyle w:val="ListParagraph"/>
        <w:numPr>
          <w:ilvl w:val="0"/>
          <w:numId w:val="3"/>
        </w:numPr>
        <w:jc w:val="both"/>
      </w:pPr>
      <w:proofErr w:type="spellStart"/>
      <w:r>
        <w:rPr>
          <w:b/>
        </w:rPr>
        <w:t>ModeVoltage</w:t>
      </w:r>
      <w:proofErr w:type="spellEnd"/>
      <w:r w:rsidRPr="005E5364">
        <w:t>:</w:t>
      </w:r>
      <w:r>
        <w:t xml:space="preserve"> Calculates the voltage of waveguide modes at a boundary port.</w:t>
      </w:r>
    </w:p>
    <w:p w14:paraId="1C7CA549" w14:textId="77777777" w:rsidR="002807F5" w:rsidRPr="00707EA0" w:rsidRDefault="002807F5" w:rsidP="002807F5">
      <w:pPr>
        <w:jc w:val="both"/>
      </w:pPr>
    </w:p>
    <w:p w14:paraId="14B900C0" w14:textId="0A9DC873" w:rsidR="002807F5" w:rsidRPr="00707EA0" w:rsidRDefault="00226196" w:rsidP="002807F5">
      <w:pPr>
        <w:jc w:val="both"/>
      </w:pPr>
      <w:r>
        <w:t xml:space="preserve">(1) </w:t>
      </w:r>
      <w:r w:rsidR="002807F5" w:rsidRPr="00707EA0">
        <w:t xml:space="preserve">For </w:t>
      </w:r>
      <w:r w:rsidR="006B6B35">
        <w:rPr>
          <w:b/>
        </w:rPr>
        <w:t>Point</w:t>
      </w:r>
      <w:r w:rsidR="00ED63D8" w:rsidRPr="00707EA0">
        <w:rPr>
          <w:b/>
        </w:rPr>
        <w:t xml:space="preserve"> </w:t>
      </w:r>
      <w:r w:rsidR="002807F5" w:rsidRPr="00707EA0">
        <w:t>monitor, specify the following.</w:t>
      </w:r>
    </w:p>
    <w:p w14:paraId="7DF579DD" w14:textId="453F9BE4" w:rsidR="002807F5" w:rsidRPr="00707EA0" w:rsidRDefault="002807F5" w:rsidP="002807F5">
      <w:pPr>
        <w:pStyle w:val="ListParagraph"/>
        <w:numPr>
          <w:ilvl w:val="0"/>
          <w:numId w:val="4"/>
        </w:numPr>
        <w:jc w:val="both"/>
      </w:pPr>
      <w:r w:rsidRPr="00707EA0">
        <w:rPr>
          <w:b/>
        </w:rPr>
        <w:t>Name</w:t>
      </w:r>
      <w:r w:rsidRPr="00707EA0">
        <w:t xml:space="preserve">: The name of the file storing the </w:t>
      </w:r>
      <w:r w:rsidR="00ED63D8" w:rsidRPr="00707EA0">
        <w:t xml:space="preserve">fields as a function of time. The output is stored in an ascii file with the format (t </w:t>
      </w:r>
      <w:proofErr w:type="spellStart"/>
      <w:r w:rsidR="00ED63D8" w:rsidRPr="00707EA0">
        <w:t>Hx</w:t>
      </w:r>
      <w:proofErr w:type="spellEnd"/>
      <w:r w:rsidR="00ED63D8" w:rsidRPr="00707EA0">
        <w:t xml:space="preserve"> Hy Hz Ex Ey Ez), where the units are SI.</w:t>
      </w:r>
    </w:p>
    <w:p w14:paraId="41CBB3C8" w14:textId="77777777" w:rsidR="00ED63D8" w:rsidRPr="00707EA0" w:rsidRDefault="00ED63D8" w:rsidP="00ED63D8">
      <w:pPr>
        <w:pStyle w:val="ListParagraph"/>
        <w:numPr>
          <w:ilvl w:val="0"/>
          <w:numId w:val="4"/>
        </w:numPr>
        <w:jc w:val="both"/>
      </w:pPr>
      <w:r w:rsidRPr="00707EA0">
        <w:rPr>
          <w:b/>
        </w:rPr>
        <w:t>Coordinate</w:t>
      </w:r>
      <w:r w:rsidRPr="00707EA0">
        <w:t xml:space="preserve">: x, y, z </w:t>
      </w:r>
    </w:p>
    <w:p w14:paraId="3C634CAC" w14:textId="3917E7D5" w:rsidR="00697730" w:rsidRDefault="00ED63D8" w:rsidP="00ED63D8">
      <w:pPr>
        <w:pStyle w:val="ListParagraph"/>
        <w:jc w:val="both"/>
      </w:pPr>
      <w:r w:rsidRPr="00707EA0">
        <w:lastRenderedPageBreak/>
        <w:t xml:space="preserve">Location where the fields are monitored. The coordinates (x, y, z) are in </w:t>
      </w:r>
      <w:proofErr w:type="spellStart"/>
      <w:r w:rsidRPr="00707EA0">
        <w:t>untis</w:t>
      </w:r>
      <w:proofErr w:type="spellEnd"/>
      <w:r w:rsidRPr="00707EA0">
        <w:t xml:space="preserve"> of m.</w:t>
      </w:r>
    </w:p>
    <w:p w14:paraId="0C711D95" w14:textId="77777777" w:rsidR="001E057D" w:rsidRPr="00707EA0" w:rsidRDefault="001E057D" w:rsidP="00ED63D8">
      <w:pPr>
        <w:pStyle w:val="ListParagraph"/>
        <w:jc w:val="both"/>
      </w:pPr>
    </w:p>
    <w:p w14:paraId="7B354601" w14:textId="5F3850BE" w:rsidR="00697730" w:rsidRPr="00707EA0" w:rsidRDefault="00226196" w:rsidP="00697730">
      <w:pPr>
        <w:jc w:val="both"/>
      </w:pPr>
      <w:r>
        <w:t xml:space="preserve">(2) </w:t>
      </w:r>
      <w:r w:rsidR="00697730" w:rsidRPr="00707EA0">
        <w:t xml:space="preserve">For </w:t>
      </w:r>
      <w:r w:rsidR="00697730" w:rsidRPr="00707EA0">
        <w:rPr>
          <w:b/>
        </w:rPr>
        <w:t>Volume</w:t>
      </w:r>
      <w:r w:rsidR="00697730" w:rsidRPr="00707EA0">
        <w:t xml:space="preserve"> monitor, specify the following.</w:t>
      </w:r>
    </w:p>
    <w:p w14:paraId="45CB9098" w14:textId="7EEF6DDF" w:rsidR="00697730" w:rsidRPr="00707EA0" w:rsidRDefault="00697730" w:rsidP="00697730">
      <w:pPr>
        <w:pStyle w:val="ListParagraph"/>
        <w:numPr>
          <w:ilvl w:val="0"/>
          <w:numId w:val="4"/>
        </w:numPr>
        <w:jc w:val="both"/>
      </w:pPr>
      <w:r w:rsidRPr="00707EA0">
        <w:rPr>
          <w:b/>
        </w:rPr>
        <w:t>Name</w:t>
      </w:r>
      <w:r w:rsidRPr="00707EA0">
        <w:t>: The name of the files storing the snapshots of fields at a regular interval.</w:t>
      </w:r>
    </w:p>
    <w:p w14:paraId="773284FC" w14:textId="7CB312EE" w:rsidR="00536DA1" w:rsidRPr="00707EA0" w:rsidRDefault="00536DA1" w:rsidP="00536DA1">
      <w:pPr>
        <w:pStyle w:val="ListParagraph"/>
        <w:numPr>
          <w:ilvl w:val="0"/>
          <w:numId w:val="6"/>
        </w:numPr>
        <w:jc w:val="both"/>
      </w:pPr>
      <w:proofErr w:type="spellStart"/>
      <w:r w:rsidRPr="00707EA0">
        <w:rPr>
          <w:b/>
        </w:rPr>
        <w:t>TimeStart</w:t>
      </w:r>
      <w:proofErr w:type="spellEnd"/>
      <w:r w:rsidRPr="00707EA0">
        <w:t>: Start time for dumping fields [unit in s]</w:t>
      </w:r>
    </w:p>
    <w:p w14:paraId="17BE5AEE" w14:textId="7CEA36AF" w:rsidR="00536DA1" w:rsidRPr="00707EA0" w:rsidRDefault="00536DA1" w:rsidP="00536DA1">
      <w:pPr>
        <w:pStyle w:val="ListParagraph"/>
        <w:numPr>
          <w:ilvl w:val="0"/>
          <w:numId w:val="6"/>
        </w:numPr>
        <w:jc w:val="both"/>
      </w:pPr>
      <w:proofErr w:type="spellStart"/>
      <w:r w:rsidRPr="00707EA0">
        <w:rPr>
          <w:b/>
        </w:rPr>
        <w:t>TimeEnd</w:t>
      </w:r>
      <w:proofErr w:type="spellEnd"/>
      <w:r w:rsidRPr="00707EA0">
        <w:t>: End time for dumping fields [unit in s]</w:t>
      </w:r>
    </w:p>
    <w:p w14:paraId="4040CC17" w14:textId="559F3C0C" w:rsidR="00536DA1" w:rsidRPr="00707EA0" w:rsidRDefault="00536DA1" w:rsidP="00536DA1">
      <w:pPr>
        <w:pStyle w:val="ListParagraph"/>
        <w:numPr>
          <w:ilvl w:val="0"/>
          <w:numId w:val="6"/>
        </w:numPr>
        <w:jc w:val="both"/>
      </w:pPr>
      <w:proofErr w:type="spellStart"/>
      <w:r w:rsidRPr="00707EA0">
        <w:rPr>
          <w:b/>
        </w:rPr>
        <w:t>TimeStep</w:t>
      </w:r>
      <w:proofErr w:type="spellEnd"/>
      <w:r w:rsidRPr="00707EA0">
        <w:t>: Time interval for dumping fields [unit in s]</w:t>
      </w:r>
    </w:p>
    <w:p w14:paraId="10E25338" w14:textId="77777777" w:rsidR="00536DA1" w:rsidRPr="00707EA0" w:rsidRDefault="00536DA1" w:rsidP="00536DA1">
      <w:pPr>
        <w:jc w:val="both"/>
      </w:pPr>
    </w:p>
    <w:p w14:paraId="44CB7ED7" w14:textId="3B5D8071" w:rsidR="00ED63D8" w:rsidRPr="00707EA0" w:rsidRDefault="007E21F0" w:rsidP="00ED63D8">
      <w:pPr>
        <w:jc w:val="both"/>
      </w:pPr>
      <w:r>
        <w:t xml:space="preserve">(3) </w:t>
      </w:r>
      <w:r w:rsidR="00ED63D8" w:rsidRPr="00707EA0">
        <w:t xml:space="preserve">For </w:t>
      </w:r>
      <w:r w:rsidR="00ED63D8" w:rsidRPr="00707EA0">
        <w:rPr>
          <w:b/>
        </w:rPr>
        <w:t>Wakefield</w:t>
      </w:r>
      <w:r w:rsidR="00ED63D8" w:rsidRPr="00707EA0">
        <w:t xml:space="preserve"> monitor, specify the following.</w:t>
      </w:r>
    </w:p>
    <w:p w14:paraId="768C412F" w14:textId="7ED76F34" w:rsidR="00ED63D8" w:rsidRPr="00707EA0" w:rsidRDefault="00ED63D8" w:rsidP="00ED63D8">
      <w:pPr>
        <w:pStyle w:val="ListParagraph"/>
        <w:numPr>
          <w:ilvl w:val="0"/>
          <w:numId w:val="4"/>
        </w:numPr>
        <w:jc w:val="both"/>
      </w:pPr>
      <w:r w:rsidRPr="00707EA0">
        <w:rPr>
          <w:b/>
        </w:rPr>
        <w:t>Name</w:t>
      </w:r>
      <w:r w:rsidRPr="00707EA0">
        <w:t xml:space="preserve">: The name of the file storing the </w:t>
      </w:r>
      <w:proofErr w:type="spellStart"/>
      <w:r w:rsidRPr="00707EA0">
        <w:t>wakefield</w:t>
      </w:r>
      <w:proofErr w:type="spellEnd"/>
      <w:r w:rsidRPr="00707EA0">
        <w:t xml:space="preserve"> as a function of s, which is the distance from the front of the bunch</w:t>
      </w:r>
      <w:r w:rsidR="00B45FC0" w:rsidRPr="00707EA0">
        <w:t xml:space="preserve"> and greater than 0</w:t>
      </w:r>
      <w:r w:rsidRPr="00707EA0">
        <w:t xml:space="preserve">. The output is stored in an ascii file with the format (s W(s), I(s)), where s is the distance in m, W(s) </w:t>
      </w:r>
      <w:proofErr w:type="spellStart"/>
      <w:r w:rsidRPr="00707EA0">
        <w:t>wakefield</w:t>
      </w:r>
      <w:proofErr w:type="spellEnd"/>
      <w:r w:rsidRPr="00707EA0">
        <w:t xml:space="preserve"> in V/C, and I(s) the bunch density in A/m, respectively.</w:t>
      </w:r>
    </w:p>
    <w:p w14:paraId="7DAD97F0" w14:textId="4DF4F0BC" w:rsidR="00ED63D8" w:rsidRPr="00707EA0" w:rsidRDefault="00ED63D8" w:rsidP="00ED63D8">
      <w:pPr>
        <w:pStyle w:val="ListParagraph"/>
        <w:numPr>
          <w:ilvl w:val="0"/>
          <w:numId w:val="4"/>
        </w:numPr>
        <w:jc w:val="both"/>
      </w:pPr>
      <w:proofErr w:type="spellStart"/>
      <w:r w:rsidRPr="00707EA0">
        <w:rPr>
          <w:b/>
        </w:rPr>
        <w:t>StartContour</w:t>
      </w:r>
      <w:proofErr w:type="spellEnd"/>
      <w:r w:rsidRPr="00707EA0">
        <w:t xml:space="preserve">: The position [unit in m] where </w:t>
      </w:r>
      <w:proofErr w:type="spellStart"/>
      <w:r w:rsidRPr="00707EA0">
        <w:t>wakefield</w:t>
      </w:r>
      <w:proofErr w:type="spellEnd"/>
      <w:r w:rsidRPr="00707EA0">
        <w:t xml:space="preserve"> integration starts</w:t>
      </w:r>
      <w:r w:rsidR="00921582" w:rsidRPr="00707EA0">
        <w:t>. If not specified, it is set to the beginning of the model in the z direction.</w:t>
      </w:r>
    </w:p>
    <w:p w14:paraId="6D5F12AE" w14:textId="48C4407A" w:rsidR="00ED63D8" w:rsidRPr="00707EA0" w:rsidRDefault="00ED63D8" w:rsidP="00ED63D8">
      <w:pPr>
        <w:pStyle w:val="ListParagraph"/>
        <w:numPr>
          <w:ilvl w:val="0"/>
          <w:numId w:val="6"/>
        </w:numPr>
        <w:jc w:val="both"/>
      </w:pPr>
      <w:proofErr w:type="spellStart"/>
      <w:r w:rsidRPr="00707EA0">
        <w:rPr>
          <w:b/>
        </w:rPr>
        <w:t>EndContour</w:t>
      </w:r>
      <w:proofErr w:type="spellEnd"/>
      <w:r w:rsidRPr="00707EA0">
        <w:t>: The position [unit in m] w</w:t>
      </w:r>
      <w:r w:rsidR="00921582" w:rsidRPr="00707EA0">
        <w:t xml:space="preserve">here </w:t>
      </w:r>
      <w:proofErr w:type="spellStart"/>
      <w:r w:rsidR="00921582" w:rsidRPr="00707EA0">
        <w:t>wakefield</w:t>
      </w:r>
      <w:proofErr w:type="spellEnd"/>
      <w:r w:rsidR="00921582" w:rsidRPr="00707EA0">
        <w:t xml:space="preserve"> integration ends. If not specifies, it is set to the end of the model in the z direction.</w:t>
      </w:r>
    </w:p>
    <w:p w14:paraId="63823DE6" w14:textId="77777777" w:rsidR="00293826" w:rsidRPr="00707EA0" w:rsidRDefault="00ED63D8" w:rsidP="00293826">
      <w:pPr>
        <w:pStyle w:val="ListParagraph"/>
        <w:numPr>
          <w:ilvl w:val="0"/>
          <w:numId w:val="6"/>
        </w:numPr>
        <w:jc w:val="both"/>
      </w:pPr>
      <w:r w:rsidRPr="00707EA0">
        <w:rPr>
          <w:b/>
        </w:rPr>
        <w:t>Smax</w:t>
      </w:r>
      <w:r w:rsidRPr="00707EA0">
        <w:t xml:space="preserve">: The maximum distance for which the </w:t>
      </w:r>
      <w:proofErr w:type="spellStart"/>
      <w:r w:rsidRPr="00707EA0">
        <w:t>wakefield</w:t>
      </w:r>
      <w:proofErr w:type="spellEnd"/>
      <w:r w:rsidRPr="00707EA0">
        <w:t xml:space="preserve"> is calculated. It cannot</w:t>
      </w:r>
      <w:r w:rsidR="00293826" w:rsidRPr="00707EA0">
        <w:t xml:space="preserve"> be larger than that set by </w:t>
      </w:r>
      <w:proofErr w:type="spellStart"/>
      <w:r w:rsidR="00293826" w:rsidRPr="00707EA0">
        <w:rPr>
          <w:b/>
        </w:rPr>
        <w:t>MaximumTime</w:t>
      </w:r>
      <w:proofErr w:type="spellEnd"/>
      <w:r w:rsidR="00293826" w:rsidRPr="00707EA0">
        <w:t xml:space="preserve">, the total bunch length and the model geometry to ensure the </w:t>
      </w:r>
      <w:proofErr w:type="spellStart"/>
      <w:r w:rsidR="00293826" w:rsidRPr="00707EA0">
        <w:t>wakefield</w:t>
      </w:r>
      <w:proofErr w:type="spellEnd"/>
      <w:r w:rsidR="00293826" w:rsidRPr="00707EA0">
        <w:t xml:space="preserve"> catch up with the beam. It is determined as follows. </w:t>
      </w:r>
    </w:p>
    <w:p w14:paraId="30B520FA" w14:textId="7CD3B5C5" w:rsidR="00293826" w:rsidRPr="00707EA0" w:rsidRDefault="00DF15F8" w:rsidP="00293826">
      <w:pPr>
        <w:pStyle w:val="ListParagraph"/>
        <w:jc w:val="both"/>
      </w:pPr>
      <w:r w:rsidRPr="00707EA0">
        <w:t>Let L = total model length and l</w:t>
      </w:r>
      <w:r w:rsidR="00293826" w:rsidRPr="00707EA0">
        <w:t xml:space="preserve"> = </w:t>
      </w:r>
      <w:r w:rsidRPr="00707EA0">
        <w:t>length of</w:t>
      </w:r>
      <w:r w:rsidR="00293826" w:rsidRPr="00707EA0">
        <w:t xml:space="preserve"> downstream beampipe</w:t>
      </w:r>
      <w:r w:rsidRPr="00707EA0">
        <w:t xml:space="preserve">, </w:t>
      </w:r>
      <w:r w:rsidR="00293826" w:rsidRPr="00707EA0">
        <w:t xml:space="preserve">then </w:t>
      </w:r>
      <w:r w:rsidR="00293826" w:rsidRPr="00707EA0">
        <w:rPr>
          <w:b/>
        </w:rPr>
        <w:t xml:space="preserve">Smax </w:t>
      </w:r>
      <w:r w:rsidR="00293826" w:rsidRPr="00707EA0">
        <w:t>= c*</w:t>
      </w:r>
      <w:proofErr w:type="spellStart"/>
      <w:r w:rsidR="00293826" w:rsidRPr="00707EA0">
        <w:rPr>
          <w:b/>
        </w:rPr>
        <w:t>MaximumTime</w:t>
      </w:r>
      <w:proofErr w:type="spellEnd"/>
      <w:r w:rsidRPr="00707EA0">
        <w:t xml:space="preserve"> – (L-l).</w:t>
      </w:r>
    </w:p>
    <w:p w14:paraId="6FB6EC1E" w14:textId="77777777" w:rsidR="00226196" w:rsidRDefault="00226196" w:rsidP="00536DA1">
      <w:pPr>
        <w:jc w:val="both"/>
      </w:pPr>
    </w:p>
    <w:p w14:paraId="1C85050A" w14:textId="35297D75" w:rsidR="00536DA1" w:rsidRPr="00707EA0" w:rsidRDefault="00DF15F8" w:rsidP="00536DA1">
      <w:pPr>
        <w:jc w:val="both"/>
      </w:pPr>
      <w:r w:rsidRPr="00707EA0">
        <w:t xml:space="preserve">Note </w:t>
      </w:r>
      <w:r w:rsidR="00492AE0" w:rsidRPr="00707EA0">
        <w:t xml:space="preserve">that </w:t>
      </w:r>
      <w:r w:rsidRPr="00707EA0">
        <w:t xml:space="preserve">the </w:t>
      </w:r>
      <w:proofErr w:type="spellStart"/>
      <w:r w:rsidRPr="00707EA0">
        <w:t>wakefield</w:t>
      </w:r>
      <w:proofErr w:type="spellEnd"/>
      <w:r w:rsidRPr="00707EA0">
        <w:t xml:space="preserve"> integration used in this monitor is the Weiland </w:t>
      </w:r>
      <w:proofErr w:type="spellStart"/>
      <w:r w:rsidRPr="00707EA0">
        <w:t>wakefiled</w:t>
      </w:r>
      <w:proofErr w:type="spellEnd"/>
      <w:r w:rsidRPr="00707EA0">
        <w:t xml:space="preserve"> integration. It only applies to structures where </w:t>
      </w:r>
      <w:proofErr w:type="spellStart"/>
      <w:r w:rsidRPr="00707EA0">
        <w:t>on</w:t>
      </w:r>
      <w:proofErr w:type="spellEnd"/>
      <w:r w:rsidRPr="00707EA0">
        <w:t xml:space="preserve"> can see only vacuum </w:t>
      </w:r>
      <w:r w:rsidR="00921582" w:rsidRPr="00707EA0">
        <w:t xml:space="preserve">from the cross section of the upstream and downstream beampipe. The integration can be reduced along the vacuum gap (specified by </w:t>
      </w:r>
      <w:proofErr w:type="spellStart"/>
      <w:r w:rsidR="00921582" w:rsidRPr="00707EA0">
        <w:rPr>
          <w:b/>
        </w:rPr>
        <w:t>StartContour</w:t>
      </w:r>
      <w:proofErr w:type="spellEnd"/>
      <w:r w:rsidR="00921582" w:rsidRPr="00707EA0">
        <w:t xml:space="preserve"> and </w:t>
      </w:r>
      <w:proofErr w:type="spellStart"/>
      <w:r w:rsidR="00921582" w:rsidRPr="00707EA0">
        <w:rPr>
          <w:b/>
        </w:rPr>
        <w:t>EndContour</w:t>
      </w:r>
      <w:proofErr w:type="spellEnd"/>
      <w:r w:rsidR="00921582" w:rsidRPr="00707EA0">
        <w:t>) along the beampipe boundary.</w:t>
      </w:r>
      <w:r w:rsidR="00C40473">
        <w:t xml:space="preserve"> If </w:t>
      </w:r>
      <w:proofErr w:type="spellStart"/>
      <w:r w:rsidR="00C40473" w:rsidRPr="00C40473">
        <w:rPr>
          <w:b/>
        </w:rPr>
        <w:t>StartContour</w:t>
      </w:r>
      <w:proofErr w:type="spellEnd"/>
      <w:r w:rsidR="00C40473">
        <w:t xml:space="preserve"> and </w:t>
      </w:r>
      <w:proofErr w:type="spellStart"/>
      <w:r w:rsidR="00C40473" w:rsidRPr="00C40473">
        <w:rPr>
          <w:b/>
        </w:rPr>
        <w:t>EndContour</w:t>
      </w:r>
      <w:proofErr w:type="spellEnd"/>
      <w:r w:rsidR="00C40473">
        <w:t xml:space="preserve"> are not specified, they will be set to the start and end of the model in the z direction.</w:t>
      </w:r>
    </w:p>
    <w:p w14:paraId="4035015A" w14:textId="77777777" w:rsidR="00213728" w:rsidRDefault="00213728" w:rsidP="00536DA1">
      <w:pPr>
        <w:jc w:val="both"/>
      </w:pPr>
    </w:p>
    <w:p w14:paraId="3FF6CA1E" w14:textId="64341427" w:rsidR="005C434E" w:rsidRDefault="005C434E" w:rsidP="00536DA1">
      <w:pPr>
        <w:jc w:val="both"/>
      </w:pPr>
      <w:r w:rsidRPr="00707EA0">
        <w:t xml:space="preserve">The </w:t>
      </w:r>
      <w:proofErr w:type="spellStart"/>
      <w:r w:rsidRPr="00707EA0">
        <w:t>wakefield</w:t>
      </w:r>
      <w:proofErr w:type="spellEnd"/>
      <w:r w:rsidRPr="00707EA0">
        <w:t xml:space="preserve"> will be automatically calculated at the transverse coordinates specified by (x, y) in </w:t>
      </w:r>
      <w:r w:rsidRPr="00707EA0">
        <w:rPr>
          <w:b/>
        </w:rPr>
        <w:t>Bunch</w:t>
      </w:r>
      <w:r w:rsidRPr="00707EA0">
        <w:t xml:space="preserve">: </w:t>
      </w:r>
      <w:proofErr w:type="spellStart"/>
      <w:r w:rsidRPr="00707EA0">
        <w:rPr>
          <w:b/>
        </w:rPr>
        <w:t>StartPoint</w:t>
      </w:r>
      <w:proofErr w:type="spellEnd"/>
      <w:r w:rsidRPr="00707EA0">
        <w:t xml:space="preserve">. For other </w:t>
      </w:r>
      <w:r w:rsidR="005B67B6">
        <w:t xml:space="preserve">transverse </w:t>
      </w:r>
      <w:r w:rsidRPr="00707EA0">
        <w:t xml:space="preserve">coordinates, the </w:t>
      </w:r>
      <w:proofErr w:type="spellStart"/>
      <w:r w:rsidRPr="00707EA0">
        <w:t>wakefield</w:t>
      </w:r>
      <w:proofErr w:type="spellEnd"/>
      <w:r w:rsidRPr="00707EA0">
        <w:t xml:space="preserve"> </w:t>
      </w:r>
      <w:r w:rsidR="00226196">
        <w:t xml:space="preserve">can be calculated using </w:t>
      </w:r>
      <w:proofErr w:type="spellStart"/>
      <w:r w:rsidR="00226196">
        <w:t>acdtool</w:t>
      </w:r>
      <w:proofErr w:type="spellEnd"/>
      <w:r w:rsidR="00226196">
        <w:t xml:space="preserve"> as follows.</w:t>
      </w:r>
    </w:p>
    <w:p w14:paraId="2A504356" w14:textId="77777777" w:rsidR="00226196" w:rsidRDefault="00226196" w:rsidP="00536DA1">
      <w:pPr>
        <w:jc w:val="both"/>
      </w:pPr>
    </w:p>
    <w:p w14:paraId="3CF61B2C" w14:textId="4039D947" w:rsidR="00226196" w:rsidRPr="00226196" w:rsidRDefault="00226196" w:rsidP="00226196">
      <w:pPr>
        <w:ind w:firstLine="720"/>
        <w:jc w:val="both"/>
        <w:rPr>
          <w:i/>
        </w:rPr>
      </w:pPr>
      <w:proofErr w:type="spellStart"/>
      <w:r w:rsidRPr="00226196">
        <w:rPr>
          <w:i/>
        </w:rPr>
        <w:t>acdtool</w:t>
      </w:r>
      <w:proofErr w:type="spellEnd"/>
      <w:r w:rsidRPr="00226196">
        <w:rPr>
          <w:i/>
        </w:rPr>
        <w:t xml:space="preserve"> postprocess </w:t>
      </w:r>
      <w:proofErr w:type="spellStart"/>
      <w:r w:rsidRPr="00226196">
        <w:rPr>
          <w:i/>
        </w:rPr>
        <w:t>wake_new</w:t>
      </w:r>
      <w:proofErr w:type="spellEnd"/>
      <w:r w:rsidRPr="00226196">
        <w:rPr>
          <w:i/>
        </w:rPr>
        <w:t xml:space="preserve"> t3p_results &lt;x</w:t>
      </w:r>
      <w:r>
        <w:rPr>
          <w:i/>
        </w:rPr>
        <w:t>1</w:t>
      </w:r>
      <w:r w:rsidRPr="00226196">
        <w:rPr>
          <w:i/>
        </w:rPr>
        <w:t>, y</w:t>
      </w:r>
      <w:r>
        <w:rPr>
          <w:i/>
        </w:rPr>
        <w:t>1</w:t>
      </w:r>
      <w:r w:rsidRPr="00226196">
        <w:rPr>
          <w:i/>
        </w:rPr>
        <w:t>&gt;</w:t>
      </w:r>
    </w:p>
    <w:p w14:paraId="56FADAEC" w14:textId="77777777" w:rsidR="00226196" w:rsidRDefault="00226196" w:rsidP="00226196">
      <w:pPr>
        <w:ind w:firstLine="720"/>
        <w:jc w:val="both"/>
      </w:pPr>
    </w:p>
    <w:p w14:paraId="484D7759" w14:textId="64008FAB" w:rsidR="00226196" w:rsidRDefault="00226196" w:rsidP="00226196">
      <w:pPr>
        <w:jc w:val="both"/>
      </w:pPr>
      <w:r>
        <w:t xml:space="preserve">where </w:t>
      </w:r>
      <w:r w:rsidRPr="00226196">
        <w:rPr>
          <w:i/>
        </w:rPr>
        <w:t>&lt;x</w:t>
      </w:r>
      <w:proofErr w:type="gramStart"/>
      <w:r>
        <w:rPr>
          <w:i/>
        </w:rPr>
        <w:t>1</w:t>
      </w:r>
      <w:r w:rsidRPr="00226196">
        <w:rPr>
          <w:i/>
        </w:rPr>
        <w:t>,  y</w:t>
      </w:r>
      <w:proofErr w:type="gramEnd"/>
      <w:r>
        <w:rPr>
          <w:i/>
        </w:rPr>
        <w:t>1</w:t>
      </w:r>
      <w:r w:rsidRPr="00226196">
        <w:rPr>
          <w:i/>
        </w:rPr>
        <w:t>&gt;</w:t>
      </w:r>
      <w:r>
        <w:t xml:space="preserve"> are the transverse</w:t>
      </w:r>
      <w:r w:rsidR="00CC355B">
        <w:t xml:space="preserve"> coordinates in units of m. </w:t>
      </w:r>
      <w:r>
        <w:t xml:space="preserve">Because the Laplace solver is mesh-based, it returns the </w:t>
      </w:r>
      <w:proofErr w:type="spellStart"/>
      <w:r>
        <w:t>wakefield</w:t>
      </w:r>
      <w:proofErr w:type="spellEnd"/>
      <w:r>
        <w:t xml:space="preserve"> at a mesh point closed to </w:t>
      </w:r>
      <w:r w:rsidRPr="00CC355B">
        <w:rPr>
          <w:i/>
        </w:rPr>
        <w:t>&lt;x1, y1&gt;</w:t>
      </w:r>
      <w:r w:rsidR="007E21F0">
        <w:t xml:space="preserve"> indicated in the </w:t>
      </w:r>
      <w:proofErr w:type="spellStart"/>
      <w:r w:rsidR="007E21F0">
        <w:t>wakefield</w:t>
      </w:r>
      <w:proofErr w:type="spellEnd"/>
      <w:r w:rsidR="007E21F0">
        <w:t xml:space="preserve"> output file. </w:t>
      </w:r>
      <w:r w:rsidR="00623FD1">
        <w:t>Therefore, it is advantage</w:t>
      </w:r>
      <w:r w:rsidR="00FD5619">
        <w:t>ou</w:t>
      </w:r>
      <w:r w:rsidR="00623FD1">
        <w:t xml:space="preserve">s to use </w:t>
      </w:r>
      <w:r w:rsidR="00623FD1" w:rsidRPr="00623FD1">
        <w:rPr>
          <w:i/>
        </w:rPr>
        <w:t>&lt;x1, y1&gt;</w:t>
      </w:r>
      <w:r w:rsidR="00623FD1">
        <w:t xml:space="preserve"> on the grid. </w:t>
      </w:r>
      <w:r w:rsidR="007E21F0">
        <w:t>The output file is stored as t3p_results/OUTPUT/</w:t>
      </w:r>
      <w:proofErr w:type="spellStart"/>
      <w:r w:rsidR="007E21F0">
        <w:t>wakefield.out</w:t>
      </w:r>
      <w:proofErr w:type="spellEnd"/>
      <w:r w:rsidR="007E21F0">
        <w:t>, where the file name “</w:t>
      </w:r>
      <w:proofErr w:type="spellStart"/>
      <w:r w:rsidR="007E21F0">
        <w:t>wakefield</w:t>
      </w:r>
      <w:proofErr w:type="spellEnd"/>
      <w:r w:rsidR="007E21F0">
        <w:t xml:space="preserve">” has been specified in </w:t>
      </w:r>
      <w:r w:rsidR="007E21F0" w:rsidRPr="007E21F0">
        <w:rPr>
          <w:b/>
        </w:rPr>
        <w:t>Monitor</w:t>
      </w:r>
      <w:r w:rsidR="007E21F0">
        <w:t>.</w:t>
      </w:r>
    </w:p>
    <w:p w14:paraId="29D6F174" w14:textId="77777777" w:rsidR="001373EA" w:rsidRDefault="001373EA" w:rsidP="00226196">
      <w:pPr>
        <w:jc w:val="both"/>
      </w:pPr>
    </w:p>
    <w:p w14:paraId="35F9C2FC" w14:textId="085C3403" w:rsidR="001373EA" w:rsidRDefault="001373EA" w:rsidP="00226196">
      <w:pPr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 xml:space="preserve">The transverse </w:t>
      </w:r>
      <w:proofErr w:type="spellStart"/>
      <w:r>
        <w:rPr>
          <w:rFonts w:eastAsia="Times New Roman" w:cs="Times New Roman"/>
        </w:rPr>
        <w:t>wakefield</w:t>
      </w:r>
      <w:proofErr w:type="spellEnd"/>
      <w:r>
        <w:rPr>
          <w:rFonts w:eastAsia="Times New Roman" w:cs="Times New Roman"/>
        </w:rPr>
        <w:t xml:space="preserve"> is obtained through the Panofsky-Wenzel theorem by taking the de</w:t>
      </w:r>
      <w:r w:rsidR="002F7B63">
        <w:rPr>
          <w:rFonts w:eastAsia="Times New Roman" w:cs="Times New Roman"/>
        </w:rPr>
        <w:t>rivative of the integration of </w:t>
      </w:r>
      <w:r>
        <w:rPr>
          <w:rFonts w:eastAsia="Times New Roman" w:cs="Times New Roman"/>
        </w:rPr>
        <w:t xml:space="preserve">the longitudinal </w:t>
      </w:r>
      <w:proofErr w:type="spellStart"/>
      <w:r>
        <w:rPr>
          <w:rFonts w:eastAsia="Times New Roman" w:cs="Times New Roman"/>
        </w:rPr>
        <w:t>wakefield</w:t>
      </w:r>
      <w:proofErr w:type="spellEnd"/>
      <w:r>
        <w:rPr>
          <w:rFonts w:eastAsia="Times New Roman" w:cs="Times New Roman"/>
        </w:rPr>
        <w:t xml:space="preserve">. </w:t>
      </w:r>
      <w:r w:rsidR="00623FD1">
        <w:rPr>
          <w:rFonts w:eastAsia="Times New Roman" w:cs="Times New Roman"/>
        </w:rPr>
        <w:t>O</w:t>
      </w:r>
      <w:r>
        <w:rPr>
          <w:rFonts w:eastAsia="Times New Roman" w:cs="Times New Roman"/>
        </w:rPr>
        <w:t xml:space="preserve">ne needs to calculate the longitudinal </w:t>
      </w:r>
      <w:proofErr w:type="spellStart"/>
      <w:r>
        <w:rPr>
          <w:rFonts w:eastAsia="Times New Roman" w:cs="Times New Roman"/>
        </w:rPr>
        <w:t>wakefield</w:t>
      </w:r>
      <w:proofErr w:type="spellEnd"/>
      <w:r>
        <w:rPr>
          <w:rFonts w:eastAsia="Times New Roman" w:cs="Times New Roman"/>
        </w:rPr>
        <w:t xml:space="preserve"> at two different transverse coordinates by exciting the beam at an offset position. </w:t>
      </w:r>
      <w:r w:rsidR="00391D29">
        <w:rPr>
          <w:rFonts w:eastAsia="Times New Roman" w:cs="Times New Roman"/>
        </w:rPr>
        <w:t>For example, in calculating</w:t>
      </w:r>
      <w:r>
        <w:rPr>
          <w:rFonts w:eastAsia="Times New Roman" w:cs="Times New Roman"/>
        </w:rPr>
        <w:t xml:space="preserve"> the transverse </w:t>
      </w:r>
      <w:proofErr w:type="spellStart"/>
      <w:r>
        <w:rPr>
          <w:rFonts w:eastAsia="Times New Roman" w:cs="Times New Roman"/>
        </w:rPr>
        <w:t>wakefield</w:t>
      </w:r>
      <w:proofErr w:type="spellEnd"/>
      <w:r>
        <w:rPr>
          <w:rFonts w:eastAsia="Times New Roman" w:cs="Times New Roman"/>
        </w:rPr>
        <w:t xml:space="preserve"> in the x-direction, </w:t>
      </w:r>
      <w:r w:rsidR="00391D29">
        <w:rPr>
          <w:rFonts w:eastAsia="Times New Roman" w:cs="Times New Roman"/>
        </w:rPr>
        <w:t xml:space="preserve">the longitudinal </w:t>
      </w:r>
      <w:proofErr w:type="spellStart"/>
      <w:r w:rsidR="00391D29">
        <w:rPr>
          <w:rFonts w:eastAsia="Times New Roman" w:cs="Times New Roman"/>
        </w:rPr>
        <w:t>wakefield</w:t>
      </w:r>
      <w:r w:rsidR="00C73D8C">
        <w:rPr>
          <w:rFonts w:eastAsia="Times New Roman" w:cs="Times New Roman"/>
        </w:rPr>
        <w:t>s</w:t>
      </w:r>
      <w:proofErr w:type="spellEnd"/>
      <w:r w:rsidR="00391D29">
        <w:rPr>
          <w:rFonts w:eastAsia="Times New Roman" w:cs="Times New Roman"/>
        </w:rPr>
        <w:t xml:space="preserve"> at </w:t>
      </w:r>
      <w:r>
        <w:rPr>
          <w:rFonts w:eastAsia="Times New Roman" w:cs="Times New Roman"/>
        </w:rPr>
        <w:t>two sets</w:t>
      </w:r>
      <w:r w:rsidR="008A77B6">
        <w:rPr>
          <w:rFonts w:eastAsia="Times New Roman" w:cs="Times New Roman"/>
        </w:rPr>
        <w:t xml:space="preserve"> of transverse coordinates</w:t>
      </w:r>
      <w:r w:rsidR="00623FD1">
        <w:rPr>
          <w:rFonts w:eastAsia="Times New Roman" w:cs="Times New Roman"/>
        </w:rPr>
        <w:t xml:space="preserve"> (x1, 0) and (x2</w:t>
      </w:r>
      <w:r>
        <w:rPr>
          <w:rFonts w:eastAsia="Times New Roman" w:cs="Times New Roman"/>
        </w:rPr>
        <w:t>, 0)</w:t>
      </w:r>
      <w:r w:rsidR="00391D29">
        <w:rPr>
          <w:rFonts w:eastAsia="Times New Roman" w:cs="Times New Roman"/>
        </w:rPr>
        <w:t xml:space="preserve"> </w:t>
      </w:r>
      <w:r w:rsidR="00C73D8C">
        <w:rPr>
          <w:rFonts w:eastAsia="Times New Roman" w:cs="Times New Roman"/>
        </w:rPr>
        <w:t xml:space="preserve">need to be </w:t>
      </w:r>
      <w:r w:rsidR="00391D29">
        <w:rPr>
          <w:rFonts w:eastAsia="Times New Roman" w:cs="Times New Roman"/>
        </w:rPr>
        <w:t>calcula</w:t>
      </w:r>
      <w:r w:rsidR="00C73D8C">
        <w:rPr>
          <w:rFonts w:eastAsia="Times New Roman" w:cs="Times New Roman"/>
        </w:rPr>
        <w:t>t</w:t>
      </w:r>
      <w:r w:rsidR="00391D29">
        <w:rPr>
          <w:rFonts w:eastAsia="Times New Roman" w:cs="Times New Roman"/>
        </w:rPr>
        <w:t>ed</w:t>
      </w:r>
      <w:r w:rsidR="00623FD1">
        <w:rPr>
          <w:rFonts w:eastAsia="Times New Roman" w:cs="Times New Roman"/>
        </w:rPr>
        <w:t xml:space="preserve">. The </w:t>
      </w:r>
      <w:proofErr w:type="spellStart"/>
      <w:r w:rsidR="00623FD1">
        <w:rPr>
          <w:rFonts w:eastAsia="Times New Roman" w:cs="Times New Roman"/>
        </w:rPr>
        <w:t>wakefield</w:t>
      </w:r>
      <w:proofErr w:type="spellEnd"/>
      <w:r w:rsidR="00623FD1">
        <w:rPr>
          <w:rFonts w:eastAsia="Times New Roman" w:cs="Times New Roman"/>
        </w:rPr>
        <w:t xml:space="preserve"> can be calculated using </w:t>
      </w:r>
      <w:proofErr w:type="spellStart"/>
      <w:r w:rsidR="00623FD1">
        <w:rPr>
          <w:rFonts w:eastAsia="Times New Roman" w:cs="Times New Roman"/>
        </w:rPr>
        <w:t>acdtool</w:t>
      </w:r>
      <w:proofErr w:type="spellEnd"/>
      <w:r w:rsidR="00623FD1">
        <w:rPr>
          <w:rFonts w:eastAsia="Times New Roman" w:cs="Times New Roman"/>
        </w:rPr>
        <w:t xml:space="preserve"> as follows.</w:t>
      </w:r>
    </w:p>
    <w:p w14:paraId="2488C54C" w14:textId="77777777" w:rsidR="00623FD1" w:rsidRDefault="00623FD1" w:rsidP="00226196">
      <w:pPr>
        <w:jc w:val="both"/>
        <w:rPr>
          <w:rFonts w:eastAsia="Times New Roman" w:cs="Times New Roman"/>
        </w:rPr>
      </w:pPr>
    </w:p>
    <w:p w14:paraId="2AB7BE09" w14:textId="08F79455" w:rsidR="00623FD1" w:rsidRPr="00226196" w:rsidRDefault="00623FD1" w:rsidP="00623FD1">
      <w:pPr>
        <w:ind w:firstLine="720"/>
        <w:jc w:val="both"/>
        <w:rPr>
          <w:i/>
        </w:rPr>
      </w:pPr>
      <w:proofErr w:type="spellStart"/>
      <w:r>
        <w:rPr>
          <w:i/>
        </w:rPr>
        <w:t>acdtool</w:t>
      </w:r>
      <w:proofErr w:type="spellEnd"/>
      <w:r>
        <w:rPr>
          <w:i/>
        </w:rPr>
        <w:t xml:space="preserve"> postprocess </w:t>
      </w:r>
      <w:proofErr w:type="spellStart"/>
      <w:r>
        <w:rPr>
          <w:i/>
        </w:rPr>
        <w:t>transwake</w:t>
      </w:r>
      <w:proofErr w:type="spellEnd"/>
      <w:r w:rsidRPr="00226196">
        <w:rPr>
          <w:i/>
        </w:rPr>
        <w:t xml:space="preserve"> t3p_results &lt;x</w:t>
      </w:r>
      <w:r>
        <w:rPr>
          <w:i/>
        </w:rPr>
        <w:t>1</w:t>
      </w:r>
      <w:r w:rsidRPr="00226196">
        <w:rPr>
          <w:i/>
        </w:rPr>
        <w:t>, y</w:t>
      </w:r>
      <w:r>
        <w:rPr>
          <w:i/>
        </w:rPr>
        <w:t>1</w:t>
      </w:r>
      <w:r w:rsidRPr="00226196">
        <w:rPr>
          <w:i/>
        </w:rPr>
        <w:t>&gt;</w:t>
      </w:r>
      <w:r>
        <w:rPr>
          <w:i/>
        </w:rPr>
        <w:t xml:space="preserve"> &lt;x2, y2&gt;</w:t>
      </w:r>
    </w:p>
    <w:p w14:paraId="66022BB2" w14:textId="77777777" w:rsidR="00623FD1" w:rsidRDefault="00623FD1" w:rsidP="00623FD1">
      <w:pPr>
        <w:ind w:firstLine="720"/>
        <w:jc w:val="both"/>
      </w:pPr>
    </w:p>
    <w:p w14:paraId="7C532FFD" w14:textId="4FE6CAD8" w:rsidR="00623FD1" w:rsidRDefault="00623FD1" w:rsidP="00623FD1">
      <w:pPr>
        <w:jc w:val="both"/>
      </w:pPr>
      <w:r>
        <w:t xml:space="preserve">where </w:t>
      </w:r>
      <w:r w:rsidRPr="00226196">
        <w:rPr>
          <w:i/>
        </w:rPr>
        <w:t>&lt;x</w:t>
      </w:r>
      <w:proofErr w:type="gramStart"/>
      <w:r>
        <w:rPr>
          <w:i/>
        </w:rPr>
        <w:t>1</w:t>
      </w:r>
      <w:r w:rsidRPr="00226196">
        <w:rPr>
          <w:i/>
        </w:rPr>
        <w:t>,  y</w:t>
      </w:r>
      <w:proofErr w:type="gramEnd"/>
      <w:r>
        <w:rPr>
          <w:i/>
        </w:rPr>
        <w:t>1</w:t>
      </w:r>
      <w:r w:rsidRPr="00226196">
        <w:rPr>
          <w:i/>
        </w:rPr>
        <w:t>&gt;</w:t>
      </w:r>
      <w:r>
        <w:t xml:space="preserve"> and </w:t>
      </w:r>
      <w:r w:rsidRPr="00623FD1">
        <w:rPr>
          <w:i/>
        </w:rPr>
        <w:t>&lt;x2, y2&gt;</w:t>
      </w:r>
      <w:r>
        <w:t xml:space="preserve"> are the transverse coordinates in units of m. Because the Laplace solver is mesh-based, it returns the </w:t>
      </w:r>
      <w:proofErr w:type="spellStart"/>
      <w:r>
        <w:t>wakefield</w:t>
      </w:r>
      <w:proofErr w:type="spellEnd"/>
      <w:r>
        <w:t xml:space="preserve"> at a mesh point closed to </w:t>
      </w:r>
      <w:r w:rsidRPr="00CC355B">
        <w:rPr>
          <w:i/>
        </w:rPr>
        <w:t>&lt;x1, y1&gt;</w:t>
      </w:r>
      <w:r>
        <w:t xml:space="preserve"> and </w:t>
      </w:r>
      <w:r w:rsidRPr="00623FD1">
        <w:rPr>
          <w:i/>
        </w:rPr>
        <w:t>&lt;x2, y2&gt;</w:t>
      </w:r>
      <w:r>
        <w:t xml:space="preserve"> indicated in the </w:t>
      </w:r>
      <w:proofErr w:type="spellStart"/>
      <w:r>
        <w:t>wakefield</w:t>
      </w:r>
      <w:proofErr w:type="spellEnd"/>
      <w:r>
        <w:t xml:space="preserve"> output file. Therefore, it is advantage</w:t>
      </w:r>
      <w:r w:rsidR="00FD5619">
        <w:t>ou</w:t>
      </w:r>
      <w:r>
        <w:t xml:space="preserve">s to use </w:t>
      </w:r>
      <w:r w:rsidRPr="00623FD1">
        <w:rPr>
          <w:i/>
        </w:rPr>
        <w:t>&lt;x1, y1&gt;</w:t>
      </w:r>
      <w:r>
        <w:t xml:space="preserve"> and </w:t>
      </w:r>
      <w:r w:rsidRPr="00623FD1">
        <w:rPr>
          <w:i/>
        </w:rPr>
        <w:t>&lt;x2, y2&gt;</w:t>
      </w:r>
      <w:r>
        <w:t xml:space="preserve"> on the grid. The output file is stored as t3p_results/OUTPUT/</w:t>
      </w:r>
      <w:proofErr w:type="spellStart"/>
      <w:r>
        <w:t>wakefield.out</w:t>
      </w:r>
      <w:proofErr w:type="spellEnd"/>
      <w:r>
        <w:t xml:space="preserve">. </w:t>
      </w:r>
    </w:p>
    <w:p w14:paraId="4C739E28" w14:textId="77777777" w:rsidR="00B63145" w:rsidRDefault="00B63145" w:rsidP="00623FD1">
      <w:pPr>
        <w:jc w:val="both"/>
      </w:pPr>
    </w:p>
    <w:p w14:paraId="67E5DE56" w14:textId="77777777" w:rsidR="00B63145" w:rsidRDefault="00B63145" w:rsidP="00B63145">
      <w:pPr>
        <w:jc w:val="both"/>
      </w:pPr>
      <w:r>
        <w:t xml:space="preserve">For collimator-type structure, direct </w:t>
      </w:r>
      <w:proofErr w:type="spellStart"/>
      <w:r>
        <w:t>wakefield</w:t>
      </w:r>
      <w:proofErr w:type="spellEnd"/>
      <w:r>
        <w:t xml:space="preserve"> integration can be used </w:t>
      </w:r>
      <w:r w:rsidRPr="00B63145">
        <w:t>along a circular boundary within the vacuum chamber</w:t>
      </w:r>
      <w:r>
        <w:t xml:space="preserve"> (see figure below). A long enough downstream catchup distance is required to obtain convergence.</w:t>
      </w:r>
    </w:p>
    <w:p w14:paraId="01E0AF25" w14:textId="50C31ABE" w:rsidR="00B63145" w:rsidRDefault="00B63145" w:rsidP="00B63145">
      <w:pPr>
        <w:jc w:val="center"/>
      </w:pPr>
      <w:r>
        <w:rPr>
          <w:noProof/>
        </w:rPr>
        <w:drawing>
          <wp:inline distT="0" distB="0" distL="0" distR="0" wp14:anchorId="0DBCC7F0" wp14:editId="24FC8642">
            <wp:extent cx="2188395" cy="1471594"/>
            <wp:effectExtent l="0" t="0" r="0" b="1905"/>
            <wp:docPr id="1256776673" name="Picture 1" descr="A diagram of a busin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776673" name="Picture 1" descr="A diagram of a business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88395" cy="1471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A1B38" w14:textId="3AACD4ED" w:rsidR="00B63145" w:rsidRDefault="00B63145" w:rsidP="00B63145">
      <w:pPr>
        <w:jc w:val="both"/>
      </w:pPr>
      <w:r>
        <w:t>Specify the following to define direct integration.</w:t>
      </w:r>
    </w:p>
    <w:p w14:paraId="2B06CC78" w14:textId="25D63B4F" w:rsidR="00B63145" w:rsidRDefault="00B63145" w:rsidP="00B63145">
      <w:pPr>
        <w:pStyle w:val="ListParagraph"/>
        <w:numPr>
          <w:ilvl w:val="0"/>
          <w:numId w:val="4"/>
        </w:numPr>
        <w:jc w:val="both"/>
      </w:pPr>
      <w:r>
        <w:rPr>
          <w:b/>
        </w:rPr>
        <w:t>Grid</w:t>
      </w:r>
      <w:r>
        <w:t>: The container to invoke direct integration.</w:t>
      </w:r>
      <w:r w:rsidR="00982D54">
        <w:t xml:space="preserve"> Do not use it for indirect integration using Weiland method</w:t>
      </w:r>
    </w:p>
    <w:p w14:paraId="0072C904" w14:textId="4AAEAEA4" w:rsidR="00982D54" w:rsidRDefault="00982D54" w:rsidP="00982D54">
      <w:pPr>
        <w:pStyle w:val="ListParagraph"/>
        <w:numPr>
          <w:ilvl w:val="1"/>
          <w:numId w:val="4"/>
        </w:numPr>
        <w:jc w:val="both"/>
      </w:pPr>
      <w:r w:rsidRPr="00982D54">
        <w:rPr>
          <w:b/>
        </w:rPr>
        <w:t>Method:</w:t>
      </w:r>
      <w:r>
        <w:t xml:space="preserve"> </w:t>
      </w:r>
      <w:r w:rsidRPr="00982D54">
        <w:rPr>
          <w:b/>
          <w:bCs/>
        </w:rPr>
        <w:t>Circle</w:t>
      </w:r>
      <w:r>
        <w:rPr>
          <w:b/>
          <w:bCs/>
        </w:rPr>
        <w:t xml:space="preserve"> </w:t>
      </w:r>
      <w:r>
        <w:t>– Use circle to define the integration boundary.</w:t>
      </w:r>
    </w:p>
    <w:p w14:paraId="6FB4263C" w14:textId="32457F6A" w:rsidR="00982D54" w:rsidRDefault="00982D54" w:rsidP="00982D54">
      <w:pPr>
        <w:pStyle w:val="ListParagraph"/>
        <w:numPr>
          <w:ilvl w:val="1"/>
          <w:numId w:val="4"/>
        </w:numPr>
        <w:jc w:val="both"/>
      </w:pPr>
      <w:r>
        <w:rPr>
          <w:b/>
        </w:rPr>
        <w:t>Radius</w:t>
      </w:r>
      <w:r w:rsidRPr="00982D54">
        <w:t>:</w:t>
      </w:r>
      <w:r>
        <w:t xml:space="preserve"> Radius of circle [unit in m]</w:t>
      </w:r>
    </w:p>
    <w:p w14:paraId="3D7ED0C4" w14:textId="3C604F7D" w:rsidR="00982D54" w:rsidRDefault="00982D54" w:rsidP="00982D54">
      <w:pPr>
        <w:pStyle w:val="ListParagraph"/>
        <w:numPr>
          <w:ilvl w:val="1"/>
          <w:numId w:val="4"/>
        </w:numPr>
        <w:jc w:val="both"/>
      </w:pPr>
      <w:proofErr w:type="spellStart"/>
      <w:r>
        <w:rPr>
          <w:b/>
        </w:rPr>
        <w:t>NPoints</w:t>
      </w:r>
      <w:proofErr w:type="spellEnd"/>
      <w:r w:rsidRPr="00982D54">
        <w:t>:</w:t>
      </w:r>
      <w:r>
        <w:t xml:space="preserve"> Number of integration intervals on the circle boundary</w:t>
      </w:r>
    </w:p>
    <w:p w14:paraId="18EC2D6F" w14:textId="06ECA7BB" w:rsidR="00982D54" w:rsidRDefault="00982D54" w:rsidP="00982D54">
      <w:pPr>
        <w:pStyle w:val="ListParagraph"/>
        <w:numPr>
          <w:ilvl w:val="1"/>
          <w:numId w:val="4"/>
        </w:numPr>
        <w:jc w:val="both"/>
      </w:pPr>
      <w:proofErr w:type="spellStart"/>
      <w:r>
        <w:rPr>
          <w:b/>
        </w:rPr>
        <w:t>StartDense</w:t>
      </w:r>
      <w:proofErr w:type="spellEnd"/>
      <w:r w:rsidRPr="00982D54">
        <w:t>:</w:t>
      </w:r>
      <w:r>
        <w:t xml:space="preserve"> Start angle of circle [unit in deg]</w:t>
      </w:r>
    </w:p>
    <w:p w14:paraId="44CE1DF0" w14:textId="583BA19E" w:rsidR="00982D54" w:rsidRDefault="00982D54" w:rsidP="00982D54">
      <w:pPr>
        <w:pStyle w:val="ListParagraph"/>
        <w:numPr>
          <w:ilvl w:val="1"/>
          <w:numId w:val="4"/>
        </w:numPr>
        <w:jc w:val="both"/>
      </w:pPr>
      <w:proofErr w:type="spellStart"/>
      <w:r>
        <w:rPr>
          <w:b/>
        </w:rPr>
        <w:t>EndDense</w:t>
      </w:r>
      <w:proofErr w:type="spellEnd"/>
      <w:r w:rsidRPr="00982D54">
        <w:t>:</w:t>
      </w:r>
      <w:r>
        <w:t xml:space="preserve"> End angle of circle [unit in deg]</w:t>
      </w:r>
    </w:p>
    <w:p w14:paraId="4E8F2FC8" w14:textId="280D8936" w:rsidR="00982D54" w:rsidRPr="00982D54" w:rsidRDefault="00982D54" w:rsidP="00982D54">
      <w:pPr>
        <w:pStyle w:val="ListParagraph"/>
        <w:numPr>
          <w:ilvl w:val="1"/>
          <w:numId w:val="4"/>
        </w:numPr>
        <w:jc w:val="both"/>
        <w:rPr>
          <w:b/>
        </w:rPr>
      </w:pPr>
      <w:r w:rsidRPr="00982D54">
        <w:rPr>
          <w:b/>
        </w:rPr>
        <w:t>Fraction: 1</w:t>
      </w:r>
      <w:r>
        <w:rPr>
          <w:b/>
        </w:rPr>
        <w:t xml:space="preserve"> </w:t>
      </w:r>
      <w:r>
        <w:rPr>
          <w:bCs/>
        </w:rPr>
        <w:t>– Use this default.</w:t>
      </w:r>
    </w:p>
    <w:p w14:paraId="393927BA" w14:textId="77777777" w:rsidR="00982D54" w:rsidRDefault="00982D54" w:rsidP="00982D54">
      <w:pPr>
        <w:jc w:val="both"/>
        <w:rPr>
          <w:i/>
        </w:rPr>
      </w:pPr>
    </w:p>
    <w:p w14:paraId="327118C4" w14:textId="5D003945" w:rsidR="00982D54" w:rsidRPr="00982D54" w:rsidRDefault="00982D54" w:rsidP="00982D54">
      <w:pPr>
        <w:jc w:val="both"/>
        <w:rPr>
          <w:iCs/>
        </w:rPr>
      </w:pPr>
      <w:proofErr w:type="spellStart"/>
      <w:r w:rsidRPr="00982D54">
        <w:rPr>
          <w:i/>
        </w:rPr>
        <w:t>acdtool</w:t>
      </w:r>
      <w:proofErr w:type="spellEnd"/>
      <w:r w:rsidRPr="00982D54">
        <w:rPr>
          <w:i/>
        </w:rPr>
        <w:t xml:space="preserve"> postprocess </w:t>
      </w:r>
      <w:proofErr w:type="spellStart"/>
      <w:r w:rsidRPr="00982D54">
        <w:rPr>
          <w:i/>
        </w:rPr>
        <w:t>wake_</w:t>
      </w:r>
      <w:r>
        <w:rPr>
          <w:i/>
        </w:rPr>
        <w:t>direct</w:t>
      </w:r>
      <w:proofErr w:type="spellEnd"/>
      <w:r w:rsidRPr="00982D54">
        <w:rPr>
          <w:i/>
        </w:rPr>
        <w:t xml:space="preserve"> t3p_results &lt;x1, y1&gt;</w:t>
      </w:r>
      <w:r>
        <w:rPr>
          <w:iCs/>
        </w:rPr>
        <w:t xml:space="preserve"> can be used to calculate the longitudinal </w:t>
      </w:r>
      <w:proofErr w:type="spellStart"/>
      <w:r>
        <w:rPr>
          <w:iCs/>
        </w:rPr>
        <w:t>wakfield</w:t>
      </w:r>
      <w:proofErr w:type="spellEnd"/>
      <w:r>
        <w:rPr>
          <w:iCs/>
        </w:rPr>
        <w:t xml:space="preserve"> inside the circle.</w:t>
      </w:r>
    </w:p>
    <w:p w14:paraId="2E05AC82" w14:textId="77777777" w:rsidR="00623FD1" w:rsidRDefault="00623FD1" w:rsidP="00226196">
      <w:pPr>
        <w:jc w:val="both"/>
        <w:rPr>
          <w:rFonts w:eastAsia="Times New Roman" w:cs="Times New Roman"/>
        </w:rPr>
      </w:pPr>
    </w:p>
    <w:p w14:paraId="01E4B730" w14:textId="5628B773" w:rsidR="00102B35" w:rsidRPr="00707EA0" w:rsidRDefault="008C7D41" w:rsidP="00102B35">
      <w:pPr>
        <w:jc w:val="both"/>
      </w:pPr>
      <w:r>
        <w:t>(4</w:t>
      </w:r>
      <w:r w:rsidR="00102B35">
        <w:t xml:space="preserve">) </w:t>
      </w:r>
      <w:r w:rsidR="00102B35" w:rsidRPr="00707EA0">
        <w:t xml:space="preserve">For </w:t>
      </w:r>
      <w:r w:rsidR="00102B35">
        <w:rPr>
          <w:b/>
        </w:rPr>
        <w:t>Power</w:t>
      </w:r>
      <w:r w:rsidR="00102B35" w:rsidRPr="00707EA0">
        <w:t xml:space="preserve"> monitor, specify the following.</w:t>
      </w:r>
    </w:p>
    <w:p w14:paraId="3E546A07" w14:textId="2EB2C2B8" w:rsidR="00102B35" w:rsidRDefault="00102B35" w:rsidP="008C7D41">
      <w:pPr>
        <w:pStyle w:val="ListParagraph"/>
        <w:numPr>
          <w:ilvl w:val="0"/>
          <w:numId w:val="4"/>
        </w:numPr>
        <w:jc w:val="both"/>
      </w:pPr>
      <w:r w:rsidRPr="00707EA0">
        <w:rPr>
          <w:b/>
        </w:rPr>
        <w:t>Name</w:t>
      </w:r>
      <w:r w:rsidR="00A804F5">
        <w:t>: The name of the file</w:t>
      </w:r>
      <w:r w:rsidRPr="00707EA0">
        <w:t xml:space="preserve"> storing the </w:t>
      </w:r>
      <w:r>
        <w:t>power as a function of time</w:t>
      </w:r>
      <w:r w:rsidR="008C7D41">
        <w:t xml:space="preserve">. </w:t>
      </w:r>
      <w:r w:rsidR="008C7D41" w:rsidRPr="00707EA0">
        <w:t xml:space="preserve">The output is stored in </w:t>
      </w:r>
      <w:r w:rsidR="008C7D41">
        <w:t>an ascii file with the format of time [unit in s] and power [unit in W].</w:t>
      </w:r>
    </w:p>
    <w:p w14:paraId="6B8CA619" w14:textId="2EF609CC" w:rsidR="008C7D41" w:rsidRPr="00707EA0" w:rsidRDefault="008C7D41" w:rsidP="00102B35">
      <w:pPr>
        <w:pStyle w:val="ListParagraph"/>
        <w:numPr>
          <w:ilvl w:val="0"/>
          <w:numId w:val="4"/>
        </w:numPr>
        <w:jc w:val="both"/>
      </w:pPr>
      <w:r>
        <w:rPr>
          <w:b/>
        </w:rPr>
        <w:lastRenderedPageBreak/>
        <w:t xml:space="preserve">ReferenceNumber: </w:t>
      </w:r>
      <w:r>
        <w:t>The reference number of the surface where power is monitored</w:t>
      </w:r>
      <w:r>
        <w:rPr>
          <w:b/>
        </w:rPr>
        <w:t xml:space="preserve"> </w:t>
      </w:r>
    </w:p>
    <w:p w14:paraId="47747439" w14:textId="17BACA3F" w:rsidR="00102B35" w:rsidRPr="00707EA0" w:rsidRDefault="00102B35" w:rsidP="00102B35">
      <w:pPr>
        <w:pStyle w:val="ListParagraph"/>
        <w:numPr>
          <w:ilvl w:val="0"/>
          <w:numId w:val="6"/>
        </w:numPr>
        <w:jc w:val="both"/>
      </w:pPr>
      <w:proofErr w:type="spellStart"/>
      <w:r w:rsidRPr="00707EA0">
        <w:rPr>
          <w:b/>
        </w:rPr>
        <w:t>TimeStart</w:t>
      </w:r>
      <w:proofErr w:type="spellEnd"/>
      <w:r w:rsidRPr="00707EA0">
        <w:t xml:space="preserve">: Start time for </w:t>
      </w:r>
      <w:r w:rsidR="008C7D41">
        <w:t>writing power to file</w:t>
      </w:r>
      <w:r w:rsidRPr="00707EA0">
        <w:t xml:space="preserve"> [unit in s]</w:t>
      </w:r>
    </w:p>
    <w:p w14:paraId="599B8BD7" w14:textId="7B6DA243" w:rsidR="00102B35" w:rsidRPr="00707EA0" w:rsidRDefault="00102B35" w:rsidP="00102B35">
      <w:pPr>
        <w:pStyle w:val="ListParagraph"/>
        <w:numPr>
          <w:ilvl w:val="0"/>
          <w:numId w:val="6"/>
        </w:numPr>
        <w:jc w:val="both"/>
      </w:pPr>
      <w:proofErr w:type="spellStart"/>
      <w:r w:rsidRPr="00707EA0">
        <w:rPr>
          <w:b/>
        </w:rPr>
        <w:t>TimeEnd</w:t>
      </w:r>
      <w:proofErr w:type="spellEnd"/>
      <w:r w:rsidRPr="00707EA0">
        <w:t xml:space="preserve">: End time for </w:t>
      </w:r>
      <w:r w:rsidR="008C7D41">
        <w:t>writing power to file</w:t>
      </w:r>
      <w:r w:rsidRPr="00707EA0">
        <w:t xml:space="preserve"> [unit in s]</w:t>
      </w:r>
    </w:p>
    <w:p w14:paraId="3F50AED7" w14:textId="5276E47A" w:rsidR="00102B35" w:rsidRDefault="00102B35" w:rsidP="00102B35">
      <w:pPr>
        <w:pStyle w:val="ListParagraph"/>
        <w:numPr>
          <w:ilvl w:val="0"/>
          <w:numId w:val="6"/>
        </w:numPr>
        <w:jc w:val="both"/>
      </w:pPr>
      <w:proofErr w:type="spellStart"/>
      <w:r w:rsidRPr="00707EA0">
        <w:rPr>
          <w:b/>
        </w:rPr>
        <w:t>TimeStep</w:t>
      </w:r>
      <w:proofErr w:type="spellEnd"/>
      <w:r w:rsidRPr="00707EA0">
        <w:t xml:space="preserve">: Time interval for </w:t>
      </w:r>
      <w:r w:rsidR="008C7D41">
        <w:t>writing power to file</w:t>
      </w:r>
      <w:r w:rsidRPr="00707EA0">
        <w:t xml:space="preserve"> [unit in s]</w:t>
      </w:r>
    </w:p>
    <w:p w14:paraId="3628043F" w14:textId="60457F70" w:rsidR="008F5E54" w:rsidRDefault="008F5E54" w:rsidP="008F5E54">
      <w:pPr>
        <w:jc w:val="both"/>
      </w:pPr>
    </w:p>
    <w:p w14:paraId="00E5C1FD" w14:textId="7A7F46C9" w:rsidR="008F5E54" w:rsidRPr="00707EA0" w:rsidRDefault="008F5E54" w:rsidP="008F5E54">
      <w:pPr>
        <w:jc w:val="both"/>
      </w:pPr>
      <w:r>
        <w:t xml:space="preserve">(5) </w:t>
      </w:r>
      <w:r w:rsidRPr="00707EA0">
        <w:t>For</w:t>
      </w:r>
      <w:r>
        <w:rPr>
          <w:b/>
        </w:rPr>
        <w:t xml:space="preserve"> </w:t>
      </w:r>
      <w:proofErr w:type="spellStart"/>
      <w:r>
        <w:rPr>
          <w:b/>
        </w:rPr>
        <w:t>SurfacePowerloss</w:t>
      </w:r>
      <w:proofErr w:type="spellEnd"/>
      <w:r w:rsidRPr="00707EA0">
        <w:t xml:space="preserve"> monitor, specify </w:t>
      </w:r>
      <w:r>
        <w:t xml:space="preserve">surface material properties in </w:t>
      </w:r>
      <w:proofErr w:type="spellStart"/>
      <w:r w:rsidRPr="008F5E54">
        <w:rPr>
          <w:b/>
          <w:bCs/>
        </w:rPr>
        <w:t>ModelInfo</w:t>
      </w:r>
      <w:proofErr w:type="spellEnd"/>
      <w:r>
        <w:t xml:space="preserve"> and </w:t>
      </w:r>
      <w:r w:rsidRPr="00707EA0">
        <w:t>the following.</w:t>
      </w:r>
    </w:p>
    <w:p w14:paraId="094FA87B" w14:textId="77777777" w:rsidR="008F5E54" w:rsidRDefault="008F5E54" w:rsidP="008F5E54">
      <w:pPr>
        <w:pStyle w:val="ListParagraph"/>
        <w:numPr>
          <w:ilvl w:val="0"/>
          <w:numId w:val="4"/>
        </w:numPr>
        <w:jc w:val="both"/>
      </w:pPr>
      <w:r w:rsidRPr="00707EA0">
        <w:rPr>
          <w:b/>
        </w:rPr>
        <w:t>Name</w:t>
      </w:r>
      <w:r>
        <w:t>: The name of the file</w:t>
      </w:r>
      <w:r w:rsidRPr="00707EA0">
        <w:t xml:space="preserve"> storing the </w:t>
      </w:r>
      <w:r>
        <w:t xml:space="preserve">power as a function of time. </w:t>
      </w:r>
      <w:r w:rsidRPr="00707EA0">
        <w:t xml:space="preserve">The output is stored in </w:t>
      </w:r>
      <w:r>
        <w:t>an ascii file with the format of time [unit in s] and power [unit in W].</w:t>
      </w:r>
    </w:p>
    <w:p w14:paraId="4FFF388C" w14:textId="21AE0643" w:rsidR="008F5E54" w:rsidRPr="00707EA0" w:rsidRDefault="008F5E54" w:rsidP="008F5E54">
      <w:pPr>
        <w:pStyle w:val="ListParagraph"/>
        <w:numPr>
          <w:ilvl w:val="0"/>
          <w:numId w:val="4"/>
        </w:numPr>
        <w:jc w:val="both"/>
      </w:pPr>
      <w:r>
        <w:rPr>
          <w:b/>
        </w:rPr>
        <w:t xml:space="preserve">ReferenceNumber: </w:t>
      </w:r>
      <w:r>
        <w:t>The reference number of the surface where power loss is monitored</w:t>
      </w:r>
      <w:r>
        <w:rPr>
          <w:b/>
        </w:rPr>
        <w:t xml:space="preserve"> </w:t>
      </w:r>
    </w:p>
    <w:p w14:paraId="6DD0747E" w14:textId="77777777" w:rsidR="008A77B6" w:rsidRDefault="008A77B6" w:rsidP="00BF4051"/>
    <w:p w14:paraId="6BA08E8F" w14:textId="452D6177" w:rsidR="00A804F5" w:rsidRPr="00707EA0" w:rsidRDefault="00A804F5" w:rsidP="00A804F5">
      <w:pPr>
        <w:jc w:val="both"/>
      </w:pPr>
      <w:r>
        <w:t>(</w:t>
      </w:r>
      <w:r w:rsidR="008F5E54">
        <w:t>6</w:t>
      </w:r>
      <w:r>
        <w:t xml:space="preserve">) </w:t>
      </w:r>
      <w:r w:rsidRPr="00707EA0">
        <w:t xml:space="preserve">For </w:t>
      </w:r>
      <w:proofErr w:type="spellStart"/>
      <w:r>
        <w:rPr>
          <w:b/>
        </w:rPr>
        <w:t>ModeVoltage</w:t>
      </w:r>
      <w:proofErr w:type="spellEnd"/>
      <w:r w:rsidRPr="00707EA0">
        <w:t xml:space="preserve"> monitor, specify the following.</w:t>
      </w:r>
    </w:p>
    <w:p w14:paraId="1683BBC7" w14:textId="0F48F791" w:rsidR="004A63CA" w:rsidRPr="004A63CA" w:rsidRDefault="00A804F5" w:rsidP="004A63CA">
      <w:pPr>
        <w:pStyle w:val="ListParagraph"/>
        <w:numPr>
          <w:ilvl w:val="0"/>
          <w:numId w:val="4"/>
        </w:numPr>
        <w:jc w:val="both"/>
      </w:pPr>
      <w:r w:rsidRPr="00707EA0">
        <w:rPr>
          <w:b/>
        </w:rPr>
        <w:t>Name</w:t>
      </w:r>
      <w:r>
        <w:t>: The name of the file</w:t>
      </w:r>
      <w:r w:rsidRPr="00707EA0">
        <w:t xml:space="preserve"> storing the </w:t>
      </w:r>
      <w:r>
        <w:t xml:space="preserve">generalized voltage of a waveguide mode as a function of time. </w:t>
      </w:r>
      <w:r w:rsidRPr="00707EA0">
        <w:t xml:space="preserve">The output is stored in </w:t>
      </w:r>
      <w:r>
        <w:t>an ascii file with the format of time [unit in s] and voltage [unit in V].</w:t>
      </w:r>
    </w:p>
    <w:p w14:paraId="2B6667E2" w14:textId="34BBEBC1" w:rsidR="004A63CA" w:rsidRPr="00707EA0" w:rsidRDefault="004A63CA" w:rsidP="004A63CA">
      <w:pPr>
        <w:ind w:left="360"/>
        <w:jc w:val="both"/>
      </w:pPr>
      <w:r>
        <w:rPr>
          <w:b/>
        </w:rPr>
        <w:t>Port</w:t>
      </w:r>
      <w:r w:rsidRPr="00707EA0">
        <w:t xml:space="preserve">: </w:t>
      </w:r>
      <w:r>
        <w:t xml:space="preserve">Specifies the properties of the port and solution of the waveguide modes. </w:t>
      </w:r>
    </w:p>
    <w:p w14:paraId="12AC0D84" w14:textId="77777777" w:rsidR="004A63CA" w:rsidRPr="003733C3" w:rsidRDefault="004A63CA" w:rsidP="004A63CA">
      <w:pPr>
        <w:pStyle w:val="ListParagraph"/>
        <w:numPr>
          <w:ilvl w:val="0"/>
          <w:numId w:val="2"/>
        </w:numPr>
        <w:jc w:val="both"/>
      </w:pPr>
      <w:r w:rsidRPr="003733C3">
        <w:rPr>
          <w:b/>
        </w:rPr>
        <w:t>ReferenceNumber:</w:t>
      </w:r>
      <w:r>
        <w:t xml:space="preserve"> The reference number of the boundary port, specified when generating the mesh using Cubit</w:t>
      </w:r>
    </w:p>
    <w:p w14:paraId="3D75118A" w14:textId="77777777" w:rsidR="004A63CA" w:rsidRPr="00707EA0" w:rsidRDefault="004A63CA" w:rsidP="004A63CA">
      <w:pPr>
        <w:pStyle w:val="ListParagraph"/>
        <w:numPr>
          <w:ilvl w:val="0"/>
          <w:numId w:val="2"/>
        </w:numPr>
        <w:jc w:val="both"/>
      </w:pPr>
      <w:proofErr w:type="spellStart"/>
      <w:r>
        <w:rPr>
          <w:b/>
        </w:rPr>
        <w:t>ESolver</w:t>
      </w:r>
      <w:proofErr w:type="spellEnd"/>
      <w:r w:rsidRPr="00707EA0">
        <w:t xml:space="preserve">: </w:t>
      </w:r>
      <w:r>
        <w:t>Solution of the port mode</w:t>
      </w:r>
      <w:r w:rsidRPr="00707EA0">
        <w:tab/>
      </w:r>
    </w:p>
    <w:p w14:paraId="4A8BCC8A" w14:textId="58AB8DF1" w:rsidR="004A63CA" w:rsidRPr="003733C3" w:rsidRDefault="004A63CA" w:rsidP="005406B7">
      <w:pPr>
        <w:pStyle w:val="ListParagraph"/>
        <w:numPr>
          <w:ilvl w:val="1"/>
          <w:numId w:val="2"/>
        </w:numPr>
        <w:jc w:val="both"/>
      </w:pPr>
      <w:r>
        <w:rPr>
          <w:b/>
        </w:rPr>
        <w:t>Type: Numerical</w:t>
      </w:r>
      <w:r w:rsidR="005406B7">
        <w:t xml:space="preserve">: </w:t>
      </w:r>
      <w:r>
        <w:t xml:space="preserve">The fields are </w:t>
      </w:r>
      <w:r w:rsidR="005406B7">
        <w:t xml:space="preserve">solved by a 2-dimenional </w:t>
      </w:r>
      <w:proofErr w:type="spellStart"/>
      <w:r w:rsidR="005406B7">
        <w:t>eigensolver</w:t>
      </w:r>
      <w:proofErr w:type="spellEnd"/>
      <w:r w:rsidR="005406B7">
        <w:t>.</w:t>
      </w:r>
    </w:p>
    <w:p w14:paraId="343993F8" w14:textId="4871437F" w:rsidR="004A63CA" w:rsidRDefault="005406B7" w:rsidP="005406B7">
      <w:pPr>
        <w:pStyle w:val="ListParagraph"/>
        <w:numPr>
          <w:ilvl w:val="1"/>
          <w:numId w:val="2"/>
        </w:numPr>
        <w:jc w:val="both"/>
      </w:pPr>
      <w:proofErr w:type="spellStart"/>
      <w:r>
        <w:rPr>
          <w:b/>
        </w:rPr>
        <w:t>NumberOf</w:t>
      </w:r>
      <w:r w:rsidR="004A63CA">
        <w:rPr>
          <w:b/>
        </w:rPr>
        <w:t>Mode</w:t>
      </w:r>
      <w:r>
        <w:rPr>
          <w:b/>
        </w:rPr>
        <w:t>s</w:t>
      </w:r>
      <w:proofErr w:type="spellEnd"/>
      <w:r w:rsidR="004A63CA" w:rsidRPr="00707EA0">
        <w:t xml:space="preserve">: </w:t>
      </w:r>
      <w:r>
        <w:t>Number of waveguide modes to be solved</w:t>
      </w:r>
    </w:p>
    <w:p w14:paraId="3C373D06" w14:textId="07EB9370" w:rsidR="005406B7" w:rsidRDefault="005406B7" w:rsidP="005406B7">
      <w:pPr>
        <w:pStyle w:val="ListParagraph"/>
        <w:numPr>
          <w:ilvl w:val="1"/>
          <w:numId w:val="2"/>
        </w:numPr>
        <w:jc w:val="both"/>
      </w:pPr>
      <w:r>
        <w:rPr>
          <w:b/>
        </w:rPr>
        <w:t>Frequency</w:t>
      </w:r>
      <w:r w:rsidRPr="005406B7">
        <w:t>:</w:t>
      </w:r>
      <w:r>
        <w:t xml:space="preserve"> Specify the frequency [unit in Hz] where the mode solutions are computed.</w:t>
      </w:r>
    </w:p>
    <w:p w14:paraId="09A13143" w14:textId="29B1A49E" w:rsidR="005406B7" w:rsidRDefault="005406B7" w:rsidP="005406B7">
      <w:pPr>
        <w:pStyle w:val="ListParagraph"/>
        <w:numPr>
          <w:ilvl w:val="1"/>
          <w:numId w:val="2"/>
        </w:numPr>
        <w:jc w:val="both"/>
      </w:pPr>
      <w:r>
        <w:rPr>
          <w:b/>
        </w:rPr>
        <w:t>Tolerance</w:t>
      </w:r>
      <w:r w:rsidRPr="005406B7">
        <w:t>:</w:t>
      </w:r>
      <w:r>
        <w:t xml:space="preserve"> Tolerance for solution convergence</w:t>
      </w:r>
    </w:p>
    <w:p w14:paraId="5A796535" w14:textId="2685B4EA" w:rsidR="008A77B6" w:rsidRDefault="005406B7" w:rsidP="00BF4051">
      <w:pPr>
        <w:pStyle w:val="ListParagraph"/>
        <w:numPr>
          <w:ilvl w:val="1"/>
          <w:numId w:val="2"/>
        </w:numPr>
        <w:jc w:val="both"/>
      </w:pPr>
      <w:proofErr w:type="spellStart"/>
      <w:r>
        <w:rPr>
          <w:b/>
        </w:rPr>
        <w:t>MaxIterations</w:t>
      </w:r>
      <w:proofErr w:type="spellEnd"/>
      <w:r w:rsidRPr="005406B7">
        <w:t>:</w:t>
      </w:r>
      <w:r>
        <w:t xml:space="preserve"> Maximum number of iteration</w:t>
      </w:r>
      <w:r w:rsidR="0053737C">
        <w:t>s</w:t>
      </w:r>
      <w:r>
        <w:t xml:space="preserve"> allowed for solution convergence</w:t>
      </w:r>
    </w:p>
    <w:p w14:paraId="6ACF0DDA" w14:textId="508AC2C6" w:rsidR="00D207CC" w:rsidRDefault="00D207CC" w:rsidP="00D207CC">
      <w:pPr>
        <w:pStyle w:val="ListParagraph"/>
        <w:ind w:right="122"/>
        <w:jc w:val="right"/>
        <w:rPr>
          <w:b/>
          <w:bCs/>
          <w:color w:val="0032FF"/>
        </w:rPr>
      </w:pPr>
    </w:p>
    <w:p w14:paraId="33D20DE6" w14:textId="77777777" w:rsidR="00D207CC" w:rsidRDefault="00D207CC" w:rsidP="00D207CC">
      <w:pPr>
        <w:pStyle w:val="ListParagraph"/>
        <w:ind w:right="122"/>
        <w:jc w:val="right"/>
        <w:rPr>
          <w:b/>
          <w:bCs/>
          <w:color w:val="0032FF"/>
        </w:rPr>
      </w:pPr>
    </w:p>
    <w:p w14:paraId="606B8171" w14:textId="77777777" w:rsidR="00D207CC" w:rsidRPr="007957F4" w:rsidRDefault="00D207CC" w:rsidP="00D207CC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73E983A0" w14:textId="77777777" w:rsidR="00D207CC" w:rsidRPr="00D207CC" w:rsidRDefault="00D207CC" w:rsidP="00D207CC">
      <w:pPr>
        <w:pStyle w:val="ListParagraph"/>
        <w:ind w:right="122"/>
        <w:jc w:val="right"/>
        <w:rPr>
          <w:b/>
          <w:bCs/>
          <w:color w:val="0032FF"/>
        </w:rPr>
      </w:pPr>
    </w:p>
    <w:p w14:paraId="0520793B" w14:textId="3A946AB9" w:rsidR="008C741B" w:rsidRPr="008C741B" w:rsidRDefault="008C741B" w:rsidP="008C741B">
      <w:pPr>
        <w:pStyle w:val="ListParagraph"/>
        <w:ind w:right="122"/>
        <w:jc w:val="right"/>
        <w:rPr>
          <w:b/>
          <w:bCs/>
          <w:color w:val="0032FF"/>
        </w:rPr>
      </w:pPr>
    </w:p>
    <w:p w14:paraId="7E2C75F2" w14:textId="77777777" w:rsidR="008A77B6" w:rsidRDefault="008A77B6" w:rsidP="00BF4051"/>
    <w:p w14:paraId="1E65056F" w14:textId="77777777" w:rsidR="00623FD1" w:rsidRDefault="00623FD1" w:rsidP="00BF4051"/>
    <w:p w14:paraId="248E2501" w14:textId="77777777" w:rsidR="00623FD1" w:rsidRDefault="00623FD1" w:rsidP="00BF4051"/>
    <w:p w14:paraId="7C2E5B3F" w14:textId="77777777" w:rsidR="00623FD1" w:rsidRDefault="00623FD1" w:rsidP="00BF4051"/>
    <w:p w14:paraId="196F6F75" w14:textId="77777777" w:rsidR="00623FD1" w:rsidRDefault="00623FD1" w:rsidP="00BF4051"/>
    <w:p w14:paraId="1DD7BA99" w14:textId="77777777" w:rsidR="00982D54" w:rsidRDefault="00982D54" w:rsidP="00BF4051"/>
    <w:p w14:paraId="3A6E4E8D" w14:textId="320D2CBE" w:rsidR="00A05152" w:rsidRDefault="00A05152">
      <w:r>
        <w:br w:type="page"/>
      </w:r>
    </w:p>
    <w:p w14:paraId="408DBCAB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2F0C9894" w14:textId="2C32F628" w:rsidR="008C7D41" w:rsidRDefault="008C7D41" w:rsidP="00BF4051"/>
    <w:p w14:paraId="3A1A30C0" w14:textId="77777777" w:rsidR="008F5E54" w:rsidRPr="00707EA0" w:rsidRDefault="008F5E54" w:rsidP="00BF4051"/>
    <w:p w14:paraId="7E858B6B" w14:textId="4127380F" w:rsidR="00921582" w:rsidRPr="00707EA0" w:rsidRDefault="004C4BD1" w:rsidP="004C4BD1">
      <w:pPr>
        <w:jc w:val="center"/>
        <w:rPr>
          <w:b/>
        </w:rPr>
      </w:pPr>
      <w:bookmarkStart w:id="8" w:name="LinearSolver"/>
      <w:proofErr w:type="spellStart"/>
      <w:r w:rsidRPr="00707EA0">
        <w:rPr>
          <w:b/>
        </w:rPr>
        <w:t>LinearSolver</w:t>
      </w:r>
      <w:proofErr w:type="spellEnd"/>
    </w:p>
    <w:bookmarkEnd w:id="8"/>
    <w:p w14:paraId="5F9E10BC" w14:textId="77777777" w:rsidR="00921582" w:rsidRPr="00707EA0" w:rsidRDefault="00921582" w:rsidP="00BF4051"/>
    <w:p w14:paraId="28D433C6" w14:textId="77777777" w:rsidR="00BF4051" w:rsidRPr="00707EA0" w:rsidRDefault="00BF4051" w:rsidP="00BF4051">
      <w:proofErr w:type="spellStart"/>
      <w:r w:rsidRPr="00707EA0">
        <w:t>LinearSolver</w:t>
      </w:r>
      <w:proofErr w:type="spellEnd"/>
      <w:r w:rsidRPr="00707EA0">
        <w:t>: {</w:t>
      </w:r>
    </w:p>
    <w:p w14:paraId="6FD2FFF4" w14:textId="77777777" w:rsidR="00BF4051" w:rsidRPr="00707EA0" w:rsidRDefault="00BF4051" w:rsidP="00BF4051">
      <w:r w:rsidRPr="00707EA0">
        <w:t xml:space="preserve">  Solver:              MUMPS             </w:t>
      </w:r>
    </w:p>
    <w:p w14:paraId="0CB2295B" w14:textId="77777777" w:rsidR="00BF4051" w:rsidRPr="00707EA0" w:rsidRDefault="00BF4051" w:rsidP="00BF4051">
      <w:r w:rsidRPr="00707EA0">
        <w:t>}</w:t>
      </w:r>
    </w:p>
    <w:p w14:paraId="10AEDDA9" w14:textId="77777777" w:rsidR="006C75AF" w:rsidRPr="00707EA0" w:rsidRDefault="006C75AF" w:rsidP="006C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cs="Courier"/>
        </w:rPr>
      </w:pPr>
    </w:p>
    <w:p w14:paraId="1F7A557E" w14:textId="77777777" w:rsidR="006C75AF" w:rsidRPr="00707EA0" w:rsidRDefault="006C75AF" w:rsidP="006C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cs="Times New Roman"/>
        </w:rPr>
      </w:pPr>
      <w:proofErr w:type="spellStart"/>
      <w:r w:rsidRPr="006C75AF">
        <w:rPr>
          <w:rFonts w:cs="Times New Roman"/>
        </w:rPr>
        <w:t>LinearSolver</w:t>
      </w:r>
      <w:proofErr w:type="spellEnd"/>
      <w:r w:rsidRPr="006C75AF">
        <w:rPr>
          <w:rFonts w:cs="Times New Roman"/>
        </w:rPr>
        <w:t xml:space="preserve">: { </w:t>
      </w:r>
    </w:p>
    <w:p w14:paraId="51B634EE" w14:textId="39F975B9" w:rsidR="006C75AF" w:rsidRPr="00707EA0" w:rsidRDefault="006C75AF" w:rsidP="006C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cs="Times New Roman"/>
        </w:rPr>
      </w:pPr>
      <w:r w:rsidRPr="00707EA0">
        <w:rPr>
          <w:rFonts w:cs="Times New Roman"/>
        </w:rPr>
        <w:t xml:space="preserve"> Solver:             </w:t>
      </w:r>
      <w:r w:rsidRPr="006C75AF">
        <w:rPr>
          <w:rFonts w:cs="Times New Roman"/>
        </w:rPr>
        <w:t xml:space="preserve">CG   </w:t>
      </w:r>
    </w:p>
    <w:p w14:paraId="3111CDC3" w14:textId="322611F3" w:rsidR="006C75AF" w:rsidRPr="00707EA0" w:rsidRDefault="006C75AF" w:rsidP="006C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cs="Times New Roman"/>
        </w:rPr>
      </w:pPr>
      <w:r w:rsidRPr="00707EA0">
        <w:rPr>
          <w:rFonts w:cs="Times New Roman"/>
        </w:rPr>
        <w:t xml:space="preserve"> Preconditioner:      </w:t>
      </w:r>
      <w:r w:rsidRPr="006C75AF">
        <w:rPr>
          <w:rFonts w:cs="Times New Roman"/>
        </w:rPr>
        <w:t xml:space="preserve">CHOLESKY </w:t>
      </w:r>
    </w:p>
    <w:p w14:paraId="552F3FC9" w14:textId="130F8E61" w:rsidR="006C75AF" w:rsidRPr="006C75AF" w:rsidRDefault="006C75AF" w:rsidP="006C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cs="Times New Roman"/>
        </w:rPr>
      </w:pPr>
      <w:r w:rsidRPr="006C75AF">
        <w:rPr>
          <w:rFonts w:cs="Times New Roman"/>
        </w:rPr>
        <w:t xml:space="preserve">} </w:t>
      </w:r>
    </w:p>
    <w:p w14:paraId="29E94953" w14:textId="77777777" w:rsidR="00D950AA" w:rsidRPr="00707EA0" w:rsidRDefault="00D950AA"/>
    <w:p w14:paraId="70974C7E" w14:textId="77777777" w:rsidR="006C75AF" w:rsidRPr="00707EA0" w:rsidRDefault="006C75AF" w:rsidP="006C75AF">
      <w:pPr>
        <w:jc w:val="both"/>
      </w:pPr>
      <w:proofErr w:type="spellStart"/>
      <w:r w:rsidRPr="00707EA0">
        <w:rPr>
          <w:b/>
        </w:rPr>
        <w:t>LinearSolver</w:t>
      </w:r>
      <w:proofErr w:type="spellEnd"/>
      <w:r w:rsidRPr="00707EA0">
        <w:t xml:space="preserve"> specifies the solver for solving the linear system used in t3p simulation. </w:t>
      </w:r>
    </w:p>
    <w:p w14:paraId="7D75C430" w14:textId="77777777" w:rsidR="006C75AF" w:rsidRPr="00707EA0" w:rsidRDefault="006C75AF" w:rsidP="006C75AF">
      <w:pPr>
        <w:jc w:val="both"/>
      </w:pPr>
    </w:p>
    <w:p w14:paraId="29F457DB" w14:textId="77777777" w:rsidR="006C75AF" w:rsidRPr="00707EA0" w:rsidRDefault="006C75AF" w:rsidP="006C75AF">
      <w:pPr>
        <w:jc w:val="both"/>
      </w:pPr>
      <w:r w:rsidRPr="00707EA0">
        <w:rPr>
          <w:b/>
        </w:rPr>
        <w:t>MUMPS</w:t>
      </w:r>
      <w:r w:rsidRPr="00707EA0">
        <w:t xml:space="preserve"> is a direct solver and used for small problems. </w:t>
      </w:r>
    </w:p>
    <w:p w14:paraId="7C8532A0" w14:textId="77777777" w:rsidR="006C75AF" w:rsidRPr="00707EA0" w:rsidRDefault="006C75AF" w:rsidP="006C75AF">
      <w:pPr>
        <w:jc w:val="both"/>
      </w:pPr>
    </w:p>
    <w:p w14:paraId="798B65A6" w14:textId="0A3A24E2" w:rsidR="006C75AF" w:rsidRPr="00707EA0" w:rsidRDefault="006C75AF" w:rsidP="006C75AF">
      <w:pPr>
        <w:jc w:val="both"/>
      </w:pPr>
      <w:r w:rsidRPr="00707EA0">
        <w:rPr>
          <w:b/>
        </w:rPr>
        <w:t>CG</w:t>
      </w:r>
      <w:r w:rsidRPr="00707EA0">
        <w:t xml:space="preserve"> is a</w:t>
      </w:r>
      <w:r w:rsidR="00C40473">
        <w:t>n</w:t>
      </w:r>
      <w:r w:rsidRPr="00707EA0">
        <w:t xml:space="preserve"> iter</w:t>
      </w:r>
      <w:r w:rsidR="00C40473">
        <w:t>ative solver and used for large</w:t>
      </w:r>
      <w:r w:rsidRPr="00707EA0">
        <w:t xml:space="preserve"> problems. </w:t>
      </w:r>
      <w:r w:rsidRPr="00707EA0">
        <w:rPr>
          <w:b/>
        </w:rPr>
        <w:t>Preconditioner</w:t>
      </w:r>
      <w:r w:rsidRPr="00707EA0">
        <w:t xml:space="preserve"> for the iterative solver includes </w:t>
      </w:r>
      <w:r w:rsidRPr="00707EA0">
        <w:rPr>
          <w:b/>
        </w:rPr>
        <w:t>CHOLESKY</w:t>
      </w:r>
      <w:r w:rsidRPr="00707EA0">
        <w:t xml:space="preserve"> and </w:t>
      </w:r>
      <w:r w:rsidRPr="00707EA0">
        <w:rPr>
          <w:b/>
        </w:rPr>
        <w:t>DIAGONAL</w:t>
      </w:r>
      <w:r w:rsidRPr="00707EA0">
        <w:t>.</w:t>
      </w:r>
    </w:p>
    <w:p w14:paraId="188BCB22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73C7915B" w14:textId="77777777" w:rsidR="006C75AF" w:rsidRPr="00707EA0" w:rsidRDefault="006C75AF"/>
    <w:p w14:paraId="5166D21C" w14:textId="77777777" w:rsidR="006C75AF" w:rsidRDefault="006C75AF"/>
    <w:p w14:paraId="0209C0AD" w14:textId="77777777" w:rsidR="00E539E7" w:rsidRDefault="00E539E7"/>
    <w:p w14:paraId="4B316D23" w14:textId="77777777" w:rsidR="00E539E7" w:rsidRDefault="00E539E7"/>
    <w:p w14:paraId="4234ABB6" w14:textId="77777777" w:rsidR="00E539E7" w:rsidRDefault="00E539E7"/>
    <w:p w14:paraId="79AC4758" w14:textId="77777777" w:rsidR="00E539E7" w:rsidRDefault="00E539E7"/>
    <w:p w14:paraId="613A0031" w14:textId="77777777" w:rsidR="00E539E7" w:rsidRDefault="00E539E7"/>
    <w:p w14:paraId="09263025" w14:textId="77777777" w:rsidR="00E539E7" w:rsidRDefault="00E539E7"/>
    <w:p w14:paraId="1911B4D7" w14:textId="77777777" w:rsidR="00E539E7" w:rsidRDefault="00E539E7"/>
    <w:p w14:paraId="575354D3" w14:textId="1150832C" w:rsidR="00A05152" w:rsidRDefault="00A05152">
      <w:r>
        <w:br w:type="page"/>
      </w:r>
    </w:p>
    <w:p w14:paraId="45FC971E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3AE8739E" w14:textId="77777777" w:rsidR="00E539E7" w:rsidRPr="00707EA0" w:rsidRDefault="00E539E7"/>
    <w:p w14:paraId="24E119CB" w14:textId="77777777" w:rsidR="00707EA0" w:rsidRPr="00707EA0" w:rsidRDefault="00707EA0"/>
    <w:p w14:paraId="67A5D7C4" w14:textId="7BD10D5E" w:rsidR="00A06975" w:rsidRPr="00A06975" w:rsidRDefault="00A06975" w:rsidP="00A06975">
      <w:pPr>
        <w:jc w:val="center"/>
        <w:rPr>
          <w:b/>
        </w:rPr>
      </w:pPr>
      <w:bookmarkStart w:id="9" w:name="CheckPoint"/>
      <w:proofErr w:type="spellStart"/>
      <w:r w:rsidRPr="00A06975">
        <w:rPr>
          <w:b/>
        </w:rPr>
        <w:t>CheckPoint</w:t>
      </w:r>
      <w:proofErr w:type="spellEnd"/>
    </w:p>
    <w:bookmarkEnd w:id="9"/>
    <w:p w14:paraId="60536EDD" w14:textId="77777777" w:rsidR="00A06975" w:rsidRDefault="00A06975"/>
    <w:p w14:paraId="0952ACE6" w14:textId="77777777" w:rsidR="00A06975" w:rsidRDefault="00A06975" w:rsidP="00A06975">
      <w:proofErr w:type="spellStart"/>
      <w:r>
        <w:t>CheckPoint</w:t>
      </w:r>
      <w:proofErr w:type="spellEnd"/>
      <w:r>
        <w:t>:</w:t>
      </w:r>
    </w:p>
    <w:p w14:paraId="43BFA1DC" w14:textId="77777777" w:rsidR="00A06975" w:rsidRDefault="00A06975" w:rsidP="00A06975">
      <w:r>
        <w:t>{</w:t>
      </w:r>
    </w:p>
    <w:p w14:paraId="29B15881" w14:textId="77777777" w:rsidR="00A06975" w:rsidRDefault="00A06975" w:rsidP="00A06975">
      <w:r>
        <w:t xml:space="preserve">  Action: restart</w:t>
      </w:r>
    </w:p>
    <w:p w14:paraId="139D0FB4" w14:textId="77777777" w:rsidR="00A06975" w:rsidRDefault="00A06975" w:rsidP="00A06975">
      <w:r>
        <w:t xml:space="preserve">  </w:t>
      </w:r>
      <w:proofErr w:type="spellStart"/>
      <w:r>
        <w:t>Ntimesteps</w:t>
      </w:r>
      <w:proofErr w:type="spellEnd"/>
      <w:r>
        <w:t>: 700</w:t>
      </w:r>
    </w:p>
    <w:p w14:paraId="0B7020C5" w14:textId="77777777" w:rsidR="00A06975" w:rsidRDefault="00A06975" w:rsidP="00A06975">
      <w:r>
        <w:t>}</w:t>
      </w:r>
    </w:p>
    <w:p w14:paraId="5818477A" w14:textId="77777777" w:rsidR="00926DBA" w:rsidRDefault="00926DBA"/>
    <w:p w14:paraId="1DFABD5F" w14:textId="0625F02E" w:rsidR="00A06975" w:rsidRDefault="00A06975" w:rsidP="009604F7">
      <w:pPr>
        <w:jc w:val="both"/>
      </w:pPr>
      <w:proofErr w:type="spellStart"/>
      <w:r w:rsidRPr="009E3995">
        <w:rPr>
          <w:b/>
        </w:rPr>
        <w:t>CheckPoint</w:t>
      </w:r>
      <w:proofErr w:type="spellEnd"/>
      <w:r>
        <w:t xml:space="preserve"> </w:t>
      </w:r>
      <w:r w:rsidR="00463EC1">
        <w:t xml:space="preserve">enables the writing of all relevant information so restart of time domain run can be restarted. This is </w:t>
      </w:r>
      <w:r w:rsidR="009E3995">
        <w:t>useful when not enough CPU time</w:t>
      </w:r>
      <w:r w:rsidR="00463EC1">
        <w:t xml:space="preserve"> is specified for a run or more simulation time is required. In the former case, one can just re-submit the job. In the latter case, one needs to change the </w:t>
      </w:r>
      <w:proofErr w:type="spellStart"/>
      <w:r w:rsidR="00463EC1" w:rsidRPr="009E3995">
        <w:rPr>
          <w:b/>
        </w:rPr>
        <w:t>MaximumTime</w:t>
      </w:r>
      <w:proofErr w:type="spellEnd"/>
      <w:r w:rsidR="00463EC1">
        <w:t xml:space="preserve"> in </w:t>
      </w:r>
      <w:proofErr w:type="spellStart"/>
      <w:r w:rsidR="00463EC1" w:rsidRPr="009E3995">
        <w:rPr>
          <w:b/>
        </w:rPr>
        <w:t>TimeStepping</w:t>
      </w:r>
      <w:proofErr w:type="spellEnd"/>
      <w:r w:rsidR="009E3995">
        <w:t xml:space="preserve"> to a larger value</w:t>
      </w:r>
      <w:r w:rsidR="00463EC1">
        <w:t>.</w:t>
      </w:r>
    </w:p>
    <w:p w14:paraId="57FD5978" w14:textId="77777777" w:rsidR="00463EC1" w:rsidRDefault="00463EC1" w:rsidP="009604F7">
      <w:pPr>
        <w:jc w:val="both"/>
      </w:pPr>
    </w:p>
    <w:p w14:paraId="0C38DA68" w14:textId="77777777" w:rsidR="00F10574" w:rsidRDefault="00F10574" w:rsidP="00F10574">
      <w:pPr>
        <w:jc w:val="both"/>
      </w:pPr>
      <w:r w:rsidRPr="009E3995">
        <w:rPr>
          <w:b/>
        </w:rPr>
        <w:t>Action</w:t>
      </w:r>
      <w:r>
        <w:t xml:space="preserve">: Option for checkpoint </w:t>
      </w:r>
    </w:p>
    <w:p w14:paraId="7C1F8EF6" w14:textId="77777777" w:rsidR="00F10574" w:rsidRDefault="00F10574" w:rsidP="00F10574">
      <w:pPr>
        <w:pStyle w:val="ListParagraph"/>
        <w:numPr>
          <w:ilvl w:val="0"/>
          <w:numId w:val="9"/>
        </w:numPr>
        <w:jc w:val="both"/>
      </w:pPr>
      <w:r w:rsidRPr="00320BB9">
        <w:rPr>
          <w:b/>
        </w:rPr>
        <w:t>none</w:t>
      </w:r>
      <w:r>
        <w:t>: no checkpoint</w:t>
      </w:r>
    </w:p>
    <w:p w14:paraId="61BC62A2" w14:textId="77777777" w:rsidR="00F10574" w:rsidRDefault="00F10574" w:rsidP="00F10574">
      <w:pPr>
        <w:pStyle w:val="ListParagraph"/>
        <w:numPr>
          <w:ilvl w:val="0"/>
          <w:numId w:val="9"/>
        </w:numPr>
        <w:jc w:val="both"/>
      </w:pPr>
      <w:r w:rsidRPr="00320BB9">
        <w:rPr>
          <w:b/>
        </w:rPr>
        <w:t>restart</w:t>
      </w:r>
      <w:r>
        <w:t>: default, with checkpoint</w:t>
      </w:r>
    </w:p>
    <w:p w14:paraId="2FD9B5AD" w14:textId="77777777" w:rsidR="00463EC1" w:rsidRDefault="00463EC1" w:rsidP="009604F7">
      <w:pPr>
        <w:jc w:val="both"/>
      </w:pPr>
    </w:p>
    <w:p w14:paraId="4E1B77CD" w14:textId="17194CFA" w:rsidR="00463EC1" w:rsidRDefault="009E3995" w:rsidP="009604F7">
      <w:pPr>
        <w:jc w:val="both"/>
      </w:pPr>
      <w:proofErr w:type="spellStart"/>
      <w:r w:rsidRPr="009E3995">
        <w:rPr>
          <w:b/>
        </w:rPr>
        <w:t>Ntimesteps</w:t>
      </w:r>
      <w:proofErr w:type="spellEnd"/>
      <w:r>
        <w:t>: The interval in number of time steps when the information is dumped for the subsequent restart. The default is 1000.</w:t>
      </w:r>
    </w:p>
    <w:p w14:paraId="29BF0892" w14:textId="77777777" w:rsidR="00A05152" w:rsidRDefault="00A05152" w:rsidP="009604F7">
      <w:pPr>
        <w:jc w:val="both"/>
      </w:pPr>
    </w:p>
    <w:p w14:paraId="063E237B" w14:textId="77777777" w:rsidR="008C741B" w:rsidRPr="007957F4" w:rsidRDefault="008C741B" w:rsidP="008C741B">
      <w:pPr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6402FDCA" w14:textId="77777777" w:rsidR="00A05152" w:rsidRDefault="00A05152" w:rsidP="009604F7">
      <w:pPr>
        <w:jc w:val="both"/>
      </w:pPr>
    </w:p>
    <w:p w14:paraId="6458AA64" w14:textId="2C5B2C8D" w:rsidR="00A05152" w:rsidRPr="00707EA0" w:rsidRDefault="00A05152" w:rsidP="00A05152"/>
    <w:sectPr w:rsidR="00A05152" w:rsidRPr="00707EA0" w:rsidSect="00A94E1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59EF6B" w14:textId="77777777" w:rsidR="004D767C" w:rsidRDefault="004D767C" w:rsidP="001F2FD8">
      <w:r>
        <w:separator/>
      </w:r>
    </w:p>
  </w:endnote>
  <w:endnote w:type="continuationSeparator" w:id="0">
    <w:p w14:paraId="4541D8CA" w14:textId="77777777" w:rsidR="004D767C" w:rsidRDefault="004D767C" w:rsidP="001F2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enlo Regular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(Headings)">
    <w:panose1 w:val="020B0604020202020204"/>
    <w:charset w:val="00"/>
    <w:family w:val="roman"/>
    <w:pitch w:val="default"/>
  </w:font>
  <w:font w:name="Times New Roman (Body CS)"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3AE0E" w14:textId="77777777" w:rsidR="004D767C" w:rsidRDefault="004D767C" w:rsidP="001F2FD8">
      <w:r>
        <w:separator/>
      </w:r>
    </w:p>
  </w:footnote>
  <w:footnote w:type="continuationSeparator" w:id="0">
    <w:p w14:paraId="4D485E49" w14:textId="77777777" w:rsidR="004D767C" w:rsidRDefault="004D767C" w:rsidP="001F2F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AB7108"/>
    <w:multiLevelType w:val="hybridMultilevel"/>
    <w:tmpl w:val="37CC14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90CF1"/>
    <w:multiLevelType w:val="hybridMultilevel"/>
    <w:tmpl w:val="7396BF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53D02"/>
    <w:multiLevelType w:val="hybridMultilevel"/>
    <w:tmpl w:val="6406D0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E639D"/>
    <w:multiLevelType w:val="hybridMultilevel"/>
    <w:tmpl w:val="94AE40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DA12EA"/>
    <w:multiLevelType w:val="hybridMultilevel"/>
    <w:tmpl w:val="AC20D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D503B64"/>
    <w:multiLevelType w:val="hybridMultilevel"/>
    <w:tmpl w:val="6F3A83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ED3A37"/>
    <w:multiLevelType w:val="hybridMultilevel"/>
    <w:tmpl w:val="013CDB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F31D7"/>
    <w:multiLevelType w:val="hybridMultilevel"/>
    <w:tmpl w:val="9A72B0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C7479B"/>
    <w:multiLevelType w:val="hybridMultilevel"/>
    <w:tmpl w:val="B51C7A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36535"/>
    <w:multiLevelType w:val="hybridMultilevel"/>
    <w:tmpl w:val="01126E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9604CEF"/>
    <w:multiLevelType w:val="hybridMultilevel"/>
    <w:tmpl w:val="481496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6724C"/>
    <w:multiLevelType w:val="hybridMultilevel"/>
    <w:tmpl w:val="2CF4ED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6B01B7"/>
    <w:multiLevelType w:val="hybridMultilevel"/>
    <w:tmpl w:val="B290BE9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FF11A5A"/>
    <w:multiLevelType w:val="hybridMultilevel"/>
    <w:tmpl w:val="32DC92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849789">
    <w:abstractNumId w:val="2"/>
  </w:num>
  <w:num w:numId="2" w16cid:durableId="1085301682">
    <w:abstractNumId w:val="11"/>
  </w:num>
  <w:num w:numId="3" w16cid:durableId="468129645">
    <w:abstractNumId w:val="3"/>
  </w:num>
  <w:num w:numId="4" w16cid:durableId="1406293229">
    <w:abstractNumId w:val="5"/>
  </w:num>
  <w:num w:numId="5" w16cid:durableId="711464144">
    <w:abstractNumId w:val="9"/>
  </w:num>
  <w:num w:numId="6" w16cid:durableId="1375889650">
    <w:abstractNumId w:val="1"/>
  </w:num>
  <w:num w:numId="7" w16cid:durableId="720834178">
    <w:abstractNumId w:val="6"/>
  </w:num>
  <w:num w:numId="8" w16cid:durableId="1347901058">
    <w:abstractNumId w:val="7"/>
  </w:num>
  <w:num w:numId="9" w16cid:durableId="1707292070">
    <w:abstractNumId w:val="8"/>
  </w:num>
  <w:num w:numId="10" w16cid:durableId="294680793">
    <w:abstractNumId w:val="0"/>
  </w:num>
  <w:num w:numId="11" w16cid:durableId="1717045577">
    <w:abstractNumId w:val="10"/>
  </w:num>
  <w:num w:numId="12" w16cid:durableId="2045212135">
    <w:abstractNumId w:val="13"/>
  </w:num>
  <w:num w:numId="13" w16cid:durableId="296758876">
    <w:abstractNumId w:val="4"/>
  </w:num>
  <w:num w:numId="14" w16cid:durableId="177956721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3N7QwsrQwNDc2NjdX0lEKTi0uzszPAykwrAUAeMthyCwAAAA="/>
  </w:docVars>
  <w:rsids>
    <w:rsidRoot w:val="00BF4051"/>
    <w:rsid w:val="000029DF"/>
    <w:rsid w:val="00002DE4"/>
    <w:rsid w:val="00014EAF"/>
    <w:rsid w:val="0004007D"/>
    <w:rsid w:val="00040B09"/>
    <w:rsid w:val="00084DF4"/>
    <w:rsid w:val="00090AFF"/>
    <w:rsid w:val="000A2CF5"/>
    <w:rsid w:val="000A42DC"/>
    <w:rsid w:val="000A69FD"/>
    <w:rsid w:val="000C2DEB"/>
    <w:rsid w:val="000C7A78"/>
    <w:rsid w:val="000E738B"/>
    <w:rsid w:val="000F01CE"/>
    <w:rsid w:val="00102B35"/>
    <w:rsid w:val="00103AE9"/>
    <w:rsid w:val="001067B1"/>
    <w:rsid w:val="00110B25"/>
    <w:rsid w:val="00125E50"/>
    <w:rsid w:val="00135623"/>
    <w:rsid w:val="001373EA"/>
    <w:rsid w:val="001376B5"/>
    <w:rsid w:val="00152889"/>
    <w:rsid w:val="00177323"/>
    <w:rsid w:val="00177EFC"/>
    <w:rsid w:val="001E057D"/>
    <w:rsid w:val="001F2FD8"/>
    <w:rsid w:val="002015E3"/>
    <w:rsid w:val="00213728"/>
    <w:rsid w:val="00226196"/>
    <w:rsid w:val="00252D9C"/>
    <w:rsid w:val="00255B0E"/>
    <w:rsid w:val="00256D8B"/>
    <w:rsid w:val="00277CA0"/>
    <w:rsid w:val="002803A9"/>
    <w:rsid w:val="002807F5"/>
    <w:rsid w:val="00293826"/>
    <w:rsid w:val="002A03B7"/>
    <w:rsid w:val="002A37DA"/>
    <w:rsid w:val="002D277C"/>
    <w:rsid w:val="002D3E31"/>
    <w:rsid w:val="002F7B63"/>
    <w:rsid w:val="00306A66"/>
    <w:rsid w:val="003110F4"/>
    <w:rsid w:val="00334CAF"/>
    <w:rsid w:val="00337C5F"/>
    <w:rsid w:val="00337EA9"/>
    <w:rsid w:val="003733C3"/>
    <w:rsid w:val="00374E10"/>
    <w:rsid w:val="00376F82"/>
    <w:rsid w:val="00391D29"/>
    <w:rsid w:val="003A0E73"/>
    <w:rsid w:val="003A46D4"/>
    <w:rsid w:val="003A4E01"/>
    <w:rsid w:val="003D35B2"/>
    <w:rsid w:val="00463EC1"/>
    <w:rsid w:val="00492AE0"/>
    <w:rsid w:val="004A09EB"/>
    <w:rsid w:val="004A63CA"/>
    <w:rsid w:val="004B5344"/>
    <w:rsid w:val="004C038C"/>
    <w:rsid w:val="004C4BD1"/>
    <w:rsid w:val="004C594A"/>
    <w:rsid w:val="004D767C"/>
    <w:rsid w:val="004E0F76"/>
    <w:rsid w:val="004E3628"/>
    <w:rsid w:val="005070AA"/>
    <w:rsid w:val="00536DA1"/>
    <w:rsid w:val="0053737C"/>
    <w:rsid w:val="005406B7"/>
    <w:rsid w:val="005424EA"/>
    <w:rsid w:val="00552E03"/>
    <w:rsid w:val="00563532"/>
    <w:rsid w:val="005A094A"/>
    <w:rsid w:val="005B18EC"/>
    <w:rsid w:val="005B2BF2"/>
    <w:rsid w:val="005B67B6"/>
    <w:rsid w:val="005C434E"/>
    <w:rsid w:val="005D1E22"/>
    <w:rsid w:val="005E5364"/>
    <w:rsid w:val="006065A5"/>
    <w:rsid w:val="00623FD1"/>
    <w:rsid w:val="00626441"/>
    <w:rsid w:val="00685C11"/>
    <w:rsid w:val="00697730"/>
    <w:rsid w:val="006A0A67"/>
    <w:rsid w:val="006A1EA7"/>
    <w:rsid w:val="006B6B35"/>
    <w:rsid w:val="006C6B82"/>
    <w:rsid w:val="006C75AF"/>
    <w:rsid w:val="006F6DAC"/>
    <w:rsid w:val="00707EA0"/>
    <w:rsid w:val="007134DA"/>
    <w:rsid w:val="0071553B"/>
    <w:rsid w:val="00777230"/>
    <w:rsid w:val="00791506"/>
    <w:rsid w:val="007957F4"/>
    <w:rsid w:val="00797B44"/>
    <w:rsid w:val="007C1B5A"/>
    <w:rsid w:val="007C32D1"/>
    <w:rsid w:val="007D7537"/>
    <w:rsid w:val="007E21F0"/>
    <w:rsid w:val="007E53BB"/>
    <w:rsid w:val="007F16E2"/>
    <w:rsid w:val="008053B1"/>
    <w:rsid w:val="00811661"/>
    <w:rsid w:val="008141B0"/>
    <w:rsid w:val="0082258D"/>
    <w:rsid w:val="0086204C"/>
    <w:rsid w:val="00875704"/>
    <w:rsid w:val="00883728"/>
    <w:rsid w:val="00886E3F"/>
    <w:rsid w:val="00891C65"/>
    <w:rsid w:val="008A36B3"/>
    <w:rsid w:val="008A77B6"/>
    <w:rsid w:val="008C741B"/>
    <w:rsid w:val="008C7D41"/>
    <w:rsid w:val="008E703B"/>
    <w:rsid w:val="008F5E54"/>
    <w:rsid w:val="00921582"/>
    <w:rsid w:val="00926DBA"/>
    <w:rsid w:val="009373F3"/>
    <w:rsid w:val="009604F7"/>
    <w:rsid w:val="00982D54"/>
    <w:rsid w:val="00984AE8"/>
    <w:rsid w:val="00992F62"/>
    <w:rsid w:val="009A0248"/>
    <w:rsid w:val="009B6197"/>
    <w:rsid w:val="009D7F5E"/>
    <w:rsid w:val="009E1E38"/>
    <w:rsid w:val="009E3995"/>
    <w:rsid w:val="009F44F4"/>
    <w:rsid w:val="009F4C8C"/>
    <w:rsid w:val="00A05152"/>
    <w:rsid w:val="00A06975"/>
    <w:rsid w:val="00A11C91"/>
    <w:rsid w:val="00A32D2B"/>
    <w:rsid w:val="00A40EF9"/>
    <w:rsid w:val="00A4193B"/>
    <w:rsid w:val="00A45F00"/>
    <w:rsid w:val="00A47B96"/>
    <w:rsid w:val="00A560FF"/>
    <w:rsid w:val="00A60A95"/>
    <w:rsid w:val="00A62705"/>
    <w:rsid w:val="00A722DE"/>
    <w:rsid w:val="00A804F5"/>
    <w:rsid w:val="00A84A30"/>
    <w:rsid w:val="00A94E14"/>
    <w:rsid w:val="00A96454"/>
    <w:rsid w:val="00AB6DB0"/>
    <w:rsid w:val="00AE3BF0"/>
    <w:rsid w:val="00AE7838"/>
    <w:rsid w:val="00AF6E92"/>
    <w:rsid w:val="00B31B47"/>
    <w:rsid w:val="00B442F3"/>
    <w:rsid w:val="00B45FC0"/>
    <w:rsid w:val="00B4783C"/>
    <w:rsid w:val="00B5109B"/>
    <w:rsid w:val="00B63145"/>
    <w:rsid w:val="00B741B8"/>
    <w:rsid w:val="00B87DF3"/>
    <w:rsid w:val="00B97601"/>
    <w:rsid w:val="00BD1518"/>
    <w:rsid w:val="00BF4051"/>
    <w:rsid w:val="00BF5007"/>
    <w:rsid w:val="00C20119"/>
    <w:rsid w:val="00C40473"/>
    <w:rsid w:val="00C46231"/>
    <w:rsid w:val="00C54F6B"/>
    <w:rsid w:val="00C73D8C"/>
    <w:rsid w:val="00CC355B"/>
    <w:rsid w:val="00CD0D38"/>
    <w:rsid w:val="00CF5213"/>
    <w:rsid w:val="00D00606"/>
    <w:rsid w:val="00D040CB"/>
    <w:rsid w:val="00D174EF"/>
    <w:rsid w:val="00D207CC"/>
    <w:rsid w:val="00D24212"/>
    <w:rsid w:val="00D36F18"/>
    <w:rsid w:val="00D41474"/>
    <w:rsid w:val="00D57EDA"/>
    <w:rsid w:val="00D62A5E"/>
    <w:rsid w:val="00D83C70"/>
    <w:rsid w:val="00D950AA"/>
    <w:rsid w:val="00DA4A73"/>
    <w:rsid w:val="00DD05A1"/>
    <w:rsid w:val="00DD06F0"/>
    <w:rsid w:val="00DF15F8"/>
    <w:rsid w:val="00E4585B"/>
    <w:rsid w:val="00E539E7"/>
    <w:rsid w:val="00E56DA3"/>
    <w:rsid w:val="00E638B5"/>
    <w:rsid w:val="00E77512"/>
    <w:rsid w:val="00E86E80"/>
    <w:rsid w:val="00ED63D8"/>
    <w:rsid w:val="00EE2436"/>
    <w:rsid w:val="00F04E6C"/>
    <w:rsid w:val="00F10574"/>
    <w:rsid w:val="00F205A3"/>
    <w:rsid w:val="00F41C41"/>
    <w:rsid w:val="00F4235F"/>
    <w:rsid w:val="00F51329"/>
    <w:rsid w:val="00F948AF"/>
    <w:rsid w:val="00F965D0"/>
    <w:rsid w:val="00FD5619"/>
    <w:rsid w:val="00FE26D5"/>
    <w:rsid w:val="00FE3916"/>
    <w:rsid w:val="00FE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BB8C52"/>
  <w14:defaultImageDpi w14:val="300"/>
  <w15:docId w15:val="{D92D72D0-448E-3A48-882B-634AEFBFE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E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5B0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75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75AF"/>
    <w:rPr>
      <w:rFonts w:ascii="Courier" w:hAnsi="Courier" w:cs="Courier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F2FD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2FD8"/>
  </w:style>
  <w:style w:type="paragraph" w:styleId="Footer">
    <w:name w:val="footer"/>
    <w:basedOn w:val="Normal"/>
    <w:link w:val="FooterChar"/>
    <w:uiPriority w:val="99"/>
    <w:unhideWhenUsed/>
    <w:rsid w:val="001F2FD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2FD8"/>
  </w:style>
  <w:style w:type="character" w:customStyle="1" w:styleId="xmarkac80sdq62">
    <w:name w:val="x_markac80sdq62"/>
    <w:basedOn w:val="DefaultParagraphFont"/>
    <w:rsid w:val="003A46D4"/>
  </w:style>
  <w:style w:type="paragraph" w:customStyle="1" w:styleId="xp1">
    <w:name w:val="x_p1"/>
    <w:basedOn w:val="Normal"/>
    <w:rsid w:val="009373F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customStyle="1" w:styleId="xapple-converted-space">
    <w:name w:val="x_apple-converted-space"/>
    <w:basedOn w:val="DefaultParagraphFont"/>
    <w:rsid w:val="009373F3"/>
  </w:style>
  <w:style w:type="character" w:customStyle="1" w:styleId="xs1">
    <w:name w:val="x_s1"/>
    <w:basedOn w:val="DefaultParagraphFont"/>
    <w:rsid w:val="009373F3"/>
  </w:style>
  <w:style w:type="character" w:customStyle="1" w:styleId="markcav0rksrj">
    <w:name w:val="markcav0rksrj"/>
    <w:basedOn w:val="DefaultParagraphFont"/>
    <w:rsid w:val="003D35B2"/>
  </w:style>
  <w:style w:type="character" w:styleId="Hyperlink">
    <w:name w:val="Hyperlink"/>
    <w:basedOn w:val="DefaultParagraphFont"/>
    <w:uiPriority w:val="99"/>
    <w:unhideWhenUsed/>
    <w:rsid w:val="00A051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1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57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88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4235</Words>
  <Characters>24144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AC</Company>
  <LinksUpToDate>false</LinksUpToDate>
  <CharactersWithSpaces>28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-Kuen Ng</dc:creator>
  <cp:keywords/>
  <dc:description/>
  <cp:lastModifiedBy>Ng, Cho-Kuen</cp:lastModifiedBy>
  <cp:revision>3</cp:revision>
  <cp:lastPrinted>2026-05-23T04:15:00Z</cp:lastPrinted>
  <dcterms:created xsi:type="dcterms:W3CDTF">2026-05-23T04:15:00Z</dcterms:created>
  <dcterms:modified xsi:type="dcterms:W3CDTF">2026-05-23T04:16:00Z</dcterms:modified>
</cp:coreProperties>
</file>